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52619A" w14:textId="77777777" w:rsidR="00E46A7A" w:rsidRPr="0064127D" w:rsidRDefault="00E46A7A" w:rsidP="00E46A7A">
      <w:pPr>
        <w:spacing w:before="100" w:beforeAutospacing="1" w:after="100" w:afterAutospacing="1"/>
        <w:jc w:val="center"/>
        <w:rPr>
          <w:rFonts w:cs="Open Sans"/>
          <w:b/>
          <w:sz w:val="40"/>
        </w:rPr>
      </w:pPr>
      <w:r w:rsidRPr="00CD6213">
        <w:rPr>
          <w:b/>
          <w:noProof/>
          <w:szCs w:val="20"/>
          <w:lang w:val="fr-FR" w:eastAsia="fr-FR"/>
        </w:rPr>
        <w:drawing>
          <wp:inline distT="0" distB="0" distL="0" distR="0" wp14:anchorId="59060B9E" wp14:editId="57F8973F">
            <wp:extent cx="2878093" cy="1339850"/>
            <wp:effectExtent l="0" t="0" r="0" b="0"/>
            <wp:docPr id="4" name="Image 4" descr="ace-retrofittin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e-retrofitting_logo"/>
                    <pic:cNvPicPr>
                      <a:picLocks noChangeAspect="1" noChangeArrowheads="1"/>
                    </pic:cNvPicPr>
                  </pic:nvPicPr>
                  <pic:blipFill rotWithShape="1">
                    <a:blip r:embed="rId9" cstate="screen">
                      <a:extLst>
                        <a:ext uri="{28A0092B-C50C-407E-A947-70E740481C1C}">
                          <a14:useLocalDpi xmlns:a14="http://schemas.microsoft.com/office/drawing/2010/main"/>
                        </a:ext>
                      </a:extLst>
                    </a:blip>
                    <a:srcRect l="-243" b="12843"/>
                    <a:stretch/>
                  </pic:blipFill>
                  <pic:spPr bwMode="auto">
                    <a:xfrm>
                      <a:off x="0" y="0"/>
                      <a:ext cx="2920300" cy="1359499"/>
                    </a:xfrm>
                    <a:prstGeom prst="rect">
                      <a:avLst/>
                    </a:prstGeom>
                    <a:noFill/>
                    <a:ln>
                      <a:noFill/>
                    </a:ln>
                    <a:extLst>
                      <a:ext uri="{53640926-AAD7-44D8-BBD7-CCE9431645EC}">
                        <a14:shadowObscured xmlns:a14="http://schemas.microsoft.com/office/drawing/2010/main"/>
                      </a:ext>
                    </a:extLst>
                  </pic:spPr>
                </pic:pic>
              </a:graphicData>
            </a:graphic>
          </wp:inline>
        </w:drawing>
      </w:r>
    </w:p>
    <w:p w14:paraId="07772877" w14:textId="77777777" w:rsidR="00E46A7A" w:rsidRDefault="00E46A7A" w:rsidP="00E46A7A">
      <w:pPr>
        <w:spacing w:after="240" w:line="240" w:lineRule="auto"/>
        <w:jc w:val="center"/>
        <w:rPr>
          <w:rFonts w:ascii="Trebuchet MS" w:hAnsi="Trebuchet MS" w:cs="Open Sans"/>
          <w:b/>
          <w:bCs/>
          <w:color w:val="00B050"/>
          <w:sz w:val="44"/>
        </w:rPr>
      </w:pPr>
    </w:p>
    <w:p w14:paraId="015816B4" w14:textId="5212F1D9" w:rsidR="00E46A7A" w:rsidRPr="0064127D" w:rsidRDefault="00E46A7A" w:rsidP="00E46A7A">
      <w:pPr>
        <w:spacing w:before="240" w:after="240" w:line="240" w:lineRule="auto"/>
        <w:jc w:val="center"/>
        <w:rPr>
          <w:rFonts w:ascii="Trebuchet MS" w:hAnsi="Trebuchet MS" w:cs="Open Sans"/>
          <w:b/>
          <w:bCs/>
          <w:color w:val="00B050"/>
          <w:sz w:val="44"/>
        </w:rPr>
      </w:pPr>
      <w:r>
        <w:rPr>
          <w:rFonts w:ascii="Trebuchet MS" w:hAnsi="Trebuchet MS" w:cs="Open Sans"/>
          <w:b/>
          <w:bCs/>
          <w:color w:val="00B050"/>
          <w:sz w:val="44"/>
        </w:rPr>
        <w:t xml:space="preserve">Supporting the “demand” </w:t>
      </w:r>
      <w:r w:rsidRPr="00B1097B">
        <w:rPr>
          <w:rFonts w:ascii="Trebuchet MS" w:hAnsi="Trebuchet MS" w:cs="Open Sans"/>
          <w:b/>
          <w:bCs/>
          <w:color w:val="00B050"/>
          <w:sz w:val="44"/>
        </w:rPr>
        <w:t>side</w:t>
      </w:r>
      <w:r w:rsidR="00B1097B" w:rsidRPr="00B1097B">
        <w:rPr>
          <w:rFonts w:ascii="Trebuchet MS" w:hAnsi="Trebuchet MS" w:cs="Open Sans"/>
          <w:b/>
          <w:bCs/>
          <w:color w:val="00B050"/>
          <w:sz w:val="44"/>
        </w:rPr>
        <w:t xml:space="preserve"> - </w:t>
      </w:r>
      <w:r w:rsidR="00095491" w:rsidRPr="00B1097B">
        <w:rPr>
          <w:rFonts w:ascii="Trebuchet MS" w:hAnsi="Trebuchet MS" w:cs="Open Sans"/>
          <w:b/>
          <w:bCs/>
          <w:color w:val="00B050"/>
          <w:sz w:val="44"/>
        </w:rPr>
        <w:t>First steps</w:t>
      </w:r>
    </w:p>
    <w:p w14:paraId="5E5B633D" w14:textId="7FEA0DEE" w:rsidR="00E46A7A" w:rsidRPr="00B1097B" w:rsidRDefault="005E6AA3" w:rsidP="00E46A7A">
      <w:pPr>
        <w:spacing w:after="240" w:line="240" w:lineRule="auto"/>
        <w:jc w:val="center"/>
        <w:rPr>
          <w:rFonts w:ascii="Trebuchet MS" w:hAnsi="Trebuchet MS" w:cs="Open Sans"/>
          <w:b/>
          <w:bCs/>
          <w:color w:val="404040" w:themeColor="text1" w:themeTint="BF"/>
          <w:sz w:val="44"/>
        </w:rPr>
      </w:pPr>
      <w:r>
        <w:rPr>
          <w:rFonts w:ascii="Trebuchet MS" w:hAnsi="Trebuchet MS" w:cs="Open Sans"/>
          <w:b/>
          <w:bCs/>
          <w:color w:val="404040" w:themeColor="text1" w:themeTint="BF"/>
          <w:sz w:val="44"/>
        </w:rPr>
        <w:t>Convincing</w:t>
      </w:r>
      <w:r w:rsidR="00E46A7A" w:rsidRPr="00B1097B">
        <w:rPr>
          <w:rFonts w:ascii="Trebuchet MS" w:hAnsi="Trebuchet MS" w:cs="Open Sans"/>
          <w:b/>
          <w:bCs/>
          <w:color w:val="404040" w:themeColor="text1" w:themeTint="BF"/>
          <w:sz w:val="44"/>
        </w:rPr>
        <w:t xml:space="preserve"> your condominium into action</w:t>
      </w:r>
    </w:p>
    <w:p w14:paraId="72FB12DB" w14:textId="77777777" w:rsidR="00E46A7A" w:rsidRPr="0064127D" w:rsidRDefault="00E46A7A" w:rsidP="00E46A7A">
      <w:pPr>
        <w:rPr>
          <w:rFonts w:ascii="Trebuchet MS" w:hAnsi="Trebuchet MS" w:cs="Open Sans"/>
          <w:bCs/>
          <w:i/>
          <w:sz w:val="20"/>
          <w:szCs w:val="20"/>
        </w:rPr>
      </w:pPr>
    </w:p>
    <w:p w14:paraId="250F4F2D" w14:textId="44E9B79D" w:rsidR="00E46A7A" w:rsidRPr="0061767E" w:rsidRDefault="00E46A7A" w:rsidP="00E46A7A">
      <w:pPr>
        <w:jc w:val="center"/>
        <w:rPr>
          <w:rFonts w:ascii="Trebuchet MS" w:hAnsi="Trebuchet MS" w:cs="Open Sans"/>
          <w:bCs/>
          <w:i/>
          <w:color w:val="404040" w:themeColor="text1" w:themeTint="BF"/>
          <w:sz w:val="20"/>
          <w:szCs w:val="20"/>
        </w:rPr>
      </w:pPr>
      <w:r>
        <w:rPr>
          <w:rFonts w:ascii="Trebuchet MS" w:hAnsi="Trebuchet MS" w:cs="Open Sans"/>
          <w:bCs/>
          <w:i/>
          <w:color w:val="404040" w:themeColor="text1" w:themeTint="BF"/>
          <w:sz w:val="20"/>
          <w:szCs w:val="20"/>
        </w:rPr>
        <w:t>19</w:t>
      </w:r>
      <w:r w:rsidRPr="0061767E">
        <w:rPr>
          <w:rFonts w:ascii="Trebuchet MS" w:hAnsi="Trebuchet MS" w:cs="Open Sans"/>
          <w:bCs/>
          <w:i/>
          <w:color w:val="404040" w:themeColor="text1" w:themeTint="BF"/>
          <w:sz w:val="20"/>
          <w:szCs w:val="20"/>
        </w:rPr>
        <w:t>.1</w:t>
      </w:r>
      <w:r>
        <w:rPr>
          <w:rFonts w:ascii="Trebuchet MS" w:hAnsi="Trebuchet MS" w:cs="Open Sans"/>
          <w:bCs/>
          <w:i/>
          <w:color w:val="404040" w:themeColor="text1" w:themeTint="BF"/>
          <w:sz w:val="20"/>
          <w:szCs w:val="20"/>
        </w:rPr>
        <w:t>2</w:t>
      </w:r>
      <w:r w:rsidR="00476FE3">
        <w:rPr>
          <w:rFonts w:ascii="Trebuchet MS" w:hAnsi="Trebuchet MS" w:cs="Open Sans"/>
          <w:bCs/>
          <w:i/>
          <w:color w:val="404040" w:themeColor="text1" w:themeTint="BF"/>
          <w:sz w:val="20"/>
          <w:szCs w:val="20"/>
        </w:rPr>
        <w:t>.2018</w:t>
      </w:r>
    </w:p>
    <w:p w14:paraId="575D2F50" w14:textId="2659BE18" w:rsidR="00E46A7A" w:rsidRDefault="00E46A7A" w:rsidP="00E46A7A">
      <w:pPr>
        <w:spacing w:after="240"/>
        <w:jc w:val="center"/>
        <w:rPr>
          <w:rFonts w:ascii="Trebuchet MS" w:hAnsi="Trebuchet MS" w:cs="Open Sans"/>
          <w:bCs/>
          <w:i/>
          <w:color w:val="404040" w:themeColor="text1" w:themeTint="BF"/>
          <w:sz w:val="20"/>
          <w:szCs w:val="20"/>
        </w:rPr>
      </w:pPr>
      <w:r w:rsidRPr="0061767E">
        <w:rPr>
          <w:rFonts w:ascii="Trebuchet MS" w:hAnsi="Trebuchet MS" w:cs="Open Sans"/>
          <w:bCs/>
          <w:i/>
          <w:color w:val="404040" w:themeColor="text1" w:themeTint="BF"/>
          <w:sz w:val="20"/>
          <w:szCs w:val="20"/>
        </w:rPr>
        <w:t xml:space="preserve">Prepared by </w:t>
      </w:r>
      <w:r>
        <w:rPr>
          <w:rFonts w:ascii="Trebuchet MS" w:hAnsi="Trebuchet MS" w:cs="Open Sans"/>
          <w:bCs/>
          <w:i/>
          <w:color w:val="404040" w:themeColor="text1" w:themeTint="BF"/>
          <w:sz w:val="20"/>
          <w:szCs w:val="20"/>
        </w:rPr>
        <w:t xml:space="preserve">Maastricht University </w:t>
      </w:r>
      <w:r w:rsidR="00476FE3">
        <w:rPr>
          <w:rFonts w:ascii="Trebuchet MS" w:hAnsi="Trebuchet MS" w:cs="Open Sans"/>
          <w:bCs/>
          <w:i/>
          <w:color w:val="404040" w:themeColor="text1" w:themeTint="BF"/>
          <w:sz w:val="20"/>
          <w:szCs w:val="20"/>
        </w:rPr>
        <w:t xml:space="preserve">– </w:t>
      </w:r>
      <w:r w:rsidR="00476FE3" w:rsidRPr="00AD3FBD">
        <w:rPr>
          <w:rFonts w:ascii="Trebuchet MS" w:hAnsi="Trebuchet MS" w:cs="Open Sans"/>
          <w:bCs/>
          <w:i/>
          <w:color w:val="404040" w:themeColor="text1" w:themeTint="BF"/>
          <w:sz w:val="20"/>
          <w:szCs w:val="20"/>
        </w:rPr>
        <w:t>Deliverable</w:t>
      </w:r>
      <w:r w:rsidR="00AD3FBD">
        <w:rPr>
          <w:rFonts w:ascii="Trebuchet MS" w:hAnsi="Trebuchet MS" w:cs="Open Sans"/>
          <w:bCs/>
          <w:i/>
          <w:color w:val="404040" w:themeColor="text1" w:themeTint="BF"/>
          <w:sz w:val="20"/>
          <w:szCs w:val="20"/>
        </w:rPr>
        <w:t xml:space="preserve"> DT2.2.1 </w:t>
      </w:r>
      <w:proofErr w:type="spellStart"/>
      <w:r w:rsidR="00AD3FBD">
        <w:rPr>
          <w:rFonts w:ascii="Trebuchet MS" w:hAnsi="Trebuchet MS" w:cs="Open Sans"/>
          <w:bCs/>
          <w:i/>
          <w:color w:val="404040" w:themeColor="text1" w:themeTint="BF"/>
          <w:sz w:val="20"/>
          <w:szCs w:val="20"/>
        </w:rPr>
        <w:t>bis</w:t>
      </w:r>
      <w:proofErr w:type="spellEnd"/>
    </w:p>
    <w:p w14:paraId="5535ECA8" w14:textId="77777777" w:rsidR="00476FE3" w:rsidRDefault="00476FE3" w:rsidP="00476FE3">
      <w:pPr>
        <w:spacing w:after="240"/>
        <w:rPr>
          <w:rFonts w:ascii="Trebuchet MS" w:hAnsi="Trebuchet MS" w:cs="Open Sans"/>
          <w:bCs/>
          <w:i/>
          <w:color w:val="404040" w:themeColor="text1" w:themeTint="BF"/>
          <w:sz w:val="20"/>
          <w:szCs w:val="20"/>
        </w:rPr>
      </w:pPr>
    </w:p>
    <w:p w14:paraId="2CECF238" w14:textId="77777777" w:rsidR="00E46A7A" w:rsidRPr="0061767E" w:rsidRDefault="00E46A7A" w:rsidP="00E46A7A">
      <w:pPr>
        <w:spacing w:after="240"/>
        <w:rPr>
          <w:rFonts w:ascii="Trebuchet MS" w:hAnsi="Trebuchet MS" w:cs="Open Sans"/>
          <w:bCs/>
          <w:i/>
          <w:color w:val="404040" w:themeColor="text1" w:themeTint="BF"/>
          <w:sz w:val="20"/>
          <w:szCs w:val="20"/>
        </w:rPr>
      </w:pPr>
    </w:p>
    <w:p w14:paraId="1915263D" w14:textId="77777777" w:rsidR="00E46A7A" w:rsidRDefault="00E46A7A" w:rsidP="00E46A7A"/>
    <w:p w14:paraId="5B68A81B" w14:textId="5838FCFD" w:rsidR="00E46A7A" w:rsidRDefault="00E46A7A" w:rsidP="00E46A7A">
      <w:pPr>
        <w:spacing w:after="120" w:line="276" w:lineRule="auto"/>
        <w:jc w:val="left"/>
      </w:pPr>
      <w:r>
        <w:br w:type="page"/>
      </w:r>
    </w:p>
    <w:p w14:paraId="37F7ADB0" w14:textId="4630A835" w:rsidR="00150ADE" w:rsidRDefault="00150ADE" w:rsidP="00066933">
      <w:r w:rsidRPr="00AA6ADB">
        <w:rPr>
          <w:noProof/>
          <w:lang w:val="fr-FR" w:eastAsia="fr-FR"/>
        </w:rPr>
        <w:lastRenderedPageBreak/>
        <w:drawing>
          <wp:anchor distT="0" distB="0" distL="114300" distR="114300" simplePos="0" relativeHeight="251674624" behindDoc="1" locked="0" layoutInCell="1" allowOverlap="1" wp14:anchorId="53B1C887" wp14:editId="6666C3A0">
            <wp:simplePos x="0" y="0"/>
            <wp:positionH relativeFrom="margin">
              <wp:posOffset>0</wp:posOffset>
            </wp:positionH>
            <wp:positionV relativeFrom="paragraph">
              <wp:posOffset>297815</wp:posOffset>
            </wp:positionV>
            <wp:extent cx="5943600" cy="3962400"/>
            <wp:effectExtent l="0" t="38100" r="0" b="0"/>
            <wp:wrapTopAndBottom/>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anchor>
        </w:drawing>
      </w:r>
    </w:p>
    <w:tbl>
      <w:tblPr>
        <w:tblStyle w:val="GridTable4Accent2"/>
        <w:tblW w:w="0" w:type="auto"/>
        <w:tblLook w:val="04A0" w:firstRow="1" w:lastRow="0" w:firstColumn="1" w:lastColumn="0" w:noHBand="0" w:noVBand="1"/>
      </w:tblPr>
      <w:tblGrid>
        <w:gridCol w:w="3256"/>
        <w:gridCol w:w="6481"/>
      </w:tblGrid>
      <w:tr w:rsidR="0039004E" w14:paraId="39A564AB" w14:textId="77777777" w:rsidTr="00CF6E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03FC459E" w14:textId="2BE8C9ED" w:rsidR="0039004E" w:rsidRDefault="0039004E" w:rsidP="0039004E">
            <w:r>
              <w:t>Who is this tool for?</w:t>
            </w:r>
          </w:p>
        </w:tc>
        <w:tc>
          <w:tcPr>
            <w:tcW w:w="6481" w:type="dxa"/>
          </w:tcPr>
          <w:p w14:paraId="18591873" w14:textId="77777777" w:rsidR="0039004E" w:rsidRDefault="0039004E" w:rsidP="00CF6E9E">
            <w:pPr>
              <w:spacing w:line="240" w:lineRule="auto"/>
              <w:cnfStyle w:val="100000000000" w:firstRow="1" w:lastRow="0" w:firstColumn="0" w:lastColumn="0" w:oddVBand="0" w:evenVBand="0" w:oddHBand="0" w:evenHBand="0" w:firstRowFirstColumn="0" w:firstRowLastColumn="0" w:lastRowFirstColumn="0" w:lastRowLastColumn="0"/>
            </w:pPr>
            <w:r>
              <w:t xml:space="preserve">Co-owner who wants to </w:t>
            </w:r>
            <w:r w:rsidR="00CF6E9E">
              <w:t>create support for retrofitting</w:t>
            </w:r>
          </w:p>
          <w:p w14:paraId="62A501D3" w14:textId="77777777" w:rsidR="00CF6E9E" w:rsidRDefault="00CF6E9E" w:rsidP="00CF6E9E">
            <w:pPr>
              <w:spacing w:line="240" w:lineRule="auto"/>
              <w:cnfStyle w:val="100000000000" w:firstRow="1" w:lastRow="0" w:firstColumn="0" w:lastColumn="0" w:oddVBand="0" w:evenVBand="0" w:oddHBand="0" w:evenHBand="0" w:firstRowFirstColumn="0" w:firstRowLastColumn="0" w:lastRowFirstColumn="0" w:lastRowLastColumn="0"/>
            </w:pPr>
            <w:r>
              <w:t>Condominium Board</w:t>
            </w:r>
          </w:p>
          <w:p w14:paraId="00077879" w14:textId="435BA384" w:rsidR="00CF6E9E" w:rsidRDefault="00CF6E9E" w:rsidP="00CF6E9E">
            <w:pPr>
              <w:spacing w:line="240" w:lineRule="auto"/>
              <w:cnfStyle w:val="100000000000" w:firstRow="1" w:lastRow="0" w:firstColumn="0" w:lastColumn="0" w:oddVBand="0" w:evenVBand="0" w:oddHBand="0" w:evenHBand="0" w:firstRowFirstColumn="0" w:firstRowLastColumn="0" w:lastRowFirstColumn="0" w:lastRowLastColumn="0"/>
            </w:pPr>
            <w:r>
              <w:t>Retrofitting coach</w:t>
            </w:r>
          </w:p>
        </w:tc>
      </w:tr>
      <w:tr w:rsidR="0039004E" w14:paraId="1A8E9782" w14:textId="77777777" w:rsidTr="00CF6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D99594" w:themeFill="accent2" w:themeFillTint="99"/>
          </w:tcPr>
          <w:p w14:paraId="1913BC22" w14:textId="707AA3BF" w:rsidR="0039004E" w:rsidRDefault="0039004E" w:rsidP="0039004E">
            <w:r>
              <w:t>What is the purpose of this tool?</w:t>
            </w:r>
          </w:p>
        </w:tc>
        <w:tc>
          <w:tcPr>
            <w:tcW w:w="6481" w:type="dxa"/>
            <w:shd w:val="clear" w:color="auto" w:fill="D99594" w:themeFill="accent2" w:themeFillTint="99"/>
          </w:tcPr>
          <w:p w14:paraId="25251475" w14:textId="013F8917" w:rsidR="0039004E" w:rsidRDefault="00CF6E9E" w:rsidP="00CF6E9E">
            <w:pPr>
              <w:spacing w:line="240" w:lineRule="auto"/>
              <w:cnfStyle w:val="000000100000" w:firstRow="0" w:lastRow="0" w:firstColumn="0" w:lastColumn="0" w:oddVBand="0" w:evenVBand="0" w:oddHBand="1" w:evenHBand="0" w:firstRowFirstColumn="0" w:firstRowLastColumn="0" w:lastRowFirstColumn="0" w:lastRowLastColumn="0"/>
            </w:pPr>
            <w:r>
              <w:t>This tool will help to structure your efforts to convince others that energy retrofitting is necessary and feasible</w:t>
            </w:r>
          </w:p>
        </w:tc>
      </w:tr>
      <w:tr w:rsidR="0039004E" w14:paraId="7A6D333E" w14:textId="77777777" w:rsidTr="00CF6E9E">
        <w:tc>
          <w:tcPr>
            <w:cnfStyle w:val="001000000000" w:firstRow="0" w:lastRow="0" w:firstColumn="1" w:lastColumn="0" w:oddVBand="0" w:evenVBand="0" w:oddHBand="0" w:evenHBand="0" w:firstRowFirstColumn="0" w:firstRowLastColumn="0" w:lastRowFirstColumn="0" w:lastRowLastColumn="0"/>
            <w:tcW w:w="3256" w:type="dxa"/>
            <w:shd w:val="clear" w:color="auto" w:fill="F2DBDB" w:themeFill="accent2" w:themeFillTint="33"/>
          </w:tcPr>
          <w:p w14:paraId="6B57293F" w14:textId="1C976689" w:rsidR="0039004E" w:rsidRDefault="0039004E" w:rsidP="00066933">
            <w:r>
              <w:t>How to use this tool?</w:t>
            </w:r>
          </w:p>
        </w:tc>
        <w:tc>
          <w:tcPr>
            <w:tcW w:w="6481" w:type="dxa"/>
            <w:shd w:val="clear" w:color="auto" w:fill="F2DBDB" w:themeFill="accent2" w:themeFillTint="33"/>
          </w:tcPr>
          <w:p w14:paraId="09D6399F" w14:textId="71F9E5AE" w:rsidR="0039004E" w:rsidRDefault="00CF6E9E" w:rsidP="00CF6E9E">
            <w:pPr>
              <w:spacing w:line="240" w:lineRule="auto"/>
              <w:cnfStyle w:val="000000000000" w:firstRow="0" w:lastRow="0" w:firstColumn="0" w:lastColumn="0" w:oddVBand="0" w:evenVBand="0" w:oddHBand="0" w:evenHBand="0" w:firstRowFirstColumn="0" w:firstRowLastColumn="0" w:lastRowFirstColumn="0" w:lastRowLastColumn="0"/>
            </w:pPr>
            <w:r>
              <w:t>After some general information you will see a figure with 6 steps. You can click on each step and you will receive more explanation. Also, you will receive an indication which other tools you can explore.</w:t>
            </w:r>
          </w:p>
        </w:tc>
      </w:tr>
      <w:tr w:rsidR="00CF6E9E" w14:paraId="71D03DF0" w14:textId="77777777" w:rsidTr="00CF6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shd w:val="clear" w:color="auto" w:fill="FFFFFF" w:themeFill="background1"/>
          </w:tcPr>
          <w:p w14:paraId="1841C92E" w14:textId="30E0BBCE" w:rsidR="00CF6E9E" w:rsidRDefault="00CF6E9E" w:rsidP="00066933">
            <w:r>
              <w:t>Next steps</w:t>
            </w:r>
          </w:p>
        </w:tc>
        <w:tc>
          <w:tcPr>
            <w:tcW w:w="6481" w:type="dxa"/>
            <w:shd w:val="clear" w:color="auto" w:fill="FFFFFF" w:themeFill="background1"/>
          </w:tcPr>
          <w:p w14:paraId="2ECFB7F0" w14:textId="5C3186F8" w:rsidR="00CF6E9E" w:rsidRDefault="00CF6E9E" w:rsidP="00CF6E9E">
            <w:pPr>
              <w:spacing w:line="240" w:lineRule="auto"/>
              <w:cnfStyle w:val="000000100000" w:firstRow="0" w:lastRow="0" w:firstColumn="0" w:lastColumn="0" w:oddVBand="0" w:evenVBand="0" w:oddHBand="1" w:evenHBand="0" w:firstRowFirstColumn="0" w:firstRowLastColumn="0" w:lastRowFirstColumn="0" w:lastRowLastColumn="0"/>
            </w:pPr>
            <w:r>
              <w:rPr>
                <w:bCs/>
              </w:rPr>
              <w:t xml:space="preserve">Form </w:t>
            </w:r>
            <w:r w:rsidRPr="004B7D61">
              <w:rPr>
                <w:bCs/>
              </w:rPr>
              <w:t xml:space="preserve">a resident’s </w:t>
            </w:r>
            <w:r>
              <w:rPr>
                <w:bCs/>
              </w:rPr>
              <w:t>project team</w:t>
            </w:r>
            <w:r w:rsidRPr="0089714F">
              <w:rPr>
                <w:bCs/>
              </w:rPr>
              <w:t>.</w:t>
            </w:r>
            <w:r>
              <w:rPr>
                <w:bCs/>
              </w:rPr>
              <w:t xml:space="preserve"> See also “determine your capacity to manage an energy retrofit project/ensure the project team has the right capacity/set up the project team”.</w:t>
            </w:r>
          </w:p>
        </w:tc>
      </w:tr>
    </w:tbl>
    <w:p w14:paraId="36EDF6B2" w14:textId="44D9CB87" w:rsidR="00CF6E9E" w:rsidRPr="00B33785" w:rsidRDefault="00B33785" w:rsidP="00B33785">
      <w:pPr>
        <w:rPr>
          <w:sz w:val="16"/>
          <w:szCs w:val="16"/>
        </w:rPr>
      </w:pPr>
      <w:r w:rsidRPr="00B33785">
        <w:rPr>
          <w:sz w:val="16"/>
          <w:szCs w:val="16"/>
        </w:rPr>
        <w:t xml:space="preserve">Main source for whole document: </w:t>
      </w:r>
      <w:hyperlink r:id="rId15" w:history="1">
        <w:r w:rsidRPr="00B33785">
          <w:rPr>
            <w:rStyle w:val="Lienhypertexte"/>
            <w:bCs/>
            <w:sz w:val="16"/>
            <w:szCs w:val="16"/>
          </w:rPr>
          <w:t>http://www.lowenergyapartments.eu/the-leaf-toolkit/the-toolkit/</w:t>
        </w:r>
      </w:hyperlink>
    </w:p>
    <w:p w14:paraId="512FAFDD" w14:textId="77777777" w:rsidR="00B33785" w:rsidRDefault="00B33785" w:rsidP="00066933"/>
    <w:p w14:paraId="3B31DB1E" w14:textId="263EC59C" w:rsidR="001C1BD1" w:rsidRDefault="0055036D" w:rsidP="00066933">
      <w:r>
        <w:t xml:space="preserve">We know that it is not easy to convince your neighbours to act. </w:t>
      </w:r>
      <w:r w:rsidRPr="006E30ED">
        <w:t xml:space="preserve">Even with </w:t>
      </w:r>
      <w:r w:rsidRPr="00451B2D">
        <w:rPr>
          <w:noProof/>
        </w:rPr>
        <w:t>full</w:t>
      </w:r>
      <w:r w:rsidRPr="006E30ED">
        <w:t xml:space="preserve"> support of some residents for the retrofit works, there may be others who are indifferent or against it. This </w:t>
      </w:r>
      <w:r>
        <w:t>could be due to various re</w:t>
      </w:r>
      <w:r>
        <w:t>a</w:t>
      </w:r>
      <w:r>
        <w:t xml:space="preserve">sons, </w:t>
      </w:r>
      <w:r w:rsidRPr="006E30ED">
        <w:t>such as unfamiliarity or disbelief regarding the potential energy savings, concern over disruption, or lack of finances or financial assistance to pay for the work.</w:t>
      </w:r>
      <w:r>
        <w:t xml:space="preserve"> Essential for creating a successful retrofitting pr</w:t>
      </w:r>
      <w:r>
        <w:t>o</w:t>
      </w:r>
      <w:r>
        <w:t xml:space="preserve">ject </w:t>
      </w:r>
      <w:proofErr w:type="gramStart"/>
      <w:r>
        <w:t>is understanding</w:t>
      </w:r>
      <w:proofErr w:type="gramEnd"/>
      <w:r>
        <w:t xml:space="preserve"> that different stakeholders have different expectations of the project and define su</w:t>
      </w:r>
      <w:r>
        <w:t>c</w:t>
      </w:r>
      <w:r>
        <w:t xml:space="preserve">cess each in their own way. </w:t>
      </w:r>
    </w:p>
    <w:p w14:paraId="02AFE4F8" w14:textId="350D40E8" w:rsidR="001C1BD1" w:rsidRDefault="001C1BD1" w:rsidP="001C1BD1"/>
    <w:p w14:paraId="1714C457" w14:textId="3C8D3444" w:rsidR="0055036D" w:rsidRDefault="0055036D" w:rsidP="0055036D">
      <w:r>
        <w:lastRenderedPageBreak/>
        <w:t>Understanding the composition of your condominium and taking strategic decisions that tak</w:t>
      </w:r>
      <w:r w:rsidR="00066933">
        <w:t>e</w:t>
      </w:r>
      <w:r>
        <w:t xml:space="preserve"> into account </w:t>
      </w:r>
      <w:proofErr w:type="gramStart"/>
      <w:r>
        <w:t>the  needs</w:t>
      </w:r>
      <w:proofErr w:type="gramEnd"/>
      <w:r>
        <w:t xml:space="preserve"> and wishes of your fellow residents can improve the retrofitting process and help solve bottl</w:t>
      </w:r>
      <w:r>
        <w:t>e</w:t>
      </w:r>
      <w:r>
        <w:t xml:space="preserve">necks early on. </w:t>
      </w:r>
      <w:r w:rsidR="00150FB0">
        <w:t xml:space="preserve">Click </w:t>
      </w:r>
      <w:hyperlink w:anchor="Inventory" w:history="1">
        <w:r w:rsidR="00150FB0" w:rsidRPr="00150FB0">
          <w:rPr>
            <w:rStyle w:val="Lienhypertexte"/>
          </w:rPr>
          <w:t>here</w:t>
        </w:r>
      </w:hyperlink>
      <w:r w:rsidR="00150FB0">
        <w:t xml:space="preserve"> for a template to create such an overview.</w:t>
      </w:r>
    </w:p>
    <w:p w14:paraId="12BD0311" w14:textId="33C32916" w:rsidR="0055036D" w:rsidRDefault="0055036D" w:rsidP="004B5196">
      <w:pPr>
        <w:jc w:val="left"/>
      </w:pPr>
      <w:r w:rsidRPr="00633F2B">
        <w:rPr>
          <w:b/>
        </w:rPr>
        <w:t>For example,</w:t>
      </w:r>
      <w:r>
        <w:t xml:space="preserve"> if 50% of all residents are elderly it might not be a good idea to only communicate through an online platform. On the other hand, if the </w:t>
      </w:r>
      <w:proofErr w:type="gramStart"/>
      <w:r>
        <w:t>majority are</w:t>
      </w:r>
      <w:proofErr w:type="gramEnd"/>
      <w:r>
        <w:t xml:space="preserve"> young professionals it might not be a good idea to plan a lot of physical meetings due to their busy work and social schedule.</w:t>
      </w:r>
    </w:p>
    <w:p w14:paraId="06D6395C" w14:textId="5CF4EA46" w:rsidR="00150FB0" w:rsidRDefault="0023679B" w:rsidP="00150FB0">
      <w:pPr>
        <w:rPr>
          <w:b/>
          <w:bCs/>
        </w:rPr>
      </w:pPr>
      <w:proofErr w:type="gramStart"/>
      <w:r>
        <w:rPr>
          <w:bCs/>
        </w:rPr>
        <w:t>And w</w:t>
      </w:r>
      <w:r w:rsidR="00150FB0">
        <w:rPr>
          <w:bCs/>
        </w:rPr>
        <w:t xml:space="preserve">hat to do if you are a </w:t>
      </w:r>
      <w:r w:rsidR="00150FB0" w:rsidRPr="00066933">
        <w:rPr>
          <w:b/>
          <w:bCs/>
        </w:rPr>
        <w:t>minority</w:t>
      </w:r>
      <w:r w:rsidR="00150FB0">
        <w:rPr>
          <w:bCs/>
        </w:rPr>
        <w:t>?</w:t>
      </w:r>
      <w:proofErr w:type="gramEnd"/>
      <w:r w:rsidR="00150FB0" w:rsidRPr="00F51ABB">
        <w:rPr>
          <w:bCs/>
        </w:rPr>
        <w:t xml:space="preserve"> General tips on how to deal with</w:t>
      </w:r>
      <w:r w:rsidR="00150FB0">
        <w:rPr>
          <w:bCs/>
        </w:rPr>
        <w:t xml:space="preserve"> this situation can be found </w:t>
      </w:r>
      <w:hyperlink w:anchor="Minority" w:history="1">
        <w:r w:rsidR="00150FB0" w:rsidRPr="00066933">
          <w:rPr>
            <w:rStyle w:val="Lienhypertexte"/>
            <w:bCs/>
          </w:rPr>
          <w:t>here</w:t>
        </w:r>
      </w:hyperlink>
      <w:r w:rsidR="00150FB0">
        <w:rPr>
          <w:bCs/>
        </w:rPr>
        <w:t>.</w:t>
      </w:r>
    </w:p>
    <w:p w14:paraId="352B6BDD" w14:textId="2A6BC4B1" w:rsidR="0055036D" w:rsidRPr="00990CD6" w:rsidRDefault="0055036D" w:rsidP="00150FB0">
      <w:pPr>
        <w:pStyle w:val="Titre1"/>
        <w:spacing w:before="120" w:beforeAutospacing="0" w:after="120" w:afterAutospacing="0"/>
        <w:rPr>
          <w:sz w:val="32"/>
          <w:szCs w:val="32"/>
        </w:rPr>
      </w:pPr>
      <w:bookmarkStart w:id="0" w:name="convince"/>
      <w:r w:rsidRPr="00990CD6">
        <w:rPr>
          <w:sz w:val="32"/>
          <w:szCs w:val="32"/>
        </w:rPr>
        <w:t>How to convince residents?</w:t>
      </w:r>
    </w:p>
    <w:p w14:paraId="03657CC4" w14:textId="4BFB5623" w:rsidR="001A5BEC" w:rsidRPr="00762C6B" w:rsidRDefault="001A5BEC" w:rsidP="00150FB0">
      <w:pPr>
        <w:pStyle w:val="Titre1"/>
        <w:spacing w:before="0" w:beforeAutospacing="0" w:after="120" w:afterAutospacing="0"/>
      </w:pPr>
      <w:r>
        <w:t>Click on each of the steps in this figure to obtain more explanation</w:t>
      </w:r>
    </w:p>
    <w:bookmarkEnd w:id="0"/>
    <w:p w14:paraId="5DD5D134" w14:textId="7E1760A7" w:rsidR="00150FB0" w:rsidRDefault="0055036D" w:rsidP="0055036D">
      <w:pPr>
        <w:rPr>
          <w:b/>
          <w:bCs/>
        </w:rPr>
      </w:pPr>
      <w:r>
        <w:rPr>
          <w:noProof/>
          <w:lang w:val="fr-FR" w:eastAsia="fr-FR"/>
        </w:rPr>
        <w:drawing>
          <wp:inline distT="0" distB="0" distL="0" distR="0" wp14:anchorId="2FFACCE5" wp14:editId="3C27126E">
            <wp:extent cx="6438900" cy="5759450"/>
            <wp:effectExtent l="0" t="76200" r="0" b="10795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61E3E7C5" w14:textId="77777777" w:rsidR="00150FB0" w:rsidRDefault="00150FB0">
      <w:pPr>
        <w:spacing w:after="120" w:line="276" w:lineRule="auto"/>
        <w:jc w:val="left"/>
        <w:rPr>
          <w:b/>
          <w:bCs/>
        </w:rPr>
      </w:pPr>
      <w:r>
        <w:rPr>
          <w:b/>
          <w:bCs/>
        </w:rPr>
        <w:br w:type="page"/>
      </w:r>
    </w:p>
    <w:p w14:paraId="7BB267A2" w14:textId="26059069" w:rsidR="0055036D" w:rsidRPr="00DD6109" w:rsidRDefault="00DD6109" w:rsidP="00DD6109">
      <w:pPr>
        <w:rPr>
          <w:b/>
          <w:color w:val="1F497D" w:themeColor="text2"/>
          <w:sz w:val="28"/>
        </w:rPr>
      </w:pPr>
      <w:bookmarkStart w:id="1" w:name="One"/>
      <w:r w:rsidRPr="00DD6109">
        <w:rPr>
          <w:b/>
          <w:color w:val="1F497D" w:themeColor="text2"/>
          <w:sz w:val="28"/>
        </w:rPr>
        <w:lastRenderedPageBreak/>
        <w:t>1.</w:t>
      </w:r>
      <w:r>
        <w:rPr>
          <w:b/>
          <w:color w:val="1F497D" w:themeColor="text2"/>
          <w:sz w:val="28"/>
        </w:rPr>
        <w:t xml:space="preserve"> </w:t>
      </w:r>
      <w:r w:rsidR="001A5BEC" w:rsidRPr="00DD6109">
        <w:rPr>
          <w:b/>
          <w:color w:val="1F497D" w:themeColor="text2"/>
          <w:sz w:val="28"/>
        </w:rPr>
        <w:t>General benefits of a retrofit</w:t>
      </w:r>
    </w:p>
    <w:bookmarkEnd w:id="1"/>
    <w:p w14:paraId="0CBDB8CC" w14:textId="69B6F4BF" w:rsidR="00270CAD" w:rsidRPr="00747700" w:rsidRDefault="00270CAD" w:rsidP="00270CAD">
      <w:pPr>
        <w:rPr>
          <w:b/>
          <w:color w:val="1F497D" w:themeColor="text2"/>
        </w:rPr>
      </w:pPr>
      <w:r w:rsidRPr="00AA6ADB">
        <w:rPr>
          <w:noProof/>
          <w:lang w:val="fr-FR" w:eastAsia="fr-FR"/>
        </w:rPr>
        <w:drawing>
          <wp:anchor distT="0" distB="0" distL="114300" distR="114300" simplePos="0" relativeHeight="251672576" behindDoc="1" locked="0" layoutInCell="1" allowOverlap="1" wp14:anchorId="50DFE0BD" wp14:editId="5CB9A89D">
            <wp:simplePos x="0" y="0"/>
            <wp:positionH relativeFrom="page">
              <wp:align>right</wp:align>
            </wp:positionH>
            <wp:positionV relativeFrom="paragraph">
              <wp:posOffset>42545</wp:posOffset>
            </wp:positionV>
            <wp:extent cx="4552950" cy="2984500"/>
            <wp:effectExtent l="0" t="38100" r="0" b="0"/>
            <wp:wrapTight wrapText="bothSides">
              <wp:wrapPolygon edited="1">
                <wp:start x="6688" y="-276"/>
                <wp:lineTo x="5965" y="2068"/>
                <wp:lineTo x="3705" y="2206"/>
                <wp:lineTo x="2982" y="2757"/>
                <wp:lineTo x="2982" y="4412"/>
                <wp:lineTo x="994" y="4412"/>
                <wp:lineTo x="271" y="4963"/>
                <wp:lineTo x="271" y="6894"/>
                <wp:lineTo x="542" y="8824"/>
                <wp:lineTo x="3344" y="11030"/>
                <wp:lineTo x="3163" y="14614"/>
                <wp:lineTo x="3344" y="15442"/>
                <wp:lineTo x="3796" y="17096"/>
                <wp:lineTo x="6236" y="17096"/>
                <wp:lineTo x="12833" y="16820"/>
                <wp:lineTo x="18166" y="16131"/>
                <wp:lineTo x="18256" y="15442"/>
                <wp:lineTo x="20877" y="13374"/>
                <wp:lineTo x="21058" y="12960"/>
                <wp:lineTo x="21238" y="11306"/>
                <wp:lineTo x="21238" y="9651"/>
                <wp:lineTo x="20425" y="8962"/>
                <wp:lineTo x="18346" y="8824"/>
                <wp:lineTo x="17895" y="6618"/>
                <wp:lineTo x="18437" y="4412"/>
                <wp:lineTo x="18618" y="2757"/>
                <wp:lineTo x="17895" y="2206"/>
                <wp:lineTo x="18980" y="-597"/>
                <wp:lineTo x="14822" y="0"/>
                <wp:lineTo x="9128" y="-276"/>
                <wp:lineTo x="6688" y="-276"/>
              </wp:wrapPolygon>
            </wp:wrapTight>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14:sizeRelH relativeFrom="margin">
              <wp14:pctWidth>0</wp14:pctWidth>
            </wp14:sizeRelH>
            <wp14:sizeRelV relativeFrom="margin">
              <wp14:pctHeight>0</wp14:pctHeight>
            </wp14:sizeRelV>
          </wp:anchor>
        </w:drawing>
      </w:r>
      <w:r w:rsidR="0055036D" w:rsidRPr="004D7FCD">
        <w:rPr>
          <w:b/>
          <w:color w:val="1F497D" w:themeColor="text2"/>
        </w:rPr>
        <w:t xml:space="preserve">The table </w:t>
      </w:r>
      <w:r w:rsidR="00747700">
        <w:rPr>
          <w:b/>
          <w:color w:val="1F497D" w:themeColor="text2"/>
        </w:rPr>
        <w:t xml:space="preserve">below </w:t>
      </w:r>
      <w:r w:rsidR="0055036D" w:rsidRPr="004D7FCD">
        <w:rPr>
          <w:b/>
          <w:color w:val="1F497D" w:themeColor="text2"/>
        </w:rPr>
        <w:t>pro</w:t>
      </w:r>
      <w:r w:rsidR="0055036D">
        <w:rPr>
          <w:b/>
          <w:color w:val="1F497D" w:themeColor="text2"/>
        </w:rPr>
        <w:t xml:space="preserve">vides the general benefits </w:t>
      </w:r>
      <w:r w:rsidR="0055036D" w:rsidRPr="004D7FCD">
        <w:rPr>
          <w:b/>
          <w:color w:val="1F497D" w:themeColor="text2"/>
        </w:rPr>
        <w:t>a retrofitted building has in comparison to a non-retrofitted building. These benefits should be hig</w:t>
      </w:r>
      <w:r w:rsidR="0055036D" w:rsidRPr="004D7FCD">
        <w:rPr>
          <w:b/>
          <w:color w:val="1F497D" w:themeColor="text2"/>
        </w:rPr>
        <w:t>h</w:t>
      </w:r>
      <w:r w:rsidR="0055036D" w:rsidRPr="004D7FCD">
        <w:rPr>
          <w:b/>
          <w:color w:val="1F497D" w:themeColor="text2"/>
        </w:rPr>
        <w:t>lighted throughout the whole retrofi</w:t>
      </w:r>
      <w:r w:rsidR="0055036D" w:rsidRPr="004D7FCD">
        <w:rPr>
          <w:b/>
          <w:color w:val="1F497D" w:themeColor="text2"/>
        </w:rPr>
        <w:t>t</w:t>
      </w:r>
      <w:r w:rsidR="0055036D" w:rsidRPr="004D7FCD">
        <w:rPr>
          <w:b/>
          <w:color w:val="1F497D" w:themeColor="text2"/>
        </w:rPr>
        <w:t>ting pr</w:t>
      </w:r>
      <w:r w:rsidR="0055036D" w:rsidRPr="004D7FCD">
        <w:rPr>
          <w:b/>
          <w:color w:val="1F497D" w:themeColor="text2"/>
        </w:rPr>
        <w:t>o</w:t>
      </w:r>
      <w:r w:rsidR="0055036D" w:rsidRPr="004D7FCD">
        <w:rPr>
          <w:b/>
          <w:color w:val="1F497D" w:themeColor="text2"/>
        </w:rPr>
        <w:t>ject to ensure res</w:t>
      </w:r>
      <w:r w:rsidR="0055036D" w:rsidRPr="004D7FCD">
        <w:rPr>
          <w:b/>
          <w:color w:val="1F497D" w:themeColor="text2"/>
        </w:rPr>
        <w:t>i</w:t>
      </w:r>
      <w:r w:rsidR="0055036D" w:rsidRPr="004D7FCD">
        <w:rPr>
          <w:b/>
          <w:color w:val="1F497D" w:themeColor="text2"/>
        </w:rPr>
        <w:t xml:space="preserve">dents know what all the </w:t>
      </w:r>
      <w:r w:rsidR="00854B0E">
        <w:rPr>
          <w:b/>
          <w:color w:val="1F497D" w:themeColor="text2"/>
        </w:rPr>
        <w:t>inconvenience</w:t>
      </w:r>
      <w:r w:rsidR="0055036D" w:rsidRPr="004D7FCD">
        <w:rPr>
          <w:b/>
          <w:color w:val="1F497D" w:themeColor="text2"/>
        </w:rPr>
        <w:t xml:space="preserve"> within the building will result in. </w:t>
      </w:r>
      <w:r w:rsidR="0055036D">
        <w:rPr>
          <w:b/>
          <w:color w:val="1F497D" w:themeColor="text2"/>
        </w:rPr>
        <w:t xml:space="preserve">Also have a look at </w:t>
      </w:r>
      <w:r w:rsidR="00747700">
        <w:rPr>
          <w:b/>
          <w:color w:val="1F497D" w:themeColor="text2"/>
        </w:rPr>
        <w:t>“</w:t>
      </w:r>
      <w:r w:rsidR="0055036D">
        <w:rPr>
          <w:b/>
          <w:color w:val="1F497D" w:themeColor="text2"/>
        </w:rPr>
        <w:t>get to know your building better</w:t>
      </w:r>
      <w:r w:rsidR="00747700">
        <w:rPr>
          <w:b/>
          <w:color w:val="1F497D" w:themeColor="text2"/>
        </w:rPr>
        <w:t>”</w:t>
      </w:r>
      <w:r w:rsidR="0055036D">
        <w:rPr>
          <w:b/>
          <w:color w:val="1F497D" w:themeColor="text2"/>
        </w:rPr>
        <w:t>, and add any i</w:t>
      </w:r>
      <w:r w:rsidR="0055036D">
        <w:rPr>
          <w:b/>
          <w:color w:val="1F497D" w:themeColor="text2"/>
        </w:rPr>
        <w:t>n</w:t>
      </w:r>
      <w:r w:rsidR="0055036D">
        <w:rPr>
          <w:b/>
          <w:color w:val="1F497D" w:themeColor="text2"/>
        </w:rPr>
        <w:t>formation you or your fellow residents might find useful</w:t>
      </w:r>
      <w:r w:rsidR="00747700">
        <w:rPr>
          <w:b/>
          <w:color w:val="1F497D" w:themeColor="text2"/>
        </w:rPr>
        <w:t>,</w:t>
      </w:r>
      <w:r w:rsidR="0055036D">
        <w:rPr>
          <w:b/>
          <w:color w:val="1F497D" w:themeColor="text2"/>
        </w:rPr>
        <w:t xml:space="preserve"> but always present it in the simplest possible</w:t>
      </w:r>
      <w:r w:rsidR="0055036D" w:rsidRPr="00E75DE1">
        <w:rPr>
          <w:b/>
          <w:color w:val="1F497D" w:themeColor="text2"/>
        </w:rPr>
        <w:t xml:space="preserve"> </w:t>
      </w:r>
      <w:r w:rsidR="0055036D">
        <w:rPr>
          <w:b/>
          <w:color w:val="1F497D" w:themeColor="text2"/>
        </w:rPr>
        <w:t>way.</w:t>
      </w:r>
    </w:p>
    <w:p w14:paraId="6567145E" w14:textId="5F8BB1E0" w:rsidR="00270CAD" w:rsidRDefault="00270CAD" w:rsidP="00270CAD"/>
    <w:tbl>
      <w:tblPr>
        <w:tblStyle w:val="GridTable4Accent1"/>
        <w:tblW w:w="0" w:type="auto"/>
        <w:jc w:val="center"/>
        <w:tblLook w:val="04A0" w:firstRow="1" w:lastRow="0" w:firstColumn="1" w:lastColumn="0" w:noHBand="0" w:noVBand="1"/>
      </w:tblPr>
      <w:tblGrid>
        <w:gridCol w:w="3114"/>
        <w:gridCol w:w="5903"/>
      </w:tblGrid>
      <w:tr w:rsidR="0055036D" w:rsidRPr="00823D8A" w14:paraId="2095550C" w14:textId="77777777" w:rsidTr="00270CA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shd w:val="clear" w:color="auto" w:fill="1F497D" w:themeFill="text2"/>
            <w:vAlign w:val="center"/>
          </w:tcPr>
          <w:p w14:paraId="2310ABAD" w14:textId="1B42BAAF" w:rsidR="0055036D" w:rsidRPr="00823D8A" w:rsidRDefault="00747700" w:rsidP="00747700">
            <w:pPr>
              <w:jc w:val="center"/>
            </w:pPr>
            <w:r>
              <w:t>General b</w:t>
            </w:r>
            <w:r w:rsidR="0055036D" w:rsidRPr="00823D8A">
              <w:t>enefit</w:t>
            </w:r>
          </w:p>
        </w:tc>
        <w:tc>
          <w:tcPr>
            <w:tcW w:w="5903" w:type="dxa"/>
            <w:shd w:val="clear" w:color="auto" w:fill="1F497D" w:themeFill="text2"/>
            <w:vAlign w:val="center"/>
          </w:tcPr>
          <w:p w14:paraId="5196C877" w14:textId="77777777" w:rsidR="0055036D" w:rsidRPr="00823D8A" w:rsidRDefault="0055036D" w:rsidP="009B4579">
            <w:pPr>
              <w:jc w:val="center"/>
              <w:cnfStyle w:val="100000000000" w:firstRow="1" w:lastRow="0" w:firstColumn="0" w:lastColumn="0" w:oddVBand="0" w:evenVBand="0" w:oddHBand="0" w:evenHBand="0" w:firstRowFirstColumn="0" w:firstRowLastColumn="0" w:lastRowFirstColumn="0" w:lastRowLastColumn="0"/>
            </w:pPr>
            <w:r w:rsidRPr="00823D8A">
              <w:t>Example</w:t>
            </w:r>
          </w:p>
        </w:tc>
      </w:tr>
      <w:tr w:rsidR="0055036D" w:rsidRPr="00823D8A" w14:paraId="67E7897A" w14:textId="77777777" w:rsidTr="00270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tcPr>
          <w:p w14:paraId="1BEC82B5" w14:textId="77777777" w:rsidR="0055036D" w:rsidRPr="00823D8A" w:rsidRDefault="0055036D" w:rsidP="009B4579">
            <w:pPr>
              <w:jc w:val="left"/>
            </w:pPr>
            <w:r w:rsidRPr="00823D8A">
              <w:t>Reduce energy bills</w:t>
            </w:r>
          </w:p>
        </w:tc>
        <w:tc>
          <w:tcPr>
            <w:tcW w:w="5903" w:type="dxa"/>
          </w:tcPr>
          <w:p w14:paraId="5B5F08F5" w14:textId="506EAA50" w:rsidR="0055036D" w:rsidRPr="00823D8A" w:rsidRDefault="0055036D" w:rsidP="00854B0E">
            <w:pPr>
              <w:jc w:val="left"/>
              <w:cnfStyle w:val="000000100000" w:firstRow="0" w:lastRow="0" w:firstColumn="0" w:lastColumn="0" w:oddVBand="0" w:evenVBand="0" w:oddHBand="1" w:evenHBand="0" w:firstRowFirstColumn="0" w:firstRowLastColumn="0" w:lastRowFirstColumn="0" w:lastRowLastColumn="0"/>
            </w:pPr>
            <w:r w:rsidRPr="00823D8A">
              <w:t xml:space="preserve">Improved insulation </w:t>
            </w:r>
            <w:r w:rsidR="00854B0E">
              <w:t>helps to</w:t>
            </w:r>
            <w:r w:rsidRPr="00823D8A">
              <w:t xml:space="preserve"> decreas</w:t>
            </w:r>
            <w:r w:rsidR="00854B0E">
              <w:t>e</w:t>
            </w:r>
            <w:r w:rsidRPr="00823D8A">
              <w:t xml:space="preserve"> heat loss and keep </w:t>
            </w:r>
            <w:r w:rsidR="00854B0E">
              <w:t xml:space="preserve">the </w:t>
            </w:r>
            <w:r w:rsidRPr="00823D8A">
              <w:t xml:space="preserve">cold out. </w:t>
            </w:r>
          </w:p>
        </w:tc>
      </w:tr>
      <w:tr w:rsidR="0055036D" w:rsidRPr="00823D8A" w14:paraId="4A50E4D5" w14:textId="77777777" w:rsidTr="00270CAD">
        <w:trPr>
          <w:jc w:val="center"/>
        </w:trPr>
        <w:tc>
          <w:tcPr>
            <w:cnfStyle w:val="001000000000" w:firstRow="0" w:lastRow="0" w:firstColumn="1" w:lastColumn="0" w:oddVBand="0" w:evenVBand="0" w:oddHBand="0" w:evenHBand="0" w:firstRowFirstColumn="0" w:firstRowLastColumn="0" w:lastRowFirstColumn="0" w:lastRowLastColumn="0"/>
            <w:tcW w:w="3114" w:type="dxa"/>
          </w:tcPr>
          <w:p w14:paraId="3891EB6E" w14:textId="77777777" w:rsidR="0055036D" w:rsidRPr="00823D8A" w:rsidRDefault="0055036D" w:rsidP="009B4579">
            <w:pPr>
              <w:jc w:val="left"/>
            </w:pPr>
            <w:r w:rsidRPr="00823D8A">
              <w:t>Increase the level of comfort in the home</w:t>
            </w:r>
          </w:p>
        </w:tc>
        <w:tc>
          <w:tcPr>
            <w:tcW w:w="5903" w:type="dxa"/>
          </w:tcPr>
          <w:p w14:paraId="5101BA32" w14:textId="6E970AAF" w:rsidR="0055036D" w:rsidRPr="00823D8A" w:rsidRDefault="0055036D" w:rsidP="00854B0E">
            <w:pPr>
              <w:jc w:val="left"/>
              <w:cnfStyle w:val="000000000000" w:firstRow="0" w:lastRow="0" w:firstColumn="0" w:lastColumn="0" w:oddVBand="0" w:evenVBand="0" w:oddHBand="0" w:evenHBand="0" w:firstRowFirstColumn="0" w:firstRowLastColumn="0" w:lastRowFirstColumn="0" w:lastRowLastColumn="0"/>
            </w:pPr>
            <w:r w:rsidRPr="00823D8A">
              <w:t>Reducing draughty windows and cold walls result</w:t>
            </w:r>
            <w:r w:rsidR="00854B0E">
              <w:t>s</w:t>
            </w:r>
            <w:r w:rsidRPr="00823D8A">
              <w:t xml:space="preserve"> in better temperature control</w:t>
            </w:r>
            <w:r w:rsidR="00854B0E">
              <w:t xml:space="preserve"> and a feeling of comfort</w:t>
            </w:r>
            <w:r w:rsidRPr="00823D8A">
              <w:t xml:space="preserve">. </w:t>
            </w:r>
          </w:p>
        </w:tc>
      </w:tr>
      <w:tr w:rsidR="0055036D" w:rsidRPr="00823D8A" w14:paraId="07D3F7A2" w14:textId="77777777" w:rsidTr="00270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tcPr>
          <w:p w14:paraId="1C67A2F6" w14:textId="77777777" w:rsidR="0055036D" w:rsidRPr="00823D8A" w:rsidRDefault="0055036D" w:rsidP="009B4579">
            <w:pPr>
              <w:jc w:val="left"/>
            </w:pPr>
            <w:r w:rsidRPr="00823D8A">
              <w:t>Improve security and safety in properties</w:t>
            </w:r>
          </w:p>
        </w:tc>
        <w:tc>
          <w:tcPr>
            <w:tcW w:w="5903" w:type="dxa"/>
          </w:tcPr>
          <w:p w14:paraId="4EE37A34" w14:textId="00D18DEE" w:rsidR="0055036D" w:rsidRPr="00823D8A" w:rsidRDefault="00E705DA" w:rsidP="00E705DA">
            <w:pPr>
              <w:jc w:val="left"/>
              <w:cnfStyle w:val="000000100000" w:firstRow="0" w:lastRow="0" w:firstColumn="0" w:lastColumn="0" w:oddVBand="0" w:evenVBand="0" w:oddHBand="1" w:evenHBand="0" w:firstRowFirstColumn="0" w:firstRowLastColumn="0" w:lastRowFirstColumn="0" w:lastRowLastColumn="0"/>
            </w:pPr>
            <w:r>
              <w:t>More safety created by r</w:t>
            </w:r>
            <w:r w:rsidR="0055036D" w:rsidRPr="00823D8A">
              <w:t>eplacing old and v</w:t>
            </w:r>
            <w:r w:rsidR="00854B0E">
              <w:t>uln</w:t>
            </w:r>
            <w:r w:rsidR="0055036D" w:rsidRPr="00823D8A">
              <w:t>erable windows with new, safer, and better i</w:t>
            </w:r>
            <w:r>
              <w:t>nsu</w:t>
            </w:r>
            <w:r w:rsidR="0055036D" w:rsidRPr="00823D8A">
              <w:t xml:space="preserve">lated windows. Removing old heating systems also creates a safer building due to safer new technologies. </w:t>
            </w:r>
          </w:p>
        </w:tc>
      </w:tr>
      <w:tr w:rsidR="0055036D" w:rsidRPr="00823D8A" w14:paraId="5DC7E7AF" w14:textId="77777777" w:rsidTr="00270CAD">
        <w:trPr>
          <w:jc w:val="center"/>
        </w:trPr>
        <w:tc>
          <w:tcPr>
            <w:cnfStyle w:val="001000000000" w:firstRow="0" w:lastRow="0" w:firstColumn="1" w:lastColumn="0" w:oddVBand="0" w:evenVBand="0" w:oddHBand="0" w:evenHBand="0" w:firstRowFirstColumn="0" w:firstRowLastColumn="0" w:lastRowFirstColumn="0" w:lastRowLastColumn="0"/>
            <w:tcW w:w="3114" w:type="dxa"/>
          </w:tcPr>
          <w:p w14:paraId="69CFB40D" w14:textId="77777777" w:rsidR="0055036D" w:rsidRPr="00823D8A" w:rsidRDefault="0055036D" w:rsidP="009B4579">
            <w:pPr>
              <w:jc w:val="left"/>
            </w:pPr>
            <w:r w:rsidRPr="00823D8A">
              <w:t>Increase property values</w:t>
            </w:r>
          </w:p>
        </w:tc>
        <w:tc>
          <w:tcPr>
            <w:tcW w:w="5903" w:type="dxa"/>
          </w:tcPr>
          <w:p w14:paraId="603B4B62" w14:textId="71666A36" w:rsidR="0055036D" w:rsidRPr="00823D8A" w:rsidRDefault="0055036D" w:rsidP="00E705DA">
            <w:pPr>
              <w:jc w:val="left"/>
              <w:cnfStyle w:val="000000000000" w:firstRow="0" w:lastRow="0" w:firstColumn="0" w:lastColumn="0" w:oddVBand="0" w:evenVBand="0" w:oddHBand="0" w:evenHBand="0" w:firstRowFirstColumn="0" w:firstRowLastColumn="0" w:lastRowFirstColumn="0" w:lastRowLastColumn="0"/>
            </w:pPr>
            <w:r w:rsidRPr="00823D8A">
              <w:t>Retrofitted buildings are more interesting to prospective bu</w:t>
            </w:r>
            <w:r w:rsidRPr="00823D8A">
              <w:t>y</w:t>
            </w:r>
            <w:r w:rsidRPr="00823D8A">
              <w:t>ers because of their lower energy costs and increased comfort. Compared to the not retrofitted houses the value of these propert</w:t>
            </w:r>
            <w:r w:rsidR="00E705DA">
              <w:t>ies</w:t>
            </w:r>
            <w:r w:rsidRPr="00823D8A">
              <w:t xml:space="preserve"> </w:t>
            </w:r>
            <w:r w:rsidR="00E705DA">
              <w:t>is higher</w:t>
            </w:r>
            <w:r w:rsidRPr="00823D8A">
              <w:t>.</w:t>
            </w:r>
          </w:p>
        </w:tc>
      </w:tr>
      <w:tr w:rsidR="0055036D" w:rsidRPr="00823D8A" w14:paraId="201E125D" w14:textId="77777777" w:rsidTr="00270C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tcPr>
          <w:p w14:paraId="591012CB" w14:textId="77777777" w:rsidR="0055036D" w:rsidRPr="00823D8A" w:rsidRDefault="0055036D" w:rsidP="009B4579">
            <w:pPr>
              <w:jc w:val="left"/>
            </w:pPr>
            <w:r w:rsidRPr="00823D8A">
              <w:t xml:space="preserve">Improved appearance </w:t>
            </w:r>
          </w:p>
        </w:tc>
        <w:tc>
          <w:tcPr>
            <w:tcW w:w="5903" w:type="dxa"/>
          </w:tcPr>
          <w:p w14:paraId="58ADD700" w14:textId="62D02B84" w:rsidR="0055036D" w:rsidRPr="00823D8A" w:rsidRDefault="0055036D" w:rsidP="00E705DA">
            <w:pPr>
              <w:jc w:val="left"/>
              <w:cnfStyle w:val="000000100000" w:firstRow="0" w:lastRow="0" w:firstColumn="0" w:lastColumn="0" w:oddVBand="0" w:evenVBand="0" w:oddHBand="1" w:evenHBand="0" w:firstRowFirstColumn="0" w:firstRowLastColumn="0" w:lastRowFirstColumn="0" w:lastRowLastColumn="0"/>
            </w:pPr>
            <w:r w:rsidRPr="00823D8A">
              <w:t>External wall insulation or glazing upgrades improve the outer look of the property, making it look newer. This will also i</w:t>
            </w:r>
            <w:r w:rsidRPr="00823D8A">
              <w:t>n</w:t>
            </w:r>
            <w:r w:rsidRPr="00823D8A">
              <w:t xml:space="preserve">crease the value of a property. </w:t>
            </w:r>
            <w:r w:rsidR="00E705DA">
              <w:t>Furthermore</w:t>
            </w:r>
            <w:r w:rsidRPr="00823D8A">
              <w:t>, thi</w:t>
            </w:r>
            <w:r w:rsidR="00E705DA">
              <w:t>s will reduce maintenance i</w:t>
            </w:r>
            <w:r w:rsidRPr="00823D8A">
              <w:t>n the long-term.</w:t>
            </w:r>
          </w:p>
        </w:tc>
      </w:tr>
    </w:tbl>
    <w:p w14:paraId="3CB33AD3" w14:textId="4CA94286" w:rsidR="001A5BEC" w:rsidRDefault="001A5BEC" w:rsidP="0055036D"/>
    <w:p w14:paraId="3FDE92E9" w14:textId="6A7E41D5" w:rsidR="001A5BEC" w:rsidRPr="00CA7F4C" w:rsidRDefault="00C2564B" w:rsidP="001A5BEC">
      <w:pPr>
        <w:spacing w:after="120" w:line="276" w:lineRule="auto"/>
        <w:jc w:val="left"/>
      </w:pPr>
      <w:hyperlink w:anchor="convince" w:history="1">
        <w:r w:rsidR="001A5BEC" w:rsidRPr="00CA7F4C">
          <w:rPr>
            <w:rStyle w:val="Lienhypertexte"/>
          </w:rPr>
          <w:t xml:space="preserve">Back to </w:t>
        </w:r>
        <w:r w:rsidR="00990CD6">
          <w:rPr>
            <w:rStyle w:val="Lienhypertexte"/>
          </w:rPr>
          <w:t>the 6 steps</w:t>
        </w:r>
      </w:hyperlink>
    </w:p>
    <w:p w14:paraId="1469F4BC" w14:textId="77777777" w:rsidR="001A5BEC" w:rsidRDefault="001A5BEC" w:rsidP="0055036D"/>
    <w:p w14:paraId="47FB7C1A" w14:textId="77777777" w:rsidR="0055036D" w:rsidRDefault="0055036D" w:rsidP="0055036D"/>
    <w:p w14:paraId="52B36BB0" w14:textId="78014ACE" w:rsidR="0055036D" w:rsidRDefault="0055036D" w:rsidP="0055036D">
      <w:pPr>
        <w:rPr>
          <w:b/>
          <w:color w:val="4F81BD" w:themeColor="accent1"/>
          <w:sz w:val="28"/>
        </w:rPr>
      </w:pPr>
      <w:bookmarkStart w:id="2" w:name="Two"/>
      <w:r w:rsidRPr="00F51ABB">
        <w:rPr>
          <w:b/>
          <w:color w:val="4F81BD" w:themeColor="accent1"/>
          <w:sz w:val="28"/>
        </w:rPr>
        <w:t>2.</w:t>
      </w:r>
      <w:r w:rsidR="003D0917">
        <w:rPr>
          <w:b/>
          <w:color w:val="4F81BD" w:themeColor="accent1"/>
          <w:sz w:val="28"/>
        </w:rPr>
        <w:t xml:space="preserve"> </w:t>
      </w:r>
      <w:r w:rsidR="00DD6109">
        <w:rPr>
          <w:b/>
          <w:color w:val="4F81BD" w:themeColor="accent1"/>
          <w:sz w:val="28"/>
        </w:rPr>
        <w:t xml:space="preserve">Get in touch with those in </w:t>
      </w:r>
      <w:proofErr w:type="spellStart"/>
      <w:r w:rsidR="00DD6109">
        <w:rPr>
          <w:b/>
          <w:color w:val="4F81BD" w:themeColor="accent1"/>
          <w:sz w:val="28"/>
        </w:rPr>
        <w:t>favour</w:t>
      </w:r>
      <w:proofErr w:type="spellEnd"/>
      <w:r w:rsidR="00DD6109">
        <w:rPr>
          <w:b/>
          <w:color w:val="4F81BD" w:themeColor="accent1"/>
          <w:sz w:val="28"/>
        </w:rPr>
        <w:t xml:space="preserve"> of a retrofit</w:t>
      </w:r>
    </w:p>
    <w:bookmarkEnd w:id="2"/>
    <w:p w14:paraId="48372A9C" w14:textId="53783ADD" w:rsidR="0055036D" w:rsidRDefault="0055036D" w:rsidP="0055036D">
      <w:pPr>
        <w:rPr>
          <w:b/>
          <w:bCs/>
          <w:color w:val="4F81BD" w:themeColor="accent1"/>
        </w:rPr>
      </w:pPr>
      <w:r w:rsidRPr="004D7FCD">
        <w:rPr>
          <w:b/>
          <w:color w:val="4F81BD" w:themeColor="accent1"/>
        </w:rPr>
        <w:t xml:space="preserve">Gather all people </w:t>
      </w:r>
      <w:r w:rsidR="00E705DA">
        <w:rPr>
          <w:b/>
          <w:color w:val="4F81BD" w:themeColor="accent1"/>
        </w:rPr>
        <w:t xml:space="preserve">in your building </w:t>
      </w:r>
      <w:r w:rsidRPr="004D7FCD">
        <w:rPr>
          <w:b/>
          <w:color w:val="4F81BD" w:themeColor="accent1"/>
        </w:rPr>
        <w:t>who support the retrofitting project. These innovators are important in convincing other residents.</w:t>
      </w:r>
      <w:r w:rsidR="00E705DA">
        <w:rPr>
          <w:b/>
          <w:color w:val="4F81BD" w:themeColor="accent1"/>
        </w:rPr>
        <w:t xml:space="preserve"> </w:t>
      </w:r>
      <w:r w:rsidR="00E705DA" w:rsidRPr="004D7FCD">
        <w:rPr>
          <w:b/>
          <w:color w:val="4F81BD" w:themeColor="accent1"/>
        </w:rPr>
        <w:t>It is important to include well-respected residents from the condominium b</w:t>
      </w:r>
      <w:r w:rsidR="00E705DA" w:rsidRPr="004D7FCD">
        <w:rPr>
          <w:b/>
          <w:color w:val="4F81BD" w:themeColor="accent1"/>
        </w:rPr>
        <w:t>e</w:t>
      </w:r>
      <w:r w:rsidR="00E705DA" w:rsidRPr="004D7FCD">
        <w:rPr>
          <w:b/>
          <w:color w:val="4F81BD" w:themeColor="accent1"/>
        </w:rPr>
        <w:t xml:space="preserve">cause people tend to be persuaded </w:t>
      </w:r>
      <w:r w:rsidR="00E705DA">
        <w:rPr>
          <w:b/>
          <w:color w:val="4F81BD" w:themeColor="accent1"/>
        </w:rPr>
        <w:t>more easily</w:t>
      </w:r>
      <w:r w:rsidR="00E705DA" w:rsidRPr="004D7FCD">
        <w:rPr>
          <w:b/>
          <w:color w:val="4F81BD" w:themeColor="accent1"/>
        </w:rPr>
        <w:t xml:space="preserve"> by these people</w:t>
      </w:r>
      <w:r w:rsidR="00E705DA" w:rsidRPr="00496742">
        <w:rPr>
          <w:b/>
          <w:color w:val="4F81BD" w:themeColor="accent1"/>
        </w:rPr>
        <w:t>.</w:t>
      </w:r>
      <w:r w:rsidR="00E705DA">
        <w:rPr>
          <w:b/>
          <w:color w:val="4F81BD" w:themeColor="accent1"/>
        </w:rPr>
        <w:t xml:space="preserve"> You can make an inventory of who these people are with the help of </w:t>
      </w:r>
      <w:hyperlink w:anchor="Inventory" w:history="1">
        <w:r w:rsidR="00E705DA" w:rsidRPr="00E705DA">
          <w:rPr>
            <w:rStyle w:val="Lienhypertexte"/>
            <w:b/>
          </w:rPr>
          <w:t>this template</w:t>
        </w:r>
      </w:hyperlink>
      <w:r w:rsidR="00E705DA">
        <w:rPr>
          <w:b/>
          <w:color w:val="4F81BD" w:themeColor="accent1"/>
        </w:rPr>
        <w:t xml:space="preserve">. </w:t>
      </w:r>
      <w:r w:rsidRPr="004D7FCD">
        <w:rPr>
          <w:b/>
          <w:color w:val="4F81BD" w:themeColor="accent1"/>
        </w:rPr>
        <w:t xml:space="preserve"> Forming </w:t>
      </w:r>
      <w:r>
        <w:rPr>
          <w:b/>
          <w:color w:val="4F81BD" w:themeColor="accent1"/>
        </w:rPr>
        <w:t xml:space="preserve">a </w:t>
      </w:r>
      <w:r w:rsidRPr="005912B0">
        <w:rPr>
          <w:rStyle w:val="Lienhypertexte"/>
          <w:b/>
          <w:color w:val="4F81BD" w:themeColor="accent1"/>
          <w:u w:val="none"/>
        </w:rPr>
        <w:t>resident’s project team</w:t>
      </w:r>
      <w:r w:rsidRPr="004D7FCD">
        <w:rPr>
          <w:b/>
          <w:color w:val="4F81BD" w:themeColor="accent1"/>
        </w:rPr>
        <w:t xml:space="preserve"> with these so-called innov</w:t>
      </w:r>
      <w:r w:rsidRPr="004D7FCD">
        <w:rPr>
          <w:b/>
          <w:color w:val="4F81BD" w:themeColor="accent1"/>
        </w:rPr>
        <w:t>a</w:t>
      </w:r>
      <w:r w:rsidRPr="004D7FCD">
        <w:rPr>
          <w:b/>
          <w:color w:val="4F81BD" w:themeColor="accent1"/>
        </w:rPr>
        <w:t xml:space="preserve">tors will enhance the start of the retrofitting process. </w:t>
      </w:r>
      <w:r w:rsidRPr="00496742">
        <w:rPr>
          <w:b/>
          <w:bCs/>
          <w:color w:val="4F81BD" w:themeColor="accent1"/>
        </w:rPr>
        <w:t xml:space="preserve">See </w:t>
      </w:r>
      <w:r w:rsidR="00747700">
        <w:rPr>
          <w:b/>
          <w:bCs/>
          <w:color w:val="4F81BD" w:themeColor="accent1"/>
        </w:rPr>
        <w:t>“</w:t>
      </w:r>
      <w:r w:rsidRPr="00496742">
        <w:rPr>
          <w:b/>
          <w:bCs/>
          <w:color w:val="4F81BD" w:themeColor="accent1"/>
        </w:rPr>
        <w:t>determine your capacity to manage an energy retrofit project/ensure the project team has the right capacity/set up the project team</w:t>
      </w:r>
      <w:r w:rsidR="00747700">
        <w:rPr>
          <w:b/>
          <w:bCs/>
          <w:color w:val="4F81BD" w:themeColor="accent1"/>
        </w:rPr>
        <w:t>”</w:t>
      </w:r>
      <w:r w:rsidRPr="00496742">
        <w:rPr>
          <w:b/>
          <w:bCs/>
          <w:color w:val="4F81BD" w:themeColor="accent1"/>
        </w:rPr>
        <w:t xml:space="preserve"> on how to do this.</w:t>
      </w:r>
    </w:p>
    <w:p w14:paraId="0A91AF93" w14:textId="3ADC12EC" w:rsidR="001A5BEC" w:rsidRDefault="00747700" w:rsidP="0055036D">
      <w:pPr>
        <w:rPr>
          <w:b/>
          <w:bCs/>
          <w:color w:val="4F81BD" w:themeColor="accent1"/>
        </w:rPr>
      </w:pPr>
      <w:r w:rsidRPr="00AA6ADB">
        <w:rPr>
          <w:noProof/>
          <w:lang w:val="fr-FR" w:eastAsia="fr-FR"/>
        </w:rPr>
        <w:drawing>
          <wp:inline distT="0" distB="0" distL="0" distR="0" wp14:anchorId="27CEB01E" wp14:editId="56F462FA">
            <wp:extent cx="5943600" cy="3962400"/>
            <wp:effectExtent l="0" t="3810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4D222469" w14:textId="77777777" w:rsidR="00990CD6" w:rsidRPr="00CA7F4C" w:rsidRDefault="00C2564B" w:rsidP="00990CD6">
      <w:pPr>
        <w:spacing w:after="120" w:line="276" w:lineRule="auto"/>
        <w:jc w:val="left"/>
      </w:pPr>
      <w:hyperlink w:anchor="convince" w:history="1">
        <w:r w:rsidR="00990CD6" w:rsidRPr="00CA7F4C">
          <w:rPr>
            <w:rStyle w:val="Lienhypertexte"/>
          </w:rPr>
          <w:t xml:space="preserve">Back to </w:t>
        </w:r>
        <w:r w:rsidR="00990CD6">
          <w:rPr>
            <w:rStyle w:val="Lienhypertexte"/>
          </w:rPr>
          <w:t>the 6 steps</w:t>
        </w:r>
      </w:hyperlink>
    </w:p>
    <w:p w14:paraId="0A849C56" w14:textId="77777777" w:rsidR="001A5BEC" w:rsidRDefault="001A5BEC" w:rsidP="0055036D">
      <w:pPr>
        <w:rPr>
          <w:bCs/>
        </w:rPr>
      </w:pPr>
    </w:p>
    <w:p w14:paraId="076A7D30" w14:textId="4A03C1A6" w:rsidR="001A5BEC" w:rsidRDefault="001A5BEC">
      <w:pPr>
        <w:spacing w:after="120" w:line="276" w:lineRule="auto"/>
        <w:jc w:val="left"/>
      </w:pPr>
      <w:r>
        <w:br w:type="page"/>
      </w:r>
    </w:p>
    <w:p w14:paraId="0D28D02E" w14:textId="4A03C1A6" w:rsidR="0055036D" w:rsidRPr="00F51ABB" w:rsidRDefault="0055036D" w:rsidP="0055036D"/>
    <w:p w14:paraId="1B93BFBF" w14:textId="7E06D9F8" w:rsidR="0055036D" w:rsidRPr="00DD6109" w:rsidRDefault="00DD6109" w:rsidP="00DD6109">
      <w:pPr>
        <w:rPr>
          <w:b/>
          <w:color w:val="C0504D" w:themeColor="accent2"/>
          <w:sz w:val="28"/>
        </w:rPr>
      </w:pPr>
      <w:bookmarkStart w:id="3" w:name="Three"/>
      <w:r w:rsidRPr="00DD6109">
        <w:rPr>
          <w:b/>
          <w:color w:val="C0504D" w:themeColor="accent2"/>
          <w:sz w:val="28"/>
        </w:rPr>
        <w:t>3.</w:t>
      </w:r>
      <w:r>
        <w:rPr>
          <w:b/>
          <w:color w:val="C0504D" w:themeColor="accent2"/>
          <w:sz w:val="28"/>
        </w:rPr>
        <w:t xml:space="preserve"> </w:t>
      </w:r>
      <w:r w:rsidRPr="00DD6109">
        <w:rPr>
          <w:b/>
          <w:color w:val="C0504D" w:themeColor="accent2"/>
          <w:sz w:val="28"/>
        </w:rPr>
        <w:t>Distribute information</w:t>
      </w:r>
    </w:p>
    <w:bookmarkEnd w:id="3"/>
    <w:p w14:paraId="0E2FD3FD" w14:textId="11F3B435" w:rsidR="001A5BEC" w:rsidRDefault="0055036D" w:rsidP="0055036D">
      <w:pPr>
        <w:rPr>
          <w:b/>
          <w:color w:val="C0504D" w:themeColor="accent2"/>
        </w:rPr>
      </w:pPr>
      <w:r w:rsidRPr="004D7FCD">
        <w:rPr>
          <w:b/>
          <w:color w:val="C0504D" w:themeColor="accent2"/>
        </w:rPr>
        <w:t>Gather professional and easy to read information and provide it in an attractive leaflet to your fellow res</w:t>
      </w:r>
      <w:r w:rsidRPr="004D7FCD">
        <w:rPr>
          <w:b/>
          <w:color w:val="C0504D" w:themeColor="accent2"/>
        </w:rPr>
        <w:t>i</w:t>
      </w:r>
      <w:r w:rsidRPr="004D7FCD">
        <w:rPr>
          <w:b/>
          <w:color w:val="C0504D" w:themeColor="accent2"/>
        </w:rPr>
        <w:t>dents. The leaflets are preferably shared by personal contact, so that your fellow residents can immediat</w:t>
      </w:r>
      <w:r w:rsidRPr="004D7FCD">
        <w:rPr>
          <w:b/>
          <w:color w:val="C0504D" w:themeColor="accent2"/>
        </w:rPr>
        <w:t>e</w:t>
      </w:r>
      <w:r w:rsidRPr="004D7FCD">
        <w:rPr>
          <w:b/>
          <w:color w:val="C0504D" w:themeColor="accent2"/>
        </w:rPr>
        <w:t>ly ask questions concerning the provided information. Make sure that all</w:t>
      </w:r>
      <w:r>
        <w:rPr>
          <w:b/>
          <w:color w:val="C0504D" w:themeColor="accent2"/>
        </w:rPr>
        <w:t xml:space="preserve"> initiators within the condomin</w:t>
      </w:r>
      <w:r>
        <w:rPr>
          <w:b/>
          <w:color w:val="C0504D" w:themeColor="accent2"/>
        </w:rPr>
        <w:t>i</w:t>
      </w:r>
      <w:r>
        <w:rPr>
          <w:b/>
          <w:color w:val="C0504D" w:themeColor="accent2"/>
        </w:rPr>
        <w:t>um</w:t>
      </w:r>
      <w:r w:rsidRPr="004D7FCD">
        <w:rPr>
          <w:b/>
          <w:color w:val="C0504D" w:themeColor="accent2"/>
        </w:rPr>
        <w:t xml:space="preserve"> provide </w:t>
      </w:r>
      <w:r>
        <w:rPr>
          <w:b/>
          <w:color w:val="C0504D" w:themeColor="accent2"/>
        </w:rPr>
        <w:t xml:space="preserve">unambiguous </w:t>
      </w:r>
      <w:r w:rsidRPr="004D7FCD">
        <w:rPr>
          <w:b/>
          <w:color w:val="C0504D" w:themeColor="accent2"/>
        </w:rPr>
        <w:t xml:space="preserve">information (see </w:t>
      </w:r>
      <w:hyperlink w:anchor="Minority" w:history="1">
        <w:r w:rsidRPr="004D7FCD">
          <w:rPr>
            <w:rStyle w:val="Lienhypertexte"/>
            <w:b/>
            <w:color w:val="C0504D" w:themeColor="accent2"/>
          </w:rPr>
          <w:t>minority</w:t>
        </w:r>
      </w:hyperlink>
      <w:r w:rsidRPr="004D7FCD">
        <w:rPr>
          <w:b/>
          <w:color w:val="C0504D" w:themeColor="accent2"/>
        </w:rPr>
        <w:t>). The information provided to the residents should be easy to understand and should not provide irrelevant information or information which is only important in later stages of the project.</w:t>
      </w:r>
      <w:r w:rsidR="00747700">
        <w:rPr>
          <w:b/>
          <w:color w:val="C0504D" w:themeColor="accent2"/>
        </w:rPr>
        <w:t xml:space="preserve"> Also see “</w:t>
      </w:r>
      <w:r>
        <w:rPr>
          <w:b/>
          <w:color w:val="C0504D" w:themeColor="accent2"/>
        </w:rPr>
        <w:t>communicate with your neighbours</w:t>
      </w:r>
      <w:r w:rsidR="00747700">
        <w:rPr>
          <w:b/>
          <w:color w:val="C0504D" w:themeColor="accent2"/>
        </w:rPr>
        <w:t>”</w:t>
      </w:r>
      <w:r>
        <w:rPr>
          <w:b/>
          <w:color w:val="C0504D" w:themeColor="accent2"/>
        </w:rPr>
        <w:t xml:space="preserve"> for additional tips.</w:t>
      </w:r>
    </w:p>
    <w:p w14:paraId="54051155" w14:textId="017C0833" w:rsidR="001A5BEC" w:rsidRDefault="00747700" w:rsidP="0055036D">
      <w:pPr>
        <w:rPr>
          <w:b/>
          <w:color w:val="C0504D" w:themeColor="accent2"/>
        </w:rPr>
      </w:pPr>
      <w:r w:rsidRPr="00AA6ADB">
        <w:rPr>
          <w:noProof/>
          <w:lang w:val="fr-FR" w:eastAsia="fr-FR"/>
        </w:rPr>
        <w:drawing>
          <wp:inline distT="0" distB="0" distL="0" distR="0" wp14:anchorId="0E5334C4" wp14:editId="4BBD7791">
            <wp:extent cx="5943600" cy="3962400"/>
            <wp:effectExtent l="0" t="38100" r="0"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31DBA677" w14:textId="77777777" w:rsidR="00990CD6" w:rsidRPr="00CA7F4C" w:rsidRDefault="00C2564B" w:rsidP="00990CD6">
      <w:pPr>
        <w:spacing w:after="120" w:line="276" w:lineRule="auto"/>
        <w:jc w:val="left"/>
      </w:pPr>
      <w:hyperlink w:anchor="convince" w:history="1">
        <w:r w:rsidR="00990CD6" w:rsidRPr="00CA7F4C">
          <w:rPr>
            <w:rStyle w:val="Lienhypertexte"/>
          </w:rPr>
          <w:t xml:space="preserve">Back to </w:t>
        </w:r>
        <w:r w:rsidR="00990CD6">
          <w:rPr>
            <w:rStyle w:val="Lienhypertexte"/>
          </w:rPr>
          <w:t>the 6 steps</w:t>
        </w:r>
      </w:hyperlink>
    </w:p>
    <w:p w14:paraId="248FB7E5" w14:textId="77777777" w:rsidR="001A5BEC" w:rsidRDefault="001A5BEC" w:rsidP="0055036D">
      <w:pPr>
        <w:rPr>
          <w:b/>
          <w:color w:val="C0504D" w:themeColor="accent2"/>
        </w:rPr>
      </w:pPr>
    </w:p>
    <w:p w14:paraId="5D2CDFD4" w14:textId="77777777" w:rsidR="001A5BEC" w:rsidRDefault="001A5BEC">
      <w:pPr>
        <w:spacing w:after="120" w:line="276" w:lineRule="auto"/>
        <w:jc w:val="left"/>
        <w:rPr>
          <w:b/>
          <w:color w:val="C0504D" w:themeColor="accent2"/>
        </w:rPr>
      </w:pPr>
      <w:r>
        <w:rPr>
          <w:b/>
          <w:color w:val="C0504D" w:themeColor="accent2"/>
        </w:rPr>
        <w:br w:type="page"/>
      </w:r>
    </w:p>
    <w:p w14:paraId="522D626E" w14:textId="7D8C0D9B" w:rsidR="0055036D" w:rsidRDefault="0055036D" w:rsidP="0055036D">
      <w:pPr>
        <w:rPr>
          <w:b/>
          <w:color w:val="9BBB59" w:themeColor="accent3"/>
          <w:sz w:val="28"/>
        </w:rPr>
      </w:pPr>
      <w:bookmarkStart w:id="4" w:name="Four"/>
      <w:r w:rsidRPr="00762C6B">
        <w:rPr>
          <w:b/>
          <w:color w:val="9BBB59" w:themeColor="accent3"/>
          <w:sz w:val="28"/>
        </w:rPr>
        <w:lastRenderedPageBreak/>
        <w:t>4.</w:t>
      </w:r>
      <w:r w:rsidR="00DD6109">
        <w:rPr>
          <w:b/>
          <w:color w:val="9BBB59" w:themeColor="accent3"/>
          <w:sz w:val="28"/>
        </w:rPr>
        <w:t xml:space="preserve"> Organize visits to other buildings</w:t>
      </w:r>
    </w:p>
    <w:bookmarkEnd w:id="4"/>
    <w:p w14:paraId="3225E576" w14:textId="7704C063" w:rsidR="001A5BEC" w:rsidRDefault="0055036D" w:rsidP="0055036D">
      <w:pPr>
        <w:pStyle w:val="Paragraphedeliste"/>
        <w:ind w:left="0"/>
        <w:rPr>
          <w:b/>
          <w:color w:val="9BBB59" w:themeColor="accent3"/>
        </w:rPr>
      </w:pPr>
      <w:r w:rsidRPr="004D7FCD">
        <w:rPr>
          <w:b/>
          <w:color w:val="9BBB59" w:themeColor="accent3"/>
        </w:rPr>
        <w:t xml:space="preserve">Organize visits to other buildings where a similar retrofit was done. Collect reviews from residents in these buildings and ask about their experiences. </w:t>
      </w:r>
      <w:r>
        <w:rPr>
          <w:b/>
          <w:color w:val="9BBB59" w:themeColor="accent3"/>
        </w:rPr>
        <w:t xml:space="preserve">Use case study examples. </w:t>
      </w:r>
      <w:r w:rsidRPr="004D7FCD">
        <w:rPr>
          <w:b/>
          <w:color w:val="9BBB59" w:themeColor="accent3"/>
        </w:rPr>
        <w:t xml:space="preserve">Two experiences are </w:t>
      </w:r>
      <w:proofErr w:type="gramStart"/>
      <w:r w:rsidRPr="004D7FCD">
        <w:rPr>
          <w:b/>
          <w:color w:val="9BBB59" w:themeColor="accent3"/>
        </w:rPr>
        <w:t>key</w:t>
      </w:r>
      <w:proofErr w:type="gramEnd"/>
      <w:r w:rsidRPr="004D7FCD">
        <w:rPr>
          <w:b/>
          <w:color w:val="9BBB59" w:themeColor="accent3"/>
        </w:rPr>
        <w:t>; the process of installation and the impact the retrofit has had on their lives (e.g. cost savings). You could choose to collect the information from these residents and share it with your residents (e.g. video</w:t>
      </w:r>
      <w:r>
        <w:rPr>
          <w:b/>
          <w:color w:val="9BBB59" w:themeColor="accent3"/>
        </w:rPr>
        <w:t xml:space="preserve"> </w:t>
      </w:r>
      <w:r w:rsidRPr="004D7FCD">
        <w:rPr>
          <w:b/>
          <w:color w:val="9BBB59" w:themeColor="accent3"/>
        </w:rPr>
        <w:t xml:space="preserve">blog). You could also invite a resident </w:t>
      </w:r>
      <w:r>
        <w:rPr>
          <w:b/>
          <w:color w:val="9BBB59" w:themeColor="accent3"/>
        </w:rPr>
        <w:t xml:space="preserve">from a retrofitted building </w:t>
      </w:r>
      <w:r w:rsidRPr="004D7FCD">
        <w:rPr>
          <w:b/>
          <w:color w:val="9BBB59" w:themeColor="accent3"/>
        </w:rPr>
        <w:t>and let this person answer questions. It is important to always consider your objectives and if the message from an outsider fits in with this. If not, it could be a better idea to use a more controllable method, such as a video blog in which residents from the retrofitted building are interviewed.</w:t>
      </w:r>
      <w:r w:rsidR="00747700">
        <w:rPr>
          <w:b/>
          <w:color w:val="9BBB59" w:themeColor="accent3"/>
        </w:rPr>
        <w:t xml:space="preserve"> See also “</w:t>
      </w:r>
      <w:r>
        <w:rPr>
          <w:b/>
          <w:color w:val="9BBB59" w:themeColor="accent3"/>
        </w:rPr>
        <w:t>be inspired by general examples</w:t>
      </w:r>
      <w:r w:rsidR="00747700">
        <w:rPr>
          <w:b/>
          <w:color w:val="9BBB59" w:themeColor="accent3"/>
        </w:rPr>
        <w:t>”</w:t>
      </w:r>
      <w:r>
        <w:rPr>
          <w:b/>
          <w:color w:val="9BBB59" w:themeColor="accent3"/>
        </w:rPr>
        <w:t>.</w:t>
      </w:r>
    </w:p>
    <w:p w14:paraId="754D1C16" w14:textId="4D5513BE" w:rsidR="001A5BEC" w:rsidRDefault="00747700" w:rsidP="0055036D">
      <w:pPr>
        <w:pStyle w:val="Paragraphedeliste"/>
        <w:ind w:left="0"/>
        <w:rPr>
          <w:b/>
          <w:color w:val="9BBB59" w:themeColor="accent3"/>
        </w:rPr>
      </w:pPr>
      <w:r w:rsidRPr="00AA6ADB">
        <w:rPr>
          <w:noProof/>
          <w:lang w:val="fr-FR" w:eastAsia="fr-FR"/>
        </w:rPr>
        <w:drawing>
          <wp:inline distT="0" distB="0" distL="0" distR="0" wp14:anchorId="53E34C98" wp14:editId="77C6CFFD">
            <wp:extent cx="5943600" cy="3962400"/>
            <wp:effectExtent l="0" t="38100" r="0" b="0"/>
            <wp:docPr id="23" name="Diagram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528DE04C" w14:textId="77777777" w:rsidR="00990CD6" w:rsidRPr="00CA7F4C" w:rsidRDefault="00C2564B" w:rsidP="00990CD6">
      <w:pPr>
        <w:spacing w:after="120" w:line="276" w:lineRule="auto"/>
        <w:jc w:val="left"/>
      </w:pPr>
      <w:hyperlink w:anchor="convince" w:history="1">
        <w:r w:rsidR="00990CD6" w:rsidRPr="00CA7F4C">
          <w:rPr>
            <w:rStyle w:val="Lienhypertexte"/>
          </w:rPr>
          <w:t xml:space="preserve">Back to </w:t>
        </w:r>
        <w:r w:rsidR="00990CD6">
          <w:rPr>
            <w:rStyle w:val="Lienhypertexte"/>
          </w:rPr>
          <w:t>the 6 steps</w:t>
        </w:r>
      </w:hyperlink>
    </w:p>
    <w:p w14:paraId="4303D001" w14:textId="77777777" w:rsidR="001A5BEC" w:rsidRDefault="001A5BEC" w:rsidP="0055036D">
      <w:pPr>
        <w:pStyle w:val="Paragraphedeliste"/>
        <w:ind w:left="0"/>
        <w:rPr>
          <w:b/>
          <w:color w:val="9BBB59" w:themeColor="accent3"/>
        </w:rPr>
      </w:pPr>
    </w:p>
    <w:p w14:paraId="679805DA" w14:textId="77777777" w:rsidR="001A5BEC" w:rsidRDefault="001A5BEC">
      <w:pPr>
        <w:spacing w:after="120" w:line="276" w:lineRule="auto"/>
        <w:jc w:val="left"/>
        <w:rPr>
          <w:b/>
          <w:color w:val="9BBB59" w:themeColor="accent3"/>
        </w:rPr>
      </w:pPr>
      <w:r>
        <w:rPr>
          <w:b/>
          <w:color w:val="9BBB59" w:themeColor="accent3"/>
        </w:rPr>
        <w:br w:type="page"/>
      </w:r>
    </w:p>
    <w:p w14:paraId="6F16D6B2" w14:textId="75E519B7" w:rsidR="0055036D" w:rsidRDefault="0055036D" w:rsidP="0055036D">
      <w:pPr>
        <w:rPr>
          <w:b/>
          <w:color w:val="8064A2" w:themeColor="accent4"/>
          <w:sz w:val="28"/>
        </w:rPr>
      </w:pPr>
      <w:r w:rsidRPr="00762C6B">
        <w:rPr>
          <w:b/>
          <w:color w:val="8064A2" w:themeColor="accent4"/>
          <w:sz w:val="28"/>
        </w:rPr>
        <w:lastRenderedPageBreak/>
        <w:t>5.</w:t>
      </w:r>
      <w:r w:rsidR="00DD6109">
        <w:rPr>
          <w:b/>
          <w:color w:val="8064A2" w:themeColor="accent4"/>
          <w:sz w:val="28"/>
        </w:rPr>
        <w:t xml:space="preserve"> Emphasize benefits rather than costs</w:t>
      </w:r>
    </w:p>
    <w:p w14:paraId="53B753B8" w14:textId="2AD83E32" w:rsidR="001A5BEC" w:rsidRDefault="0055036D" w:rsidP="001A5BEC">
      <w:pPr>
        <w:rPr>
          <w:b/>
          <w:color w:val="8064A2" w:themeColor="accent4"/>
        </w:rPr>
      </w:pPr>
      <w:r>
        <w:rPr>
          <w:b/>
          <w:color w:val="8064A2" w:themeColor="accent4"/>
        </w:rPr>
        <w:t>The first question your fellow (unconvinced) neighbours will ask is “how much will this cost?</w:t>
      </w:r>
      <w:proofErr w:type="gramStart"/>
      <w:r>
        <w:rPr>
          <w:b/>
          <w:color w:val="8064A2" w:themeColor="accent4"/>
        </w:rPr>
        <w:t>”.</w:t>
      </w:r>
      <w:proofErr w:type="gramEnd"/>
      <w:r>
        <w:rPr>
          <w:b/>
          <w:color w:val="8064A2" w:themeColor="accent4"/>
        </w:rPr>
        <w:t xml:space="preserve"> This is a valid question, but very difficult to answer. </w:t>
      </w:r>
      <w:r w:rsidRPr="001B09D1">
        <w:rPr>
          <w:b/>
          <w:color w:val="8064A2" w:themeColor="accent4"/>
        </w:rPr>
        <w:t xml:space="preserve">As suggested in </w:t>
      </w:r>
      <w:hyperlink w:anchor="One" w:history="1">
        <w:r w:rsidRPr="001B09D1">
          <w:rPr>
            <w:rStyle w:val="Lienhypertexte"/>
            <w:b/>
          </w:rPr>
          <w:t>point 1</w:t>
        </w:r>
      </w:hyperlink>
      <w:r w:rsidRPr="001B09D1">
        <w:rPr>
          <w:b/>
          <w:color w:val="8064A2" w:themeColor="accent4"/>
        </w:rPr>
        <w:t xml:space="preserve">, always emphasize the benefits of the retrofit throughout your process. </w:t>
      </w:r>
      <w:r>
        <w:rPr>
          <w:b/>
          <w:color w:val="8064A2" w:themeColor="accent4"/>
        </w:rPr>
        <w:t xml:space="preserve">Also emphasize that the value of your building will increase and that energy costs will decrease. But be honest and indicate that a full overview of costs is complex and that it would be better to first investigate the </w:t>
      </w:r>
      <w:r w:rsidR="003101E9">
        <w:rPr>
          <w:b/>
          <w:color w:val="8064A2" w:themeColor="accent4"/>
        </w:rPr>
        <w:t xml:space="preserve">state of the </w:t>
      </w:r>
      <w:r>
        <w:rPr>
          <w:b/>
          <w:color w:val="8064A2" w:themeColor="accent4"/>
        </w:rPr>
        <w:t>building a</w:t>
      </w:r>
      <w:r w:rsidR="00747700">
        <w:rPr>
          <w:b/>
          <w:color w:val="8064A2" w:themeColor="accent4"/>
        </w:rPr>
        <w:t>nd possible interventions. See “</w:t>
      </w:r>
      <w:r>
        <w:rPr>
          <w:b/>
          <w:color w:val="8064A2" w:themeColor="accent4"/>
        </w:rPr>
        <w:t>be inspired by general examples/ get to know your building better/obtain specialist information on technical, fina</w:t>
      </w:r>
      <w:r>
        <w:rPr>
          <w:b/>
          <w:color w:val="8064A2" w:themeColor="accent4"/>
        </w:rPr>
        <w:t>n</w:t>
      </w:r>
      <w:r>
        <w:rPr>
          <w:b/>
          <w:color w:val="8064A2" w:themeColor="accent4"/>
        </w:rPr>
        <w:t>cial and legal issues/contact an expert for a full assessment</w:t>
      </w:r>
      <w:r w:rsidR="00747700">
        <w:rPr>
          <w:b/>
          <w:color w:val="8064A2" w:themeColor="accent4"/>
        </w:rPr>
        <w:t>”</w:t>
      </w:r>
      <w:r>
        <w:rPr>
          <w:b/>
          <w:color w:val="8064A2" w:themeColor="accent4"/>
        </w:rPr>
        <w:t>.</w:t>
      </w:r>
    </w:p>
    <w:p w14:paraId="4B323893" w14:textId="60B13412" w:rsidR="00747700" w:rsidRDefault="00747700" w:rsidP="001A5BEC">
      <w:pPr>
        <w:rPr>
          <w:b/>
          <w:color w:val="8064A2" w:themeColor="accent4"/>
        </w:rPr>
      </w:pPr>
    </w:p>
    <w:p w14:paraId="09277A1F" w14:textId="4A84BA19" w:rsidR="00747700" w:rsidRDefault="00747700" w:rsidP="001A5BEC">
      <w:pPr>
        <w:rPr>
          <w:b/>
          <w:color w:val="8064A2" w:themeColor="accent4"/>
        </w:rPr>
      </w:pPr>
      <w:r w:rsidRPr="00AA6ADB">
        <w:rPr>
          <w:noProof/>
          <w:lang w:val="fr-FR" w:eastAsia="fr-FR"/>
        </w:rPr>
        <w:drawing>
          <wp:inline distT="0" distB="0" distL="0" distR="0" wp14:anchorId="60E42BD2" wp14:editId="679D97CB">
            <wp:extent cx="5943600" cy="3962400"/>
            <wp:effectExtent l="0" t="38100" r="0" b="0"/>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27E29EE0" w14:textId="77777777" w:rsidR="00990CD6" w:rsidRPr="00CA7F4C" w:rsidRDefault="00C2564B" w:rsidP="00990CD6">
      <w:pPr>
        <w:spacing w:after="120" w:line="276" w:lineRule="auto"/>
        <w:jc w:val="left"/>
      </w:pPr>
      <w:hyperlink w:anchor="convince" w:history="1">
        <w:r w:rsidR="00990CD6" w:rsidRPr="00CA7F4C">
          <w:rPr>
            <w:rStyle w:val="Lienhypertexte"/>
          </w:rPr>
          <w:t xml:space="preserve">Back to </w:t>
        </w:r>
        <w:r w:rsidR="00990CD6">
          <w:rPr>
            <w:rStyle w:val="Lienhypertexte"/>
          </w:rPr>
          <w:t>the 6 steps</w:t>
        </w:r>
      </w:hyperlink>
    </w:p>
    <w:p w14:paraId="3CA7CC34" w14:textId="77777777" w:rsidR="001A5BEC" w:rsidRDefault="001A5BEC" w:rsidP="001A5BEC">
      <w:pPr>
        <w:rPr>
          <w:b/>
          <w:color w:val="8064A2" w:themeColor="accent4"/>
        </w:rPr>
      </w:pPr>
    </w:p>
    <w:p w14:paraId="30FFDE2B" w14:textId="77777777" w:rsidR="001A5BEC" w:rsidRDefault="001A5BEC">
      <w:pPr>
        <w:spacing w:after="120" w:line="276" w:lineRule="auto"/>
        <w:jc w:val="left"/>
        <w:rPr>
          <w:b/>
          <w:color w:val="8064A2" w:themeColor="accent4"/>
        </w:rPr>
      </w:pPr>
      <w:r>
        <w:rPr>
          <w:b/>
          <w:color w:val="8064A2" w:themeColor="accent4"/>
        </w:rPr>
        <w:br w:type="page"/>
      </w:r>
    </w:p>
    <w:p w14:paraId="54478FFC" w14:textId="124C4BC3" w:rsidR="0055036D" w:rsidRDefault="0055036D" w:rsidP="001A5BEC">
      <w:pPr>
        <w:rPr>
          <w:b/>
          <w:color w:val="4BACC6" w:themeColor="accent5"/>
          <w:sz w:val="28"/>
        </w:rPr>
      </w:pPr>
      <w:r w:rsidRPr="00762C6B">
        <w:rPr>
          <w:b/>
          <w:color w:val="4BACC6" w:themeColor="accent5"/>
          <w:sz w:val="28"/>
        </w:rPr>
        <w:lastRenderedPageBreak/>
        <w:t>6.</w:t>
      </w:r>
      <w:r w:rsidR="00DD6109">
        <w:rPr>
          <w:b/>
          <w:color w:val="4BACC6" w:themeColor="accent5"/>
          <w:sz w:val="28"/>
        </w:rPr>
        <w:t xml:space="preserve"> Assess possible partnerships</w:t>
      </w:r>
    </w:p>
    <w:p w14:paraId="3B592D16" w14:textId="77777777" w:rsidR="007C6F07" w:rsidRPr="007C6F07" w:rsidRDefault="0055036D" w:rsidP="007C6F07">
      <w:pPr>
        <w:rPr>
          <w:b/>
          <w:color w:val="4BACC6" w:themeColor="accent5"/>
        </w:rPr>
      </w:pPr>
      <w:r>
        <w:rPr>
          <w:b/>
          <w:color w:val="4BACC6" w:themeColor="accent5"/>
        </w:rPr>
        <w:t>T</w:t>
      </w:r>
      <w:r w:rsidRPr="001B09D1">
        <w:rPr>
          <w:b/>
          <w:color w:val="4BACC6" w:themeColor="accent5"/>
        </w:rPr>
        <w:t xml:space="preserve">ry to form a partnership with the </w:t>
      </w:r>
      <w:r>
        <w:rPr>
          <w:b/>
          <w:color w:val="4BACC6" w:themeColor="accent5"/>
        </w:rPr>
        <w:t>local</w:t>
      </w:r>
      <w:r w:rsidRPr="001B09D1">
        <w:rPr>
          <w:b/>
          <w:color w:val="4BACC6" w:themeColor="accent5"/>
        </w:rPr>
        <w:t xml:space="preserve"> authority</w:t>
      </w:r>
      <w:r>
        <w:rPr>
          <w:b/>
          <w:color w:val="4BACC6" w:themeColor="accent5"/>
        </w:rPr>
        <w:t xml:space="preserve"> or any other support organizations active in energy re</w:t>
      </w:r>
      <w:r>
        <w:rPr>
          <w:b/>
          <w:color w:val="4BACC6" w:themeColor="accent5"/>
        </w:rPr>
        <w:t>t</w:t>
      </w:r>
      <w:r>
        <w:rPr>
          <w:b/>
          <w:color w:val="4BACC6" w:themeColor="accent5"/>
        </w:rPr>
        <w:t>rofitting and with knowledge about condominiums</w:t>
      </w:r>
      <w:r w:rsidRPr="001B09D1">
        <w:rPr>
          <w:b/>
          <w:color w:val="4BACC6" w:themeColor="accent5"/>
        </w:rPr>
        <w:t xml:space="preserve">. </w:t>
      </w:r>
      <w:r>
        <w:rPr>
          <w:b/>
          <w:color w:val="4BACC6" w:themeColor="accent5"/>
        </w:rPr>
        <w:t>External help might convince some neighbours to act. For instance, a</w:t>
      </w:r>
      <w:r w:rsidRPr="001B09D1">
        <w:rPr>
          <w:b/>
          <w:color w:val="4BACC6" w:themeColor="accent5"/>
        </w:rPr>
        <w:t xml:space="preserve"> </w:t>
      </w:r>
      <w:r w:rsidR="00E70888">
        <w:rPr>
          <w:b/>
          <w:color w:val="4BACC6" w:themeColor="accent5"/>
        </w:rPr>
        <w:t>project</w:t>
      </w:r>
      <w:r w:rsidRPr="001B09D1">
        <w:rPr>
          <w:b/>
          <w:color w:val="4BACC6" w:themeColor="accent5"/>
        </w:rPr>
        <w:t xml:space="preserve"> operating at council level could </w:t>
      </w:r>
      <w:r w:rsidR="00E70888">
        <w:rPr>
          <w:b/>
          <w:color w:val="4BACC6" w:themeColor="accent5"/>
        </w:rPr>
        <w:t>be helpful in communicating with your neighbours what options are</w:t>
      </w:r>
      <w:r w:rsidRPr="001B09D1">
        <w:rPr>
          <w:b/>
          <w:color w:val="4BACC6" w:themeColor="accent5"/>
        </w:rPr>
        <w:t xml:space="preserve"> possible</w:t>
      </w:r>
      <w:r>
        <w:rPr>
          <w:b/>
          <w:color w:val="4BACC6" w:themeColor="accent5"/>
        </w:rPr>
        <w:t>.</w:t>
      </w:r>
      <w:r w:rsidRPr="001B09D1">
        <w:rPr>
          <w:b/>
          <w:color w:val="4BACC6" w:themeColor="accent5"/>
        </w:rPr>
        <w:t xml:space="preserve"> Important is to </w:t>
      </w:r>
      <w:r w:rsidR="00E70888">
        <w:rPr>
          <w:b/>
          <w:color w:val="4BACC6" w:themeColor="accent5"/>
        </w:rPr>
        <w:t xml:space="preserve">follow this up in person or with a meeting </w:t>
      </w:r>
      <w:r w:rsidRPr="001B09D1">
        <w:rPr>
          <w:b/>
          <w:color w:val="4BACC6" w:themeColor="accent5"/>
        </w:rPr>
        <w:t>because some res</w:t>
      </w:r>
      <w:r w:rsidRPr="001B09D1">
        <w:rPr>
          <w:b/>
          <w:color w:val="4BACC6" w:themeColor="accent5"/>
        </w:rPr>
        <w:t>i</w:t>
      </w:r>
      <w:r w:rsidRPr="001B09D1">
        <w:rPr>
          <w:b/>
          <w:color w:val="4BACC6" w:themeColor="accent5"/>
        </w:rPr>
        <w:t xml:space="preserve">dents might not understand the information. </w:t>
      </w:r>
      <w:r w:rsidR="00E70888">
        <w:rPr>
          <w:b/>
          <w:color w:val="4BACC6" w:themeColor="accent5"/>
        </w:rPr>
        <w:t xml:space="preserve">Your condominium manager of council energy coordinator will have an idea about such projects applicable to your situation. </w:t>
      </w:r>
      <w:r w:rsidR="007C6F07" w:rsidRPr="007C6F07">
        <w:rPr>
          <w:b/>
          <w:color w:val="4BACC6" w:themeColor="accent5"/>
        </w:rPr>
        <w:t>Also see “communicate with your neighbours” for additional tips.</w:t>
      </w:r>
    </w:p>
    <w:p w14:paraId="67237D1B" w14:textId="77777777" w:rsidR="007C6F07" w:rsidRDefault="007C6F07" w:rsidP="007C6F07">
      <w:pPr>
        <w:rPr>
          <w:b/>
          <w:color w:val="C0504D" w:themeColor="accent2"/>
        </w:rPr>
      </w:pPr>
      <w:r w:rsidRPr="00AA6ADB">
        <w:rPr>
          <w:noProof/>
          <w:lang w:val="fr-FR" w:eastAsia="fr-FR"/>
        </w:rPr>
        <w:drawing>
          <wp:inline distT="0" distB="0" distL="0" distR="0" wp14:anchorId="57836606" wp14:editId="66EDDFA0">
            <wp:extent cx="5943600" cy="3962400"/>
            <wp:effectExtent l="0" t="38100" r="0" b="0"/>
            <wp:docPr id="31" name="Diagram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p>
    <w:p w14:paraId="586B8F90" w14:textId="345EFE93" w:rsidR="0055036D" w:rsidRDefault="0055036D" w:rsidP="0055036D">
      <w:pPr>
        <w:pStyle w:val="Paragraphedeliste"/>
        <w:ind w:left="0"/>
        <w:rPr>
          <w:b/>
          <w:color w:val="4BACC6" w:themeColor="accent5"/>
        </w:rPr>
      </w:pPr>
    </w:p>
    <w:p w14:paraId="4B487913" w14:textId="77777777" w:rsidR="0055036D" w:rsidRDefault="0055036D" w:rsidP="0055036D">
      <w:pPr>
        <w:rPr>
          <w:b/>
          <w:color w:val="4BACC6" w:themeColor="accent5"/>
          <w:u w:val="single"/>
        </w:rPr>
      </w:pPr>
    </w:p>
    <w:p w14:paraId="3BF5B3FE" w14:textId="77777777" w:rsidR="00990CD6" w:rsidRPr="00CA7F4C" w:rsidRDefault="00C2564B" w:rsidP="00990CD6">
      <w:pPr>
        <w:spacing w:after="120" w:line="276" w:lineRule="auto"/>
        <w:jc w:val="left"/>
      </w:pPr>
      <w:hyperlink w:anchor="convince" w:history="1">
        <w:r w:rsidR="00990CD6" w:rsidRPr="00CA7F4C">
          <w:rPr>
            <w:rStyle w:val="Lienhypertexte"/>
          </w:rPr>
          <w:t xml:space="preserve">Back to </w:t>
        </w:r>
        <w:r w:rsidR="00990CD6">
          <w:rPr>
            <w:rStyle w:val="Lienhypertexte"/>
          </w:rPr>
          <w:t>the 6 steps</w:t>
        </w:r>
      </w:hyperlink>
    </w:p>
    <w:p w14:paraId="2B1A17F4" w14:textId="77777777" w:rsidR="0055036D" w:rsidRPr="001B09D1" w:rsidRDefault="0055036D" w:rsidP="0055036D">
      <w:pPr>
        <w:rPr>
          <w:color w:val="FF0000"/>
          <w:u w:val="single"/>
        </w:rPr>
      </w:pPr>
    </w:p>
    <w:p w14:paraId="2315A9E8" w14:textId="77777777" w:rsidR="0055036D" w:rsidRDefault="0055036D" w:rsidP="0055036D">
      <w:pPr>
        <w:spacing w:after="120" w:line="276" w:lineRule="auto"/>
        <w:jc w:val="left"/>
        <w:rPr>
          <w:b/>
          <w:bCs/>
          <w:color w:val="FF0000"/>
        </w:rPr>
      </w:pPr>
      <w:r>
        <w:rPr>
          <w:b/>
          <w:bCs/>
          <w:color w:val="FF0000"/>
        </w:rPr>
        <w:br w:type="page"/>
      </w:r>
    </w:p>
    <w:p w14:paraId="112400F3" w14:textId="32CC7636" w:rsidR="0055036D" w:rsidRDefault="0055036D" w:rsidP="0055036D">
      <w:pPr>
        <w:pStyle w:val="Titre1"/>
      </w:pPr>
      <w:bookmarkStart w:id="5" w:name="Minority"/>
      <w:r w:rsidRPr="00830442">
        <w:lastRenderedPageBreak/>
        <w:t xml:space="preserve">What to do if you are in the minority for </w:t>
      </w:r>
      <w:r w:rsidRPr="00830442">
        <w:rPr>
          <w:noProof/>
        </w:rPr>
        <w:t>change</w:t>
      </w:r>
      <w:r w:rsidRPr="00830442">
        <w:t>?</w:t>
      </w:r>
      <w:r>
        <w:t xml:space="preserve"> </w:t>
      </w:r>
    </w:p>
    <w:bookmarkEnd w:id="5"/>
    <w:p w14:paraId="2D4531AF" w14:textId="6AD00F61" w:rsidR="0055036D" w:rsidRDefault="0023679B" w:rsidP="0055036D">
      <w:r>
        <w:t>It could happen that you as an initiator of the retrofitting project are in a minority position. This might seem daunting, but it is known that a minority opinion is more intriguing than a majority opinion in a group discu</w:t>
      </w:r>
      <w:r>
        <w:t>s</w:t>
      </w:r>
      <w:r>
        <w:t>sion. As a result, the minority opinion receives more attention and is more deeply discussed and thus can become stronger than a majority opinion. That is, rather than sharing viewpoints with group members in case of a majority message, a minority message receives careful scrutiny to find out the true value of the minority’s opinion. This validation process, if p</w:t>
      </w:r>
      <w:r w:rsidRPr="0067094D">
        <w:t>ositive, leads to private acceptance</w:t>
      </w:r>
      <w:r>
        <w:t xml:space="preserve"> which makes the attitude change more durable</w:t>
      </w:r>
      <w:r w:rsidR="0055036D">
        <w:t>. M</w:t>
      </w:r>
      <w:r w:rsidR="0055036D" w:rsidRPr="0067094D">
        <w:t xml:space="preserve">inorities </w:t>
      </w:r>
      <w:r w:rsidR="0055036D">
        <w:t xml:space="preserve">can thus make </w:t>
      </w:r>
      <w:r w:rsidR="0055036D" w:rsidRPr="0067094D">
        <w:t>a</w:t>
      </w:r>
      <w:r w:rsidR="0055036D">
        <w:t>n important</w:t>
      </w:r>
      <w:r w:rsidR="0055036D" w:rsidRPr="0067094D">
        <w:t xml:space="preserve"> source of innovation in groups. </w:t>
      </w:r>
    </w:p>
    <w:p w14:paraId="528FE462" w14:textId="77777777" w:rsidR="0055036D" w:rsidRDefault="0055036D" w:rsidP="0055036D"/>
    <w:p w14:paraId="787A0890" w14:textId="22CBA16E" w:rsidR="0055036D" w:rsidRDefault="0023679B" w:rsidP="0055036D">
      <w:r>
        <w:t>To make your minority position (the need to retrofit) into a majority opinion</w:t>
      </w:r>
      <w:r w:rsidR="0055036D">
        <w:t xml:space="preserve">, however, it is important that you </w:t>
      </w:r>
      <w:r w:rsidR="0055036D" w:rsidRPr="009769DF">
        <w:rPr>
          <w:b/>
        </w:rPr>
        <w:t>maintain consistency in your opinion.</w:t>
      </w:r>
      <w:r w:rsidR="0055036D">
        <w:t xml:space="preserve"> You can do so by preparing well in advance and </w:t>
      </w:r>
      <w:r w:rsidR="0055036D" w:rsidRPr="00B56FFC">
        <w:rPr>
          <w:b/>
        </w:rPr>
        <w:t>collect strong arguments</w:t>
      </w:r>
      <w:r w:rsidR="0055036D">
        <w:t xml:space="preserve"> for example with the help of external experts and/or </w:t>
      </w:r>
      <w:r w:rsidR="0055036D" w:rsidRPr="000501FC">
        <w:rPr>
          <w:b/>
        </w:rPr>
        <w:t>show examples of best practices</w:t>
      </w:r>
      <w:r w:rsidR="0055036D">
        <w:t xml:space="preserve"> els</w:t>
      </w:r>
      <w:r w:rsidR="0055036D">
        <w:t>e</w:t>
      </w:r>
      <w:r w:rsidR="0055036D">
        <w:t>where. While being in the minority it is important that you consolidate a good relationship with your fellow residents and/or team members. So, at times, you may also bend to their opinion, for example in case of opposition, acknowledging your understanding of their doubts, or give in on other not related decisions</w:t>
      </w:r>
      <w:r>
        <w:t>. However, remain</w:t>
      </w:r>
      <w:r w:rsidR="0055036D">
        <w:t xml:space="preserve"> consistent and persistent in arguing for your case. Because minority opinions can provide the best solutions it is important that project teams allow having these opinions on the table and to be di</w:t>
      </w:r>
      <w:r w:rsidR="0055036D">
        <w:t>s</w:t>
      </w:r>
      <w:r w:rsidR="0055036D">
        <w:t>cussed.</w:t>
      </w:r>
      <w:r>
        <w:t xml:space="preserve"> Furthermore, you have to </w:t>
      </w:r>
      <w:r w:rsidR="0055036D">
        <w:t xml:space="preserve">strive for a unanimous decision rule rather than having a majority-rules procedure. If simply a majority vote would decide whether a measure is implemented minority opinions can be easily disregarded. Within a project team, you </w:t>
      </w:r>
      <w:r w:rsidR="00612D61">
        <w:t xml:space="preserve">would </w:t>
      </w:r>
      <w:r>
        <w:t xml:space="preserve">thus </w:t>
      </w:r>
      <w:r w:rsidR="0055036D">
        <w:t>do best to strive for broad consensus by stres</w:t>
      </w:r>
      <w:r w:rsidR="0055036D">
        <w:t>s</w:t>
      </w:r>
      <w:r w:rsidR="0055036D">
        <w:t>ing the benefits for all</w:t>
      </w:r>
      <w:r>
        <w:t xml:space="preserve"> and asking the approval of all</w:t>
      </w:r>
      <w:r w:rsidR="0055036D">
        <w:t xml:space="preserve">. </w:t>
      </w:r>
    </w:p>
    <w:p w14:paraId="7CA78188" w14:textId="77777777" w:rsidR="0055036D" w:rsidRDefault="0055036D" w:rsidP="0055036D"/>
    <w:p w14:paraId="41213D1C" w14:textId="77777777" w:rsidR="0055036D" w:rsidRDefault="0055036D" w:rsidP="0055036D"/>
    <w:p w14:paraId="5C06EF17" w14:textId="77777777" w:rsidR="00990CD6" w:rsidRPr="00CA7F4C" w:rsidRDefault="00C2564B" w:rsidP="00990CD6">
      <w:pPr>
        <w:spacing w:after="120" w:line="276" w:lineRule="auto"/>
        <w:jc w:val="left"/>
      </w:pPr>
      <w:hyperlink w:anchor="convince" w:history="1">
        <w:r w:rsidR="00990CD6" w:rsidRPr="00CA7F4C">
          <w:rPr>
            <w:rStyle w:val="Lienhypertexte"/>
          </w:rPr>
          <w:t xml:space="preserve">Back to </w:t>
        </w:r>
        <w:r w:rsidR="00990CD6">
          <w:rPr>
            <w:rStyle w:val="Lienhypertexte"/>
          </w:rPr>
          <w:t>the 6 steps</w:t>
        </w:r>
      </w:hyperlink>
    </w:p>
    <w:p w14:paraId="7106815C" w14:textId="4FD96C13" w:rsidR="0055036D" w:rsidRDefault="0055036D" w:rsidP="00B33785">
      <w:pPr>
        <w:spacing w:after="120" w:line="276" w:lineRule="auto"/>
        <w:jc w:val="left"/>
      </w:pPr>
    </w:p>
    <w:p w14:paraId="219D99AA" w14:textId="77777777" w:rsidR="0055036D" w:rsidRDefault="0055036D" w:rsidP="0055036D"/>
    <w:p w14:paraId="361CD052" w14:textId="22DE4A6C" w:rsidR="0055036D" w:rsidRPr="00703FE7" w:rsidRDefault="0055036D" w:rsidP="0055036D"/>
    <w:p w14:paraId="378AE282" w14:textId="77777777" w:rsidR="00150FB0" w:rsidRDefault="00150FB0" w:rsidP="0055036D">
      <w:pPr>
        <w:sectPr w:rsidR="00150FB0" w:rsidSect="00E46A7A">
          <w:headerReference w:type="even" r:id="rId51"/>
          <w:headerReference w:type="default" r:id="rId52"/>
          <w:footerReference w:type="even" r:id="rId53"/>
          <w:footerReference w:type="default" r:id="rId54"/>
          <w:headerReference w:type="first" r:id="rId55"/>
          <w:footerReference w:type="first" r:id="rId56"/>
          <w:pgSz w:w="11907" w:h="16839" w:code="9"/>
          <w:pgMar w:top="1440" w:right="1080" w:bottom="1440" w:left="1080" w:header="720" w:footer="720" w:gutter="0"/>
          <w:cols w:space="720"/>
          <w:titlePg/>
          <w:docGrid w:linePitch="360"/>
        </w:sectPr>
      </w:pPr>
    </w:p>
    <w:p w14:paraId="6620586F" w14:textId="543B4EB0" w:rsidR="00150FB0" w:rsidRPr="001B4A26" w:rsidRDefault="00150FB0" w:rsidP="00AB5F93">
      <w:pPr>
        <w:pStyle w:val="Titre1"/>
        <w:spacing w:before="0" w:beforeAutospacing="0"/>
      </w:pPr>
      <w:bookmarkStart w:id="7" w:name="Inventory"/>
      <w:r>
        <w:lastRenderedPageBreak/>
        <w:t xml:space="preserve">Example </w:t>
      </w:r>
      <w:r w:rsidR="006C3FB9">
        <w:t xml:space="preserve">of a </w:t>
      </w:r>
      <w:r>
        <w:t>c</w:t>
      </w:r>
      <w:r w:rsidRPr="001B4A26">
        <w:t>ommunication</w:t>
      </w:r>
      <w:r>
        <w:t>/residents</w:t>
      </w:r>
      <w:r w:rsidRPr="001B4A26">
        <w:t xml:space="preserve"> inventory</w:t>
      </w:r>
    </w:p>
    <w:tbl>
      <w:tblPr>
        <w:tblStyle w:val="GridTable2"/>
        <w:tblW w:w="5000" w:type="pct"/>
        <w:tblLook w:val="04A0" w:firstRow="1" w:lastRow="0" w:firstColumn="1" w:lastColumn="0" w:noHBand="0" w:noVBand="1"/>
      </w:tblPr>
      <w:tblGrid>
        <w:gridCol w:w="759"/>
        <w:gridCol w:w="1330"/>
        <w:gridCol w:w="2087"/>
        <w:gridCol w:w="2087"/>
        <w:gridCol w:w="2897"/>
        <w:gridCol w:w="2656"/>
        <w:gridCol w:w="2359"/>
      </w:tblGrid>
      <w:tr w:rsidR="00150FB0" w:rsidRPr="001B4A26" w14:paraId="675B2573" w14:textId="77777777" w:rsidTr="00F865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Borders>
              <w:top w:val="single" w:sz="4" w:space="0" w:color="1F497D" w:themeColor="text2"/>
            </w:tcBorders>
          </w:tcPr>
          <w:bookmarkEnd w:id="7"/>
          <w:p w14:paraId="01ED97E8" w14:textId="77777777" w:rsidR="00150FB0" w:rsidRPr="001B4A26" w:rsidRDefault="00150FB0" w:rsidP="00F86548">
            <w:pPr>
              <w:spacing w:after="120" w:line="276" w:lineRule="auto"/>
              <w:jc w:val="left"/>
              <w:rPr>
                <w:sz w:val="18"/>
                <w:szCs w:val="18"/>
              </w:rPr>
            </w:pPr>
            <w:r w:rsidRPr="001B4A26">
              <w:rPr>
                <w:sz w:val="18"/>
                <w:szCs w:val="18"/>
              </w:rPr>
              <w:t>Name</w:t>
            </w:r>
          </w:p>
        </w:tc>
        <w:tc>
          <w:tcPr>
            <w:tcW w:w="469" w:type="pct"/>
            <w:tcBorders>
              <w:top w:val="single" w:sz="4" w:space="0" w:color="1F497D" w:themeColor="text2"/>
            </w:tcBorders>
          </w:tcPr>
          <w:p w14:paraId="12E9633F" w14:textId="77777777" w:rsidR="00150FB0" w:rsidRPr="001B4A26" w:rsidRDefault="00150FB0" w:rsidP="00F86548">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szCs w:val="18"/>
              </w:rPr>
            </w:pPr>
            <w:r w:rsidRPr="001B4A26">
              <w:rPr>
                <w:sz w:val="18"/>
                <w:szCs w:val="18"/>
              </w:rPr>
              <w:t>Apartment N</w:t>
            </w:r>
            <w:r w:rsidRPr="001B4A26">
              <w:rPr>
                <w:sz w:val="18"/>
                <w:szCs w:val="18"/>
              </w:rPr>
              <w:sym w:font="Symbol" w:char="F0B0"/>
            </w:r>
          </w:p>
        </w:tc>
        <w:tc>
          <w:tcPr>
            <w:tcW w:w="736" w:type="pct"/>
            <w:tcBorders>
              <w:top w:val="single" w:sz="4" w:space="0" w:color="1F497D" w:themeColor="text2"/>
            </w:tcBorders>
          </w:tcPr>
          <w:p w14:paraId="1E9111B4" w14:textId="77777777" w:rsidR="00150FB0" w:rsidRPr="001B4A26" w:rsidRDefault="00150FB0" w:rsidP="00F86548">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Age (+ small children, special needs)</w:t>
            </w:r>
          </w:p>
        </w:tc>
        <w:tc>
          <w:tcPr>
            <w:tcW w:w="736" w:type="pct"/>
            <w:tcBorders>
              <w:top w:val="single" w:sz="4" w:space="0" w:color="1F497D" w:themeColor="text2"/>
            </w:tcBorders>
          </w:tcPr>
          <w:p w14:paraId="3E60D825" w14:textId="77777777" w:rsidR="00150FB0" w:rsidRPr="001B4A26" w:rsidRDefault="00150FB0" w:rsidP="00F86548">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szCs w:val="18"/>
              </w:rPr>
            </w:pPr>
            <w:r w:rsidRPr="001B4A26">
              <w:rPr>
                <w:sz w:val="18"/>
                <w:szCs w:val="18"/>
              </w:rPr>
              <w:t xml:space="preserve">Time at home </w:t>
            </w:r>
          </w:p>
        </w:tc>
        <w:tc>
          <w:tcPr>
            <w:tcW w:w="1022" w:type="pct"/>
            <w:tcBorders>
              <w:top w:val="single" w:sz="4" w:space="0" w:color="1F497D" w:themeColor="text2"/>
            </w:tcBorders>
          </w:tcPr>
          <w:p w14:paraId="2450CE4C" w14:textId="77777777" w:rsidR="00150FB0" w:rsidRPr="001B4A26" w:rsidRDefault="00150FB0" w:rsidP="00F86548">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szCs w:val="18"/>
              </w:rPr>
            </w:pPr>
            <w:r w:rsidRPr="001B4A26">
              <w:rPr>
                <w:sz w:val="18"/>
                <w:szCs w:val="18"/>
              </w:rPr>
              <w:t>Preferred communication method</w:t>
            </w:r>
          </w:p>
        </w:tc>
        <w:tc>
          <w:tcPr>
            <w:tcW w:w="937" w:type="pct"/>
            <w:tcBorders>
              <w:top w:val="single" w:sz="4" w:space="0" w:color="1F497D" w:themeColor="text2"/>
            </w:tcBorders>
          </w:tcPr>
          <w:p w14:paraId="4B06FEB1" w14:textId="77777777" w:rsidR="00150FB0" w:rsidRPr="001B4A26" w:rsidRDefault="00150FB0" w:rsidP="00F86548">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szCs w:val="18"/>
              </w:rPr>
            </w:pPr>
            <w:r w:rsidRPr="001B4A26">
              <w:rPr>
                <w:sz w:val="18"/>
                <w:szCs w:val="18"/>
              </w:rPr>
              <w:t>Information frequency</w:t>
            </w:r>
          </w:p>
        </w:tc>
        <w:tc>
          <w:tcPr>
            <w:tcW w:w="832" w:type="pct"/>
            <w:tcBorders>
              <w:top w:val="single" w:sz="4" w:space="0" w:color="1F497D" w:themeColor="text2"/>
            </w:tcBorders>
          </w:tcPr>
          <w:p w14:paraId="6665B845" w14:textId="77777777" w:rsidR="00150FB0" w:rsidRPr="001B4A26" w:rsidRDefault="00150FB0" w:rsidP="00F86548">
            <w:pPr>
              <w:spacing w:after="120" w:line="276" w:lineRule="auto"/>
              <w:jc w:val="left"/>
              <w:cnfStyle w:val="100000000000" w:firstRow="1" w:lastRow="0" w:firstColumn="0" w:lastColumn="0" w:oddVBand="0" w:evenVBand="0" w:oddHBand="0" w:evenHBand="0" w:firstRowFirstColumn="0" w:firstRowLastColumn="0" w:lastRowFirstColumn="0" w:lastRowLastColumn="0"/>
              <w:rPr>
                <w:sz w:val="18"/>
                <w:szCs w:val="18"/>
              </w:rPr>
            </w:pPr>
            <w:r w:rsidRPr="001B4A26">
              <w:rPr>
                <w:sz w:val="18"/>
                <w:szCs w:val="18"/>
              </w:rPr>
              <w:t>Position in retrofit</w:t>
            </w:r>
          </w:p>
        </w:tc>
      </w:tr>
      <w:tr w:rsidR="00150FB0" w:rsidRPr="001B4A26" w14:paraId="3759F6AC" w14:textId="77777777" w:rsidTr="00F865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2EB8ACAE" w14:textId="77777777" w:rsidR="00150FB0" w:rsidRPr="001B4A26" w:rsidRDefault="00150FB0" w:rsidP="00F86548">
            <w:pPr>
              <w:spacing w:after="120" w:line="276" w:lineRule="auto"/>
              <w:jc w:val="left"/>
              <w:rPr>
                <w:sz w:val="18"/>
                <w:szCs w:val="18"/>
              </w:rPr>
            </w:pPr>
          </w:p>
        </w:tc>
        <w:tc>
          <w:tcPr>
            <w:tcW w:w="469" w:type="pct"/>
          </w:tcPr>
          <w:p w14:paraId="7DC56B5F"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736" w:type="pct"/>
          </w:tcPr>
          <w:p w14:paraId="19B50563"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 </w:t>
            </w:r>
            <w:r w:rsidRPr="00062FFB">
              <w:rPr>
                <w:sz w:val="18"/>
                <w:szCs w:val="18"/>
              </w:rPr>
              <w:t>Yes/</w:t>
            </w:r>
            <w:proofErr w:type="gramStart"/>
            <w:r w:rsidRPr="00062FFB">
              <w:rPr>
                <w:sz w:val="18"/>
                <w:szCs w:val="18"/>
              </w:rPr>
              <w:t>no,....</w:t>
            </w:r>
            <w:proofErr w:type="gramEnd"/>
            <w:r w:rsidRPr="00062FFB">
              <w:rPr>
                <w:sz w:val="18"/>
                <w:szCs w:val="18"/>
              </w:rPr>
              <w:t xml:space="preserve"> </w:t>
            </w:r>
          </w:p>
        </w:tc>
        <w:tc>
          <w:tcPr>
            <w:tcW w:w="736" w:type="pct"/>
          </w:tcPr>
          <w:p w14:paraId="509C73C4"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All day/evening/other….</w:t>
            </w:r>
          </w:p>
        </w:tc>
        <w:tc>
          <w:tcPr>
            <w:tcW w:w="1022" w:type="pct"/>
          </w:tcPr>
          <w:p w14:paraId="1D120703"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937" w:type="pct"/>
          </w:tcPr>
          <w:p w14:paraId="57A3CBA4"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Weekly/bi-weekly/monthly</w:t>
            </w:r>
          </w:p>
        </w:tc>
        <w:tc>
          <w:tcPr>
            <w:tcW w:w="832" w:type="pct"/>
          </w:tcPr>
          <w:p w14:paraId="41C82C58"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In favor/against/neutral</w:t>
            </w:r>
          </w:p>
        </w:tc>
      </w:tr>
      <w:tr w:rsidR="00150FB0" w:rsidRPr="001B4A26" w14:paraId="0F38C073" w14:textId="77777777" w:rsidTr="00F86548">
        <w:tc>
          <w:tcPr>
            <w:cnfStyle w:val="001000000000" w:firstRow="0" w:lastRow="0" w:firstColumn="1" w:lastColumn="0" w:oddVBand="0" w:evenVBand="0" w:oddHBand="0" w:evenHBand="0" w:firstRowFirstColumn="0" w:firstRowLastColumn="0" w:lastRowFirstColumn="0" w:lastRowLastColumn="0"/>
            <w:tcW w:w="268" w:type="pct"/>
          </w:tcPr>
          <w:p w14:paraId="11590200" w14:textId="77777777" w:rsidR="00150FB0" w:rsidRPr="001B4A26" w:rsidRDefault="00150FB0" w:rsidP="00F86548">
            <w:pPr>
              <w:spacing w:after="120" w:line="276" w:lineRule="auto"/>
              <w:jc w:val="left"/>
              <w:rPr>
                <w:sz w:val="18"/>
                <w:szCs w:val="18"/>
              </w:rPr>
            </w:pPr>
          </w:p>
        </w:tc>
        <w:tc>
          <w:tcPr>
            <w:tcW w:w="469" w:type="pct"/>
          </w:tcPr>
          <w:p w14:paraId="1EAE617D"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736" w:type="pct"/>
          </w:tcPr>
          <w:p w14:paraId="22DEC7B0"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579F6528"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All day/evening/other….</w:t>
            </w:r>
          </w:p>
        </w:tc>
        <w:tc>
          <w:tcPr>
            <w:tcW w:w="1022" w:type="pct"/>
          </w:tcPr>
          <w:p w14:paraId="18F88E8B"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937" w:type="pct"/>
          </w:tcPr>
          <w:p w14:paraId="12812A43"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Weekly/bi-weekly/monthly</w:t>
            </w:r>
          </w:p>
        </w:tc>
        <w:tc>
          <w:tcPr>
            <w:tcW w:w="832" w:type="pct"/>
          </w:tcPr>
          <w:p w14:paraId="003F15EC"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In favor/against/neutral</w:t>
            </w:r>
          </w:p>
        </w:tc>
      </w:tr>
      <w:tr w:rsidR="00150FB0" w:rsidRPr="001B4A26" w14:paraId="3502FDAB" w14:textId="77777777" w:rsidTr="00F865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0F3BBAB9" w14:textId="77777777" w:rsidR="00150FB0" w:rsidRPr="001B4A26" w:rsidRDefault="00150FB0" w:rsidP="00F86548">
            <w:pPr>
              <w:spacing w:after="120" w:line="276" w:lineRule="auto"/>
              <w:jc w:val="left"/>
              <w:rPr>
                <w:sz w:val="18"/>
                <w:szCs w:val="18"/>
              </w:rPr>
            </w:pPr>
          </w:p>
        </w:tc>
        <w:tc>
          <w:tcPr>
            <w:tcW w:w="469" w:type="pct"/>
          </w:tcPr>
          <w:p w14:paraId="0176FCDF"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736" w:type="pct"/>
          </w:tcPr>
          <w:p w14:paraId="4CCF9C62"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53AF2F6E"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All day/evening/other….</w:t>
            </w:r>
          </w:p>
        </w:tc>
        <w:tc>
          <w:tcPr>
            <w:tcW w:w="1022" w:type="pct"/>
          </w:tcPr>
          <w:p w14:paraId="02BB5F96"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937" w:type="pct"/>
          </w:tcPr>
          <w:p w14:paraId="694EC20D"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Weekly/bi-weekly/monthly</w:t>
            </w:r>
          </w:p>
        </w:tc>
        <w:tc>
          <w:tcPr>
            <w:tcW w:w="832" w:type="pct"/>
          </w:tcPr>
          <w:p w14:paraId="0D774E49"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In favor/against/neutral</w:t>
            </w:r>
          </w:p>
        </w:tc>
      </w:tr>
      <w:tr w:rsidR="00150FB0" w:rsidRPr="001B4A26" w14:paraId="3C4821E4" w14:textId="77777777" w:rsidTr="00F86548">
        <w:tc>
          <w:tcPr>
            <w:cnfStyle w:val="001000000000" w:firstRow="0" w:lastRow="0" w:firstColumn="1" w:lastColumn="0" w:oddVBand="0" w:evenVBand="0" w:oddHBand="0" w:evenHBand="0" w:firstRowFirstColumn="0" w:firstRowLastColumn="0" w:lastRowFirstColumn="0" w:lastRowLastColumn="0"/>
            <w:tcW w:w="268" w:type="pct"/>
          </w:tcPr>
          <w:p w14:paraId="4ECA56F9" w14:textId="77777777" w:rsidR="00150FB0" w:rsidRPr="001B4A26" w:rsidRDefault="00150FB0" w:rsidP="00F86548">
            <w:pPr>
              <w:spacing w:after="120" w:line="276" w:lineRule="auto"/>
              <w:jc w:val="left"/>
              <w:rPr>
                <w:sz w:val="18"/>
                <w:szCs w:val="18"/>
              </w:rPr>
            </w:pPr>
          </w:p>
        </w:tc>
        <w:tc>
          <w:tcPr>
            <w:tcW w:w="469" w:type="pct"/>
          </w:tcPr>
          <w:p w14:paraId="43775DBB"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736" w:type="pct"/>
          </w:tcPr>
          <w:p w14:paraId="5553AF84"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068139F7"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All day/evening/other….</w:t>
            </w:r>
          </w:p>
        </w:tc>
        <w:tc>
          <w:tcPr>
            <w:tcW w:w="1022" w:type="pct"/>
          </w:tcPr>
          <w:p w14:paraId="2699787F"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937" w:type="pct"/>
          </w:tcPr>
          <w:p w14:paraId="68B069B7"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Weekly/bi-weekly/monthly</w:t>
            </w:r>
          </w:p>
        </w:tc>
        <w:tc>
          <w:tcPr>
            <w:tcW w:w="832" w:type="pct"/>
          </w:tcPr>
          <w:p w14:paraId="52D4798E"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In favor/against/neutral</w:t>
            </w:r>
          </w:p>
        </w:tc>
      </w:tr>
      <w:tr w:rsidR="00150FB0" w:rsidRPr="001B4A26" w14:paraId="38B72E0B" w14:textId="77777777" w:rsidTr="00F865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3648F17C" w14:textId="77777777" w:rsidR="00150FB0" w:rsidRPr="001B4A26" w:rsidRDefault="00150FB0" w:rsidP="00F86548">
            <w:pPr>
              <w:spacing w:after="120" w:line="276" w:lineRule="auto"/>
              <w:jc w:val="left"/>
              <w:rPr>
                <w:sz w:val="18"/>
                <w:szCs w:val="18"/>
              </w:rPr>
            </w:pPr>
          </w:p>
        </w:tc>
        <w:tc>
          <w:tcPr>
            <w:tcW w:w="469" w:type="pct"/>
          </w:tcPr>
          <w:p w14:paraId="2764EABB"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736" w:type="pct"/>
          </w:tcPr>
          <w:p w14:paraId="658DC2C0"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0A753025"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All day/evening/other….</w:t>
            </w:r>
          </w:p>
        </w:tc>
        <w:tc>
          <w:tcPr>
            <w:tcW w:w="1022" w:type="pct"/>
          </w:tcPr>
          <w:p w14:paraId="4CC4C09A"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937" w:type="pct"/>
          </w:tcPr>
          <w:p w14:paraId="331DA086"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Weekly/bi-weekly/monthly</w:t>
            </w:r>
          </w:p>
        </w:tc>
        <w:tc>
          <w:tcPr>
            <w:tcW w:w="832" w:type="pct"/>
          </w:tcPr>
          <w:p w14:paraId="12A40096"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In favor/against/neutral</w:t>
            </w:r>
          </w:p>
        </w:tc>
      </w:tr>
      <w:tr w:rsidR="00150FB0" w:rsidRPr="001B4A26" w14:paraId="439CD331" w14:textId="77777777" w:rsidTr="00F86548">
        <w:tc>
          <w:tcPr>
            <w:cnfStyle w:val="001000000000" w:firstRow="0" w:lastRow="0" w:firstColumn="1" w:lastColumn="0" w:oddVBand="0" w:evenVBand="0" w:oddHBand="0" w:evenHBand="0" w:firstRowFirstColumn="0" w:firstRowLastColumn="0" w:lastRowFirstColumn="0" w:lastRowLastColumn="0"/>
            <w:tcW w:w="268" w:type="pct"/>
          </w:tcPr>
          <w:p w14:paraId="666E34A2" w14:textId="77777777" w:rsidR="00150FB0" w:rsidRPr="001B4A26" w:rsidRDefault="00150FB0" w:rsidP="00F86548">
            <w:pPr>
              <w:spacing w:after="120" w:line="276" w:lineRule="auto"/>
              <w:jc w:val="left"/>
              <w:rPr>
                <w:sz w:val="18"/>
                <w:szCs w:val="18"/>
              </w:rPr>
            </w:pPr>
          </w:p>
        </w:tc>
        <w:tc>
          <w:tcPr>
            <w:tcW w:w="469" w:type="pct"/>
          </w:tcPr>
          <w:p w14:paraId="2CE6267C"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736" w:type="pct"/>
          </w:tcPr>
          <w:p w14:paraId="145F31A6"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2300758A"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All day/evening/other….</w:t>
            </w:r>
          </w:p>
        </w:tc>
        <w:tc>
          <w:tcPr>
            <w:tcW w:w="1022" w:type="pct"/>
          </w:tcPr>
          <w:p w14:paraId="63A9E681"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937" w:type="pct"/>
          </w:tcPr>
          <w:p w14:paraId="07FCC59F"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Weekly/bi-weekly/monthly</w:t>
            </w:r>
          </w:p>
        </w:tc>
        <w:tc>
          <w:tcPr>
            <w:tcW w:w="832" w:type="pct"/>
          </w:tcPr>
          <w:p w14:paraId="073627AD"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In favor/against/neutral</w:t>
            </w:r>
          </w:p>
        </w:tc>
      </w:tr>
      <w:tr w:rsidR="00150FB0" w:rsidRPr="001B4A26" w14:paraId="7FD85C72" w14:textId="77777777" w:rsidTr="00F865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725ED33E" w14:textId="77777777" w:rsidR="00150FB0" w:rsidRPr="001B4A26" w:rsidRDefault="00150FB0" w:rsidP="00F86548">
            <w:pPr>
              <w:spacing w:after="120" w:line="276" w:lineRule="auto"/>
              <w:jc w:val="left"/>
              <w:rPr>
                <w:sz w:val="18"/>
                <w:szCs w:val="18"/>
              </w:rPr>
            </w:pPr>
          </w:p>
        </w:tc>
        <w:tc>
          <w:tcPr>
            <w:tcW w:w="469" w:type="pct"/>
          </w:tcPr>
          <w:p w14:paraId="3ADAE690"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736" w:type="pct"/>
          </w:tcPr>
          <w:p w14:paraId="7ACBF1A9"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7D02C7F1"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All day/evening/other….</w:t>
            </w:r>
          </w:p>
        </w:tc>
        <w:tc>
          <w:tcPr>
            <w:tcW w:w="1022" w:type="pct"/>
          </w:tcPr>
          <w:p w14:paraId="6EBD69F3"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937" w:type="pct"/>
          </w:tcPr>
          <w:p w14:paraId="739683CA"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Weekly/bi-weekly/monthly</w:t>
            </w:r>
          </w:p>
        </w:tc>
        <w:tc>
          <w:tcPr>
            <w:tcW w:w="832" w:type="pct"/>
          </w:tcPr>
          <w:p w14:paraId="704AC79A"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In favor/against/neutral</w:t>
            </w:r>
          </w:p>
        </w:tc>
      </w:tr>
      <w:tr w:rsidR="00150FB0" w:rsidRPr="001B4A26" w14:paraId="6CB0C7AD" w14:textId="77777777" w:rsidTr="00F86548">
        <w:tc>
          <w:tcPr>
            <w:cnfStyle w:val="001000000000" w:firstRow="0" w:lastRow="0" w:firstColumn="1" w:lastColumn="0" w:oddVBand="0" w:evenVBand="0" w:oddHBand="0" w:evenHBand="0" w:firstRowFirstColumn="0" w:firstRowLastColumn="0" w:lastRowFirstColumn="0" w:lastRowLastColumn="0"/>
            <w:tcW w:w="268" w:type="pct"/>
          </w:tcPr>
          <w:p w14:paraId="2A5F8B35" w14:textId="77777777" w:rsidR="00150FB0" w:rsidRPr="001B4A26" w:rsidRDefault="00150FB0" w:rsidP="00F86548">
            <w:pPr>
              <w:spacing w:after="120" w:line="276" w:lineRule="auto"/>
              <w:jc w:val="left"/>
              <w:rPr>
                <w:sz w:val="18"/>
                <w:szCs w:val="18"/>
              </w:rPr>
            </w:pPr>
          </w:p>
        </w:tc>
        <w:tc>
          <w:tcPr>
            <w:tcW w:w="469" w:type="pct"/>
          </w:tcPr>
          <w:p w14:paraId="2E6C4B98"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736" w:type="pct"/>
          </w:tcPr>
          <w:p w14:paraId="0B9CC9CF"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18F6B789"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All day/evening/other….</w:t>
            </w:r>
          </w:p>
        </w:tc>
        <w:tc>
          <w:tcPr>
            <w:tcW w:w="1022" w:type="pct"/>
          </w:tcPr>
          <w:p w14:paraId="4BEBB220"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937" w:type="pct"/>
          </w:tcPr>
          <w:p w14:paraId="2C1D47AC"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Weekly/bi-weekly/monthly</w:t>
            </w:r>
          </w:p>
        </w:tc>
        <w:tc>
          <w:tcPr>
            <w:tcW w:w="832" w:type="pct"/>
          </w:tcPr>
          <w:p w14:paraId="7A536759"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In favor/against/neutral</w:t>
            </w:r>
          </w:p>
        </w:tc>
      </w:tr>
      <w:tr w:rsidR="00150FB0" w:rsidRPr="001B4A26" w14:paraId="63536C49" w14:textId="77777777" w:rsidTr="00F865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54E92BE9" w14:textId="77777777" w:rsidR="00150FB0" w:rsidRPr="001B4A26" w:rsidRDefault="00150FB0" w:rsidP="00F86548">
            <w:pPr>
              <w:spacing w:after="120" w:line="276" w:lineRule="auto"/>
              <w:jc w:val="left"/>
              <w:rPr>
                <w:sz w:val="18"/>
                <w:szCs w:val="18"/>
              </w:rPr>
            </w:pPr>
          </w:p>
        </w:tc>
        <w:tc>
          <w:tcPr>
            <w:tcW w:w="469" w:type="pct"/>
          </w:tcPr>
          <w:p w14:paraId="1046716C"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736" w:type="pct"/>
          </w:tcPr>
          <w:p w14:paraId="797A05A9"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593824E5"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All day/evening/other….</w:t>
            </w:r>
          </w:p>
        </w:tc>
        <w:tc>
          <w:tcPr>
            <w:tcW w:w="1022" w:type="pct"/>
          </w:tcPr>
          <w:p w14:paraId="59EC52CF"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937" w:type="pct"/>
          </w:tcPr>
          <w:p w14:paraId="5A31C56F"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Weekly/bi-weekly/monthly</w:t>
            </w:r>
          </w:p>
        </w:tc>
        <w:tc>
          <w:tcPr>
            <w:tcW w:w="832" w:type="pct"/>
          </w:tcPr>
          <w:p w14:paraId="4270254A"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In favor/against/neutral</w:t>
            </w:r>
          </w:p>
        </w:tc>
      </w:tr>
      <w:tr w:rsidR="00150FB0" w:rsidRPr="001B4A26" w14:paraId="0B6AE345" w14:textId="77777777" w:rsidTr="00F86548">
        <w:tc>
          <w:tcPr>
            <w:cnfStyle w:val="001000000000" w:firstRow="0" w:lastRow="0" w:firstColumn="1" w:lastColumn="0" w:oddVBand="0" w:evenVBand="0" w:oddHBand="0" w:evenHBand="0" w:firstRowFirstColumn="0" w:firstRowLastColumn="0" w:lastRowFirstColumn="0" w:lastRowLastColumn="0"/>
            <w:tcW w:w="268" w:type="pct"/>
          </w:tcPr>
          <w:p w14:paraId="126E15A6" w14:textId="77777777" w:rsidR="00150FB0" w:rsidRPr="001B4A26" w:rsidRDefault="00150FB0" w:rsidP="00F86548">
            <w:pPr>
              <w:spacing w:after="120" w:line="276" w:lineRule="auto"/>
              <w:jc w:val="left"/>
              <w:rPr>
                <w:sz w:val="18"/>
                <w:szCs w:val="18"/>
              </w:rPr>
            </w:pPr>
          </w:p>
        </w:tc>
        <w:tc>
          <w:tcPr>
            <w:tcW w:w="469" w:type="pct"/>
          </w:tcPr>
          <w:p w14:paraId="24412EB7"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736" w:type="pct"/>
          </w:tcPr>
          <w:p w14:paraId="73A9D8CD"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55EF24C3"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All day/evening/other….</w:t>
            </w:r>
          </w:p>
        </w:tc>
        <w:tc>
          <w:tcPr>
            <w:tcW w:w="1022" w:type="pct"/>
          </w:tcPr>
          <w:p w14:paraId="52622315"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937" w:type="pct"/>
          </w:tcPr>
          <w:p w14:paraId="19E8B918"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Weekly/bi-weekly/monthly</w:t>
            </w:r>
          </w:p>
        </w:tc>
        <w:tc>
          <w:tcPr>
            <w:tcW w:w="832" w:type="pct"/>
          </w:tcPr>
          <w:p w14:paraId="101186BE"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In favor/against/neutral</w:t>
            </w:r>
          </w:p>
        </w:tc>
      </w:tr>
      <w:tr w:rsidR="00150FB0" w:rsidRPr="001B4A26" w14:paraId="5D8F40BC" w14:textId="77777777" w:rsidTr="00F865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1E9D830B" w14:textId="77777777" w:rsidR="00150FB0" w:rsidRPr="001B4A26" w:rsidRDefault="00150FB0" w:rsidP="00F86548">
            <w:pPr>
              <w:spacing w:after="120" w:line="276" w:lineRule="auto"/>
              <w:jc w:val="left"/>
              <w:rPr>
                <w:sz w:val="18"/>
                <w:szCs w:val="18"/>
              </w:rPr>
            </w:pPr>
          </w:p>
        </w:tc>
        <w:tc>
          <w:tcPr>
            <w:tcW w:w="469" w:type="pct"/>
          </w:tcPr>
          <w:p w14:paraId="1BB90095"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736" w:type="pct"/>
          </w:tcPr>
          <w:p w14:paraId="235827D3"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07FC9F60"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All day/evening/other….</w:t>
            </w:r>
          </w:p>
        </w:tc>
        <w:tc>
          <w:tcPr>
            <w:tcW w:w="1022" w:type="pct"/>
          </w:tcPr>
          <w:p w14:paraId="017AD190"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937" w:type="pct"/>
          </w:tcPr>
          <w:p w14:paraId="5FC630D1"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Weekly/bi-weekly/monthly</w:t>
            </w:r>
          </w:p>
        </w:tc>
        <w:tc>
          <w:tcPr>
            <w:tcW w:w="832" w:type="pct"/>
          </w:tcPr>
          <w:p w14:paraId="514BA1E9"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In favor/against/neutral</w:t>
            </w:r>
          </w:p>
        </w:tc>
      </w:tr>
      <w:tr w:rsidR="00150FB0" w:rsidRPr="001B4A26" w14:paraId="78DE996D" w14:textId="77777777" w:rsidTr="00F86548">
        <w:tc>
          <w:tcPr>
            <w:cnfStyle w:val="001000000000" w:firstRow="0" w:lastRow="0" w:firstColumn="1" w:lastColumn="0" w:oddVBand="0" w:evenVBand="0" w:oddHBand="0" w:evenHBand="0" w:firstRowFirstColumn="0" w:firstRowLastColumn="0" w:lastRowFirstColumn="0" w:lastRowLastColumn="0"/>
            <w:tcW w:w="268" w:type="pct"/>
          </w:tcPr>
          <w:p w14:paraId="5BB34503" w14:textId="77777777" w:rsidR="00150FB0" w:rsidRPr="001B4A26" w:rsidRDefault="00150FB0" w:rsidP="00F86548">
            <w:pPr>
              <w:spacing w:after="120" w:line="276" w:lineRule="auto"/>
              <w:jc w:val="left"/>
              <w:rPr>
                <w:sz w:val="18"/>
                <w:szCs w:val="18"/>
              </w:rPr>
            </w:pPr>
          </w:p>
        </w:tc>
        <w:tc>
          <w:tcPr>
            <w:tcW w:w="469" w:type="pct"/>
          </w:tcPr>
          <w:p w14:paraId="076B6055"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736" w:type="pct"/>
          </w:tcPr>
          <w:p w14:paraId="3D5B40FF"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70D93F3D"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All day/evening/other….</w:t>
            </w:r>
          </w:p>
        </w:tc>
        <w:tc>
          <w:tcPr>
            <w:tcW w:w="1022" w:type="pct"/>
          </w:tcPr>
          <w:p w14:paraId="595C07BC"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937" w:type="pct"/>
          </w:tcPr>
          <w:p w14:paraId="3AA1ABD0"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Weekly/bi-weekly/monthly</w:t>
            </w:r>
          </w:p>
        </w:tc>
        <w:tc>
          <w:tcPr>
            <w:tcW w:w="832" w:type="pct"/>
          </w:tcPr>
          <w:p w14:paraId="67490F58"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In favor/against/neutral</w:t>
            </w:r>
          </w:p>
        </w:tc>
      </w:tr>
      <w:tr w:rsidR="00150FB0" w:rsidRPr="001B4A26" w14:paraId="394CCDD0" w14:textId="77777777" w:rsidTr="00F865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0EB0F179" w14:textId="77777777" w:rsidR="00150FB0" w:rsidRPr="001B4A26" w:rsidRDefault="00150FB0" w:rsidP="00F86548">
            <w:pPr>
              <w:spacing w:after="120" w:line="276" w:lineRule="auto"/>
              <w:jc w:val="left"/>
              <w:rPr>
                <w:sz w:val="18"/>
                <w:szCs w:val="18"/>
              </w:rPr>
            </w:pPr>
          </w:p>
        </w:tc>
        <w:tc>
          <w:tcPr>
            <w:tcW w:w="469" w:type="pct"/>
          </w:tcPr>
          <w:p w14:paraId="352C60A3"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736" w:type="pct"/>
          </w:tcPr>
          <w:p w14:paraId="0284111B"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1F90DBA7"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All day/evening/other….</w:t>
            </w:r>
          </w:p>
        </w:tc>
        <w:tc>
          <w:tcPr>
            <w:tcW w:w="1022" w:type="pct"/>
          </w:tcPr>
          <w:p w14:paraId="13475AE8"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937" w:type="pct"/>
          </w:tcPr>
          <w:p w14:paraId="33773A78"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Weekly/bi-weekly/monthly</w:t>
            </w:r>
          </w:p>
        </w:tc>
        <w:tc>
          <w:tcPr>
            <w:tcW w:w="832" w:type="pct"/>
          </w:tcPr>
          <w:p w14:paraId="000ACC50"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In favor/against/neutral</w:t>
            </w:r>
          </w:p>
        </w:tc>
      </w:tr>
      <w:tr w:rsidR="00150FB0" w:rsidRPr="001B4A26" w14:paraId="23181FC8" w14:textId="77777777" w:rsidTr="00F86548">
        <w:tc>
          <w:tcPr>
            <w:cnfStyle w:val="001000000000" w:firstRow="0" w:lastRow="0" w:firstColumn="1" w:lastColumn="0" w:oddVBand="0" w:evenVBand="0" w:oddHBand="0" w:evenHBand="0" w:firstRowFirstColumn="0" w:firstRowLastColumn="0" w:lastRowFirstColumn="0" w:lastRowLastColumn="0"/>
            <w:tcW w:w="268" w:type="pct"/>
          </w:tcPr>
          <w:p w14:paraId="5280799B" w14:textId="77777777" w:rsidR="00150FB0" w:rsidRPr="001B4A26" w:rsidRDefault="00150FB0" w:rsidP="00F86548">
            <w:pPr>
              <w:spacing w:after="120" w:line="276" w:lineRule="auto"/>
              <w:jc w:val="left"/>
              <w:rPr>
                <w:sz w:val="18"/>
                <w:szCs w:val="18"/>
              </w:rPr>
            </w:pPr>
          </w:p>
        </w:tc>
        <w:tc>
          <w:tcPr>
            <w:tcW w:w="469" w:type="pct"/>
          </w:tcPr>
          <w:p w14:paraId="25C61D01"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736" w:type="pct"/>
          </w:tcPr>
          <w:p w14:paraId="3C538635"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6B5066BC"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All day/evening/other….</w:t>
            </w:r>
          </w:p>
        </w:tc>
        <w:tc>
          <w:tcPr>
            <w:tcW w:w="1022" w:type="pct"/>
          </w:tcPr>
          <w:p w14:paraId="06821F14"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937" w:type="pct"/>
          </w:tcPr>
          <w:p w14:paraId="48EF0194"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Weekly/bi-weekly/monthly</w:t>
            </w:r>
          </w:p>
        </w:tc>
        <w:tc>
          <w:tcPr>
            <w:tcW w:w="832" w:type="pct"/>
          </w:tcPr>
          <w:p w14:paraId="141C7744"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In favor/against/neutral</w:t>
            </w:r>
          </w:p>
        </w:tc>
      </w:tr>
      <w:tr w:rsidR="00150FB0" w:rsidRPr="001B4A26" w14:paraId="3D170B89" w14:textId="77777777" w:rsidTr="00F865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6F87F858" w14:textId="77777777" w:rsidR="00150FB0" w:rsidRPr="001B4A26" w:rsidRDefault="00150FB0" w:rsidP="00F86548">
            <w:pPr>
              <w:spacing w:after="120" w:line="276" w:lineRule="auto"/>
              <w:jc w:val="left"/>
              <w:rPr>
                <w:sz w:val="18"/>
                <w:szCs w:val="18"/>
              </w:rPr>
            </w:pPr>
          </w:p>
        </w:tc>
        <w:tc>
          <w:tcPr>
            <w:tcW w:w="469" w:type="pct"/>
          </w:tcPr>
          <w:p w14:paraId="4E4F4D1E"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736" w:type="pct"/>
          </w:tcPr>
          <w:p w14:paraId="534E4932"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7D5AE012"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All day/evening/other….</w:t>
            </w:r>
          </w:p>
        </w:tc>
        <w:tc>
          <w:tcPr>
            <w:tcW w:w="1022" w:type="pct"/>
          </w:tcPr>
          <w:p w14:paraId="22531BBC"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937" w:type="pct"/>
          </w:tcPr>
          <w:p w14:paraId="695BC540"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Weekly/bi-weekly/monthly</w:t>
            </w:r>
          </w:p>
        </w:tc>
        <w:tc>
          <w:tcPr>
            <w:tcW w:w="832" w:type="pct"/>
          </w:tcPr>
          <w:p w14:paraId="00AB0CCF"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In favor/against/neutral</w:t>
            </w:r>
          </w:p>
        </w:tc>
      </w:tr>
      <w:tr w:rsidR="00150FB0" w:rsidRPr="001B4A26" w14:paraId="69471185" w14:textId="77777777" w:rsidTr="00F86548">
        <w:tc>
          <w:tcPr>
            <w:cnfStyle w:val="001000000000" w:firstRow="0" w:lastRow="0" w:firstColumn="1" w:lastColumn="0" w:oddVBand="0" w:evenVBand="0" w:oddHBand="0" w:evenHBand="0" w:firstRowFirstColumn="0" w:firstRowLastColumn="0" w:lastRowFirstColumn="0" w:lastRowLastColumn="0"/>
            <w:tcW w:w="268" w:type="pct"/>
          </w:tcPr>
          <w:p w14:paraId="3822524D" w14:textId="77777777" w:rsidR="00150FB0" w:rsidRPr="001B4A26" w:rsidRDefault="00150FB0" w:rsidP="00F86548">
            <w:pPr>
              <w:spacing w:after="120" w:line="276" w:lineRule="auto"/>
              <w:jc w:val="left"/>
              <w:rPr>
                <w:sz w:val="18"/>
                <w:szCs w:val="18"/>
              </w:rPr>
            </w:pPr>
          </w:p>
        </w:tc>
        <w:tc>
          <w:tcPr>
            <w:tcW w:w="469" w:type="pct"/>
          </w:tcPr>
          <w:p w14:paraId="17BC1683"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736" w:type="pct"/>
          </w:tcPr>
          <w:p w14:paraId="25B85E75"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2D0C7131"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All day/evening/other….</w:t>
            </w:r>
          </w:p>
        </w:tc>
        <w:tc>
          <w:tcPr>
            <w:tcW w:w="1022" w:type="pct"/>
          </w:tcPr>
          <w:p w14:paraId="515F319A"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937" w:type="pct"/>
          </w:tcPr>
          <w:p w14:paraId="4BFEC1C1"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Weekly/bi-weekly/monthly</w:t>
            </w:r>
          </w:p>
        </w:tc>
        <w:tc>
          <w:tcPr>
            <w:tcW w:w="832" w:type="pct"/>
          </w:tcPr>
          <w:p w14:paraId="075BD6AB"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In favor/against/neutral</w:t>
            </w:r>
          </w:p>
        </w:tc>
      </w:tr>
      <w:tr w:rsidR="00150FB0" w:rsidRPr="001B4A26" w14:paraId="15B071BE" w14:textId="77777777" w:rsidTr="00F865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 w:type="pct"/>
          </w:tcPr>
          <w:p w14:paraId="66780C62" w14:textId="77777777" w:rsidR="00150FB0" w:rsidRPr="001B4A26" w:rsidRDefault="00150FB0" w:rsidP="00F86548">
            <w:pPr>
              <w:spacing w:after="120" w:line="276" w:lineRule="auto"/>
              <w:jc w:val="left"/>
              <w:rPr>
                <w:sz w:val="18"/>
                <w:szCs w:val="18"/>
              </w:rPr>
            </w:pPr>
          </w:p>
        </w:tc>
        <w:tc>
          <w:tcPr>
            <w:tcW w:w="469" w:type="pct"/>
          </w:tcPr>
          <w:p w14:paraId="267FE91D"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736" w:type="pct"/>
          </w:tcPr>
          <w:p w14:paraId="141ECB63"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7C6D643C"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All day/evening/other….</w:t>
            </w:r>
          </w:p>
        </w:tc>
        <w:tc>
          <w:tcPr>
            <w:tcW w:w="1022" w:type="pct"/>
          </w:tcPr>
          <w:p w14:paraId="0BAB58BF"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p>
        </w:tc>
        <w:tc>
          <w:tcPr>
            <w:tcW w:w="937" w:type="pct"/>
          </w:tcPr>
          <w:p w14:paraId="4778501B"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Weekly/bi-weekly/monthly</w:t>
            </w:r>
          </w:p>
        </w:tc>
        <w:tc>
          <w:tcPr>
            <w:tcW w:w="832" w:type="pct"/>
          </w:tcPr>
          <w:p w14:paraId="6DA608E7" w14:textId="77777777" w:rsidR="00150FB0" w:rsidRPr="001B4A26" w:rsidRDefault="00150FB0" w:rsidP="00F86548">
            <w:pPr>
              <w:spacing w:after="120" w:line="276" w:lineRule="auto"/>
              <w:jc w:val="left"/>
              <w:cnfStyle w:val="000000100000" w:firstRow="0" w:lastRow="0" w:firstColumn="0" w:lastColumn="0" w:oddVBand="0" w:evenVBand="0" w:oddHBand="1" w:evenHBand="0" w:firstRowFirstColumn="0" w:firstRowLastColumn="0" w:lastRowFirstColumn="0" w:lastRowLastColumn="0"/>
              <w:rPr>
                <w:sz w:val="18"/>
                <w:szCs w:val="18"/>
              </w:rPr>
            </w:pPr>
            <w:r w:rsidRPr="001B4A26">
              <w:rPr>
                <w:sz w:val="18"/>
                <w:szCs w:val="18"/>
              </w:rPr>
              <w:t>In favor/against/neutral</w:t>
            </w:r>
          </w:p>
        </w:tc>
      </w:tr>
      <w:tr w:rsidR="00150FB0" w:rsidRPr="001B4A26" w14:paraId="4D5BC9D5" w14:textId="77777777" w:rsidTr="00F86548">
        <w:tc>
          <w:tcPr>
            <w:cnfStyle w:val="001000000000" w:firstRow="0" w:lastRow="0" w:firstColumn="1" w:lastColumn="0" w:oddVBand="0" w:evenVBand="0" w:oddHBand="0" w:evenHBand="0" w:firstRowFirstColumn="0" w:firstRowLastColumn="0" w:lastRowFirstColumn="0" w:lastRowLastColumn="0"/>
            <w:tcW w:w="268" w:type="pct"/>
          </w:tcPr>
          <w:p w14:paraId="2D084830" w14:textId="77777777" w:rsidR="00150FB0" w:rsidRPr="001B4A26" w:rsidRDefault="00150FB0" w:rsidP="00F86548">
            <w:pPr>
              <w:spacing w:after="120" w:line="276" w:lineRule="auto"/>
              <w:jc w:val="left"/>
              <w:rPr>
                <w:sz w:val="18"/>
                <w:szCs w:val="18"/>
              </w:rPr>
            </w:pPr>
          </w:p>
        </w:tc>
        <w:tc>
          <w:tcPr>
            <w:tcW w:w="469" w:type="pct"/>
          </w:tcPr>
          <w:p w14:paraId="31C61BD3"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736" w:type="pct"/>
          </w:tcPr>
          <w:p w14:paraId="182644F2"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062FFB">
              <w:rPr>
                <w:sz w:val="18"/>
                <w:szCs w:val="18"/>
              </w:rPr>
              <w:t>…. Yes/</w:t>
            </w:r>
            <w:proofErr w:type="gramStart"/>
            <w:r w:rsidRPr="00062FFB">
              <w:rPr>
                <w:sz w:val="18"/>
                <w:szCs w:val="18"/>
              </w:rPr>
              <w:t>no,....</w:t>
            </w:r>
            <w:proofErr w:type="gramEnd"/>
            <w:r w:rsidRPr="00062FFB">
              <w:rPr>
                <w:sz w:val="18"/>
                <w:szCs w:val="18"/>
              </w:rPr>
              <w:t xml:space="preserve"> </w:t>
            </w:r>
          </w:p>
        </w:tc>
        <w:tc>
          <w:tcPr>
            <w:tcW w:w="736" w:type="pct"/>
          </w:tcPr>
          <w:p w14:paraId="0F2FC2D8"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All day/evening/other….</w:t>
            </w:r>
          </w:p>
        </w:tc>
        <w:tc>
          <w:tcPr>
            <w:tcW w:w="1022" w:type="pct"/>
          </w:tcPr>
          <w:p w14:paraId="3652A486"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937" w:type="pct"/>
          </w:tcPr>
          <w:p w14:paraId="1B7E6A2B"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Weekly/bi-weekly/monthly</w:t>
            </w:r>
          </w:p>
        </w:tc>
        <w:tc>
          <w:tcPr>
            <w:tcW w:w="832" w:type="pct"/>
          </w:tcPr>
          <w:p w14:paraId="5BBBC405" w14:textId="77777777" w:rsidR="00150FB0" w:rsidRPr="001B4A26" w:rsidRDefault="00150FB0" w:rsidP="00F86548">
            <w:pPr>
              <w:spacing w:after="120" w:line="276" w:lineRule="auto"/>
              <w:jc w:val="left"/>
              <w:cnfStyle w:val="000000000000" w:firstRow="0" w:lastRow="0" w:firstColumn="0" w:lastColumn="0" w:oddVBand="0" w:evenVBand="0" w:oddHBand="0" w:evenHBand="0" w:firstRowFirstColumn="0" w:firstRowLastColumn="0" w:lastRowFirstColumn="0" w:lastRowLastColumn="0"/>
              <w:rPr>
                <w:sz w:val="18"/>
                <w:szCs w:val="18"/>
              </w:rPr>
            </w:pPr>
            <w:r w:rsidRPr="001B4A26">
              <w:rPr>
                <w:sz w:val="18"/>
                <w:szCs w:val="18"/>
              </w:rPr>
              <w:t>In favor/against/neutral</w:t>
            </w:r>
          </w:p>
        </w:tc>
      </w:tr>
    </w:tbl>
    <w:p w14:paraId="56B56FA4" w14:textId="0E3742D0" w:rsidR="00CA7F4C" w:rsidRDefault="00CA7F4C" w:rsidP="0055036D"/>
    <w:p w14:paraId="790AD524" w14:textId="69A39A74" w:rsidR="00150FB0" w:rsidRPr="00703FE7" w:rsidRDefault="00C2564B" w:rsidP="00150FB0">
      <w:pPr>
        <w:spacing w:after="120" w:line="276" w:lineRule="auto"/>
        <w:jc w:val="left"/>
      </w:pPr>
      <w:hyperlink w:anchor="convince" w:history="1">
        <w:r w:rsidR="00150FB0" w:rsidRPr="00CA7F4C">
          <w:rPr>
            <w:rStyle w:val="Lienhypertexte"/>
          </w:rPr>
          <w:t xml:space="preserve">Back to </w:t>
        </w:r>
        <w:r w:rsidR="00150FB0">
          <w:rPr>
            <w:rStyle w:val="Lienhypertexte"/>
          </w:rPr>
          <w:t>the 6 steps</w:t>
        </w:r>
      </w:hyperlink>
    </w:p>
    <w:sectPr w:rsidR="00150FB0" w:rsidRPr="00703FE7" w:rsidSect="00150FB0">
      <w:headerReference w:type="default" r:id="rId57"/>
      <w:pgSz w:w="16839" w:h="11907" w:orient="landscape" w:code="9"/>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C5DFDD" w14:textId="77777777" w:rsidR="00DA2C56" w:rsidRDefault="00DA2C56" w:rsidP="00CA7F4C">
      <w:pPr>
        <w:spacing w:line="240" w:lineRule="auto"/>
      </w:pPr>
      <w:r>
        <w:separator/>
      </w:r>
    </w:p>
  </w:endnote>
  <w:endnote w:type="continuationSeparator" w:id="0">
    <w:p w14:paraId="66A8596A" w14:textId="77777777" w:rsidR="00DA2C56" w:rsidRDefault="00DA2C56" w:rsidP="00CA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Open Sans">
    <w:altName w:val="Tahoma"/>
    <w:panose1 w:val="020B0606030504020204"/>
    <w:charset w:val="00"/>
    <w:family w:val="swiss"/>
    <w:pitch w:val="variable"/>
    <w:sig w:usb0="E00002EF" w:usb1="4000205B" w:usb2="00000028" w:usb3="00000000" w:csb0="000001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B81BAA" w14:textId="77777777" w:rsidR="00C2564B" w:rsidRDefault="00C2564B">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830ACB" w14:textId="75C8F57A" w:rsidR="00C05FED" w:rsidRPr="001E2A2C" w:rsidRDefault="00C05FED" w:rsidP="00C05FED">
    <w:pPr>
      <w:pStyle w:val="Pieddepage"/>
      <w:jc w:val="right"/>
      <w:rPr>
        <w:rFonts w:ascii="Trebuchet MS" w:hAnsi="Trebuchet MS"/>
        <w:sz w:val="20"/>
        <w:szCs w:val="20"/>
      </w:rPr>
    </w:pPr>
    <w:r w:rsidRPr="001E2A2C">
      <w:rPr>
        <w:rFonts w:ascii="Trebuchet MS" w:hAnsi="Trebuchet MS"/>
        <w:color w:val="404040" w:themeColor="text1" w:themeTint="BF"/>
        <w:sz w:val="20"/>
        <w:szCs w:val="20"/>
      </w:rPr>
      <w:t xml:space="preserve">ACE-Retrofitting | </w:t>
    </w:r>
    <w:hyperlink r:id="rId1" w:history="1">
      <w:r w:rsidRPr="001E2A2C">
        <w:rPr>
          <w:rStyle w:val="Lienhypertexte"/>
          <w:rFonts w:ascii="Trebuchet MS" w:hAnsi="Trebuchet MS"/>
          <w:sz w:val="20"/>
          <w:szCs w:val="20"/>
        </w:rPr>
        <w:t>www.nweurope.eu/ace-retrofitting</w:t>
      </w:r>
    </w:hyperlink>
    <w:r w:rsidRPr="001E2A2C">
      <w:rPr>
        <w:rFonts w:ascii="Trebuchet MS" w:hAnsi="Trebuchet MS"/>
        <w:sz w:val="20"/>
        <w:szCs w:val="20"/>
      </w:rPr>
      <w:t xml:space="preserve"> </w:t>
    </w:r>
    <w:r w:rsidRPr="001E2A2C">
      <w:rPr>
        <w:rFonts w:ascii="Trebuchet MS" w:hAnsi="Trebuchet MS"/>
        <w:color w:val="404040" w:themeColor="text1" w:themeTint="BF"/>
        <w:sz w:val="20"/>
        <w:szCs w:val="20"/>
      </w:rPr>
      <w:t>|</w:t>
    </w:r>
    <w:r w:rsidR="00C2564B">
      <w:rPr>
        <w:rFonts w:ascii="Trebuchet MS" w:hAnsi="Trebuchet MS"/>
        <w:color w:val="404040" w:themeColor="text1" w:themeTint="BF"/>
        <w:sz w:val="20"/>
        <w:szCs w:val="20"/>
      </w:rPr>
      <w:t xml:space="preserve">Convincing your </w:t>
    </w:r>
    <w:r w:rsidR="00C2564B">
      <w:rPr>
        <w:rFonts w:ascii="Trebuchet MS" w:hAnsi="Trebuchet MS"/>
        <w:color w:val="404040" w:themeColor="text1" w:themeTint="BF"/>
        <w:sz w:val="20"/>
        <w:szCs w:val="20"/>
      </w:rPr>
      <w:t>condominium</w:t>
    </w:r>
    <w:bookmarkStart w:id="6" w:name="_GoBack"/>
    <w:bookmarkEnd w:id="6"/>
    <w:r w:rsidR="00C2564B">
      <w:rPr>
        <w:rFonts w:ascii="Trebuchet MS" w:hAnsi="Trebuchet MS"/>
        <w:color w:val="404040" w:themeColor="text1" w:themeTint="BF"/>
        <w:sz w:val="20"/>
        <w:szCs w:val="20"/>
      </w:rPr>
      <w:t xml:space="preserve"> into </w:t>
    </w:r>
    <w:proofErr w:type="gramStart"/>
    <w:r w:rsidR="00C2564B">
      <w:rPr>
        <w:rFonts w:ascii="Trebuchet MS" w:hAnsi="Trebuchet MS"/>
        <w:color w:val="404040" w:themeColor="text1" w:themeTint="BF"/>
        <w:sz w:val="20"/>
        <w:szCs w:val="20"/>
      </w:rPr>
      <w:t>action</w:t>
    </w:r>
    <w:r w:rsidRPr="00B1097B">
      <w:rPr>
        <w:rFonts w:ascii="Trebuchet MS" w:eastAsiaTheme="minorEastAsia" w:hAnsi="Trebuchet MS" w:cstheme="minorBidi"/>
        <w:noProof/>
        <w:color w:val="404040" w:themeColor="text1" w:themeTint="BF"/>
        <w:sz w:val="20"/>
        <w:szCs w:val="20"/>
        <w:lang w:eastAsia="en-GB"/>
      </w:rPr>
      <w:t xml:space="preserve"> </w:t>
    </w:r>
    <w:r w:rsidRPr="00095491">
      <w:rPr>
        <w:rFonts w:ascii="Trebuchet MS" w:hAnsi="Trebuchet MS"/>
        <w:color w:val="404040" w:themeColor="text1" w:themeTint="BF"/>
        <w:sz w:val="20"/>
        <w:szCs w:val="20"/>
      </w:rPr>
      <w:t xml:space="preserve"> </w:t>
    </w:r>
    <w:r w:rsidRPr="001E2A2C">
      <w:rPr>
        <w:rFonts w:ascii="Trebuchet MS" w:hAnsi="Trebuchet MS"/>
        <w:color w:val="404040" w:themeColor="text1" w:themeTint="BF"/>
        <w:sz w:val="20"/>
        <w:szCs w:val="20"/>
      </w:rPr>
      <w:t>|</w:t>
    </w:r>
    <w:proofErr w:type="gramEnd"/>
    <w:r w:rsidRPr="004069EC">
      <w:rPr>
        <w:rFonts w:ascii="Trebuchet MS" w:hAnsi="Trebuchet MS"/>
        <w:b/>
        <w:color w:val="404040" w:themeColor="text1" w:themeTint="BF"/>
        <w:sz w:val="20"/>
        <w:szCs w:val="20"/>
      </w:rPr>
      <w:fldChar w:fldCharType="begin"/>
    </w:r>
    <w:r w:rsidRPr="004069EC">
      <w:rPr>
        <w:rFonts w:ascii="Trebuchet MS" w:hAnsi="Trebuchet MS"/>
        <w:b/>
        <w:color w:val="404040" w:themeColor="text1" w:themeTint="BF"/>
        <w:sz w:val="20"/>
        <w:szCs w:val="20"/>
      </w:rPr>
      <w:instrText>PAGE   \* MERGEFORMAT</w:instrText>
    </w:r>
    <w:r w:rsidRPr="004069EC">
      <w:rPr>
        <w:rFonts w:ascii="Trebuchet MS" w:hAnsi="Trebuchet MS"/>
        <w:b/>
        <w:color w:val="404040" w:themeColor="text1" w:themeTint="BF"/>
        <w:sz w:val="20"/>
        <w:szCs w:val="20"/>
      </w:rPr>
      <w:fldChar w:fldCharType="separate"/>
    </w:r>
    <w:r w:rsidR="00C2564B">
      <w:rPr>
        <w:rFonts w:ascii="Trebuchet MS" w:hAnsi="Trebuchet MS"/>
        <w:b/>
        <w:noProof/>
        <w:color w:val="404040" w:themeColor="text1" w:themeTint="BF"/>
        <w:sz w:val="20"/>
        <w:szCs w:val="20"/>
      </w:rPr>
      <w:t>2</w:t>
    </w:r>
    <w:r w:rsidRPr="004069EC">
      <w:rPr>
        <w:rFonts w:ascii="Trebuchet MS" w:hAnsi="Trebuchet MS"/>
        <w:b/>
        <w:color w:val="404040" w:themeColor="text1" w:themeTint="BF"/>
        <w:sz w:val="20"/>
        <w:szCs w:val="20"/>
      </w:rPr>
      <w:fldChar w:fldCharType="end"/>
    </w:r>
  </w:p>
  <w:p w14:paraId="4C869D08" w14:textId="77777777" w:rsidR="00E46A7A" w:rsidRDefault="00E46A7A">
    <w:pPr>
      <w:pStyle w:val="Pieddepag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1C8D4E" w14:textId="2ECFC0BA" w:rsidR="00C05FED" w:rsidRPr="0061767E" w:rsidRDefault="00C00622" w:rsidP="00C05FED">
    <w:pPr>
      <w:pStyle w:val="Pieddepage"/>
      <w:spacing w:before="240"/>
      <w:jc w:val="center"/>
      <w:rPr>
        <w:rFonts w:ascii="Trebuchet MS" w:hAnsi="Trebuchet MS"/>
        <w:sz w:val="20"/>
        <w:szCs w:val="20"/>
      </w:rPr>
    </w:pPr>
    <w:r w:rsidRPr="00C75D46">
      <w:rPr>
        <w:rFonts w:ascii="Trebuchet MS" w:hAnsi="Trebuchet MS"/>
        <w:b/>
        <w:noProof/>
        <w:lang w:val="fr-FR" w:eastAsia="fr-FR"/>
      </w:rPr>
      <mc:AlternateContent>
        <mc:Choice Requires="wps">
          <w:drawing>
            <wp:anchor distT="0" distB="0" distL="114300" distR="114300" simplePos="0" relativeHeight="251671552" behindDoc="0" locked="0" layoutInCell="1" allowOverlap="1" wp14:anchorId="039B3CD3" wp14:editId="5644A2BD">
              <wp:simplePos x="0" y="0"/>
              <wp:positionH relativeFrom="page">
                <wp:posOffset>6604635</wp:posOffset>
              </wp:positionH>
              <wp:positionV relativeFrom="paragraph">
                <wp:posOffset>67513</wp:posOffset>
              </wp:positionV>
              <wp:extent cx="914400" cy="818515"/>
              <wp:effectExtent l="0" t="0" r="19050" b="19685"/>
              <wp:wrapNone/>
              <wp:docPr id="9" name="Rectangle 9"/>
              <wp:cNvGraphicFramePr/>
              <a:graphic xmlns:a="http://schemas.openxmlformats.org/drawingml/2006/main">
                <a:graphicData uri="http://schemas.microsoft.com/office/word/2010/wordprocessingShape">
                  <wps:wsp>
                    <wps:cNvSpPr/>
                    <wps:spPr>
                      <a:xfrm>
                        <a:off x="0" y="0"/>
                        <a:ext cx="914400" cy="818515"/>
                      </a:xfrm>
                      <a:prstGeom prst="rect">
                        <a:avLst/>
                      </a:prstGeom>
                      <a:solidFill>
                        <a:srgbClr val="00B050"/>
                      </a:solidFill>
                      <a:ln w="3175">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B73787" w14:textId="77777777" w:rsidR="00C00622" w:rsidRPr="00F828EB" w:rsidRDefault="00C00622" w:rsidP="00C00622">
                          <w:pPr>
                            <w:jc w:val="center"/>
                            <w:rPr>
                              <w:rFonts w:ascii="Trebuchet MS" w:hAnsi="Trebuchet MS"/>
                              <w:color w:val="404040" w:themeColor="text1" w:themeTint="BF"/>
                              <w:sz w:val="56"/>
                              <w:szCs w:val="56"/>
                            </w:rPr>
                          </w:pPr>
                          <w:r w:rsidRPr="00F828EB">
                            <w:rPr>
                              <w:rFonts w:ascii="Trebuchet MS" w:hAnsi="Trebuchet MS"/>
                              <w:color w:val="404040" w:themeColor="text1" w:themeTint="BF"/>
                              <w:sz w:val="56"/>
                              <w:szCs w:val="56"/>
                            </w:rPr>
                            <w:t>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9" o:spid="_x0000_s1029" style="position:absolute;left:0;text-align:left;margin-left:520.05pt;margin-top:5.3pt;width:1in;height:64.45pt;z-index:251671552;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" fillcolor="#00b050" strokecolor="#4f81bd [3204]" strokeweight=".25pt">
              <v:textbox>
                <w:txbxContent>
                  <w:p w14:paraId="6CB73787" w14:textId="77777777" w:rsidR="00C00622" w:rsidRPr="00F828EB" w:rsidRDefault="00C00622" w:rsidP="00C00622">
                    <w:pPr>
                      <w:jc w:val="center"/>
                      <w:rPr>
                        <w:rFonts w:ascii="Trebuchet MS" w:hAnsi="Trebuchet MS"/>
                        <w:color w:val="404040" w:themeColor="text1" w:themeTint="BF"/>
                        <w:sz w:val="56"/>
                        <w:szCs w:val="56"/>
                      </w:rPr>
                    </w:pPr>
                    <w:bookmarkStart w:id="7" w:name="_GoBack"/>
                    <w:r w:rsidRPr="00F828EB">
                      <w:rPr>
                        <w:rFonts w:ascii="Trebuchet MS" w:hAnsi="Trebuchet MS"/>
                        <w:color w:val="404040" w:themeColor="text1" w:themeTint="BF"/>
                        <w:sz w:val="56"/>
                        <w:szCs w:val="56"/>
                      </w:rPr>
                      <w:t>EN</w:t>
                    </w:r>
                    <w:bookmarkEnd w:id="7"/>
                  </w:p>
                </w:txbxContent>
              </v:textbox>
              <w10:wrap anchorx="page"/>
            </v:rect>
          </w:pict>
        </mc:Fallback>
      </mc:AlternateContent>
    </w:r>
    <w:hyperlink r:id="rId1" w:history="1">
      <w:r w:rsidR="00C05FED" w:rsidRPr="0064127D">
        <w:rPr>
          <w:rStyle w:val="Lienhypertexte"/>
          <w:rFonts w:ascii="Trebuchet MS" w:hAnsi="Trebuchet MS"/>
          <w:sz w:val="20"/>
          <w:szCs w:val="20"/>
        </w:rPr>
        <w:t>www.nweurope.eu/ace-retrofitting</w:t>
      </w:r>
    </w:hyperlink>
  </w:p>
  <w:p w14:paraId="6F14FAFE" w14:textId="77777777" w:rsidR="00C05FED" w:rsidRDefault="00C05FED">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DE7BEA" w14:textId="77777777" w:rsidR="00DA2C56" w:rsidRDefault="00DA2C56" w:rsidP="00CA7F4C">
      <w:pPr>
        <w:spacing w:line="240" w:lineRule="auto"/>
      </w:pPr>
      <w:r>
        <w:separator/>
      </w:r>
    </w:p>
  </w:footnote>
  <w:footnote w:type="continuationSeparator" w:id="0">
    <w:p w14:paraId="6CE0AD41" w14:textId="77777777" w:rsidR="00DA2C56" w:rsidRDefault="00DA2C56" w:rsidP="00CA7F4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CF8694" w14:textId="77777777" w:rsidR="00C2564B" w:rsidRDefault="00C2564B">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0E8A13" w14:textId="325EE518" w:rsidR="00643263" w:rsidRDefault="00643263" w:rsidP="00E46A7A">
    <w:pPr>
      <w:pStyle w:val="En-tte"/>
      <w:jc w:val="center"/>
      <w:rPr>
        <w:b/>
        <w:sz w:val="28"/>
        <w:szCs w:val="28"/>
      </w:rPr>
    </w:pPr>
    <w:r w:rsidRPr="00066933">
      <w:rPr>
        <w:b/>
        <w:noProof/>
        <w:sz w:val="28"/>
        <w:szCs w:val="28"/>
        <w:lang w:val="fr-FR" w:eastAsia="fr-FR"/>
      </w:rPr>
      <w:drawing>
        <wp:anchor distT="0" distB="0" distL="114300" distR="114300" simplePos="0" relativeHeight="251659264" behindDoc="0" locked="0" layoutInCell="1" allowOverlap="1" wp14:anchorId="446E562F" wp14:editId="273ECBD1">
          <wp:simplePos x="0" y="0"/>
          <wp:positionH relativeFrom="column">
            <wp:posOffset>121920</wp:posOffset>
          </wp:positionH>
          <wp:positionV relativeFrom="paragraph">
            <wp:posOffset>-137160</wp:posOffset>
          </wp:positionV>
          <wp:extent cx="1381760" cy="737235"/>
          <wp:effectExtent l="0" t="0" r="0" b="0"/>
          <wp:wrapThrough wrapText="bothSides">
            <wp:wrapPolygon edited="0">
              <wp:start x="1191" y="1674"/>
              <wp:lineTo x="893" y="18977"/>
              <wp:lineTo x="10125" y="18977"/>
              <wp:lineTo x="15485" y="17860"/>
              <wp:lineTo x="20548" y="14512"/>
              <wp:lineTo x="20548" y="1674"/>
              <wp:lineTo x="1191" y="1674"/>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E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81760" cy="737235"/>
                  </a:xfrm>
                  <a:prstGeom prst="rect">
                    <a:avLst/>
                  </a:prstGeom>
                </pic:spPr>
              </pic:pic>
            </a:graphicData>
          </a:graphic>
        </wp:anchor>
      </w:drawing>
    </w:r>
    <w:r w:rsidRPr="00066933">
      <w:rPr>
        <w:b/>
        <w:noProof/>
        <w:sz w:val="28"/>
        <w:szCs w:val="28"/>
        <w:lang w:val="fr-FR" w:eastAsia="fr-FR"/>
      </w:rPr>
      <w:drawing>
        <wp:anchor distT="0" distB="0" distL="114300" distR="114300" simplePos="0" relativeHeight="251658240" behindDoc="0" locked="0" layoutInCell="1" allowOverlap="1" wp14:anchorId="171CC35C" wp14:editId="2F1DC873">
          <wp:simplePos x="0" y="0"/>
          <wp:positionH relativeFrom="column">
            <wp:posOffset>4709160</wp:posOffset>
          </wp:positionH>
          <wp:positionV relativeFrom="paragraph">
            <wp:posOffset>-241300</wp:posOffset>
          </wp:positionV>
          <wp:extent cx="1367790" cy="849630"/>
          <wp:effectExtent l="0" t="0" r="3810" b="7620"/>
          <wp:wrapThrough wrapText="bothSides">
            <wp:wrapPolygon edited="0">
              <wp:start x="0" y="0"/>
              <wp:lineTo x="0" y="21309"/>
              <wp:lineTo x="21359" y="21309"/>
              <wp:lineTo x="21359" y="0"/>
              <wp:lineTo x="0" y="0"/>
            </wp:wrapPolygon>
          </wp:wrapThrough>
          <wp:docPr id="33"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5"/>
                  <pic:cNvPicPr>
                    <a:picLocks noChangeAspect="1"/>
                  </pic:cNvPicPr>
                </pic:nvPicPr>
                <pic:blipFill rotWithShape="1">
                  <a:blip r:embed="rId2" cstate="print">
                    <a:extLst>
                      <a:ext uri="{28A0092B-C50C-407E-A947-70E740481C1C}">
                        <a14:useLocalDpi xmlns:a14="http://schemas.microsoft.com/office/drawing/2010/main" val="0"/>
                      </a:ext>
                    </a:extLst>
                  </a:blip>
                  <a:srcRect l="41032" t="49386"/>
                  <a:stretch/>
                </pic:blipFill>
                <pic:spPr>
                  <a:xfrm>
                    <a:off x="0" y="0"/>
                    <a:ext cx="1367790" cy="849630"/>
                  </a:xfrm>
                  <a:prstGeom prst="rect">
                    <a:avLst/>
                  </a:prstGeom>
                </pic:spPr>
              </pic:pic>
            </a:graphicData>
          </a:graphic>
        </wp:anchor>
      </w:drawing>
    </w:r>
    <w:r w:rsidR="00066933" w:rsidRPr="00066933">
      <w:rPr>
        <w:b/>
        <w:sz w:val="28"/>
        <w:szCs w:val="28"/>
      </w:rPr>
      <w:t>Convince your condominium into action</w:t>
    </w:r>
  </w:p>
  <w:p w14:paraId="266DDADB" w14:textId="5AB48B51" w:rsidR="008B0A6D" w:rsidRPr="00066933" w:rsidRDefault="00643263">
    <w:pPr>
      <w:pStyle w:val="En-tte"/>
      <w:rPr>
        <w:b/>
        <w:sz w:val="28"/>
        <w:szCs w:val="28"/>
      </w:rPr>
    </w:pPr>
    <w:r w:rsidRPr="00066933">
      <w:rPr>
        <w:b/>
        <w:noProof/>
        <w:sz w:val="28"/>
        <w:szCs w:val="28"/>
        <w:lang w:val="fr-FR" w:eastAsia="fr-FR"/>
      </w:rPr>
      <mc:AlternateContent>
        <mc:Choice Requires="wps">
          <w:drawing>
            <wp:anchor distT="0" distB="0" distL="114300" distR="114300" simplePos="0" relativeHeight="251661312" behindDoc="0" locked="0" layoutInCell="1" allowOverlap="1" wp14:anchorId="54742CF4" wp14:editId="076A42C9">
              <wp:simplePos x="0" y="0"/>
              <wp:positionH relativeFrom="column">
                <wp:posOffset>1746250</wp:posOffset>
              </wp:positionH>
              <wp:positionV relativeFrom="paragraph">
                <wp:posOffset>24130</wp:posOffset>
              </wp:positionV>
              <wp:extent cx="951230" cy="222250"/>
              <wp:effectExtent l="76200" t="57150" r="0" b="63500"/>
              <wp:wrapNone/>
              <wp:docPr id="28" name="Chevron 1">
                <a:hlinkClick xmlns:a="http://schemas.openxmlformats.org/drawingml/2006/main" r:id="" action="ppaction://hlinksldjump?num=2"/>
              </wp:docPr>
              <wp:cNvGraphicFramePr/>
              <a:graphic xmlns:a="http://schemas.openxmlformats.org/drawingml/2006/main">
                <a:graphicData uri="http://schemas.microsoft.com/office/word/2010/wordprocessingShape">
                  <wps:wsp>
                    <wps:cNvSpPr/>
                    <wps:spPr>
                      <a:xfrm>
                        <a:off x="0" y="0"/>
                        <a:ext cx="951230" cy="222250"/>
                      </a:xfrm>
                      <a:prstGeom prst="chevron">
                        <a:avLst/>
                      </a:prstGeom>
                      <a:solidFill>
                        <a:schemeClr val="tx2">
                          <a:lumMod val="75000"/>
                        </a:schemeClr>
                      </a:solidFill>
                      <a:ln>
                        <a:solidFill>
                          <a:schemeClr val="tx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1AC52A00" w14:textId="77777777" w:rsidR="00066933" w:rsidRPr="00643263" w:rsidRDefault="00066933" w:rsidP="00066933">
                          <w:pPr>
                            <w:pStyle w:val="NormalWeb"/>
                            <w:spacing w:before="0" w:beforeAutospacing="0" w:after="0" w:afterAutospacing="0"/>
                            <w:jc w:val="center"/>
                            <w:rPr>
                              <w:sz w:val="14"/>
                              <w:szCs w:val="14"/>
                            </w:rPr>
                          </w:pPr>
                          <w:r w:rsidRPr="00643263">
                            <w:rPr>
                              <w:rFonts w:asciiTheme="minorHAnsi" w:hAnsi="Calibri" w:cstheme="minorBidi"/>
                              <w:color w:val="FFFFFF" w:themeColor="background1"/>
                              <w:kern w:val="24"/>
                              <w:sz w:val="14"/>
                              <w:szCs w:val="14"/>
                              <w:lang w:val="nl-NL"/>
                            </w:rPr>
                            <w:t>First step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1" o:spid="_x0000_s1026" type="#_x0000_t55" href="" style="position:absolute;left:0;text-align:left;margin-left:137.5pt;margin-top:1.9pt;width:74.9pt;height:1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" o:button="t" adj="19077" fillcolor="#17365d [2415]" strokecolor="#17365d [2415]" strokeweight="2pt">
              <v:fill o:detectmouseclick="t"/>
              <v:textbox>
                <w:txbxContent>
                  <w:p w14:paraId="1AC52A00" w14:textId="77777777" w:rsidR="00066933" w:rsidRPr="00643263" w:rsidRDefault="00066933" w:rsidP="00066933">
                    <w:pPr>
                      <w:pStyle w:val="NormalWeb"/>
                      <w:spacing w:before="0" w:beforeAutospacing="0" w:after="0" w:afterAutospacing="0"/>
                      <w:jc w:val="center"/>
                      <w:rPr>
                        <w:sz w:val="14"/>
                        <w:szCs w:val="14"/>
                      </w:rPr>
                    </w:pPr>
                    <w:r w:rsidRPr="00643263">
                      <w:rPr>
                        <w:rFonts w:asciiTheme="minorHAnsi" w:hAnsi="Calibri" w:cstheme="minorBidi"/>
                        <w:color w:val="FFFFFF" w:themeColor="background1"/>
                        <w:kern w:val="24"/>
                        <w:sz w:val="14"/>
                        <w:szCs w:val="14"/>
                        <w:lang w:val="nl-NL"/>
                      </w:rPr>
                      <w:t>First steps</w:t>
                    </w:r>
                  </w:p>
                </w:txbxContent>
              </v:textbox>
            </v:shape>
          </w:pict>
        </mc:Fallback>
      </mc:AlternateContent>
    </w:r>
    <w:r w:rsidRPr="00066933">
      <w:rPr>
        <w:b/>
        <w:noProof/>
        <w:sz w:val="28"/>
        <w:szCs w:val="28"/>
        <w:lang w:val="fr-FR" w:eastAsia="fr-FR"/>
      </w:rPr>
      <mc:AlternateContent>
        <mc:Choice Requires="wps">
          <w:drawing>
            <wp:anchor distT="0" distB="0" distL="114300" distR="114300" simplePos="0" relativeHeight="251663360" behindDoc="0" locked="0" layoutInCell="1" allowOverlap="1" wp14:anchorId="61C35DCF" wp14:editId="56BFB3B0">
              <wp:simplePos x="0" y="0"/>
              <wp:positionH relativeFrom="column">
                <wp:posOffset>3481070</wp:posOffset>
              </wp:positionH>
              <wp:positionV relativeFrom="paragraph">
                <wp:posOffset>17780</wp:posOffset>
              </wp:positionV>
              <wp:extent cx="864870" cy="222250"/>
              <wp:effectExtent l="76200" t="57150" r="0" b="63500"/>
              <wp:wrapNone/>
              <wp:docPr id="30" name="Chevron 6">
                <a:hlinkClick xmlns:a="http://schemas.openxmlformats.org/drawingml/2006/main" r:id="" action="ppaction://hlinksldjump?num=14"/>
              </wp:docPr>
              <wp:cNvGraphicFramePr/>
              <a:graphic xmlns:a="http://schemas.openxmlformats.org/drawingml/2006/main">
                <a:graphicData uri="http://schemas.microsoft.com/office/word/2010/wordprocessingShape">
                  <wps:wsp>
                    <wps:cNvSpPr/>
                    <wps:spPr>
                      <a:xfrm>
                        <a:off x="0" y="0"/>
                        <a:ext cx="864870" cy="222250"/>
                      </a:xfrm>
                      <a:prstGeom prst="chevron">
                        <a:avLst/>
                      </a:prstGeom>
                      <a:solidFill>
                        <a:schemeClr val="bg1">
                          <a:lumMod val="75000"/>
                        </a:schemeClr>
                      </a:solidFill>
                      <a:ln>
                        <a:solidFill>
                          <a:schemeClr val="accent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40E0E429" w14:textId="77777777" w:rsidR="00066933" w:rsidRPr="00643263" w:rsidRDefault="00066933" w:rsidP="00066933">
                          <w:pPr>
                            <w:pStyle w:val="NormalWeb"/>
                            <w:spacing w:before="0" w:beforeAutospacing="0" w:after="0" w:afterAutospacing="0"/>
                            <w:jc w:val="center"/>
                            <w:rPr>
                              <w:sz w:val="14"/>
                              <w:szCs w:val="14"/>
                            </w:rPr>
                          </w:pPr>
                          <w:r w:rsidRPr="00643263">
                            <w:rPr>
                              <w:rFonts w:asciiTheme="minorHAnsi" w:hAnsi="Calibri" w:cstheme="minorBidi"/>
                              <w:color w:val="FFFFFF" w:themeColor="background1"/>
                              <w:kern w:val="24"/>
                              <w:sz w:val="14"/>
                              <w:szCs w:val="14"/>
                              <w:lang w:val="nl-NL"/>
                            </w:rPr>
                            <w:t>The real thing</w:t>
                          </w:r>
                        </w:p>
                      </w:txbxContent>
                    </wps:txbx>
                    <wps:bodyPr wrap="square" lIns="36000" rIns="36000" rtlCol="0" anchor="ctr">
                      <a:noAutofit/>
                    </wps:bodyPr>
                  </wps:wsp>
                </a:graphicData>
              </a:graphic>
              <wp14:sizeRelH relativeFrom="margin">
                <wp14:pctWidth>0</wp14:pctWidth>
              </wp14:sizeRelH>
              <wp14:sizeRelV relativeFrom="margin">
                <wp14:pctHeight>0</wp14:pctHeight>
              </wp14:sizeRelV>
            </wp:anchor>
          </w:drawing>
        </mc:Choice>
        <mc:Fallback>
          <w:pict>
            <v:shape id="Chevron 6" o:spid="_x0000_s1027" type="#_x0000_t55" href="" style="position:absolute;left:0;text-align:left;margin-left:274.1pt;margin-top:1.4pt;width:68.1pt;height: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" o:button="t" adj="18825" fillcolor="#bfbfbf [2412]" strokecolor="#943634 [2405]" strokeweight="2pt">
              <v:fill o:detectmouseclick="t"/>
              <v:textbox inset="1mm,,1mm">
                <w:txbxContent>
                  <w:p w14:paraId="40E0E429" w14:textId="77777777" w:rsidR="00066933" w:rsidRPr="00643263" w:rsidRDefault="00066933" w:rsidP="00066933">
                    <w:pPr>
                      <w:pStyle w:val="NormalWeb"/>
                      <w:spacing w:before="0" w:beforeAutospacing="0" w:after="0" w:afterAutospacing="0"/>
                      <w:jc w:val="center"/>
                      <w:rPr>
                        <w:sz w:val="14"/>
                        <w:szCs w:val="14"/>
                      </w:rPr>
                    </w:pPr>
                    <w:r w:rsidRPr="00643263">
                      <w:rPr>
                        <w:rFonts w:asciiTheme="minorHAnsi" w:hAnsi="Calibri" w:cstheme="minorBidi"/>
                        <w:color w:val="FFFFFF" w:themeColor="background1"/>
                        <w:kern w:val="24"/>
                        <w:sz w:val="14"/>
                        <w:szCs w:val="14"/>
                        <w:lang w:val="nl-NL"/>
                      </w:rPr>
                      <w:t>The real thing</w:t>
                    </w:r>
                  </w:p>
                </w:txbxContent>
              </v:textbox>
            </v:shape>
          </w:pict>
        </mc:Fallback>
      </mc:AlternateContent>
    </w:r>
    <w:r w:rsidRPr="00066933">
      <w:rPr>
        <w:b/>
        <w:noProof/>
        <w:sz w:val="28"/>
        <w:szCs w:val="28"/>
        <w:lang w:val="fr-FR" w:eastAsia="fr-FR"/>
      </w:rPr>
      <mc:AlternateContent>
        <mc:Choice Requires="wps">
          <w:drawing>
            <wp:anchor distT="0" distB="0" distL="114300" distR="114300" simplePos="0" relativeHeight="251662336" behindDoc="0" locked="0" layoutInCell="1" allowOverlap="1" wp14:anchorId="3D979F48" wp14:editId="3783CF97">
              <wp:simplePos x="0" y="0"/>
              <wp:positionH relativeFrom="column">
                <wp:posOffset>2638425</wp:posOffset>
              </wp:positionH>
              <wp:positionV relativeFrom="paragraph">
                <wp:posOffset>24130</wp:posOffset>
              </wp:positionV>
              <wp:extent cx="894080" cy="222250"/>
              <wp:effectExtent l="76200" t="57150" r="0" b="63500"/>
              <wp:wrapNone/>
              <wp:docPr id="29" name="Chevron 5">
                <a:hlinkClick xmlns:a="http://schemas.openxmlformats.org/drawingml/2006/main" r:id="" action="ppaction://hlinksldjump?num=7"/>
              </wp:docPr>
              <wp:cNvGraphicFramePr/>
              <a:graphic xmlns:a="http://schemas.openxmlformats.org/drawingml/2006/main">
                <a:graphicData uri="http://schemas.microsoft.com/office/word/2010/wordprocessingShape">
                  <wps:wsp>
                    <wps:cNvSpPr/>
                    <wps:spPr>
                      <a:xfrm>
                        <a:off x="0" y="0"/>
                        <a:ext cx="894080" cy="222250"/>
                      </a:xfrm>
                      <a:prstGeom prst="chevron">
                        <a:avLst/>
                      </a:prstGeom>
                      <a:solidFill>
                        <a:schemeClr val="bg1">
                          <a:lumMod val="75000"/>
                        </a:schemeClr>
                      </a:solidFill>
                      <a:ln>
                        <a:solidFill>
                          <a:srgbClr val="00B0F0"/>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18E9153F" w14:textId="77777777" w:rsidR="00066933" w:rsidRPr="00643263" w:rsidRDefault="00066933" w:rsidP="00066933">
                          <w:pPr>
                            <w:pStyle w:val="NormalWeb"/>
                            <w:spacing w:before="0" w:beforeAutospacing="0" w:after="0" w:afterAutospacing="0"/>
                            <w:jc w:val="center"/>
                            <w:rPr>
                              <w:sz w:val="14"/>
                              <w:szCs w:val="14"/>
                            </w:rPr>
                          </w:pPr>
                          <w:r w:rsidRPr="00643263">
                            <w:rPr>
                              <w:rFonts w:asciiTheme="minorHAnsi" w:hAnsi="Calibri" w:cstheme="minorBidi"/>
                              <w:color w:val="FFFFFF" w:themeColor="light1"/>
                              <w:kern w:val="24"/>
                              <w:sz w:val="14"/>
                              <w:szCs w:val="14"/>
                              <w:lang w:val="nl-NL"/>
                            </w:rPr>
                            <w:t>Taking-off</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id="Chevron 5" o:spid="_x0000_s1028" type="#_x0000_t55" href="" style="position:absolute;left:0;text-align:left;margin-left:207.75pt;margin-top:1.9pt;width:70.4pt;height:1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" o:button="t" adj="18915" fillcolor="#bfbfbf [2412]" strokecolor="#00b0f0" strokeweight="2pt">
              <v:fill o:detectmouseclick="t"/>
              <v:textbox>
                <w:txbxContent>
                  <w:p w14:paraId="18E9153F" w14:textId="77777777" w:rsidR="00066933" w:rsidRPr="00643263" w:rsidRDefault="00066933" w:rsidP="00066933">
                    <w:pPr>
                      <w:pStyle w:val="NormalWeb"/>
                      <w:spacing w:before="0" w:beforeAutospacing="0" w:after="0" w:afterAutospacing="0"/>
                      <w:jc w:val="center"/>
                      <w:rPr>
                        <w:sz w:val="14"/>
                        <w:szCs w:val="14"/>
                      </w:rPr>
                    </w:pPr>
                    <w:r w:rsidRPr="00643263">
                      <w:rPr>
                        <w:rFonts w:asciiTheme="minorHAnsi" w:hAnsi="Calibri" w:cstheme="minorBidi"/>
                        <w:color w:val="FFFFFF" w:themeColor="light1"/>
                        <w:kern w:val="24"/>
                        <w:sz w:val="14"/>
                        <w:szCs w:val="14"/>
                        <w:lang w:val="nl-NL"/>
                      </w:rPr>
                      <w:t>Taking-off</w:t>
                    </w:r>
                  </w:p>
                </w:txbxContent>
              </v:textbox>
            </v:shape>
          </w:pict>
        </mc:Fallback>
      </mc:AlternateContent>
    </w:r>
  </w:p>
  <w:p w14:paraId="6C5BFDC1" w14:textId="55E6FD1E" w:rsidR="008B0A6D" w:rsidRDefault="008B0A6D">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47D1F9" w14:textId="77777777" w:rsidR="00C2564B" w:rsidRDefault="00C2564B">
    <w:pPr>
      <w:pStyle w:val="En-tte"/>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37D43C" w14:textId="11BEDB5F" w:rsidR="009F17A5" w:rsidRDefault="009F17A5" w:rsidP="00E46A7A">
    <w:pPr>
      <w:pStyle w:val="En-tte"/>
      <w:jc w:val="center"/>
      <w:rPr>
        <w:b/>
        <w:sz w:val="28"/>
        <w:szCs w:val="28"/>
      </w:rPr>
    </w:pPr>
    <w:r w:rsidRPr="00066933">
      <w:rPr>
        <w:b/>
        <w:noProof/>
        <w:sz w:val="28"/>
        <w:szCs w:val="28"/>
        <w:lang w:val="fr-FR" w:eastAsia="fr-FR"/>
      </w:rPr>
      <w:drawing>
        <wp:anchor distT="0" distB="0" distL="114300" distR="114300" simplePos="0" relativeHeight="251665408" behindDoc="0" locked="0" layoutInCell="1" allowOverlap="1" wp14:anchorId="4BA6E711" wp14:editId="2B8964ED">
          <wp:simplePos x="0" y="0"/>
          <wp:positionH relativeFrom="column">
            <wp:posOffset>7328535</wp:posOffset>
          </wp:positionH>
          <wp:positionV relativeFrom="paragraph">
            <wp:posOffset>-241300</wp:posOffset>
          </wp:positionV>
          <wp:extent cx="1367790" cy="849630"/>
          <wp:effectExtent l="0" t="0" r="3810" b="7620"/>
          <wp:wrapThrough wrapText="bothSides">
            <wp:wrapPolygon edited="0">
              <wp:start x="0" y="0"/>
              <wp:lineTo x="0" y="21309"/>
              <wp:lineTo x="21359" y="21309"/>
              <wp:lineTo x="21359" y="0"/>
              <wp:lineTo x="0" y="0"/>
            </wp:wrapPolygon>
          </wp:wrapThrough>
          <wp:docPr id="7"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5"/>
                  <pic:cNvPicPr>
                    <a:picLocks noChangeAspect="1"/>
                  </pic:cNvPicPr>
                </pic:nvPicPr>
                <pic:blipFill rotWithShape="1">
                  <a:blip r:embed="rId1" cstate="print">
                    <a:extLst>
                      <a:ext uri="{28A0092B-C50C-407E-A947-70E740481C1C}">
                        <a14:useLocalDpi xmlns:a14="http://schemas.microsoft.com/office/drawing/2010/main" val="0"/>
                      </a:ext>
                    </a:extLst>
                  </a:blip>
                  <a:srcRect l="41032" t="49386"/>
                  <a:stretch/>
                </pic:blipFill>
                <pic:spPr>
                  <a:xfrm>
                    <a:off x="0" y="0"/>
                    <a:ext cx="1367790" cy="849630"/>
                  </a:xfrm>
                  <a:prstGeom prst="rect">
                    <a:avLst/>
                  </a:prstGeom>
                </pic:spPr>
              </pic:pic>
            </a:graphicData>
          </a:graphic>
        </wp:anchor>
      </w:drawing>
    </w:r>
    <w:r w:rsidRPr="00066933">
      <w:rPr>
        <w:b/>
        <w:noProof/>
        <w:sz w:val="28"/>
        <w:szCs w:val="28"/>
        <w:lang w:val="fr-FR" w:eastAsia="fr-FR"/>
      </w:rPr>
      <w:drawing>
        <wp:anchor distT="0" distB="0" distL="114300" distR="114300" simplePos="0" relativeHeight="251666432" behindDoc="0" locked="0" layoutInCell="1" allowOverlap="1" wp14:anchorId="6B7D6CEF" wp14:editId="43884D8D">
          <wp:simplePos x="0" y="0"/>
          <wp:positionH relativeFrom="column">
            <wp:posOffset>121920</wp:posOffset>
          </wp:positionH>
          <wp:positionV relativeFrom="paragraph">
            <wp:posOffset>-137160</wp:posOffset>
          </wp:positionV>
          <wp:extent cx="1381760" cy="737235"/>
          <wp:effectExtent l="0" t="0" r="0" b="0"/>
          <wp:wrapThrough wrapText="bothSides">
            <wp:wrapPolygon edited="0">
              <wp:start x="1191" y="1674"/>
              <wp:lineTo x="893" y="18977"/>
              <wp:lineTo x="10125" y="18977"/>
              <wp:lineTo x="15485" y="17860"/>
              <wp:lineTo x="20548" y="14512"/>
              <wp:lineTo x="20548" y="1674"/>
              <wp:lineTo x="1191" y="1674"/>
            </wp:wrapPolygon>
          </wp:wrapThrough>
          <wp:docPr id="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E 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81760" cy="737235"/>
                  </a:xfrm>
                  <a:prstGeom prst="rect">
                    <a:avLst/>
                  </a:prstGeom>
                </pic:spPr>
              </pic:pic>
            </a:graphicData>
          </a:graphic>
        </wp:anchor>
      </w:drawing>
    </w:r>
    <w:r w:rsidRPr="00066933">
      <w:rPr>
        <w:b/>
        <w:sz w:val="28"/>
        <w:szCs w:val="28"/>
      </w:rPr>
      <w:t>Convince your condominium into action</w:t>
    </w:r>
  </w:p>
  <w:p w14:paraId="41D5E3CE" w14:textId="31CF5242" w:rsidR="009F17A5" w:rsidRPr="00066933" w:rsidRDefault="00AB5F93">
    <w:pPr>
      <w:pStyle w:val="En-tte"/>
      <w:rPr>
        <w:b/>
        <w:sz w:val="28"/>
        <w:szCs w:val="28"/>
      </w:rPr>
    </w:pPr>
    <w:r w:rsidRPr="00066933">
      <w:rPr>
        <w:b/>
        <w:noProof/>
        <w:sz w:val="28"/>
        <w:szCs w:val="28"/>
        <w:lang w:val="fr-FR" w:eastAsia="fr-FR"/>
      </w:rPr>
      <mc:AlternateContent>
        <mc:Choice Requires="wps">
          <w:drawing>
            <wp:anchor distT="0" distB="0" distL="114300" distR="114300" simplePos="0" relativeHeight="251667456" behindDoc="0" locked="0" layoutInCell="1" allowOverlap="1" wp14:anchorId="31F525E4" wp14:editId="2AB47B46">
              <wp:simplePos x="0" y="0"/>
              <wp:positionH relativeFrom="column">
                <wp:posOffset>3069590</wp:posOffset>
              </wp:positionH>
              <wp:positionV relativeFrom="paragraph">
                <wp:posOffset>24130</wp:posOffset>
              </wp:positionV>
              <wp:extent cx="951230" cy="222250"/>
              <wp:effectExtent l="76200" t="57150" r="0" b="63500"/>
              <wp:wrapNone/>
              <wp:docPr id="1" name="Chevron 1">
                <a:hlinkClick xmlns:a="http://schemas.openxmlformats.org/drawingml/2006/main" r:id="" action="ppaction://hlinksldjump?num=2"/>
              </wp:docPr>
              <wp:cNvGraphicFramePr/>
              <a:graphic xmlns:a="http://schemas.openxmlformats.org/drawingml/2006/main">
                <a:graphicData uri="http://schemas.microsoft.com/office/word/2010/wordprocessingShape">
                  <wps:wsp>
                    <wps:cNvSpPr/>
                    <wps:spPr>
                      <a:xfrm>
                        <a:off x="0" y="0"/>
                        <a:ext cx="951230" cy="222250"/>
                      </a:xfrm>
                      <a:prstGeom prst="chevron">
                        <a:avLst/>
                      </a:prstGeom>
                      <a:solidFill>
                        <a:schemeClr val="tx2">
                          <a:lumMod val="75000"/>
                        </a:schemeClr>
                      </a:solidFill>
                      <a:ln>
                        <a:solidFill>
                          <a:schemeClr val="tx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371060CB" w14:textId="77777777" w:rsidR="009F17A5" w:rsidRPr="00643263" w:rsidRDefault="009F17A5" w:rsidP="00066933">
                          <w:pPr>
                            <w:pStyle w:val="NormalWeb"/>
                            <w:spacing w:before="0" w:beforeAutospacing="0" w:after="0" w:afterAutospacing="0"/>
                            <w:jc w:val="center"/>
                            <w:rPr>
                              <w:sz w:val="14"/>
                              <w:szCs w:val="14"/>
                            </w:rPr>
                          </w:pPr>
                          <w:r w:rsidRPr="00643263">
                            <w:rPr>
                              <w:rFonts w:asciiTheme="minorHAnsi" w:hAnsi="Calibri" w:cstheme="minorBidi"/>
                              <w:color w:val="FFFFFF" w:themeColor="background1"/>
                              <w:kern w:val="24"/>
                              <w:sz w:val="14"/>
                              <w:szCs w:val="14"/>
                              <w:lang w:val="nl-NL"/>
                            </w:rPr>
                            <w:t>First step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_x0000_s1030" type="#_x0000_t55" href="" style="position:absolute;left:0;text-align:left;margin-left:241.7pt;margin-top:1.9pt;width:74.9pt;height:1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" o:button="t" adj="19077" fillcolor="#17365d [2415]" strokecolor="#17365d [2415]" strokeweight="2pt">
              <v:fill o:detectmouseclick="t"/>
              <v:textbox>
                <w:txbxContent>
                  <w:p w14:paraId="371060CB" w14:textId="77777777" w:rsidR="009F17A5" w:rsidRPr="00643263" w:rsidRDefault="009F17A5" w:rsidP="00066933">
                    <w:pPr>
                      <w:pStyle w:val="NormalWeb"/>
                      <w:spacing w:before="0" w:beforeAutospacing="0" w:after="0" w:afterAutospacing="0"/>
                      <w:jc w:val="center"/>
                      <w:rPr>
                        <w:sz w:val="14"/>
                        <w:szCs w:val="14"/>
                      </w:rPr>
                    </w:pPr>
                    <w:r w:rsidRPr="00643263">
                      <w:rPr>
                        <w:rFonts w:asciiTheme="minorHAnsi" w:hAnsi="Calibri" w:cstheme="minorBidi"/>
                        <w:color w:val="FFFFFF" w:themeColor="background1"/>
                        <w:kern w:val="24"/>
                        <w:sz w:val="14"/>
                        <w:szCs w:val="14"/>
                        <w:lang w:val="nl-NL"/>
                      </w:rPr>
                      <w:t>First steps</w:t>
                    </w:r>
                  </w:p>
                </w:txbxContent>
              </v:textbox>
            </v:shape>
          </w:pict>
        </mc:Fallback>
      </mc:AlternateContent>
    </w:r>
    <w:r w:rsidRPr="00066933">
      <w:rPr>
        <w:b/>
        <w:noProof/>
        <w:sz w:val="28"/>
        <w:szCs w:val="28"/>
        <w:lang w:val="fr-FR" w:eastAsia="fr-FR"/>
      </w:rPr>
      <mc:AlternateContent>
        <mc:Choice Requires="wps">
          <w:drawing>
            <wp:anchor distT="0" distB="0" distL="114300" distR="114300" simplePos="0" relativeHeight="251669504" behindDoc="0" locked="0" layoutInCell="1" allowOverlap="1" wp14:anchorId="45B51D45" wp14:editId="79938078">
              <wp:simplePos x="0" y="0"/>
              <wp:positionH relativeFrom="column">
                <wp:posOffset>4817963</wp:posOffset>
              </wp:positionH>
              <wp:positionV relativeFrom="paragraph">
                <wp:posOffset>17780</wp:posOffset>
              </wp:positionV>
              <wp:extent cx="864870" cy="222250"/>
              <wp:effectExtent l="76200" t="57150" r="0" b="63500"/>
              <wp:wrapNone/>
              <wp:docPr id="3" name="Chevron 6">
                <a:hlinkClick xmlns:a="http://schemas.openxmlformats.org/drawingml/2006/main" r:id="" action="ppaction://hlinksldjump?num=14"/>
              </wp:docPr>
              <wp:cNvGraphicFramePr/>
              <a:graphic xmlns:a="http://schemas.openxmlformats.org/drawingml/2006/main">
                <a:graphicData uri="http://schemas.microsoft.com/office/word/2010/wordprocessingShape">
                  <wps:wsp>
                    <wps:cNvSpPr/>
                    <wps:spPr>
                      <a:xfrm>
                        <a:off x="0" y="0"/>
                        <a:ext cx="864870" cy="222250"/>
                      </a:xfrm>
                      <a:prstGeom prst="chevron">
                        <a:avLst/>
                      </a:prstGeom>
                      <a:solidFill>
                        <a:schemeClr val="bg1">
                          <a:lumMod val="75000"/>
                        </a:schemeClr>
                      </a:solidFill>
                      <a:ln>
                        <a:solidFill>
                          <a:schemeClr val="accent2">
                            <a:lumMod val="75000"/>
                          </a:schemeClr>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59FCCFD8" w14:textId="77777777" w:rsidR="009F17A5" w:rsidRPr="00643263" w:rsidRDefault="009F17A5" w:rsidP="00066933">
                          <w:pPr>
                            <w:pStyle w:val="NormalWeb"/>
                            <w:spacing w:before="0" w:beforeAutospacing="0" w:after="0" w:afterAutospacing="0"/>
                            <w:jc w:val="center"/>
                            <w:rPr>
                              <w:sz w:val="14"/>
                              <w:szCs w:val="14"/>
                            </w:rPr>
                          </w:pPr>
                          <w:r w:rsidRPr="00643263">
                            <w:rPr>
                              <w:rFonts w:asciiTheme="minorHAnsi" w:hAnsi="Calibri" w:cstheme="minorBidi"/>
                              <w:color w:val="FFFFFF" w:themeColor="background1"/>
                              <w:kern w:val="24"/>
                              <w:sz w:val="14"/>
                              <w:szCs w:val="14"/>
                              <w:lang w:val="nl-NL"/>
                            </w:rPr>
                            <w:t xml:space="preserve">The real </w:t>
                          </w:r>
                          <w:proofErr w:type="spellStart"/>
                          <w:r w:rsidRPr="00643263">
                            <w:rPr>
                              <w:rFonts w:asciiTheme="minorHAnsi" w:hAnsi="Calibri" w:cstheme="minorBidi"/>
                              <w:color w:val="FFFFFF" w:themeColor="background1"/>
                              <w:kern w:val="24"/>
                              <w:sz w:val="14"/>
                              <w:szCs w:val="14"/>
                              <w:lang w:val="nl-NL"/>
                            </w:rPr>
                            <w:t>thing</w:t>
                          </w:r>
                          <w:proofErr w:type="spellEnd"/>
                        </w:p>
                      </w:txbxContent>
                    </wps:txbx>
                    <wps:bodyPr wrap="square" lIns="36000" rIns="36000" rtlCol="0" anchor="ctr">
                      <a:noAutofit/>
                    </wps:bodyPr>
                  </wps:wsp>
                </a:graphicData>
              </a:graphic>
              <wp14:sizeRelH relativeFrom="margin">
                <wp14:pctWidth>0</wp14:pctWidth>
              </wp14:sizeRelH>
              <wp14:sizeRelV relativeFrom="margin">
                <wp14:pctHeight>0</wp14:pctHeight>
              </wp14:sizeRelV>
            </wp:anchor>
          </w:drawing>
        </mc:Choice>
        <mc:Fallback>
          <w:pict>
            <v:shape id="_x0000_s1031" type="#_x0000_t55" href="" style="position:absolute;left:0;text-align:left;margin-left:379.35pt;margin-top:1.4pt;width:68.1pt;height: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" o:button="t" adj="18825" fillcolor="#bfbfbf [2412]" strokecolor="#943634 [2405]" strokeweight="2pt">
              <v:fill o:detectmouseclick="t"/>
              <v:textbox inset="1mm,,1mm">
                <w:txbxContent>
                  <w:p w14:paraId="59FCCFD8" w14:textId="77777777" w:rsidR="009F17A5" w:rsidRPr="00643263" w:rsidRDefault="009F17A5" w:rsidP="00066933">
                    <w:pPr>
                      <w:pStyle w:val="NormalWeb"/>
                      <w:spacing w:before="0" w:beforeAutospacing="0" w:after="0" w:afterAutospacing="0"/>
                      <w:jc w:val="center"/>
                      <w:rPr>
                        <w:sz w:val="14"/>
                        <w:szCs w:val="14"/>
                      </w:rPr>
                    </w:pPr>
                    <w:r w:rsidRPr="00643263">
                      <w:rPr>
                        <w:rFonts w:asciiTheme="minorHAnsi" w:hAnsi="Calibri" w:cstheme="minorBidi"/>
                        <w:color w:val="FFFFFF" w:themeColor="background1"/>
                        <w:kern w:val="24"/>
                        <w:sz w:val="14"/>
                        <w:szCs w:val="14"/>
                        <w:lang w:val="nl-NL"/>
                      </w:rPr>
                      <w:t xml:space="preserve">The real </w:t>
                    </w:r>
                    <w:proofErr w:type="spellStart"/>
                    <w:r w:rsidRPr="00643263">
                      <w:rPr>
                        <w:rFonts w:asciiTheme="minorHAnsi" w:hAnsi="Calibri" w:cstheme="minorBidi"/>
                        <w:color w:val="FFFFFF" w:themeColor="background1"/>
                        <w:kern w:val="24"/>
                        <w:sz w:val="14"/>
                        <w:szCs w:val="14"/>
                        <w:lang w:val="nl-NL"/>
                      </w:rPr>
                      <w:t>thing</w:t>
                    </w:r>
                    <w:proofErr w:type="spellEnd"/>
                  </w:p>
                </w:txbxContent>
              </v:textbox>
            </v:shape>
          </w:pict>
        </mc:Fallback>
      </mc:AlternateContent>
    </w:r>
    <w:r w:rsidR="009F17A5" w:rsidRPr="00066933">
      <w:rPr>
        <w:b/>
        <w:noProof/>
        <w:sz w:val="28"/>
        <w:szCs w:val="28"/>
        <w:lang w:val="fr-FR" w:eastAsia="fr-FR"/>
      </w:rPr>
      <mc:AlternateContent>
        <mc:Choice Requires="wps">
          <w:drawing>
            <wp:anchor distT="0" distB="0" distL="114300" distR="114300" simplePos="0" relativeHeight="251668480" behindDoc="0" locked="0" layoutInCell="1" allowOverlap="1" wp14:anchorId="768FBF83" wp14:editId="64B43BFC">
              <wp:simplePos x="0" y="0"/>
              <wp:positionH relativeFrom="column">
                <wp:posOffset>3970873</wp:posOffset>
              </wp:positionH>
              <wp:positionV relativeFrom="paragraph">
                <wp:posOffset>24130</wp:posOffset>
              </wp:positionV>
              <wp:extent cx="894080" cy="222250"/>
              <wp:effectExtent l="76200" t="57150" r="0" b="63500"/>
              <wp:wrapNone/>
              <wp:docPr id="5" name="Chevron 5">
                <a:hlinkClick xmlns:a="http://schemas.openxmlformats.org/drawingml/2006/main" r:id="" action="ppaction://hlinksldjump?num=7"/>
              </wp:docPr>
              <wp:cNvGraphicFramePr/>
              <a:graphic xmlns:a="http://schemas.openxmlformats.org/drawingml/2006/main">
                <a:graphicData uri="http://schemas.microsoft.com/office/word/2010/wordprocessingShape">
                  <wps:wsp>
                    <wps:cNvSpPr/>
                    <wps:spPr>
                      <a:xfrm>
                        <a:off x="0" y="0"/>
                        <a:ext cx="894080" cy="222250"/>
                      </a:xfrm>
                      <a:prstGeom prst="chevron">
                        <a:avLst/>
                      </a:prstGeom>
                      <a:solidFill>
                        <a:schemeClr val="bg1">
                          <a:lumMod val="75000"/>
                        </a:schemeClr>
                      </a:solidFill>
                      <a:ln>
                        <a:solidFill>
                          <a:srgbClr val="00B0F0"/>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6DB76C6A" w14:textId="77777777" w:rsidR="009F17A5" w:rsidRPr="00643263" w:rsidRDefault="009F17A5" w:rsidP="00066933">
                          <w:pPr>
                            <w:pStyle w:val="NormalWeb"/>
                            <w:spacing w:before="0" w:beforeAutospacing="0" w:after="0" w:afterAutospacing="0"/>
                            <w:jc w:val="center"/>
                            <w:rPr>
                              <w:sz w:val="14"/>
                              <w:szCs w:val="14"/>
                            </w:rPr>
                          </w:pPr>
                          <w:proofErr w:type="spellStart"/>
                          <w:r w:rsidRPr="00643263">
                            <w:rPr>
                              <w:rFonts w:asciiTheme="minorHAnsi" w:hAnsi="Calibri" w:cstheme="minorBidi"/>
                              <w:color w:val="FFFFFF" w:themeColor="light1"/>
                              <w:kern w:val="24"/>
                              <w:sz w:val="14"/>
                              <w:szCs w:val="14"/>
                              <w:lang w:val="nl-NL"/>
                            </w:rPr>
                            <w:t>Taking</w:t>
                          </w:r>
                          <w:proofErr w:type="spellEnd"/>
                          <w:r w:rsidRPr="00643263">
                            <w:rPr>
                              <w:rFonts w:asciiTheme="minorHAnsi" w:hAnsi="Calibri" w:cstheme="minorBidi"/>
                              <w:color w:val="FFFFFF" w:themeColor="light1"/>
                              <w:kern w:val="24"/>
                              <w:sz w:val="14"/>
                              <w:szCs w:val="14"/>
                              <w:lang w:val="nl-NL"/>
                            </w:rPr>
                            <w:t>-off</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id="_x0000_s1032" type="#_x0000_t55" href="" style="position:absolute;left:0;text-align:left;margin-left:312.65pt;margin-top:1.9pt;width:70.4pt;height:1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" o:button="t" adj="18915" fillcolor="#bfbfbf [2412]" strokecolor="#00b0f0" strokeweight="2pt">
              <v:fill o:detectmouseclick="t"/>
              <v:textbox>
                <w:txbxContent>
                  <w:p w14:paraId="6DB76C6A" w14:textId="77777777" w:rsidR="009F17A5" w:rsidRPr="00643263" w:rsidRDefault="009F17A5" w:rsidP="00066933">
                    <w:pPr>
                      <w:pStyle w:val="NormalWeb"/>
                      <w:spacing w:before="0" w:beforeAutospacing="0" w:after="0" w:afterAutospacing="0"/>
                      <w:jc w:val="center"/>
                      <w:rPr>
                        <w:sz w:val="14"/>
                        <w:szCs w:val="14"/>
                      </w:rPr>
                    </w:pPr>
                    <w:proofErr w:type="spellStart"/>
                    <w:r w:rsidRPr="00643263">
                      <w:rPr>
                        <w:rFonts w:asciiTheme="minorHAnsi" w:hAnsi="Calibri" w:cstheme="minorBidi"/>
                        <w:color w:val="FFFFFF" w:themeColor="light1"/>
                        <w:kern w:val="24"/>
                        <w:sz w:val="14"/>
                        <w:szCs w:val="14"/>
                        <w:lang w:val="nl-NL"/>
                      </w:rPr>
                      <w:t>Taking</w:t>
                    </w:r>
                    <w:proofErr w:type="spellEnd"/>
                    <w:r w:rsidRPr="00643263">
                      <w:rPr>
                        <w:rFonts w:asciiTheme="minorHAnsi" w:hAnsi="Calibri" w:cstheme="minorBidi"/>
                        <w:color w:val="FFFFFF" w:themeColor="light1"/>
                        <w:kern w:val="24"/>
                        <w:sz w:val="14"/>
                        <w:szCs w:val="14"/>
                        <w:lang w:val="nl-NL"/>
                      </w:rPr>
                      <w:t>-off</w:t>
                    </w:r>
                  </w:p>
                </w:txbxContent>
              </v:textbox>
            </v:shape>
          </w:pict>
        </mc:Fallback>
      </mc:AlternateContent>
    </w:r>
    <w:r w:rsidR="009F17A5">
      <w:rPr>
        <w:b/>
        <w:sz w:val="28"/>
        <w:szCs w:val="28"/>
      </w:rPr>
      <w:tab/>
    </w:r>
  </w:p>
  <w:p w14:paraId="45911FCA" w14:textId="77777777" w:rsidR="009F17A5" w:rsidRDefault="009F17A5">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D42F66"/>
    <w:multiLevelType w:val="hybridMultilevel"/>
    <w:tmpl w:val="279AB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456E77"/>
    <w:multiLevelType w:val="hybridMultilevel"/>
    <w:tmpl w:val="20329910"/>
    <w:lvl w:ilvl="0" w:tplc="93FC956E">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E51DF2"/>
    <w:multiLevelType w:val="multilevel"/>
    <w:tmpl w:val="F74A8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22D6930"/>
    <w:multiLevelType w:val="hybridMultilevel"/>
    <w:tmpl w:val="AF04E1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AC0D2A"/>
    <w:multiLevelType w:val="hybridMultilevel"/>
    <w:tmpl w:val="7220D6CE"/>
    <w:lvl w:ilvl="0" w:tplc="304A14E6">
      <w:start w:val="1"/>
      <w:numFmt w:val="bullet"/>
      <w:lvlText w:val="•"/>
      <w:lvlJc w:val="left"/>
      <w:pPr>
        <w:tabs>
          <w:tab w:val="num" w:pos="720"/>
        </w:tabs>
        <w:ind w:left="720" w:hanging="360"/>
      </w:pPr>
      <w:rPr>
        <w:rFonts w:ascii="Arial" w:hAnsi="Arial" w:hint="default"/>
      </w:rPr>
    </w:lvl>
    <w:lvl w:ilvl="1" w:tplc="3BDE3BB0" w:tentative="1">
      <w:start w:val="1"/>
      <w:numFmt w:val="bullet"/>
      <w:lvlText w:val="•"/>
      <w:lvlJc w:val="left"/>
      <w:pPr>
        <w:tabs>
          <w:tab w:val="num" w:pos="1440"/>
        </w:tabs>
        <w:ind w:left="1440" w:hanging="360"/>
      </w:pPr>
      <w:rPr>
        <w:rFonts w:ascii="Arial" w:hAnsi="Arial" w:hint="default"/>
      </w:rPr>
    </w:lvl>
    <w:lvl w:ilvl="2" w:tplc="4B3ED63A" w:tentative="1">
      <w:start w:val="1"/>
      <w:numFmt w:val="bullet"/>
      <w:lvlText w:val="•"/>
      <w:lvlJc w:val="left"/>
      <w:pPr>
        <w:tabs>
          <w:tab w:val="num" w:pos="2160"/>
        </w:tabs>
        <w:ind w:left="2160" w:hanging="360"/>
      </w:pPr>
      <w:rPr>
        <w:rFonts w:ascii="Arial" w:hAnsi="Arial" w:hint="default"/>
      </w:rPr>
    </w:lvl>
    <w:lvl w:ilvl="3" w:tplc="134C86EE" w:tentative="1">
      <w:start w:val="1"/>
      <w:numFmt w:val="bullet"/>
      <w:lvlText w:val="•"/>
      <w:lvlJc w:val="left"/>
      <w:pPr>
        <w:tabs>
          <w:tab w:val="num" w:pos="2880"/>
        </w:tabs>
        <w:ind w:left="2880" w:hanging="360"/>
      </w:pPr>
      <w:rPr>
        <w:rFonts w:ascii="Arial" w:hAnsi="Arial" w:hint="default"/>
      </w:rPr>
    </w:lvl>
    <w:lvl w:ilvl="4" w:tplc="C5A27F9E" w:tentative="1">
      <w:start w:val="1"/>
      <w:numFmt w:val="bullet"/>
      <w:lvlText w:val="•"/>
      <w:lvlJc w:val="left"/>
      <w:pPr>
        <w:tabs>
          <w:tab w:val="num" w:pos="3600"/>
        </w:tabs>
        <w:ind w:left="3600" w:hanging="360"/>
      </w:pPr>
      <w:rPr>
        <w:rFonts w:ascii="Arial" w:hAnsi="Arial" w:hint="default"/>
      </w:rPr>
    </w:lvl>
    <w:lvl w:ilvl="5" w:tplc="5DF28746" w:tentative="1">
      <w:start w:val="1"/>
      <w:numFmt w:val="bullet"/>
      <w:lvlText w:val="•"/>
      <w:lvlJc w:val="left"/>
      <w:pPr>
        <w:tabs>
          <w:tab w:val="num" w:pos="4320"/>
        </w:tabs>
        <w:ind w:left="4320" w:hanging="360"/>
      </w:pPr>
      <w:rPr>
        <w:rFonts w:ascii="Arial" w:hAnsi="Arial" w:hint="default"/>
      </w:rPr>
    </w:lvl>
    <w:lvl w:ilvl="6" w:tplc="28EA04B4" w:tentative="1">
      <w:start w:val="1"/>
      <w:numFmt w:val="bullet"/>
      <w:lvlText w:val="•"/>
      <w:lvlJc w:val="left"/>
      <w:pPr>
        <w:tabs>
          <w:tab w:val="num" w:pos="5040"/>
        </w:tabs>
        <w:ind w:left="5040" w:hanging="360"/>
      </w:pPr>
      <w:rPr>
        <w:rFonts w:ascii="Arial" w:hAnsi="Arial" w:hint="default"/>
      </w:rPr>
    </w:lvl>
    <w:lvl w:ilvl="7" w:tplc="D5A83008" w:tentative="1">
      <w:start w:val="1"/>
      <w:numFmt w:val="bullet"/>
      <w:lvlText w:val="•"/>
      <w:lvlJc w:val="left"/>
      <w:pPr>
        <w:tabs>
          <w:tab w:val="num" w:pos="5760"/>
        </w:tabs>
        <w:ind w:left="5760" w:hanging="360"/>
      </w:pPr>
      <w:rPr>
        <w:rFonts w:ascii="Arial" w:hAnsi="Arial" w:hint="default"/>
      </w:rPr>
    </w:lvl>
    <w:lvl w:ilvl="8" w:tplc="FB1E4122" w:tentative="1">
      <w:start w:val="1"/>
      <w:numFmt w:val="bullet"/>
      <w:lvlText w:val="•"/>
      <w:lvlJc w:val="left"/>
      <w:pPr>
        <w:tabs>
          <w:tab w:val="num" w:pos="6480"/>
        </w:tabs>
        <w:ind w:left="6480" w:hanging="360"/>
      </w:pPr>
      <w:rPr>
        <w:rFonts w:ascii="Arial" w:hAnsi="Arial" w:hint="default"/>
      </w:rPr>
    </w:lvl>
  </w:abstractNum>
  <w:abstractNum w:abstractNumId="5">
    <w:nsid w:val="17A00BA9"/>
    <w:multiLevelType w:val="hybridMultilevel"/>
    <w:tmpl w:val="19EA8986"/>
    <w:lvl w:ilvl="0" w:tplc="62689D4E">
      <w:start w:val="1"/>
      <w:numFmt w:val="bullet"/>
      <w:lvlText w:val=""/>
      <w:lvlJc w:val="left"/>
      <w:pPr>
        <w:ind w:left="64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7D5678"/>
    <w:multiLevelType w:val="multilevel"/>
    <w:tmpl w:val="EAB60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DBD04B7"/>
    <w:multiLevelType w:val="hybridMultilevel"/>
    <w:tmpl w:val="0AFEF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1512021"/>
    <w:multiLevelType w:val="hybridMultilevel"/>
    <w:tmpl w:val="6DA0F62A"/>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5C27974"/>
    <w:multiLevelType w:val="hybridMultilevel"/>
    <w:tmpl w:val="68586C4C"/>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9C54383"/>
    <w:multiLevelType w:val="hybridMultilevel"/>
    <w:tmpl w:val="94D2D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D837232"/>
    <w:multiLevelType w:val="hybridMultilevel"/>
    <w:tmpl w:val="77B278B4"/>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E9A2B68"/>
    <w:multiLevelType w:val="hybridMultilevel"/>
    <w:tmpl w:val="DBDE9392"/>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0F105FF"/>
    <w:multiLevelType w:val="hybridMultilevel"/>
    <w:tmpl w:val="499E7F70"/>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4E80D85"/>
    <w:multiLevelType w:val="hybridMultilevel"/>
    <w:tmpl w:val="C65E7E4A"/>
    <w:lvl w:ilvl="0" w:tplc="68F2A0D2">
      <w:start w:val="1"/>
      <w:numFmt w:val="bullet"/>
      <w:lvlText w:val="•"/>
      <w:lvlJc w:val="left"/>
      <w:pPr>
        <w:tabs>
          <w:tab w:val="num" w:pos="720"/>
        </w:tabs>
        <w:ind w:left="720" w:hanging="360"/>
      </w:pPr>
      <w:rPr>
        <w:rFonts w:ascii="Arial" w:hAnsi="Arial" w:hint="default"/>
      </w:rPr>
    </w:lvl>
    <w:lvl w:ilvl="1" w:tplc="2CA63BC6" w:tentative="1">
      <w:start w:val="1"/>
      <w:numFmt w:val="bullet"/>
      <w:lvlText w:val="•"/>
      <w:lvlJc w:val="left"/>
      <w:pPr>
        <w:tabs>
          <w:tab w:val="num" w:pos="1440"/>
        </w:tabs>
        <w:ind w:left="1440" w:hanging="360"/>
      </w:pPr>
      <w:rPr>
        <w:rFonts w:ascii="Arial" w:hAnsi="Arial" w:hint="default"/>
      </w:rPr>
    </w:lvl>
    <w:lvl w:ilvl="2" w:tplc="AB126318" w:tentative="1">
      <w:start w:val="1"/>
      <w:numFmt w:val="bullet"/>
      <w:lvlText w:val="•"/>
      <w:lvlJc w:val="left"/>
      <w:pPr>
        <w:tabs>
          <w:tab w:val="num" w:pos="2160"/>
        </w:tabs>
        <w:ind w:left="2160" w:hanging="360"/>
      </w:pPr>
      <w:rPr>
        <w:rFonts w:ascii="Arial" w:hAnsi="Arial" w:hint="default"/>
      </w:rPr>
    </w:lvl>
    <w:lvl w:ilvl="3" w:tplc="05D872B8" w:tentative="1">
      <w:start w:val="1"/>
      <w:numFmt w:val="bullet"/>
      <w:lvlText w:val="•"/>
      <w:lvlJc w:val="left"/>
      <w:pPr>
        <w:tabs>
          <w:tab w:val="num" w:pos="2880"/>
        </w:tabs>
        <w:ind w:left="2880" w:hanging="360"/>
      </w:pPr>
      <w:rPr>
        <w:rFonts w:ascii="Arial" w:hAnsi="Arial" w:hint="default"/>
      </w:rPr>
    </w:lvl>
    <w:lvl w:ilvl="4" w:tplc="78C8355C" w:tentative="1">
      <w:start w:val="1"/>
      <w:numFmt w:val="bullet"/>
      <w:lvlText w:val="•"/>
      <w:lvlJc w:val="left"/>
      <w:pPr>
        <w:tabs>
          <w:tab w:val="num" w:pos="3600"/>
        </w:tabs>
        <w:ind w:left="3600" w:hanging="360"/>
      </w:pPr>
      <w:rPr>
        <w:rFonts w:ascii="Arial" w:hAnsi="Arial" w:hint="default"/>
      </w:rPr>
    </w:lvl>
    <w:lvl w:ilvl="5" w:tplc="608E8BD6" w:tentative="1">
      <w:start w:val="1"/>
      <w:numFmt w:val="bullet"/>
      <w:lvlText w:val="•"/>
      <w:lvlJc w:val="left"/>
      <w:pPr>
        <w:tabs>
          <w:tab w:val="num" w:pos="4320"/>
        </w:tabs>
        <w:ind w:left="4320" w:hanging="360"/>
      </w:pPr>
      <w:rPr>
        <w:rFonts w:ascii="Arial" w:hAnsi="Arial" w:hint="default"/>
      </w:rPr>
    </w:lvl>
    <w:lvl w:ilvl="6" w:tplc="FFE8FD42" w:tentative="1">
      <w:start w:val="1"/>
      <w:numFmt w:val="bullet"/>
      <w:lvlText w:val="•"/>
      <w:lvlJc w:val="left"/>
      <w:pPr>
        <w:tabs>
          <w:tab w:val="num" w:pos="5040"/>
        </w:tabs>
        <w:ind w:left="5040" w:hanging="360"/>
      </w:pPr>
      <w:rPr>
        <w:rFonts w:ascii="Arial" w:hAnsi="Arial" w:hint="default"/>
      </w:rPr>
    </w:lvl>
    <w:lvl w:ilvl="7" w:tplc="65C00190" w:tentative="1">
      <w:start w:val="1"/>
      <w:numFmt w:val="bullet"/>
      <w:lvlText w:val="•"/>
      <w:lvlJc w:val="left"/>
      <w:pPr>
        <w:tabs>
          <w:tab w:val="num" w:pos="5760"/>
        </w:tabs>
        <w:ind w:left="5760" w:hanging="360"/>
      </w:pPr>
      <w:rPr>
        <w:rFonts w:ascii="Arial" w:hAnsi="Arial" w:hint="default"/>
      </w:rPr>
    </w:lvl>
    <w:lvl w:ilvl="8" w:tplc="45146B0E" w:tentative="1">
      <w:start w:val="1"/>
      <w:numFmt w:val="bullet"/>
      <w:lvlText w:val="•"/>
      <w:lvlJc w:val="left"/>
      <w:pPr>
        <w:tabs>
          <w:tab w:val="num" w:pos="6480"/>
        </w:tabs>
        <w:ind w:left="6480" w:hanging="360"/>
      </w:pPr>
      <w:rPr>
        <w:rFonts w:ascii="Arial" w:hAnsi="Arial" w:hint="default"/>
      </w:rPr>
    </w:lvl>
  </w:abstractNum>
  <w:abstractNum w:abstractNumId="15">
    <w:nsid w:val="652469F1"/>
    <w:multiLevelType w:val="hybridMultilevel"/>
    <w:tmpl w:val="417E0894"/>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6EA7697"/>
    <w:multiLevelType w:val="hybridMultilevel"/>
    <w:tmpl w:val="B5B68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A4115D3"/>
    <w:multiLevelType w:val="hybridMultilevel"/>
    <w:tmpl w:val="F426F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AF62637"/>
    <w:multiLevelType w:val="hybridMultilevel"/>
    <w:tmpl w:val="7AE408D8"/>
    <w:lvl w:ilvl="0" w:tplc="9CB687AC">
      <w:start w:val="1"/>
      <w:numFmt w:val="bullet"/>
      <w:lvlText w:val="•"/>
      <w:lvlJc w:val="left"/>
      <w:pPr>
        <w:tabs>
          <w:tab w:val="num" w:pos="720"/>
        </w:tabs>
        <w:ind w:left="720" w:hanging="360"/>
      </w:pPr>
      <w:rPr>
        <w:rFonts w:ascii="Arial" w:hAnsi="Arial" w:hint="default"/>
      </w:rPr>
    </w:lvl>
    <w:lvl w:ilvl="1" w:tplc="52109412" w:tentative="1">
      <w:start w:val="1"/>
      <w:numFmt w:val="bullet"/>
      <w:lvlText w:val="•"/>
      <w:lvlJc w:val="left"/>
      <w:pPr>
        <w:tabs>
          <w:tab w:val="num" w:pos="1440"/>
        </w:tabs>
        <w:ind w:left="1440" w:hanging="360"/>
      </w:pPr>
      <w:rPr>
        <w:rFonts w:ascii="Arial" w:hAnsi="Arial" w:hint="default"/>
      </w:rPr>
    </w:lvl>
    <w:lvl w:ilvl="2" w:tplc="DF5C48D6" w:tentative="1">
      <w:start w:val="1"/>
      <w:numFmt w:val="bullet"/>
      <w:lvlText w:val="•"/>
      <w:lvlJc w:val="left"/>
      <w:pPr>
        <w:tabs>
          <w:tab w:val="num" w:pos="2160"/>
        </w:tabs>
        <w:ind w:left="2160" w:hanging="360"/>
      </w:pPr>
      <w:rPr>
        <w:rFonts w:ascii="Arial" w:hAnsi="Arial" w:hint="default"/>
      </w:rPr>
    </w:lvl>
    <w:lvl w:ilvl="3" w:tplc="9F5E58F6" w:tentative="1">
      <w:start w:val="1"/>
      <w:numFmt w:val="bullet"/>
      <w:lvlText w:val="•"/>
      <w:lvlJc w:val="left"/>
      <w:pPr>
        <w:tabs>
          <w:tab w:val="num" w:pos="2880"/>
        </w:tabs>
        <w:ind w:left="2880" w:hanging="360"/>
      </w:pPr>
      <w:rPr>
        <w:rFonts w:ascii="Arial" w:hAnsi="Arial" w:hint="default"/>
      </w:rPr>
    </w:lvl>
    <w:lvl w:ilvl="4" w:tplc="6974FF0A" w:tentative="1">
      <w:start w:val="1"/>
      <w:numFmt w:val="bullet"/>
      <w:lvlText w:val="•"/>
      <w:lvlJc w:val="left"/>
      <w:pPr>
        <w:tabs>
          <w:tab w:val="num" w:pos="3600"/>
        </w:tabs>
        <w:ind w:left="3600" w:hanging="360"/>
      </w:pPr>
      <w:rPr>
        <w:rFonts w:ascii="Arial" w:hAnsi="Arial" w:hint="default"/>
      </w:rPr>
    </w:lvl>
    <w:lvl w:ilvl="5" w:tplc="D800113E" w:tentative="1">
      <w:start w:val="1"/>
      <w:numFmt w:val="bullet"/>
      <w:lvlText w:val="•"/>
      <w:lvlJc w:val="left"/>
      <w:pPr>
        <w:tabs>
          <w:tab w:val="num" w:pos="4320"/>
        </w:tabs>
        <w:ind w:left="4320" w:hanging="360"/>
      </w:pPr>
      <w:rPr>
        <w:rFonts w:ascii="Arial" w:hAnsi="Arial" w:hint="default"/>
      </w:rPr>
    </w:lvl>
    <w:lvl w:ilvl="6" w:tplc="F42270C2" w:tentative="1">
      <w:start w:val="1"/>
      <w:numFmt w:val="bullet"/>
      <w:lvlText w:val="•"/>
      <w:lvlJc w:val="left"/>
      <w:pPr>
        <w:tabs>
          <w:tab w:val="num" w:pos="5040"/>
        </w:tabs>
        <w:ind w:left="5040" w:hanging="360"/>
      </w:pPr>
      <w:rPr>
        <w:rFonts w:ascii="Arial" w:hAnsi="Arial" w:hint="default"/>
      </w:rPr>
    </w:lvl>
    <w:lvl w:ilvl="7" w:tplc="2B804AB0" w:tentative="1">
      <w:start w:val="1"/>
      <w:numFmt w:val="bullet"/>
      <w:lvlText w:val="•"/>
      <w:lvlJc w:val="left"/>
      <w:pPr>
        <w:tabs>
          <w:tab w:val="num" w:pos="5760"/>
        </w:tabs>
        <w:ind w:left="5760" w:hanging="360"/>
      </w:pPr>
      <w:rPr>
        <w:rFonts w:ascii="Arial" w:hAnsi="Arial" w:hint="default"/>
      </w:rPr>
    </w:lvl>
    <w:lvl w:ilvl="8" w:tplc="9C92165A" w:tentative="1">
      <w:start w:val="1"/>
      <w:numFmt w:val="bullet"/>
      <w:lvlText w:val="•"/>
      <w:lvlJc w:val="left"/>
      <w:pPr>
        <w:tabs>
          <w:tab w:val="num" w:pos="6480"/>
        </w:tabs>
        <w:ind w:left="6480" w:hanging="360"/>
      </w:pPr>
      <w:rPr>
        <w:rFonts w:ascii="Arial" w:hAnsi="Arial" w:hint="default"/>
      </w:rPr>
    </w:lvl>
  </w:abstractNum>
  <w:abstractNum w:abstractNumId="19">
    <w:nsid w:val="6D7C7581"/>
    <w:multiLevelType w:val="hybridMultilevel"/>
    <w:tmpl w:val="5FB8A74C"/>
    <w:lvl w:ilvl="0" w:tplc="456A83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37F258E"/>
    <w:multiLevelType w:val="hybridMultilevel"/>
    <w:tmpl w:val="D8CC88E6"/>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4720BEF"/>
    <w:multiLevelType w:val="hybridMultilevel"/>
    <w:tmpl w:val="086C975E"/>
    <w:lvl w:ilvl="0" w:tplc="4E08DD0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E8C27E4"/>
    <w:multiLevelType w:val="hybridMultilevel"/>
    <w:tmpl w:val="402646F6"/>
    <w:lvl w:ilvl="0" w:tplc="DCAAF09E">
      <w:start w:val="1"/>
      <w:numFmt w:val="bullet"/>
      <w:lvlText w:val="•"/>
      <w:lvlJc w:val="left"/>
      <w:pPr>
        <w:tabs>
          <w:tab w:val="num" w:pos="720"/>
        </w:tabs>
        <w:ind w:left="720" w:hanging="360"/>
      </w:pPr>
      <w:rPr>
        <w:rFonts w:ascii="Arial" w:hAnsi="Arial" w:hint="default"/>
      </w:rPr>
    </w:lvl>
    <w:lvl w:ilvl="1" w:tplc="930E2CC6" w:tentative="1">
      <w:start w:val="1"/>
      <w:numFmt w:val="bullet"/>
      <w:lvlText w:val="•"/>
      <w:lvlJc w:val="left"/>
      <w:pPr>
        <w:tabs>
          <w:tab w:val="num" w:pos="1440"/>
        </w:tabs>
        <w:ind w:left="1440" w:hanging="360"/>
      </w:pPr>
      <w:rPr>
        <w:rFonts w:ascii="Arial" w:hAnsi="Arial" w:hint="default"/>
      </w:rPr>
    </w:lvl>
    <w:lvl w:ilvl="2" w:tplc="0D98C296" w:tentative="1">
      <w:start w:val="1"/>
      <w:numFmt w:val="bullet"/>
      <w:lvlText w:val="•"/>
      <w:lvlJc w:val="left"/>
      <w:pPr>
        <w:tabs>
          <w:tab w:val="num" w:pos="2160"/>
        </w:tabs>
        <w:ind w:left="2160" w:hanging="360"/>
      </w:pPr>
      <w:rPr>
        <w:rFonts w:ascii="Arial" w:hAnsi="Arial" w:hint="default"/>
      </w:rPr>
    </w:lvl>
    <w:lvl w:ilvl="3" w:tplc="A58451A2" w:tentative="1">
      <w:start w:val="1"/>
      <w:numFmt w:val="bullet"/>
      <w:lvlText w:val="•"/>
      <w:lvlJc w:val="left"/>
      <w:pPr>
        <w:tabs>
          <w:tab w:val="num" w:pos="2880"/>
        </w:tabs>
        <w:ind w:left="2880" w:hanging="360"/>
      </w:pPr>
      <w:rPr>
        <w:rFonts w:ascii="Arial" w:hAnsi="Arial" w:hint="default"/>
      </w:rPr>
    </w:lvl>
    <w:lvl w:ilvl="4" w:tplc="0D3E49BE" w:tentative="1">
      <w:start w:val="1"/>
      <w:numFmt w:val="bullet"/>
      <w:lvlText w:val="•"/>
      <w:lvlJc w:val="left"/>
      <w:pPr>
        <w:tabs>
          <w:tab w:val="num" w:pos="3600"/>
        </w:tabs>
        <w:ind w:left="3600" w:hanging="360"/>
      </w:pPr>
      <w:rPr>
        <w:rFonts w:ascii="Arial" w:hAnsi="Arial" w:hint="default"/>
      </w:rPr>
    </w:lvl>
    <w:lvl w:ilvl="5" w:tplc="5EA8BD1E" w:tentative="1">
      <w:start w:val="1"/>
      <w:numFmt w:val="bullet"/>
      <w:lvlText w:val="•"/>
      <w:lvlJc w:val="left"/>
      <w:pPr>
        <w:tabs>
          <w:tab w:val="num" w:pos="4320"/>
        </w:tabs>
        <w:ind w:left="4320" w:hanging="360"/>
      </w:pPr>
      <w:rPr>
        <w:rFonts w:ascii="Arial" w:hAnsi="Arial" w:hint="default"/>
      </w:rPr>
    </w:lvl>
    <w:lvl w:ilvl="6" w:tplc="D10EC292" w:tentative="1">
      <w:start w:val="1"/>
      <w:numFmt w:val="bullet"/>
      <w:lvlText w:val="•"/>
      <w:lvlJc w:val="left"/>
      <w:pPr>
        <w:tabs>
          <w:tab w:val="num" w:pos="5040"/>
        </w:tabs>
        <w:ind w:left="5040" w:hanging="360"/>
      </w:pPr>
      <w:rPr>
        <w:rFonts w:ascii="Arial" w:hAnsi="Arial" w:hint="default"/>
      </w:rPr>
    </w:lvl>
    <w:lvl w:ilvl="7" w:tplc="DC74E9BE" w:tentative="1">
      <w:start w:val="1"/>
      <w:numFmt w:val="bullet"/>
      <w:lvlText w:val="•"/>
      <w:lvlJc w:val="left"/>
      <w:pPr>
        <w:tabs>
          <w:tab w:val="num" w:pos="5760"/>
        </w:tabs>
        <w:ind w:left="5760" w:hanging="360"/>
      </w:pPr>
      <w:rPr>
        <w:rFonts w:ascii="Arial" w:hAnsi="Arial" w:hint="default"/>
      </w:rPr>
    </w:lvl>
    <w:lvl w:ilvl="8" w:tplc="CF9AFFC8" w:tentative="1">
      <w:start w:val="1"/>
      <w:numFmt w:val="bullet"/>
      <w:lvlText w:val="•"/>
      <w:lvlJc w:val="left"/>
      <w:pPr>
        <w:tabs>
          <w:tab w:val="num" w:pos="6480"/>
        </w:tabs>
        <w:ind w:left="6480" w:hanging="360"/>
      </w:pPr>
      <w:rPr>
        <w:rFonts w:ascii="Arial" w:hAnsi="Arial" w:hint="default"/>
      </w:rPr>
    </w:lvl>
  </w:abstractNum>
  <w:abstractNum w:abstractNumId="23">
    <w:nsid w:val="7F3B3D2E"/>
    <w:multiLevelType w:val="hybridMultilevel"/>
    <w:tmpl w:val="9E0CBB1A"/>
    <w:lvl w:ilvl="0" w:tplc="65166B5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9"/>
  </w:num>
  <w:num w:numId="3">
    <w:abstractNumId w:val="18"/>
  </w:num>
  <w:num w:numId="4">
    <w:abstractNumId w:val="4"/>
  </w:num>
  <w:num w:numId="5">
    <w:abstractNumId w:val="22"/>
  </w:num>
  <w:num w:numId="6">
    <w:abstractNumId w:val="14"/>
  </w:num>
  <w:num w:numId="7">
    <w:abstractNumId w:val="17"/>
  </w:num>
  <w:num w:numId="8">
    <w:abstractNumId w:val="1"/>
  </w:num>
  <w:num w:numId="9">
    <w:abstractNumId w:val="10"/>
  </w:num>
  <w:num w:numId="10">
    <w:abstractNumId w:val="16"/>
  </w:num>
  <w:num w:numId="11">
    <w:abstractNumId w:val="5"/>
  </w:num>
  <w:num w:numId="12">
    <w:abstractNumId w:val="23"/>
  </w:num>
  <w:num w:numId="13">
    <w:abstractNumId w:val="13"/>
  </w:num>
  <w:num w:numId="14">
    <w:abstractNumId w:val="21"/>
  </w:num>
  <w:num w:numId="15">
    <w:abstractNumId w:val="15"/>
  </w:num>
  <w:num w:numId="16">
    <w:abstractNumId w:val="11"/>
  </w:num>
  <w:num w:numId="17">
    <w:abstractNumId w:val="8"/>
  </w:num>
  <w:num w:numId="18">
    <w:abstractNumId w:val="12"/>
  </w:num>
  <w:num w:numId="19">
    <w:abstractNumId w:val="9"/>
  </w:num>
  <w:num w:numId="20">
    <w:abstractNumId w:val="20"/>
  </w:num>
  <w:num w:numId="21">
    <w:abstractNumId w:val="6"/>
  </w:num>
  <w:num w:numId="22">
    <w:abstractNumId w:val="2"/>
  </w:num>
  <w:num w:numId="23">
    <w:abstractNumId w:val="3"/>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autoHyphenation/>
  <w:hyphenationZone w:val="425"/>
  <w:drawingGridHorizontalSpacing w:val="110"/>
  <w:displayHorizontalDrawingGridEvery w:val="2"/>
  <w:displayVerticalDrawingGridEvery w:val="2"/>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2NjA2MLE0NQZCcyUdpeDU4uLM/DyQAuNaAFq8pccsAAAA"/>
  </w:docVars>
  <w:rsids>
    <w:rsidRoot w:val="0055643A"/>
    <w:rsid w:val="00007C93"/>
    <w:rsid w:val="00014762"/>
    <w:rsid w:val="000501FC"/>
    <w:rsid w:val="00066933"/>
    <w:rsid w:val="000763CD"/>
    <w:rsid w:val="00095491"/>
    <w:rsid w:val="000B79C8"/>
    <w:rsid w:val="000D07E4"/>
    <w:rsid w:val="000F05F3"/>
    <w:rsid w:val="000F1F77"/>
    <w:rsid w:val="000F4638"/>
    <w:rsid w:val="001160B2"/>
    <w:rsid w:val="00120188"/>
    <w:rsid w:val="00140E11"/>
    <w:rsid w:val="001467A3"/>
    <w:rsid w:val="00150ADE"/>
    <w:rsid w:val="00150FB0"/>
    <w:rsid w:val="0016648B"/>
    <w:rsid w:val="00176929"/>
    <w:rsid w:val="0018274A"/>
    <w:rsid w:val="00185B1A"/>
    <w:rsid w:val="0019643E"/>
    <w:rsid w:val="001A5BEC"/>
    <w:rsid w:val="001B09D1"/>
    <w:rsid w:val="001C1986"/>
    <w:rsid w:val="001C1BD1"/>
    <w:rsid w:val="001C7327"/>
    <w:rsid w:val="001D538B"/>
    <w:rsid w:val="0023679B"/>
    <w:rsid w:val="00244366"/>
    <w:rsid w:val="00254FB8"/>
    <w:rsid w:val="00270CAD"/>
    <w:rsid w:val="002B4026"/>
    <w:rsid w:val="002C1BFC"/>
    <w:rsid w:val="002C2478"/>
    <w:rsid w:val="002C3366"/>
    <w:rsid w:val="002C6E84"/>
    <w:rsid w:val="002E5458"/>
    <w:rsid w:val="00303CF8"/>
    <w:rsid w:val="003101E9"/>
    <w:rsid w:val="003425EF"/>
    <w:rsid w:val="00360C9A"/>
    <w:rsid w:val="0039004E"/>
    <w:rsid w:val="003939C5"/>
    <w:rsid w:val="003C3988"/>
    <w:rsid w:val="003D0917"/>
    <w:rsid w:val="004066D0"/>
    <w:rsid w:val="00415A99"/>
    <w:rsid w:val="00444EB3"/>
    <w:rsid w:val="00451B2D"/>
    <w:rsid w:val="0045313F"/>
    <w:rsid w:val="00474A22"/>
    <w:rsid w:val="00476FE3"/>
    <w:rsid w:val="004863E4"/>
    <w:rsid w:val="00492DDA"/>
    <w:rsid w:val="0049468A"/>
    <w:rsid w:val="00496742"/>
    <w:rsid w:val="004B5196"/>
    <w:rsid w:val="004B7D61"/>
    <w:rsid w:val="004D7FCD"/>
    <w:rsid w:val="004E140E"/>
    <w:rsid w:val="004E2577"/>
    <w:rsid w:val="005418CF"/>
    <w:rsid w:val="0055036D"/>
    <w:rsid w:val="0055643A"/>
    <w:rsid w:val="0058698C"/>
    <w:rsid w:val="005912B0"/>
    <w:rsid w:val="005A3941"/>
    <w:rsid w:val="005C237B"/>
    <w:rsid w:val="005E32EC"/>
    <w:rsid w:val="005E6AA3"/>
    <w:rsid w:val="00600FBE"/>
    <w:rsid w:val="00612D61"/>
    <w:rsid w:val="00633F2B"/>
    <w:rsid w:val="00643263"/>
    <w:rsid w:val="006601DB"/>
    <w:rsid w:val="00665587"/>
    <w:rsid w:val="0067094D"/>
    <w:rsid w:val="006821F2"/>
    <w:rsid w:val="006C29FD"/>
    <w:rsid w:val="006C3FB9"/>
    <w:rsid w:val="006C7478"/>
    <w:rsid w:val="006E30ED"/>
    <w:rsid w:val="006E5ECC"/>
    <w:rsid w:val="00703FE7"/>
    <w:rsid w:val="007071C6"/>
    <w:rsid w:val="007462A1"/>
    <w:rsid w:val="00747700"/>
    <w:rsid w:val="00751F94"/>
    <w:rsid w:val="00762C6B"/>
    <w:rsid w:val="00781D22"/>
    <w:rsid w:val="007A09EA"/>
    <w:rsid w:val="007A3BE6"/>
    <w:rsid w:val="007A55EF"/>
    <w:rsid w:val="007C6F07"/>
    <w:rsid w:val="007E5416"/>
    <w:rsid w:val="007F0E05"/>
    <w:rsid w:val="00830442"/>
    <w:rsid w:val="00836E8D"/>
    <w:rsid w:val="00854B0E"/>
    <w:rsid w:val="00856A2E"/>
    <w:rsid w:val="00857DB8"/>
    <w:rsid w:val="008652BC"/>
    <w:rsid w:val="0087214B"/>
    <w:rsid w:val="00883B60"/>
    <w:rsid w:val="0089714F"/>
    <w:rsid w:val="008A6082"/>
    <w:rsid w:val="008A7C63"/>
    <w:rsid w:val="008B0A6D"/>
    <w:rsid w:val="008C3C05"/>
    <w:rsid w:val="008E2861"/>
    <w:rsid w:val="008E5077"/>
    <w:rsid w:val="009077F6"/>
    <w:rsid w:val="00945794"/>
    <w:rsid w:val="009769DF"/>
    <w:rsid w:val="00990CD6"/>
    <w:rsid w:val="009A15B4"/>
    <w:rsid w:val="009B4579"/>
    <w:rsid w:val="009B7777"/>
    <w:rsid w:val="009C1E96"/>
    <w:rsid w:val="009F17A5"/>
    <w:rsid w:val="00A05672"/>
    <w:rsid w:val="00A2227C"/>
    <w:rsid w:val="00A241B8"/>
    <w:rsid w:val="00A30802"/>
    <w:rsid w:val="00A731B4"/>
    <w:rsid w:val="00A877B3"/>
    <w:rsid w:val="00AB22DE"/>
    <w:rsid w:val="00AB5F93"/>
    <w:rsid w:val="00AD3FBD"/>
    <w:rsid w:val="00B1097B"/>
    <w:rsid w:val="00B33785"/>
    <w:rsid w:val="00B415D2"/>
    <w:rsid w:val="00B51A48"/>
    <w:rsid w:val="00B52E4F"/>
    <w:rsid w:val="00B56FFC"/>
    <w:rsid w:val="00B67B52"/>
    <w:rsid w:val="00B74EAC"/>
    <w:rsid w:val="00B809FC"/>
    <w:rsid w:val="00B92C3A"/>
    <w:rsid w:val="00BA7C08"/>
    <w:rsid w:val="00BE09FB"/>
    <w:rsid w:val="00C00622"/>
    <w:rsid w:val="00C05FED"/>
    <w:rsid w:val="00C16840"/>
    <w:rsid w:val="00C235B2"/>
    <w:rsid w:val="00C243A3"/>
    <w:rsid w:val="00C2564B"/>
    <w:rsid w:val="00C3627D"/>
    <w:rsid w:val="00C36EC2"/>
    <w:rsid w:val="00C97C98"/>
    <w:rsid w:val="00CA7F4C"/>
    <w:rsid w:val="00CF6E9E"/>
    <w:rsid w:val="00D00A9E"/>
    <w:rsid w:val="00D0159B"/>
    <w:rsid w:val="00D31088"/>
    <w:rsid w:val="00D8381F"/>
    <w:rsid w:val="00DA0BC5"/>
    <w:rsid w:val="00DA2C56"/>
    <w:rsid w:val="00DD22ED"/>
    <w:rsid w:val="00DD6109"/>
    <w:rsid w:val="00DF6FB0"/>
    <w:rsid w:val="00E07C0E"/>
    <w:rsid w:val="00E1062E"/>
    <w:rsid w:val="00E207DF"/>
    <w:rsid w:val="00E46A7A"/>
    <w:rsid w:val="00E54BDA"/>
    <w:rsid w:val="00E60004"/>
    <w:rsid w:val="00E705DA"/>
    <w:rsid w:val="00E70888"/>
    <w:rsid w:val="00EA7D56"/>
    <w:rsid w:val="00EB526D"/>
    <w:rsid w:val="00F0314E"/>
    <w:rsid w:val="00F51ABB"/>
    <w:rsid w:val="00F57083"/>
    <w:rsid w:val="00FA526F"/>
    <w:rsid w:val="00FC064F"/>
    <w:rsid w:val="00FC0C2E"/>
    <w:rsid w:val="00FD13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F8EE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6EC2"/>
    <w:pPr>
      <w:spacing w:after="0" w:line="360" w:lineRule="auto"/>
      <w:jc w:val="both"/>
    </w:pPr>
    <w:rPr>
      <w:rFonts w:cs="Times New Roman (Body CS)"/>
    </w:rPr>
  </w:style>
  <w:style w:type="paragraph" w:styleId="Titre1">
    <w:name w:val="heading 1"/>
    <w:basedOn w:val="Normal"/>
    <w:link w:val="Titre1Car"/>
    <w:uiPriority w:val="9"/>
    <w:qFormat/>
    <w:rsid w:val="002C1BFC"/>
    <w:pPr>
      <w:spacing w:before="100" w:beforeAutospacing="1" w:after="100" w:afterAutospacing="1" w:line="240" w:lineRule="auto"/>
      <w:jc w:val="center"/>
      <w:outlineLvl w:val="0"/>
    </w:pPr>
    <w:rPr>
      <w:rFonts w:eastAsia="Times New Roman" w:cs="Times New Roman"/>
      <w:b/>
      <w:bCs/>
      <w:kern w:val="36"/>
      <w:sz w:val="24"/>
      <w:szCs w:val="48"/>
    </w:rPr>
  </w:style>
  <w:style w:type="paragraph" w:styleId="Titre2">
    <w:name w:val="heading 2"/>
    <w:basedOn w:val="Normal"/>
    <w:link w:val="Titre2Car"/>
    <w:uiPriority w:val="9"/>
    <w:qFormat/>
    <w:rsid w:val="00F0314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6E30ED"/>
    <w:rPr>
      <w:color w:val="0000FF" w:themeColor="hyperlink"/>
      <w:u w:val="single"/>
    </w:rPr>
  </w:style>
  <w:style w:type="paragraph" w:styleId="Paragraphedeliste">
    <w:name w:val="List Paragraph"/>
    <w:basedOn w:val="Normal"/>
    <w:uiPriority w:val="34"/>
    <w:qFormat/>
    <w:rsid w:val="00EA7D56"/>
    <w:pPr>
      <w:ind w:left="720"/>
      <w:contextualSpacing/>
    </w:pPr>
  </w:style>
  <w:style w:type="character" w:styleId="Lienhypertextesuivivisit">
    <w:name w:val="FollowedHyperlink"/>
    <w:basedOn w:val="Policepardfaut"/>
    <w:uiPriority w:val="99"/>
    <w:semiHidden/>
    <w:unhideWhenUsed/>
    <w:rsid w:val="00EB526D"/>
    <w:rPr>
      <w:color w:val="800080" w:themeColor="followedHyperlink"/>
      <w:u w:val="single"/>
    </w:rPr>
  </w:style>
  <w:style w:type="paragraph" w:styleId="Textedebulles">
    <w:name w:val="Balloon Text"/>
    <w:basedOn w:val="Normal"/>
    <w:link w:val="TextedebullesCar"/>
    <w:uiPriority w:val="99"/>
    <w:semiHidden/>
    <w:unhideWhenUsed/>
    <w:rsid w:val="00B67B52"/>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B67B52"/>
    <w:rPr>
      <w:rFonts w:ascii="Segoe UI" w:hAnsi="Segoe UI" w:cs="Segoe UI"/>
      <w:sz w:val="18"/>
      <w:szCs w:val="18"/>
    </w:rPr>
  </w:style>
  <w:style w:type="character" w:customStyle="1" w:styleId="Titre1Car">
    <w:name w:val="Titre 1 Car"/>
    <w:basedOn w:val="Policepardfaut"/>
    <w:link w:val="Titre1"/>
    <w:uiPriority w:val="9"/>
    <w:rsid w:val="002C1BFC"/>
    <w:rPr>
      <w:rFonts w:eastAsia="Times New Roman" w:cs="Times New Roman"/>
      <w:b/>
      <w:bCs/>
      <w:kern w:val="36"/>
      <w:sz w:val="24"/>
      <w:szCs w:val="48"/>
    </w:rPr>
  </w:style>
  <w:style w:type="character" w:customStyle="1" w:styleId="Titre2Car">
    <w:name w:val="Titre 2 Car"/>
    <w:basedOn w:val="Policepardfaut"/>
    <w:link w:val="Titre2"/>
    <w:uiPriority w:val="9"/>
    <w:rsid w:val="00F0314E"/>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F0314E"/>
    <w:pPr>
      <w:spacing w:before="100" w:beforeAutospacing="1" w:after="100" w:afterAutospacing="1" w:line="240" w:lineRule="auto"/>
    </w:pPr>
    <w:rPr>
      <w:rFonts w:ascii="Times New Roman" w:eastAsia="Times New Roman" w:hAnsi="Times New Roman" w:cs="Times New Roman"/>
      <w:sz w:val="24"/>
      <w:szCs w:val="24"/>
    </w:rPr>
  </w:style>
  <w:style w:type="character" w:styleId="Accentuation">
    <w:name w:val="Emphasis"/>
    <w:basedOn w:val="Policepardfaut"/>
    <w:uiPriority w:val="20"/>
    <w:qFormat/>
    <w:rsid w:val="00F0314E"/>
    <w:rPr>
      <w:i/>
      <w:iCs/>
    </w:rPr>
  </w:style>
  <w:style w:type="character" w:styleId="Marquedecommentaire">
    <w:name w:val="annotation reference"/>
    <w:basedOn w:val="Policepardfaut"/>
    <w:uiPriority w:val="99"/>
    <w:semiHidden/>
    <w:unhideWhenUsed/>
    <w:rsid w:val="00451B2D"/>
    <w:rPr>
      <w:sz w:val="16"/>
      <w:szCs w:val="16"/>
    </w:rPr>
  </w:style>
  <w:style w:type="paragraph" w:styleId="Commentaire">
    <w:name w:val="annotation text"/>
    <w:basedOn w:val="Normal"/>
    <w:link w:val="CommentaireCar"/>
    <w:uiPriority w:val="99"/>
    <w:semiHidden/>
    <w:unhideWhenUsed/>
    <w:rsid w:val="00451B2D"/>
    <w:pPr>
      <w:spacing w:line="240" w:lineRule="auto"/>
    </w:pPr>
    <w:rPr>
      <w:sz w:val="20"/>
      <w:szCs w:val="20"/>
    </w:rPr>
  </w:style>
  <w:style w:type="character" w:customStyle="1" w:styleId="CommentaireCar">
    <w:name w:val="Commentaire Car"/>
    <w:basedOn w:val="Policepardfaut"/>
    <w:link w:val="Commentaire"/>
    <w:uiPriority w:val="99"/>
    <w:semiHidden/>
    <w:rsid w:val="00451B2D"/>
    <w:rPr>
      <w:sz w:val="20"/>
      <w:szCs w:val="20"/>
    </w:rPr>
  </w:style>
  <w:style w:type="paragraph" w:styleId="Objetducommentaire">
    <w:name w:val="annotation subject"/>
    <w:basedOn w:val="Commentaire"/>
    <w:next w:val="Commentaire"/>
    <w:link w:val="ObjetducommentaireCar"/>
    <w:uiPriority w:val="99"/>
    <w:semiHidden/>
    <w:unhideWhenUsed/>
    <w:rsid w:val="00451B2D"/>
    <w:rPr>
      <w:b/>
      <w:bCs/>
    </w:rPr>
  </w:style>
  <w:style w:type="character" w:customStyle="1" w:styleId="ObjetducommentaireCar">
    <w:name w:val="Objet du commentaire Car"/>
    <w:basedOn w:val="CommentaireCar"/>
    <w:link w:val="Objetducommentaire"/>
    <w:uiPriority w:val="99"/>
    <w:semiHidden/>
    <w:rsid w:val="00451B2D"/>
    <w:rPr>
      <w:b/>
      <w:bCs/>
      <w:sz w:val="20"/>
      <w:szCs w:val="20"/>
    </w:rPr>
  </w:style>
  <w:style w:type="table" w:styleId="Grilledutableau">
    <w:name w:val="Table Grid"/>
    <w:basedOn w:val="TableauNormal"/>
    <w:uiPriority w:val="59"/>
    <w:rsid w:val="00C24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
    <w:name w:val="Grid Table 1 Light"/>
    <w:basedOn w:val="TableauNormal"/>
    <w:uiPriority w:val="46"/>
    <w:rsid w:val="006601D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2">
    <w:name w:val="Grid Table 2"/>
    <w:basedOn w:val="TableauNormal"/>
    <w:uiPriority w:val="47"/>
    <w:rsid w:val="006601DB"/>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
    <w:name w:val="Grid Table 3"/>
    <w:basedOn w:val="TableauNormal"/>
    <w:uiPriority w:val="48"/>
    <w:rsid w:val="006601D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4">
    <w:name w:val="Grid Table 4"/>
    <w:basedOn w:val="TableauNormal"/>
    <w:uiPriority w:val="49"/>
    <w:rsid w:val="008652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auNormal"/>
    <w:uiPriority w:val="49"/>
    <w:rsid w:val="008652B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Policepardfaut"/>
    <w:uiPriority w:val="99"/>
    <w:semiHidden/>
    <w:unhideWhenUsed/>
    <w:rsid w:val="0089714F"/>
    <w:rPr>
      <w:color w:val="605E5C"/>
      <w:shd w:val="clear" w:color="auto" w:fill="E1DFDD"/>
    </w:rPr>
  </w:style>
  <w:style w:type="paragraph" w:styleId="Titre">
    <w:name w:val="Title"/>
    <w:basedOn w:val="Normal"/>
    <w:next w:val="Normal"/>
    <w:link w:val="TitreCar"/>
    <w:uiPriority w:val="10"/>
    <w:qFormat/>
    <w:rsid w:val="00762C6B"/>
    <w:pPr>
      <w:spacing w:after="240" w:line="240" w:lineRule="auto"/>
      <w:contextualSpacing/>
      <w:jc w:val="center"/>
    </w:pPr>
    <w:rPr>
      <w:rFonts w:eastAsiaTheme="majorEastAsia" w:cstheme="majorBidi"/>
      <w:spacing w:val="-10"/>
      <w:kern w:val="28"/>
      <w:sz w:val="56"/>
      <w:szCs w:val="56"/>
    </w:rPr>
  </w:style>
  <w:style w:type="character" w:customStyle="1" w:styleId="TitreCar">
    <w:name w:val="Titre Car"/>
    <w:basedOn w:val="Policepardfaut"/>
    <w:link w:val="Titre"/>
    <w:uiPriority w:val="10"/>
    <w:rsid w:val="00762C6B"/>
    <w:rPr>
      <w:rFonts w:eastAsiaTheme="majorEastAsia" w:cstheme="majorBidi"/>
      <w:spacing w:val="-10"/>
      <w:kern w:val="28"/>
      <w:sz w:val="56"/>
      <w:szCs w:val="56"/>
    </w:rPr>
  </w:style>
  <w:style w:type="character" w:customStyle="1" w:styleId="UnresolvedMention">
    <w:name w:val="Unresolved Mention"/>
    <w:basedOn w:val="Policepardfaut"/>
    <w:uiPriority w:val="99"/>
    <w:semiHidden/>
    <w:unhideWhenUsed/>
    <w:rsid w:val="000D07E4"/>
    <w:rPr>
      <w:color w:val="605E5C"/>
      <w:shd w:val="clear" w:color="auto" w:fill="E1DFDD"/>
    </w:rPr>
  </w:style>
  <w:style w:type="paragraph" w:styleId="En-tte">
    <w:name w:val="header"/>
    <w:basedOn w:val="Normal"/>
    <w:link w:val="En-tteCar"/>
    <w:uiPriority w:val="99"/>
    <w:unhideWhenUsed/>
    <w:rsid w:val="00CA7F4C"/>
    <w:pPr>
      <w:tabs>
        <w:tab w:val="center" w:pos="4680"/>
        <w:tab w:val="right" w:pos="9360"/>
      </w:tabs>
      <w:spacing w:line="240" w:lineRule="auto"/>
    </w:pPr>
  </w:style>
  <w:style w:type="character" w:customStyle="1" w:styleId="En-tteCar">
    <w:name w:val="En-tête Car"/>
    <w:basedOn w:val="Policepardfaut"/>
    <w:link w:val="En-tte"/>
    <w:uiPriority w:val="99"/>
    <w:rsid w:val="00CA7F4C"/>
    <w:rPr>
      <w:rFonts w:cs="Times New Roman (Body CS)"/>
    </w:rPr>
  </w:style>
  <w:style w:type="paragraph" w:styleId="Pieddepage">
    <w:name w:val="footer"/>
    <w:basedOn w:val="Normal"/>
    <w:link w:val="PieddepageCar"/>
    <w:uiPriority w:val="99"/>
    <w:unhideWhenUsed/>
    <w:rsid w:val="00CA7F4C"/>
    <w:pPr>
      <w:tabs>
        <w:tab w:val="center" w:pos="4680"/>
        <w:tab w:val="right" w:pos="9360"/>
      </w:tabs>
      <w:spacing w:line="240" w:lineRule="auto"/>
    </w:pPr>
  </w:style>
  <w:style w:type="character" w:customStyle="1" w:styleId="PieddepageCar">
    <w:name w:val="Pied de page Car"/>
    <w:basedOn w:val="Policepardfaut"/>
    <w:link w:val="Pieddepage"/>
    <w:uiPriority w:val="99"/>
    <w:rsid w:val="00CA7F4C"/>
    <w:rPr>
      <w:rFonts w:cs="Times New Roman (Body CS)"/>
    </w:rPr>
  </w:style>
  <w:style w:type="table" w:customStyle="1" w:styleId="GridTable4Accent2">
    <w:name w:val="Grid Table 4 Accent 2"/>
    <w:basedOn w:val="TableauNormal"/>
    <w:uiPriority w:val="49"/>
    <w:rsid w:val="0039004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6EC2"/>
    <w:pPr>
      <w:spacing w:after="0" w:line="360" w:lineRule="auto"/>
      <w:jc w:val="both"/>
    </w:pPr>
    <w:rPr>
      <w:rFonts w:cs="Times New Roman (Body CS)"/>
    </w:rPr>
  </w:style>
  <w:style w:type="paragraph" w:styleId="Titre1">
    <w:name w:val="heading 1"/>
    <w:basedOn w:val="Normal"/>
    <w:link w:val="Titre1Car"/>
    <w:uiPriority w:val="9"/>
    <w:qFormat/>
    <w:rsid w:val="002C1BFC"/>
    <w:pPr>
      <w:spacing w:before="100" w:beforeAutospacing="1" w:after="100" w:afterAutospacing="1" w:line="240" w:lineRule="auto"/>
      <w:jc w:val="center"/>
      <w:outlineLvl w:val="0"/>
    </w:pPr>
    <w:rPr>
      <w:rFonts w:eastAsia="Times New Roman" w:cs="Times New Roman"/>
      <w:b/>
      <w:bCs/>
      <w:kern w:val="36"/>
      <w:sz w:val="24"/>
      <w:szCs w:val="48"/>
    </w:rPr>
  </w:style>
  <w:style w:type="paragraph" w:styleId="Titre2">
    <w:name w:val="heading 2"/>
    <w:basedOn w:val="Normal"/>
    <w:link w:val="Titre2Car"/>
    <w:uiPriority w:val="9"/>
    <w:qFormat/>
    <w:rsid w:val="00F0314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6E30ED"/>
    <w:rPr>
      <w:color w:val="0000FF" w:themeColor="hyperlink"/>
      <w:u w:val="single"/>
    </w:rPr>
  </w:style>
  <w:style w:type="paragraph" w:styleId="Paragraphedeliste">
    <w:name w:val="List Paragraph"/>
    <w:basedOn w:val="Normal"/>
    <w:uiPriority w:val="34"/>
    <w:qFormat/>
    <w:rsid w:val="00EA7D56"/>
    <w:pPr>
      <w:ind w:left="720"/>
      <w:contextualSpacing/>
    </w:pPr>
  </w:style>
  <w:style w:type="character" w:styleId="Lienhypertextesuivivisit">
    <w:name w:val="FollowedHyperlink"/>
    <w:basedOn w:val="Policepardfaut"/>
    <w:uiPriority w:val="99"/>
    <w:semiHidden/>
    <w:unhideWhenUsed/>
    <w:rsid w:val="00EB526D"/>
    <w:rPr>
      <w:color w:val="800080" w:themeColor="followedHyperlink"/>
      <w:u w:val="single"/>
    </w:rPr>
  </w:style>
  <w:style w:type="paragraph" w:styleId="Textedebulles">
    <w:name w:val="Balloon Text"/>
    <w:basedOn w:val="Normal"/>
    <w:link w:val="TextedebullesCar"/>
    <w:uiPriority w:val="99"/>
    <w:semiHidden/>
    <w:unhideWhenUsed/>
    <w:rsid w:val="00B67B52"/>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B67B52"/>
    <w:rPr>
      <w:rFonts w:ascii="Segoe UI" w:hAnsi="Segoe UI" w:cs="Segoe UI"/>
      <w:sz w:val="18"/>
      <w:szCs w:val="18"/>
    </w:rPr>
  </w:style>
  <w:style w:type="character" w:customStyle="1" w:styleId="Titre1Car">
    <w:name w:val="Titre 1 Car"/>
    <w:basedOn w:val="Policepardfaut"/>
    <w:link w:val="Titre1"/>
    <w:uiPriority w:val="9"/>
    <w:rsid w:val="002C1BFC"/>
    <w:rPr>
      <w:rFonts w:eastAsia="Times New Roman" w:cs="Times New Roman"/>
      <w:b/>
      <w:bCs/>
      <w:kern w:val="36"/>
      <w:sz w:val="24"/>
      <w:szCs w:val="48"/>
    </w:rPr>
  </w:style>
  <w:style w:type="character" w:customStyle="1" w:styleId="Titre2Car">
    <w:name w:val="Titre 2 Car"/>
    <w:basedOn w:val="Policepardfaut"/>
    <w:link w:val="Titre2"/>
    <w:uiPriority w:val="9"/>
    <w:rsid w:val="00F0314E"/>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F0314E"/>
    <w:pPr>
      <w:spacing w:before="100" w:beforeAutospacing="1" w:after="100" w:afterAutospacing="1" w:line="240" w:lineRule="auto"/>
    </w:pPr>
    <w:rPr>
      <w:rFonts w:ascii="Times New Roman" w:eastAsia="Times New Roman" w:hAnsi="Times New Roman" w:cs="Times New Roman"/>
      <w:sz w:val="24"/>
      <w:szCs w:val="24"/>
    </w:rPr>
  </w:style>
  <w:style w:type="character" w:styleId="Accentuation">
    <w:name w:val="Emphasis"/>
    <w:basedOn w:val="Policepardfaut"/>
    <w:uiPriority w:val="20"/>
    <w:qFormat/>
    <w:rsid w:val="00F0314E"/>
    <w:rPr>
      <w:i/>
      <w:iCs/>
    </w:rPr>
  </w:style>
  <w:style w:type="character" w:styleId="Marquedecommentaire">
    <w:name w:val="annotation reference"/>
    <w:basedOn w:val="Policepardfaut"/>
    <w:uiPriority w:val="99"/>
    <w:semiHidden/>
    <w:unhideWhenUsed/>
    <w:rsid w:val="00451B2D"/>
    <w:rPr>
      <w:sz w:val="16"/>
      <w:szCs w:val="16"/>
    </w:rPr>
  </w:style>
  <w:style w:type="paragraph" w:styleId="Commentaire">
    <w:name w:val="annotation text"/>
    <w:basedOn w:val="Normal"/>
    <w:link w:val="CommentaireCar"/>
    <w:uiPriority w:val="99"/>
    <w:semiHidden/>
    <w:unhideWhenUsed/>
    <w:rsid w:val="00451B2D"/>
    <w:pPr>
      <w:spacing w:line="240" w:lineRule="auto"/>
    </w:pPr>
    <w:rPr>
      <w:sz w:val="20"/>
      <w:szCs w:val="20"/>
    </w:rPr>
  </w:style>
  <w:style w:type="character" w:customStyle="1" w:styleId="CommentaireCar">
    <w:name w:val="Commentaire Car"/>
    <w:basedOn w:val="Policepardfaut"/>
    <w:link w:val="Commentaire"/>
    <w:uiPriority w:val="99"/>
    <w:semiHidden/>
    <w:rsid w:val="00451B2D"/>
    <w:rPr>
      <w:sz w:val="20"/>
      <w:szCs w:val="20"/>
    </w:rPr>
  </w:style>
  <w:style w:type="paragraph" w:styleId="Objetducommentaire">
    <w:name w:val="annotation subject"/>
    <w:basedOn w:val="Commentaire"/>
    <w:next w:val="Commentaire"/>
    <w:link w:val="ObjetducommentaireCar"/>
    <w:uiPriority w:val="99"/>
    <w:semiHidden/>
    <w:unhideWhenUsed/>
    <w:rsid w:val="00451B2D"/>
    <w:rPr>
      <w:b/>
      <w:bCs/>
    </w:rPr>
  </w:style>
  <w:style w:type="character" w:customStyle="1" w:styleId="ObjetducommentaireCar">
    <w:name w:val="Objet du commentaire Car"/>
    <w:basedOn w:val="CommentaireCar"/>
    <w:link w:val="Objetducommentaire"/>
    <w:uiPriority w:val="99"/>
    <w:semiHidden/>
    <w:rsid w:val="00451B2D"/>
    <w:rPr>
      <w:b/>
      <w:bCs/>
      <w:sz w:val="20"/>
      <w:szCs w:val="20"/>
    </w:rPr>
  </w:style>
  <w:style w:type="table" w:styleId="Grilledutableau">
    <w:name w:val="Table Grid"/>
    <w:basedOn w:val="TableauNormal"/>
    <w:uiPriority w:val="59"/>
    <w:rsid w:val="00C24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
    <w:name w:val="Grid Table 1 Light"/>
    <w:basedOn w:val="TableauNormal"/>
    <w:uiPriority w:val="46"/>
    <w:rsid w:val="006601D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2">
    <w:name w:val="Grid Table 2"/>
    <w:basedOn w:val="TableauNormal"/>
    <w:uiPriority w:val="47"/>
    <w:rsid w:val="006601DB"/>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
    <w:name w:val="Grid Table 3"/>
    <w:basedOn w:val="TableauNormal"/>
    <w:uiPriority w:val="48"/>
    <w:rsid w:val="006601D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4">
    <w:name w:val="Grid Table 4"/>
    <w:basedOn w:val="TableauNormal"/>
    <w:uiPriority w:val="49"/>
    <w:rsid w:val="008652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auNormal"/>
    <w:uiPriority w:val="49"/>
    <w:rsid w:val="008652B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Policepardfaut"/>
    <w:uiPriority w:val="99"/>
    <w:semiHidden/>
    <w:unhideWhenUsed/>
    <w:rsid w:val="0089714F"/>
    <w:rPr>
      <w:color w:val="605E5C"/>
      <w:shd w:val="clear" w:color="auto" w:fill="E1DFDD"/>
    </w:rPr>
  </w:style>
  <w:style w:type="paragraph" w:styleId="Titre">
    <w:name w:val="Title"/>
    <w:basedOn w:val="Normal"/>
    <w:next w:val="Normal"/>
    <w:link w:val="TitreCar"/>
    <w:uiPriority w:val="10"/>
    <w:qFormat/>
    <w:rsid w:val="00762C6B"/>
    <w:pPr>
      <w:spacing w:after="240" w:line="240" w:lineRule="auto"/>
      <w:contextualSpacing/>
      <w:jc w:val="center"/>
    </w:pPr>
    <w:rPr>
      <w:rFonts w:eastAsiaTheme="majorEastAsia" w:cstheme="majorBidi"/>
      <w:spacing w:val="-10"/>
      <w:kern w:val="28"/>
      <w:sz w:val="56"/>
      <w:szCs w:val="56"/>
    </w:rPr>
  </w:style>
  <w:style w:type="character" w:customStyle="1" w:styleId="TitreCar">
    <w:name w:val="Titre Car"/>
    <w:basedOn w:val="Policepardfaut"/>
    <w:link w:val="Titre"/>
    <w:uiPriority w:val="10"/>
    <w:rsid w:val="00762C6B"/>
    <w:rPr>
      <w:rFonts w:eastAsiaTheme="majorEastAsia" w:cstheme="majorBidi"/>
      <w:spacing w:val="-10"/>
      <w:kern w:val="28"/>
      <w:sz w:val="56"/>
      <w:szCs w:val="56"/>
    </w:rPr>
  </w:style>
  <w:style w:type="character" w:customStyle="1" w:styleId="UnresolvedMention">
    <w:name w:val="Unresolved Mention"/>
    <w:basedOn w:val="Policepardfaut"/>
    <w:uiPriority w:val="99"/>
    <w:semiHidden/>
    <w:unhideWhenUsed/>
    <w:rsid w:val="000D07E4"/>
    <w:rPr>
      <w:color w:val="605E5C"/>
      <w:shd w:val="clear" w:color="auto" w:fill="E1DFDD"/>
    </w:rPr>
  </w:style>
  <w:style w:type="paragraph" w:styleId="En-tte">
    <w:name w:val="header"/>
    <w:basedOn w:val="Normal"/>
    <w:link w:val="En-tteCar"/>
    <w:uiPriority w:val="99"/>
    <w:unhideWhenUsed/>
    <w:rsid w:val="00CA7F4C"/>
    <w:pPr>
      <w:tabs>
        <w:tab w:val="center" w:pos="4680"/>
        <w:tab w:val="right" w:pos="9360"/>
      </w:tabs>
      <w:spacing w:line="240" w:lineRule="auto"/>
    </w:pPr>
  </w:style>
  <w:style w:type="character" w:customStyle="1" w:styleId="En-tteCar">
    <w:name w:val="En-tête Car"/>
    <w:basedOn w:val="Policepardfaut"/>
    <w:link w:val="En-tte"/>
    <w:uiPriority w:val="99"/>
    <w:rsid w:val="00CA7F4C"/>
    <w:rPr>
      <w:rFonts w:cs="Times New Roman (Body CS)"/>
    </w:rPr>
  </w:style>
  <w:style w:type="paragraph" w:styleId="Pieddepage">
    <w:name w:val="footer"/>
    <w:basedOn w:val="Normal"/>
    <w:link w:val="PieddepageCar"/>
    <w:uiPriority w:val="99"/>
    <w:unhideWhenUsed/>
    <w:rsid w:val="00CA7F4C"/>
    <w:pPr>
      <w:tabs>
        <w:tab w:val="center" w:pos="4680"/>
        <w:tab w:val="right" w:pos="9360"/>
      </w:tabs>
      <w:spacing w:line="240" w:lineRule="auto"/>
    </w:pPr>
  </w:style>
  <w:style w:type="character" w:customStyle="1" w:styleId="PieddepageCar">
    <w:name w:val="Pied de page Car"/>
    <w:basedOn w:val="Policepardfaut"/>
    <w:link w:val="Pieddepage"/>
    <w:uiPriority w:val="99"/>
    <w:rsid w:val="00CA7F4C"/>
    <w:rPr>
      <w:rFonts w:cs="Times New Roman (Body CS)"/>
    </w:rPr>
  </w:style>
  <w:style w:type="table" w:customStyle="1" w:styleId="GridTable4Accent2">
    <w:name w:val="Grid Table 4 Accent 2"/>
    <w:basedOn w:val="TableauNormal"/>
    <w:uiPriority w:val="49"/>
    <w:rsid w:val="0039004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648159">
      <w:bodyDiv w:val="1"/>
      <w:marLeft w:val="0"/>
      <w:marRight w:val="0"/>
      <w:marTop w:val="0"/>
      <w:marBottom w:val="0"/>
      <w:divBdr>
        <w:top w:val="none" w:sz="0" w:space="0" w:color="auto"/>
        <w:left w:val="none" w:sz="0" w:space="0" w:color="auto"/>
        <w:bottom w:val="none" w:sz="0" w:space="0" w:color="auto"/>
        <w:right w:val="none" w:sz="0" w:space="0" w:color="auto"/>
      </w:divBdr>
      <w:divsChild>
        <w:div w:id="579097472">
          <w:marLeft w:val="274"/>
          <w:marRight w:val="0"/>
          <w:marTop w:val="0"/>
          <w:marBottom w:val="0"/>
          <w:divBdr>
            <w:top w:val="none" w:sz="0" w:space="0" w:color="auto"/>
            <w:left w:val="none" w:sz="0" w:space="0" w:color="auto"/>
            <w:bottom w:val="none" w:sz="0" w:space="0" w:color="auto"/>
            <w:right w:val="none" w:sz="0" w:space="0" w:color="auto"/>
          </w:divBdr>
        </w:div>
        <w:div w:id="580215574">
          <w:marLeft w:val="274"/>
          <w:marRight w:val="0"/>
          <w:marTop w:val="0"/>
          <w:marBottom w:val="0"/>
          <w:divBdr>
            <w:top w:val="none" w:sz="0" w:space="0" w:color="auto"/>
            <w:left w:val="none" w:sz="0" w:space="0" w:color="auto"/>
            <w:bottom w:val="none" w:sz="0" w:space="0" w:color="auto"/>
            <w:right w:val="none" w:sz="0" w:space="0" w:color="auto"/>
          </w:divBdr>
        </w:div>
        <w:div w:id="597493484">
          <w:marLeft w:val="274"/>
          <w:marRight w:val="0"/>
          <w:marTop w:val="0"/>
          <w:marBottom w:val="0"/>
          <w:divBdr>
            <w:top w:val="none" w:sz="0" w:space="0" w:color="auto"/>
            <w:left w:val="none" w:sz="0" w:space="0" w:color="auto"/>
            <w:bottom w:val="none" w:sz="0" w:space="0" w:color="auto"/>
            <w:right w:val="none" w:sz="0" w:space="0" w:color="auto"/>
          </w:divBdr>
        </w:div>
        <w:div w:id="1701855962">
          <w:marLeft w:val="274"/>
          <w:marRight w:val="0"/>
          <w:marTop w:val="0"/>
          <w:marBottom w:val="0"/>
          <w:divBdr>
            <w:top w:val="none" w:sz="0" w:space="0" w:color="auto"/>
            <w:left w:val="none" w:sz="0" w:space="0" w:color="auto"/>
            <w:bottom w:val="none" w:sz="0" w:space="0" w:color="auto"/>
            <w:right w:val="none" w:sz="0" w:space="0" w:color="auto"/>
          </w:divBdr>
        </w:div>
        <w:div w:id="1779595864">
          <w:marLeft w:val="274"/>
          <w:marRight w:val="0"/>
          <w:marTop w:val="0"/>
          <w:marBottom w:val="0"/>
          <w:divBdr>
            <w:top w:val="none" w:sz="0" w:space="0" w:color="auto"/>
            <w:left w:val="none" w:sz="0" w:space="0" w:color="auto"/>
            <w:bottom w:val="none" w:sz="0" w:space="0" w:color="auto"/>
            <w:right w:val="none" w:sz="0" w:space="0" w:color="auto"/>
          </w:divBdr>
        </w:div>
      </w:divsChild>
    </w:div>
    <w:div w:id="415781714">
      <w:bodyDiv w:val="1"/>
      <w:marLeft w:val="0"/>
      <w:marRight w:val="0"/>
      <w:marTop w:val="0"/>
      <w:marBottom w:val="0"/>
      <w:divBdr>
        <w:top w:val="none" w:sz="0" w:space="0" w:color="auto"/>
        <w:left w:val="none" w:sz="0" w:space="0" w:color="auto"/>
        <w:bottom w:val="none" w:sz="0" w:space="0" w:color="auto"/>
        <w:right w:val="none" w:sz="0" w:space="0" w:color="auto"/>
      </w:divBdr>
      <w:divsChild>
        <w:div w:id="1543788427">
          <w:marLeft w:val="274"/>
          <w:marRight w:val="0"/>
          <w:marTop w:val="0"/>
          <w:marBottom w:val="0"/>
          <w:divBdr>
            <w:top w:val="none" w:sz="0" w:space="0" w:color="auto"/>
            <w:left w:val="none" w:sz="0" w:space="0" w:color="auto"/>
            <w:bottom w:val="none" w:sz="0" w:space="0" w:color="auto"/>
            <w:right w:val="none" w:sz="0" w:space="0" w:color="auto"/>
          </w:divBdr>
        </w:div>
      </w:divsChild>
    </w:div>
    <w:div w:id="628629342">
      <w:bodyDiv w:val="1"/>
      <w:marLeft w:val="0"/>
      <w:marRight w:val="0"/>
      <w:marTop w:val="0"/>
      <w:marBottom w:val="0"/>
      <w:divBdr>
        <w:top w:val="none" w:sz="0" w:space="0" w:color="auto"/>
        <w:left w:val="none" w:sz="0" w:space="0" w:color="auto"/>
        <w:bottom w:val="none" w:sz="0" w:space="0" w:color="auto"/>
        <w:right w:val="none" w:sz="0" w:space="0" w:color="auto"/>
      </w:divBdr>
      <w:divsChild>
        <w:div w:id="16583648">
          <w:marLeft w:val="446"/>
          <w:marRight w:val="0"/>
          <w:marTop w:val="0"/>
          <w:marBottom w:val="0"/>
          <w:divBdr>
            <w:top w:val="none" w:sz="0" w:space="0" w:color="auto"/>
            <w:left w:val="none" w:sz="0" w:space="0" w:color="auto"/>
            <w:bottom w:val="none" w:sz="0" w:space="0" w:color="auto"/>
            <w:right w:val="none" w:sz="0" w:space="0" w:color="auto"/>
          </w:divBdr>
        </w:div>
        <w:div w:id="610168748">
          <w:marLeft w:val="446"/>
          <w:marRight w:val="0"/>
          <w:marTop w:val="0"/>
          <w:marBottom w:val="0"/>
          <w:divBdr>
            <w:top w:val="none" w:sz="0" w:space="0" w:color="auto"/>
            <w:left w:val="none" w:sz="0" w:space="0" w:color="auto"/>
            <w:bottom w:val="none" w:sz="0" w:space="0" w:color="auto"/>
            <w:right w:val="none" w:sz="0" w:space="0" w:color="auto"/>
          </w:divBdr>
        </w:div>
        <w:div w:id="1089079321">
          <w:marLeft w:val="446"/>
          <w:marRight w:val="0"/>
          <w:marTop w:val="0"/>
          <w:marBottom w:val="0"/>
          <w:divBdr>
            <w:top w:val="none" w:sz="0" w:space="0" w:color="auto"/>
            <w:left w:val="none" w:sz="0" w:space="0" w:color="auto"/>
            <w:bottom w:val="none" w:sz="0" w:space="0" w:color="auto"/>
            <w:right w:val="none" w:sz="0" w:space="0" w:color="auto"/>
          </w:divBdr>
        </w:div>
        <w:div w:id="1887838648">
          <w:marLeft w:val="446"/>
          <w:marRight w:val="0"/>
          <w:marTop w:val="0"/>
          <w:marBottom w:val="0"/>
          <w:divBdr>
            <w:top w:val="none" w:sz="0" w:space="0" w:color="auto"/>
            <w:left w:val="none" w:sz="0" w:space="0" w:color="auto"/>
            <w:bottom w:val="none" w:sz="0" w:space="0" w:color="auto"/>
            <w:right w:val="none" w:sz="0" w:space="0" w:color="auto"/>
          </w:divBdr>
        </w:div>
      </w:divsChild>
    </w:div>
    <w:div w:id="755396190">
      <w:bodyDiv w:val="1"/>
      <w:marLeft w:val="0"/>
      <w:marRight w:val="0"/>
      <w:marTop w:val="0"/>
      <w:marBottom w:val="0"/>
      <w:divBdr>
        <w:top w:val="none" w:sz="0" w:space="0" w:color="auto"/>
        <w:left w:val="none" w:sz="0" w:space="0" w:color="auto"/>
        <w:bottom w:val="none" w:sz="0" w:space="0" w:color="auto"/>
        <w:right w:val="none" w:sz="0" w:space="0" w:color="auto"/>
      </w:divBdr>
      <w:divsChild>
        <w:div w:id="1058746252">
          <w:marLeft w:val="0"/>
          <w:marRight w:val="0"/>
          <w:marTop w:val="0"/>
          <w:marBottom w:val="0"/>
          <w:divBdr>
            <w:top w:val="none" w:sz="0" w:space="0" w:color="auto"/>
            <w:left w:val="none" w:sz="0" w:space="0" w:color="auto"/>
            <w:bottom w:val="none" w:sz="0" w:space="0" w:color="auto"/>
            <w:right w:val="none" w:sz="0" w:space="0" w:color="auto"/>
          </w:divBdr>
          <w:divsChild>
            <w:div w:id="211505916">
              <w:marLeft w:val="0"/>
              <w:marRight w:val="0"/>
              <w:marTop w:val="0"/>
              <w:marBottom w:val="0"/>
              <w:divBdr>
                <w:top w:val="none" w:sz="0" w:space="0" w:color="auto"/>
                <w:left w:val="none" w:sz="0" w:space="0" w:color="auto"/>
                <w:bottom w:val="none" w:sz="0" w:space="0" w:color="auto"/>
                <w:right w:val="none" w:sz="0" w:space="0" w:color="auto"/>
              </w:divBdr>
              <w:divsChild>
                <w:div w:id="594292826">
                  <w:marLeft w:val="0"/>
                  <w:marRight w:val="0"/>
                  <w:marTop w:val="0"/>
                  <w:marBottom w:val="0"/>
                  <w:divBdr>
                    <w:top w:val="none" w:sz="0" w:space="0" w:color="auto"/>
                    <w:left w:val="none" w:sz="0" w:space="0" w:color="auto"/>
                    <w:bottom w:val="none" w:sz="0" w:space="0" w:color="auto"/>
                    <w:right w:val="none" w:sz="0" w:space="0" w:color="auto"/>
                  </w:divBdr>
                  <w:divsChild>
                    <w:div w:id="15553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7796721">
      <w:bodyDiv w:val="1"/>
      <w:marLeft w:val="0"/>
      <w:marRight w:val="0"/>
      <w:marTop w:val="0"/>
      <w:marBottom w:val="0"/>
      <w:divBdr>
        <w:top w:val="none" w:sz="0" w:space="0" w:color="auto"/>
        <w:left w:val="none" w:sz="0" w:space="0" w:color="auto"/>
        <w:bottom w:val="none" w:sz="0" w:space="0" w:color="auto"/>
        <w:right w:val="none" w:sz="0" w:space="0" w:color="auto"/>
      </w:divBdr>
      <w:divsChild>
        <w:div w:id="622460962">
          <w:marLeft w:val="0"/>
          <w:marRight w:val="0"/>
          <w:marTop w:val="0"/>
          <w:marBottom w:val="0"/>
          <w:divBdr>
            <w:top w:val="none" w:sz="0" w:space="0" w:color="auto"/>
            <w:left w:val="none" w:sz="0" w:space="0" w:color="auto"/>
            <w:bottom w:val="none" w:sz="0" w:space="0" w:color="auto"/>
            <w:right w:val="none" w:sz="0" w:space="0" w:color="auto"/>
          </w:divBdr>
        </w:div>
      </w:divsChild>
    </w:div>
    <w:div w:id="1386031137">
      <w:bodyDiv w:val="1"/>
      <w:marLeft w:val="0"/>
      <w:marRight w:val="0"/>
      <w:marTop w:val="0"/>
      <w:marBottom w:val="0"/>
      <w:divBdr>
        <w:top w:val="none" w:sz="0" w:space="0" w:color="auto"/>
        <w:left w:val="none" w:sz="0" w:space="0" w:color="auto"/>
        <w:bottom w:val="none" w:sz="0" w:space="0" w:color="auto"/>
        <w:right w:val="none" w:sz="0" w:space="0" w:color="auto"/>
      </w:divBdr>
      <w:divsChild>
        <w:div w:id="707339397">
          <w:marLeft w:val="0"/>
          <w:marRight w:val="0"/>
          <w:marTop w:val="0"/>
          <w:marBottom w:val="0"/>
          <w:divBdr>
            <w:top w:val="none" w:sz="0" w:space="0" w:color="auto"/>
            <w:left w:val="none" w:sz="0" w:space="0" w:color="auto"/>
            <w:bottom w:val="none" w:sz="0" w:space="0" w:color="auto"/>
            <w:right w:val="none" w:sz="0" w:space="0" w:color="auto"/>
          </w:divBdr>
          <w:divsChild>
            <w:div w:id="1665668265">
              <w:marLeft w:val="0"/>
              <w:marRight w:val="0"/>
              <w:marTop w:val="0"/>
              <w:marBottom w:val="0"/>
              <w:divBdr>
                <w:top w:val="none" w:sz="0" w:space="0" w:color="auto"/>
                <w:left w:val="none" w:sz="0" w:space="0" w:color="auto"/>
                <w:bottom w:val="none" w:sz="0" w:space="0" w:color="auto"/>
                <w:right w:val="none" w:sz="0" w:space="0" w:color="auto"/>
              </w:divBdr>
              <w:divsChild>
                <w:div w:id="3449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68781">
          <w:marLeft w:val="0"/>
          <w:marRight w:val="0"/>
          <w:marTop w:val="0"/>
          <w:marBottom w:val="0"/>
          <w:divBdr>
            <w:top w:val="none" w:sz="0" w:space="0" w:color="auto"/>
            <w:left w:val="none" w:sz="0" w:space="0" w:color="auto"/>
            <w:bottom w:val="none" w:sz="0" w:space="0" w:color="auto"/>
            <w:right w:val="none" w:sz="0" w:space="0" w:color="auto"/>
          </w:divBdr>
          <w:divsChild>
            <w:div w:id="748235047">
              <w:marLeft w:val="0"/>
              <w:marRight w:val="0"/>
              <w:marTop w:val="0"/>
              <w:marBottom w:val="0"/>
              <w:divBdr>
                <w:top w:val="none" w:sz="0" w:space="0" w:color="auto"/>
                <w:left w:val="none" w:sz="0" w:space="0" w:color="auto"/>
                <w:bottom w:val="none" w:sz="0" w:space="0" w:color="auto"/>
                <w:right w:val="none" w:sz="0" w:space="0" w:color="auto"/>
              </w:divBdr>
              <w:divsChild>
                <w:div w:id="29571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503638">
      <w:bodyDiv w:val="1"/>
      <w:marLeft w:val="0"/>
      <w:marRight w:val="0"/>
      <w:marTop w:val="0"/>
      <w:marBottom w:val="0"/>
      <w:divBdr>
        <w:top w:val="none" w:sz="0" w:space="0" w:color="auto"/>
        <w:left w:val="none" w:sz="0" w:space="0" w:color="auto"/>
        <w:bottom w:val="none" w:sz="0" w:space="0" w:color="auto"/>
        <w:right w:val="none" w:sz="0" w:space="0" w:color="auto"/>
      </w:divBdr>
      <w:divsChild>
        <w:div w:id="1131440763">
          <w:marLeft w:val="274"/>
          <w:marRight w:val="0"/>
          <w:marTop w:val="0"/>
          <w:marBottom w:val="0"/>
          <w:divBdr>
            <w:top w:val="none" w:sz="0" w:space="0" w:color="auto"/>
            <w:left w:val="none" w:sz="0" w:space="0" w:color="auto"/>
            <w:bottom w:val="none" w:sz="0" w:space="0" w:color="auto"/>
            <w:right w:val="none" w:sz="0" w:space="0" w:color="auto"/>
          </w:divBdr>
        </w:div>
        <w:div w:id="184779144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diagramQuickStyle" Target="diagrams/quickStyle2.xml"/><Relationship Id="rId26" Type="http://schemas.openxmlformats.org/officeDocument/2006/relationships/diagramData" Target="diagrams/data4.xml"/><Relationship Id="rId39" Type="http://schemas.openxmlformats.org/officeDocument/2006/relationships/diagramColors" Target="diagrams/colors6.xml"/><Relationship Id="rId21" Type="http://schemas.openxmlformats.org/officeDocument/2006/relationships/diagramData" Target="diagrams/data3.xml"/><Relationship Id="rId34" Type="http://schemas.openxmlformats.org/officeDocument/2006/relationships/diagramColors" Target="diagrams/colors5.xml"/><Relationship Id="rId42" Type="http://schemas.openxmlformats.org/officeDocument/2006/relationships/diagramLayout" Target="diagrams/layout7.xml"/><Relationship Id="rId47" Type="http://schemas.openxmlformats.org/officeDocument/2006/relationships/diagramLayout" Target="diagrams/layout8.xml"/><Relationship Id="rId50" Type="http://schemas.microsoft.com/office/2007/relationships/diagramDrawing" Target="diagrams/drawing8.xml"/><Relationship Id="rId55"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diagramQuickStyle" Target="diagrams/quickStyle1.xml"/><Relationship Id="rId17" Type="http://schemas.openxmlformats.org/officeDocument/2006/relationships/diagramLayout" Target="diagrams/layout2.xml"/><Relationship Id="rId25" Type="http://schemas.microsoft.com/office/2007/relationships/diagramDrawing" Target="diagrams/drawing3.xml"/><Relationship Id="rId33" Type="http://schemas.openxmlformats.org/officeDocument/2006/relationships/diagramQuickStyle" Target="diagrams/quickStyle5.xml"/><Relationship Id="rId38" Type="http://schemas.openxmlformats.org/officeDocument/2006/relationships/diagramQuickStyle" Target="diagrams/quickStyle6.xml"/><Relationship Id="rId46" Type="http://schemas.openxmlformats.org/officeDocument/2006/relationships/diagramData" Target="diagrams/data8.xml"/><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Data" Target="diagrams/data2.xml"/><Relationship Id="rId20" Type="http://schemas.microsoft.com/office/2007/relationships/diagramDrawing" Target="diagrams/drawing2.xml"/><Relationship Id="rId29" Type="http://schemas.openxmlformats.org/officeDocument/2006/relationships/diagramColors" Target="diagrams/colors4.xml"/><Relationship Id="rId41" Type="http://schemas.openxmlformats.org/officeDocument/2006/relationships/diagramData" Target="diagrams/data7.xm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24" Type="http://schemas.openxmlformats.org/officeDocument/2006/relationships/diagramColors" Target="diagrams/colors3.xml"/><Relationship Id="rId32" Type="http://schemas.openxmlformats.org/officeDocument/2006/relationships/diagramLayout" Target="diagrams/layout5.xml"/><Relationship Id="rId37" Type="http://schemas.openxmlformats.org/officeDocument/2006/relationships/diagramLayout" Target="diagrams/layout6.xml"/><Relationship Id="rId40" Type="http://schemas.microsoft.com/office/2007/relationships/diagramDrawing" Target="diagrams/drawing6.xml"/><Relationship Id="rId45" Type="http://schemas.microsoft.com/office/2007/relationships/diagramDrawing" Target="diagrams/drawing7.xml"/><Relationship Id="rId53" Type="http://schemas.openxmlformats.org/officeDocument/2006/relationships/footer" Target="footer1.xml"/><Relationship Id="rId58"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lowenergyapartments.eu/the-leaf-toolkit/the-toolkit/" TargetMode="External"/><Relationship Id="rId23" Type="http://schemas.openxmlformats.org/officeDocument/2006/relationships/diagramQuickStyle" Target="diagrams/quickStyle3.xml"/><Relationship Id="rId28" Type="http://schemas.openxmlformats.org/officeDocument/2006/relationships/diagramQuickStyle" Target="diagrams/quickStyle4.xml"/><Relationship Id="rId36" Type="http://schemas.openxmlformats.org/officeDocument/2006/relationships/diagramData" Target="diagrams/data6.xml"/><Relationship Id="rId49" Type="http://schemas.openxmlformats.org/officeDocument/2006/relationships/diagramColors" Target="diagrams/colors8.xml"/><Relationship Id="rId57" Type="http://schemas.openxmlformats.org/officeDocument/2006/relationships/header" Target="header4.xml"/><Relationship Id="rId10" Type="http://schemas.openxmlformats.org/officeDocument/2006/relationships/diagramData" Target="diagrams/data1.xml"/><Relationship Id="rId19" Type="http://schemas.openxmlformats.org/officeDocument/2006/relationships/diagramColors" Target="diagrams/colors2.xml"/><Relationship Id="rId31" Type="http://schemas.openxmlformats.org/officeDocument/2006/relationships/diagramData" Target="diagrams/data5.xml"/><Relationship Id="rId44" Type="http://schemas.openxmlformats.org/officeDocument/2006/relationships/diagramColors" Target="diagrams/colors7.xml"/><Relationship Id="rId52"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image" Target="media/image1.png"/><Relationship Id="rId14" Type="http://schemas.microsoft.com/office/2007/relationships/diagramDrawing" Target="diagrams/drawing1.xml"/><Relationship Id="rId22" Type="http://schemas.openxmlformats.org/officeDocument/2006/relationships/diagramLayout" Target="diagrams/layout3.xml"/><Relationship Id="rId27" Type="http://schemas.openxmlformats.org/officeDocument/2006/relationships/diagramLayout" Target="diagrams/layout4.xml"/><Relationship Id="rId30" Type="http://schemas.microsoft.com/office/2007/relationships/diagramDrawing" Target="diagrams/drawing4.xml"/><Relationship Id="rId35" Type="http://schemas.microsoft.com/office/2007/relationships/diagramDrawing" Target="diagrams/drawing5.xml"/><Relationship Id="rId43" Type="http://schemas.openxmlformats.org/officeDocument/2006/relationships/diagramQuickStyle" Target="diagrams/quickStyle7.xml"/><Relationship Id="rId48" Type="http://schemas.openxmlformats.org/officeDocument/2006/relationships/diagramQuickStyle" Target="diagrams/quickStyle8.xml"/><Relationship Id="rId56" Type="http://schemas.openxmlformats.org/officeDocument/2006/relationships/footer" Target="footer3.xml"/><Relationship Id="rId8" Type="http://schemas.openxmlformats.org/officeDocument/2006/relationships/endnotes" Target="endnotes.xml"/><Relationship Id="rId51" Type="http://schemas.openxmlformats.org/officeDocument/2006/relationships/header" Target="header1.xml"/><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hyperlink" Target="http://www.nweurope.eu/ace-retrofittin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nweurope.eu/ace-retrofittin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5.jpeg"/><Relationship Id="rId1" Type="http://schemas.openxmlformats.org/officeDocument/2006/relationships/image" Target="media/image14.png"/></Relationships>
</file>

<file path=word/_rels/header4.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5.jpeg"/></Relationships>
</file>

<file path=word/diagrams/_rels/data1.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jpeg"/><Relationship Id="rId4" Type="http://schemas.openxmlformats.org/officeDocument/2006/relationships/image" Target="../media/image5.jpeg"/></Relationships>
</file>

<file path=word/diagrams/_rels/data2.xml.rels><?xml version="1.0" encoding="UTF-8" standalone="yes"?>
<Relationships xmlns="http://schemas.openxmlformats.org/package/2006/relationships"><Relationship Id="rId3" Type="http://schemas.openxmlformats.org/officeDocument/2006/relationships/hyperlink" Target="#Three"/><Relationship Id="rId2" Type="http://schemas.openxmlformats.org/officeDocument/2006/relationships/hyperlink" Target="#Two"/><Relationship Id="rId1" Type="http://schemas.openxmlformats.org/officeDocument/2006/relationships/hyperlink" Target="#One"/><Relationship Id="rId4" Type="http://schemas.openxmlformats.org/officeDocument/2006/relationships/hyperlink" Target="#Four"/></Relationships>
</file>

<file path=word/diagrams/_rels/data3.xml.rels><?xml version="1.0" encoding="UTF-8" standalone="yes"?>
<Relationships xmlns="http://schemas.openxmlformats.org/package/2006/relationships"><Relationship Id="rId3" Type="http://schemas.openxmlformats.org/officeDocument/2006/relationships/image" Target="../media/image10.jpeg"/><Relationship Id="rId2" Type="http://schemas.openxmlformats.org/officeDocument/2006/relationships/image" Target="../media/image9.png"/><Relationship Id="rId1" Type="http://schemas.openxmlformats.org/officeDocument/2006/relationships/image" Target="../media/image8.png"/><Relationship Id="rId6" Type="http://schemas.openxmlformats.org/officeDocument/2006/relationships/image" Target="../media/image13.jpeg"/><Relationship Id="rId5" Type="http://schemas.openxmlformats.org/officeDocument/2006/relationships/image" Target="../media/image12.jpeg"/><Relationship Id="rId4" Type="http://schemas.openxmlformats.org/officeDocument/2006/relationships/image" Target="../media/image11.jpeg"/></Relationships>
</file>

<file path=word/diagrams/_rels/data4.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jpeg"/><Relationship Id="rId4" Type="http://schemas.openxmlformats.org/officeDocument/2006/relationships/image" Target="../media/image5.jpeg"/></Relationships>
</file>

<file path=word/diagrams/_rels/data5.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jpeg"/><Relationship Id="rId4" Type="http://schemas.openxmlformats.org/officeDocument/2006/relationships/image" Target="../media/image5.jpeg"/></Relationships>
</file>

<file path=word/diagrams/_rels/data6.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jpeg"/><Relationship Id="rId4" Type="http://schemas.openxmlformats.org/officeDocument/2006/relationships/image" Target="../media/image5.jpeg"/></Relationships>
</file>

<file path=word/diagrams/_rels/data7.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jpeg"/><Relationship Id="rId4" Type="http://schemas.openxmlformats.org/officeDocument/2006/relationships/image" Target="../media/image5.jpeg"/></Relationships>
</file>

<file path=word/diagrams/_rels/data8.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jpeg"/><Relationship Id="rId4" Type="http://schemas.openxmlformats.org/officeDocument/2006/relationships/image" Target="../media/image5.jpeg"/></Relationships>
</file>

<file path=word/diagrams/_rels/drawing1.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4.jpg"/><Relationship Id="rId4" Type="http://schemas.openxmlformats.org/officeDocument/2006/relationships/image" Target="../media/image5.jpeg"/></Relationships>
</file>

<file path=word/diagrams/_rels/drawing3.xml.rels><?xml version="1.0" encoding="UTF-8" standalone="yes"?>
<Relationships xmlns="http://schemas.openxmlformats.org/package/2006/relationships"><Relationship Id="rId3" Type="http://schemas.openxmlformats.org/officeDocument/2006/relationships/image" Target="../media/image12.jpeg"/><Relationship Id="rId2" Type="http://schemas.openxmlformats.org/officeDocument/2006/relationships/image" Target="../media/image9.png"/><Relationship Id="rId1" Type="http://schemas.openxmlformats.org/officeDocument/2006/relationships/image" Target="../media/image8.png"/><Relationship Id="rId6" Type="http://schemas.openxmlformats.org/officeDocument/2006/relationships/image" Target="../media/image13.jpeg"/><Relationship Id="rId5" Type="http://schemas.openxmlformats.org/officeDocument/2006/relationships/image" Target="../media/image10.jpeg"/><Relationship Id="rId4" Type="http://schemas.openxmlformats.org/officeDocument/2006/relationships/image" Target="../media/image11.jpeg"/></Relationships>
</file>

<file path=word/diagrams/_rels/drawing4.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4.jpg"/><Relationship Id="rId4" Type="http://schemas.openxmlformats.org/officeDocument/2006/relationships/image" Target="../media/image5.jpeg"/></Relationships>
</file>

<file path=word/diagrams/_rels/drawing5.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4.jpg"/><Relationship Id="rId4" Type="http://schemas.openxmlformats.org/officeDocument/2006/relationships/image" Target="../media/image5.jpeg"/></Relationships>
</file>

<file path=word/diagrams/_rels/drawing6.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4.jpg"/><Relationship Id="rId4" Type="http://schemas.openxmlformats.org/officeDocument/2006/relationships/image" Target="../media/image5.jpeg"/></Relationships>
</file>

<file path=word/diagrams/_rels/drawing7.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4.jpg"/><Relationship Id="rId4" Type="http://schemas.openxmlformats.org/officeDocument/2006/relationships/image" Target="../media/image5.jpeg"/></Relationships>
</file>

<file path=word/diagrams/_rels/drawing8.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4.jpg"/><Relationship Id="rId4" Type="http://schemas.openxmlformats.org/officeDocument/2006/relationships/image" Target="../media/image5.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 qsCatId="simple" csTypeId="urn:microsoft.com/office/officeart/2005/8/colors/accent1_2" csCatId="accent1" phldr="1"/>
      <dgm:spPr/>
      <dgm:t>
        <a:bodyPr/>
        <a:lstStyle/>
        <a:p>
          <a:endParaRPr lang="nl-NL"/>
        </a:p>
      </dgm:t>
    </dgm:pt>
    <dgm:pt modelId="{B495DD8B-482D-4ECB-95E9-D987D2FAF069}">
      <dgm:prSet phldrT="[Text]" custT="1"/>
      <dgm:spPr>
        <a:solidFill>
          <a:schemeClr val="bg1">
            <a:lumMod val="75000"/>
          </a:schemeClr>
        </a:solidFill>
        <a:ln>
          <a:solidFill>
            <a:srgbClr val="002060"/>
          </a:solidFill>
        </a:ln>
        <a:scene3d>
          <a:camera prst="orthographicFront"/>
          <a:lightRig rig="threePt" dir="t"/>
        </a:scene3d>
        <a:sp3d>
          <a:bevelT/>
        </a:sp3d>
      </dgm:spPr>
      <dgm:t>
        <a:bodyPr/>
        <a:lstStyle/>
        <a:p>
          <a:r>
            <a:rPr lang="nl-NL" sz="900" dirty="0" err="1" smtClean="0"/>
            <a:t>Determine</a:t>
          </a:r>
          <a:r>
            <a:rPr lang="nl-NL" sz="900" dirty="0" smtClean="0"/>
            <a:t> </a:t>
          </a:r>
          <a:r>
            <a:rPr lang="en-US" sz="900" dirty="0" smtClean="0"/>
            <a:t> your capacity to manage an energy retrofit projec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FD0B4AA7-2AAB-4E7C-8A5D-265D6EA4BAF1}" type="parTrans" cxnId="{398F47E4-840B-4F74-B1EE-36B650A52C5F}">
      <dgm:prSet/>
      <dgm:spPr/>
      <dgm:t>
        <a:bodyPr/>
        <a:lstStyle/>
        <a:p>
          <a:endParaRPr lang="nl-NL" sz="9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900"/>
        </a:p>
      </dgm:t>
    </dgm:pt>
    <dgm:pt modelId="{8AA54C55-F957-4B77-8F9B-1F6EBB122801}">
      <dgm:prSet phldrT="[Text]" custT="1"/>
      <dgm:spPr>
        <a:solidFill>
          <a:schemeClr val="tx2"/>
        </a:solidFill>
        <a:ln>
          <a:solidFill>
            <a:schemeClr val="tx2">
              <a:lumMod val="75000"/>
            </a:schemeClr>
          </a:solidFill>
        </a:ln>
        <a:scene3d>
          <a:camera prst="orthographicFront"/>
          <a:lightRig rig="threePt" dir="t"/>
        </a:scene3d>
        <a:sp3d>
          <a:bevelT/>
        </a:sp3d>
      </dgm:spPr>
      <dgm:t>
        <a:bodyPr/>
        <a:lstStyle/>
        <a:p>
          <a:r>
            <a:rPr lang="nl-NL" sz="900" dirty="0" err="1" smtClean="0"/>
            <a:t>Convincing</a:t>
          </a:r>
          <a:r>
            <a:rPr lang="nl-NL" sz="900" dirty="0" smtClean="0"/>
            <a:t> </a:t>
          </a:r>
          <a:r>
            <a:rPr lang="nl-NL" sz="900" dirty="0" err="1" smtClean="0"/>
            <a:t>your</a:t>
          </a:r>
          <a:r>
            <a:rPr lang="nl-NL" sz="900" dirty="0" smtClean="0"/>
            <a:t> condominium </a:t>
          </a:r>
          <a:r>
            <a:rPr lang="nl-NL" sz="900" dirty="0" err="1" smtClean="0"/>
            <a:t>into</a:t>
          </a:r>
          <a:r>
            <a:rPr lang="nl-NL" sz="900" dirty="0" smtClean="0"/>
            <a:t> actio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C5FA62D9-6EF5-45F4-B76A-ABF39982118F}" type="parTrans" cxnId="{57A6D744-771F-416C-AC0C-1573417F6F17}">
      <dgm:prSet/>
      <dgm:spPr/>
      <dgm:t>
        <a:bodyPr/>
        <a:lstStyle/>
        <a:p>
          <a:endParaRPr lang="nl-NL" sz="9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900"/>
        </a:p>
      </dgm:t>
    </dgm:pt>
    <dgm:pt modelId="{CF456C6E-D948-4156-948B-8A061844C7CC}">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dirty="0" smtClean="0"/>
            <a:t>Ensure </a:t>
          </a:r>
          <a:r>
            <a:rPr lang="nl-NL" sz="900" dirty="0" err="1" smtClean="0"/>
            <a:t>the</a:t>
          </a:r>
          <a:r>
            <a:rPr lang="nl-NL" sz="900" dirty="0" smtClean="0"/>
            <a:t> project team has </a:t>
          </a:r>
          <a:r>
            <a:rPr lang="nl-NL" sz="900" dirty="0" err="1" smtClean="0"/>
            <a:t>the</a:t>
          </a:r>
          <a:r>
            <a:rPr lang="nl-NL" sz="900" dirty="0" smtClean="0"/>
            <a:t> right  </a:t>
          </a:r>
          <a:r>
            <a:rPr lang="nl-NL" sz="900" dirty="0" err="1" smtClean="0"/>
            <a:t>capacity</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A883F3F7-6BEF-4CF5-B351-2EE8D39FF676}" type="parTrans" cxnId="{2C9BF959-76F5-415F-9362-327D4F9713FD}">
      <dgm:prSet/>
      <dgm:spPr/>
      <dgm:t>
        <a:bodyPr/>
        <a:lstStyle/>
        <a:p>
          <a:endParaRPr lang="nl-NL" sz="900"/>
        </a:p>
      </dgm:t>
    </dgm:pt>
    <dgm:pt modelId="{772A47EA-F618-40D2-AFBD-66BE0ED310AA}" type="sibTrans" cxnId="{2C9BF959-76F5-415F-9362-327D4F9713FD}">
      <dgm:prSet/>
      <dgm:spPr/>
      <dgm:t>
        <a:bodyPr/>
        <a:lstStyle/>
        <a:p>
          <a:endParaRPr lang="nl-NL" sz="900"/>
        </a:p>
      </dgm:t>
    </dgm:pt>
    <dgm:pt modelId="{97B07E55-C4B2-43F4-8949-32E037906142}">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dirty="0" err="1" smtClean="0"/>
            <a:t>Obtain</a:t>
          </a:r>
          <a:r>
            <a:rPr lang="nl-NL" sz="900" dirty="0" smtClean="0"/>
            <a:t> specialist information on </a:t>
          </a:r>
          <a:r>
            <a:rPr lang="nl-NL" sz="900" dirty="0" err="1" smtClean="0"/>
            <a:t>technical</a:t>
          </a:r>
          <a:r>
            <a:rPr lang="nl-NL" sz="900" dirty="0" smtClean="0"/>
            <a:t>, financial </a:t>
          </a:r>
          <a:r>
            <a:rPr lang="nl-NL" sz="900" dirty="0" err="1" smtClean="0"/>
            <a:t>and</a:t>
          </a:r>
          <a:r>
            <a:rPr lang="nl-NL" sz="900" dirty="0" smtClean="0"/>
            <a:t>  </a:t>
          </a:r>
          <a:r>
            <a:rPr lang="nl-NL" sz="900" dirty="0" err="1" smtClean="0"/>
            <a:t>legal</a:t>
          </a:r>
          <a:r>
            <a:rPr lang="nl-NL" sz="900" dirty="0" smtClean="0"/>
            <a:t> issue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BC3D157F-44EE-4B81-93C0-C492ABA65D90}" type="parTrans" cxnId="{D301726B-8835-4BB4-944A-4F309C2C7D2E}">
      <dgm:prSet/>
      <dgm:spPr/>
      <dgm:t>
        <a:bodyPr/>
        <a:lstStyle/>
        <a:p>
          <a:endParaRPr lang="nl-NL" sz="900"/>
        </a:p>
      </dgm:t>
    </dgm:pt>
    <dgm:pt modelId="{953E5C15-660B-4CED-87DC-87CC50FC29EE}" type="sibTrans" cxnId="{D301726B-8835-4BB4-944A-4F309C2C7D2E}">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t>
        <a:bodyPr/>
        <a:lstStyle/>
        <a:p>
          <a:endParaRPr lang="nl-NL" sz="900"/>
        </a:p>
      </dgm:t>
    </dgm:pt>
    <dgm:pt modelId="{E12553C2-3DEB-4E45-8A40-96920FA24745}">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dirty="0" smtClean="0"/>
            <a:t>Contact </a:t>
          </a:r>
          <a:r>
            <a:rPr lang="nl-NL" sz="900" dirty="0" err="1" smtClean="0"/>
            <a:t>an</a:t>
          </a:r>
          <a:r>
            <a:rPr lang="nl-NL" sz="900" dirty="0" smtClean="0"/>
            <a:t> expert </a:t>
          </a:r>
          <a:r>
            <a:rPr lang="nl-NL" sz="900" dirty="0" err="1" smtClean="0"/>
            <a:t>for</a:t>
          </a:r>
          <a:r>
            <a:rPr lang="nl-NL" sz="900" dirty="0" smtClean="0"/>
            <a:t> a full assessmen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7ED5BCE5-D8C8-4374-B8CC-56236DD2F205}" type="sibTrans" cxnId="{4242C2B5-834D-4945-8D91-55A383D50B8E}">
      <dgm:prSet/>
      <dgm:spPr/>
      <dgm:t>
        <a:bodyPr/>
        <a:lstStyle/>
        <a:p>
          <a:endParaRPr lang="nl-NL" sz="900"/>
        </a:p>
      </dgm:t>
    </dgm:pt>
    <dgm:pt modelId="{B63B18A7-B373-4101-B37F-60F14E7CDC88}" type="parTrans" cxnId="{4242C2B5-834D-4945-8D91-55A383D50B8E}">
      <dgm:prSet/>
      <dgm:spPr/>
      <dgm:t>
        <a:bodyPr/>
        <a:lstStyle/>
        <a:p>
          <a:endParaRPr lang="nl-NL" sz="900"/>
        </a:p>
      </dgm:t>
    </dgm:pt>
    <dgm:pt modelId="{06F8AF8C-0956-435E-98EF-C7F792209580}">
      <dgm:prSe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900" dirty="0" smtClean="0"/>
            <a:t>Be </a:t>
          </a:r>
          <a:r>
            <a:rPr lang="nl-NL" sz="900" dirty="0" err="1" smtClean="0"/>
            <a:t>inspired</a:t>
          </a:r>
          <a:r>
            <a:rPr lang="nl-NL" sz="900" dirty="0" smtClean="0"/>
            <a:t> </a:t>
          </a:r>
          <a:r>
            <a:rPr lang="nl-NL" sz="900" dirty="0" err="1" smtClean="0"/>
            <a:t>by</a:t>
          </a:r>
          <a:r>
            <a:rPr lang="nl-NL" sz="900" dirty="0" smtClean="0"/>
            <a:t> </a:t>
          </a:r>
          <a:r>
            <a:rPr lang="nl-NL" sz="900" dirty="0" err="1" smtClean="0"/>
            <a:t>general</a:t>
          </a:r>
          <a:r>
            <a:rPr lang="nl-NL" sz="900" dirty="0" smtClean="0"/>
            <a:t> </a:t>
          </a:r>
          <a:r>
            <a:rPr lang="nl-NL" sz="900" dirty="0" err="1" smtClean="0"/>
            <a:t>examples</a:t>
          </a:r>
          <a:endParaRPr lang="en-US"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E9ED77AD-2239-4DC1-B59B-CAAEE551024B}" type="parTrans" cxnId="{B55E59DB-50E3-4703-BAE6-7265CBF6404E}">
      <dgm:prSet/>
      <dgm:spPr/>
      <dgm:t>
        <a:bodyPr/>
        <a:lstStyle/>
        <a:p>
          <a:endParaRPr lang="en-US" sz="900"/>
        </a:p>
      </dgm:t>
    </dgm:pt>
    <dgm:pt modelId="{7EEA02A1-40D5-4672-BCEE-72DBDCE9934A}" type="sibTrans" cxnId="{B55E59DB-50E3-4703-BAE6-7265CBF6404E}">
      <dgm:prSet/>
      <dgm:spPr/>
      <dgm:t>
        <a:bodyPr/>
        <a:lstStyle/>
        <a:p>
          <a:endParaRPr lang="en-US" sz="900"/>
        </a:p>
      </dgm:t>
    </dgm:pt>
    <dgm:pt modelId="{CDCF5363-E755-414B-A0F8-76D5815EE77D}">
      <dgm:prSet phldrT="[Tex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900" dirty="0" smtClean="0"/>
            <a:t>Get </a:t>
          </a:r>
          <a:r>
            <a:rPr lang="nl-NL" sz="900" dirty="0" err="1" smtClean="0"/>
            <a:t>to</a:t>
          </a:r>
          <a:r>
            <a:rPr lang="nl-NL" sz="900" dirty="0" smtClean="0"/>
            <a:t> </a:t>
          </a:r>
          <a:r>
            <a:rPr lang="nl-NL" sz="900" dirty="0" err="1" smtClean="0"/>
            <a:t>know</a:t>
          </a:r>
          <a:r>
            <a:rPr lang="nl-NL" sz="900" dirty="0" smtClean="0"/>
            <a:t> </a:t>
          </a:r>
          <a:r>
            <a:rPr lang="nl-NL" sz="900" dirty="0" err="1" smtClean="0"/>
            <a:t>your</a:t>
          </a:r>
          <a:r>
            <a:rPr lang="nl-NL" sz="900" dirty="0" smtClean="0"/>
            <a:t> building </a:t>
          </a:r>
          <a:r>
            <a:rPr lang="nl-NL" sz="900" dirty="0" err="1" smtClean="0"/>
            <a:t>better</a:t>
          </a:r>
          <a:endParaRPr lang="nl-NL" sz="900" dirty="0">
            <a:solidFill>
              <a:schemeClr val="bg1"/>
            </a:solidFill>
          </a:endParaRPr>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8CAEDBEF-D9EA-49B6-AD2A-1D186443A15B}" type="sibTrans" cxnId="{49415406-889C-40A2-A2FA-E6F208E0E312}">
      <dgm:prSet/>
      <dgm:spPr/>
      <dgm:t>
        <a:bodyPr/>
        <a:lstStyle/>
        <a:p>
          <a:endParaRPr lang="nl-NL" sz="900"/>
        </a:p>
      </dgm:t>
    </dgm:pt>
    <dgm:pt modelId="{6DBCBAD5-420B-438E-8F0C-699C11033C7D}" type="parTrans" cxnId="{49415406-889C-40A2-A2FA-E6F208E0E312}">
      <dgm:prSet/>
      <dgm:spPr/>
      <dgm:t>
        <a:bodyPr/>
        <a:lstStyle/>
        <a:p>
          <a:endParaRPr lang="nl-NL" sz="900"/>
        </a:p>
      </dgm:t>
    </dgm:pt>
    <dgm:pt modelId="{E1817E90-DC9E-48D2-80A4-5EA4F1EC8CD8}">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en-ZA" sz="900" dirty="0" smtClean="0"/>
            <a:t>Set up a</a:t>
          </a:r>
          <a:r>
            <a:rPr lang="nl-NL" sz="900" dirty="0" smtClean="0"/>
            <a:t> project team</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638A69CF-DCBE-40EB-96BA-8A39F4B0BA64}" type="parTrans" cxnId="{458F6737-9546-41DE-8F8B-4CC7465371E0}">
      <dgm:prSet/>
      <dgm:spPr/>
      <dgm:t>
        <a:bodyPr/>
        <a:lstStyle/>
        <a:p>
          <a:endParaRPr lang="en-US" sz="9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900"/>
        </a:p>
      </dgm:t>
    </dgm:pt>
    <dgm:pt modelId="{73EF5140-557F-4652-90A8-A7F33C11B23A}">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dirty="0" err="1" smtClean="0"/>
            <a:t>Communicate</a:t>
          </a:r>
          <a:r>
            <a:rPr lang="nl-NL" sz="900" dirty="0" smtClean="0"/>
            <a:t> </a:t>
          </a:r>
          <a:r>
            <a:rPr lang="nl-NL" sz="900" dirty="0" err="1" smtClean="0"/>
            <a:t>with</a:t>
          </a:r>
          <a:r>
            <a:rPr lang="nl-NL" sz="900" dirty="0" smtClean="0"/>
            <a:t> </a:t>
          </a:r>
          <a:r>
            <a:rPr lang="nl-NL" sz="900" dirty="0" err="1" smtClean="0"/>
            <a:t>your</a:t>
          </a:r>
          <a:r>
            <a:rPr lang="nl-NL" sz="900" dirty="0" smtClean="0"/>
            <a:t> </a:t>
          </a:r>
          <a:r>
            <a:rPr lang="nl-NL" sz="900" dirty="0" err="1" smtClean="0"/>
            <a:t>neighbour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96082A45-11FE-4E74-93AB-E7D6CB640BEA}" type="parTrans" cxnId="{8D4E7986-377B-4338-B837-27C7A0257F90}">
      <dgm:prSet/>
      <dgm:spPr/>
      <dgm:t>
        <a:bodyPr/>
        <a:lstStyle/>
        <a:p>
          <a:endParaRPr lang="en-US" sz="9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900"/>
        </a:p>
      </dgm:t>
    </dgm:pt>
    <dgm:pt modelId="{814B5C51-4463-45D2-B2E5-F4E0A4EC44D1}">
      <dgm:prSet phldrT="[Text]" custT="1"/>
      <dgm:spPr>
        <a:solidFill>
          <a:schemeClr val="bg1">
            <a:lumMod val="75000"/>
          </a:schemeClr>
        </a:solidFill>
        <a:ln>
          <a:solidFill>
            <a:schemeClr val="accent2"/>
          </a:solidFill>
        </a:ln>
        <a:scene3d>
          <a:camera prst="orthographicFront"/>
          <a:lightRig rig="threePt" dir="t"/>
        </a:scene3d>
        <a:sp3d>
          <a:bevelT/>
        </a:sp3d>
      </dgm:spPr>
      <dgm:t>
        <a:bodyPr/>
        <a:lstStyle/>
        <a:p>
          <a:r>
            <a:rPr lang="nl-NL" sz="900" dirty="0" err="1" smtClean="0"/>
            <a:t>Develop</a:t>
          </a:r>
          <a:r>
            <a:rPr lang="nl-NL" sz="900" dirty="0" smtClean="0"/>
            <a:t> a Project management pla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14"/>
          </dgm14:cNvPr>
        </a:ext>
      </dgm:extLst>
    </dgm:pt>
    <dgm:pt modelId="{D8271EEC-3DEF-45A6-B48F-5964EBB9403F}" type="parTrans" cxnId="{12B10498-F0EE-4A23-8EE6-D59869541870}">
      <dgm:prSet/>
      <dgm:spPr/>
      <dgm:t>
        <a:bodyPr/>
        <a:lstStyle/>
        <a:p>
          <a:endParaRPr lang="en-US" sz="9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900"/>
        </a:p>
      </dgm:t>
    </dgm:pt>
    <dgm:pt modelId="{9870896E-2DB1-497B-90C2-EF8A2021771C}">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900" dirty="0" smtClean="0"/>
            <a:t>Condominium </a:t>
          </a:r>
          <a:r>
            <a:rPr lang="nl-NL" sz="900" dirty="0" err="1" smtClean="0"/>
            <a:t>votes</a:t>
          </a:r>
          <a:r>
            <a:rPr lang="nl-NL" sz="900" dirty="0" smtClean="0"/>
            <a:t> </a:t>
          </a:r>
          <a:r>
            <a:rPr lang="nl-NL" sz="900" dirty="0" err="1" smtClean="0"/>
            <a:t>for</a:t>
          </a:r>
          <a:r>
            <a:rPr lang="nl-NL" sz="900" dirty="0" smtClean="0"/>
            <a:t> retrofi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48955F8B-18E9-4ED4-97BE-5744BD807A3E}" type="parTrans" cxnId="{84E4B1A6-57D4-44EA-97A5-AA29F3E9F6AA}">
      <dgm:prSet/>
      <dgm:spPr/>
      <dgm:t>
        <a:bodyPr/>
        <a:lstStyle/>
        <a:p>
          <a:endParaRPr lang="en-US" sz="900"/>
        </a:p>
      </dgm:t>
    </dgm:pt>
    <dgm:pt modelId="{70C5F6A6-964C-4E3C-8B45-D26DC95D36C9}" type="sibTrans" cxnId="{84E4B1A6-57D4-44EA-97A5-AA29F3E9F6AA}">
      <dgm:prSet/>
      <dgm:spPr/>
      <dgm:t>
        <a:bodyPr/>
        <a:lstStyle/>
        <a:p>
          <a:endParaRPr lang="en-US" sz="9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59A96AB-4961-5B4F-A4D2-EE287B893D35}" type="doc">
      <dgm:prSet loTypeId="urn:microsoft.com/office/officeart/2008/layout/RadialCluster" loCatId="" qsTypeId="urn:microsoft.com/office/officeart/2005/8/quickstyle/simple1" qsCatId="simple" csTypeId="urn:microsoft.com/office/officeart/2005/8/colors/accent1_2" csCatId="accent1" phldr="1"/>
      <dgm:spPr/>
      <dgm:t>
        <a:bodyPr/>
        <a:lstStyle/>
        <a:p>
          <a:endParaRPr lang="en-US"/>
        </a:p>
      </dgm:t>
    </dgm:pt>
    <dgm:pt modelId="{0834F586-76FB-8941-BAD0-5383A36E9FCA}">
      <dgm:prSet phldrT="[Text]" custT="1"/>
      <dgm:spPr>
        <a:solidFill>
          <a:schemeClr val="bg1">
            <a:lumMod val="50000"/>
          </a:schemeClr>
        </a:solidFill>
      </dgm:spPr>
      <dgm:t>
        <a:bodyPr/>
        <a:lstStyle/>
        <a:p>
          <a:r>
            <a:rPr lang="en-US" sz="1400"/>
            <a:t>Convince your fellow residents</a:t>
          </a:r>
        </a:p>
      </dgm:t>
    </dgm:pt>
    <dgm:pt modelId="{FB9073DE-20E6-234A-9E16-EBF44BEFD712}" type="parTrans" cxnId="{BEF6795E-343C-754C-8DC2-FC954493F3DA}">
      <dgm:prSet/>
      <dgm:spPr/>
      <dgm:t>
        <a:bodyPr/>
        <a:lstStyle/>
        <a:p>
          <a:endParaRPr lang="en-US"/>
        </a:p>
      </dgm:t>
    </dgm:pt>
    <dgm:pt modelId="{81CA7F1F-875F-3047-8C32-AFEB9CF94213}" type="sibTrans" cxnId="{BEF6795E-343C-754C-8DC2-FC954493F3DA}">
      <dgm:prSet/>
      <dgm:spPr/>
      <dgm:t>
        <a:bodyPr/>
        <a:lstStyle/>
        <a:p>
          <a:endParaRPr lang="en-US"/>
        </a:p>
      </dgm:t>
    </dgm:pt>
    <dgm:pt modelId="{F8306BB6-645E-9F4D-90DA-6521D3A581FE}">
      <dgm:prSet phldrT="[Text]" custT="1"/>
      <dgm:spPr>
        <a:solidFill>
          <a:schemeClr val="tx2"/>
        </a:solidFill>
      </dgm:spPr>
      <dgm:t>
        <a:bodyPr/>
        <a:lstStyle/>
        <a:p>
          <a:pPr algn="ctr"/>
          <a:r>
            <a:rPr lang="en-US" sz="1000" b="0"/>
            <a:t>1.</a:t>
          </a:r>
        </a:p>
        <a:p>
          <a:pPr algn="ctr"/>
          <a:r>
            <a:rPr lang="en-US" sz="1000" b="0"/>
            <a:t>Provide sufficient, easy to understand information highlighting the benefits of the retrofit</a:t>
          </a:r>
        </a:p>
      </dgm:t>
      <dgm:extLst>
        <a:ext uri="{E40237B7-FDA0-4F09-8148-C483321AD2D9}">
          <dgm14:cNvPr xmlns:dgm14="http://schemas.microsoft.com/office/drawing/2010/diagram" id="0" name="">
            <a:hlinkClick xmlns:r="http://schemas.openxmlformats.org/officeDocument/2006/relationships" r:id="rId1"/>
          </dgm14:cNvPr>
        </a:ext>
      </dgm:extLst>
    </dgm:pt>
    <dgm:pt modelId="{9C35E100-2B02-B942-B7F9-4B1E3C44402A}" type="parTrans" cxnId="{E3E54CF4-72D6-7248-A600-D037945DEA7D}">
      <dgm:prSet/>
      <dgm:spPr/>
      <dgm:t>
        <a:bodyPr/>
        <a:lstStyle/>
        <a:p>
          <a:endParaRPr lang="en-US"/>
        </a:p>
      </dgm:t>
    </dgm:pt>
    <dgm:pt modelId="{53966EBE-E9EB-D343-8D3D-3475A49360BC}" type="sibTrans" cxnId="{E3E54CF4-72D6-7248-A600-D037945DEA7D}">
      <dgm:prSet/>
      <dgm:spPr/>
      <dgm:t>
        <a:bodyPr/>
        <a:lstStyle/>
        <a:p>
          <a:endParaRPr lang="en-US"/>
        </a:p>
      </dgm:t>
    </dgm:pt>
    <dgm:pt modelId="{88AA7955-F284-7F47-8B6D-DC3DB89660D4}">
      <dgm:prSet phldrT="[Text]" custT="1"/>
      <dgm:spPr>
        <a:solidFill>
          <a:schemeClr val="accent1"/>
        </a:solidFill>
      </dgm:spPr>
      <dgm:t>
        <a:bodyPr/>
        <a:lstStyle/>
        <a:p>
          <a:pPr algn="ctr"/>
          <a:r>
            <a:rPr lang="en-US" sz="1000"/>
            <a:t>2.</a:t>
          </a:r>
        </a:p>
        <a:p>
          <a:pPr algn="ctr"/>
          <a:r>
            <a:rPr lang="en-US" sz="1000"/>
            <a:t>Get in touch with the members who are keen for the retrofit to happen. Through these people other residents can be convinced</a:t>
          </a:r>
        </a:p>
      </dgm:t>
      <dgm:extLst>
        <a:ext uri="{E40237B7-FDA0-4F09-8148-C483321AD2D9}">
          <dgm14:cNvPr xmlns:dgm14="http://schemas.microsoft.com/office/drawing/2010/diagram" id="0" name="">
            <a:hlinkClick xmlns:r="http://schemas.openxmlformats.org/officeDocument/2006/relationships" r:id="rId2"/>
          </dgm14:cNvPr>
        </a:ext>
      </dgm:extLst>
    </dgm:pt>
    <dgm:pt modelId="{5EE5AD75-9578-534F-A529-2242AF52A03E}" type="parTrans" cxnId="{8F846FBA-2083-0349-9B5C-6EF6D82A198D}">
      <dgm:prSet/>
      <dgm:spPr/>
      <dgm:t>
        <a:bodyPr/>
        <a:lstStyle/>
        <a:p>
          <a:endParaRPr lang="en-US"/>
        </a:p>
      </dgm:t>
    </dgm:pt>
    <dgm:pt modelId="{71D6FC3D-838C-8748-B70F-ED05CC1F2508}" type="sibTrans" cxnId="{8F846FBA-2083-0349-9B5C-6EF6D82A198D}">
      <dgm:prSet/>
      <dgm:spPr/>
      <dgm:t>
        <a:bodyPr/>
        <a:lstStyle/>
        <a:p>
          <a:endParaRPr lang="en-US"/>
        </a:p>
      </dgm:t>
    </dgm:pt>
    <dgm:pt modelId="{EC9ECBE9-A097-7C45-A251-E7140BEF4A00}">
      <dgm:prSet phldrT="[Text]" custT="1"/>
      <dgm:spPr>
        <a:solidFill>
          <a:schemeClr val="accent2"/>
        </a:solidFill>
      </dgm:spPr>
      <dgm:t>
        <a:bodyPr/>
        <a:lstStyle/>
        <a:p>
          <a:r>
            <a:rPr lang="en-US" sz="1000"/>
            <a:t>3.</a:t>
          </a:r>
        </a:p>
        <a:p>
          <a:r>
            <a:rPr lang="en-US" sz="1000"/>
            <a:t>Distribute information leaflets and materials to residents to generate interest</a:t>
          </a:r>
        </a:p>
      </dgm:t>
      <dgm:extLst>
        <a:ext uri="{E40237B7-FDA0-4F09-8148-C483321AD2D9}">
          <dgm14:cNvPr xmlns:dgm14="http://schemas.microsoft.com/office/drawing/2010/diagram" id="0" name="">
            <a:hlinkClick xmlns:r="http://schemas.openxmlformats.org/officeDocument/2006/relationships" r:id="rId3"/>
          </dgm14:cNvPr>
        </a:ext>
      </dgm:extLst>
    </dgm:pt>
    <dgm:pt modelId="{DE9BBF7B-1D6F-5249-BDB2-3EDF93D22899}" type="parTrans" cxnId="{EABC4FE4-0CC4-D94E-82A4-01AFB32EBFF5}">
      <dgm:prSet/>
      <dgm:spPr/>
      <dgm:t>
        <a:bodyPr/>
        <a:lstStyle/>
        <a:p>
          <a:endParaRPr lang="en-US"/>
        </a:p>
      </dgm:t>
    </dgm:pt>
    <dgm:pt modelId="{09F38240-9A15-F849-8FA0-A7B06D20B15F}" type="sibTrans" cxnId="{EABC4FE4-0CC4-D94E-82A4-01AFB32EBFF5}">
      <dgm:prSet/>
      <dgm:spPr/>
      <dgm:t>
        <a:bodyPr/>
        <a:lstStyle/>
        <a:p>
          <a:endParaRPr lang="en-US"/>
        </a:p>
      </dgm:t>
    </dgm:pt>
    <dgm:pt modelId="{BBEA5395-BF56-954E-84EC-CDB03F264754}">
      <dgm:prSet phldrT="[Text]" custT="1"/>
      <dgm:spPr>
        <a:solidFill>
          <a:schemeClr val="accent3"/>
        </a:solidFill>
      </dgm:spPr>
      <dgm:t>
        <a:bodyPr/>
        <a:lstStyle/>
        <a:p>
          <a:r>
            <a:rPr lang="en-US" sz="1000"/>
            <a:t>4.</a:t>
          </a:r>
        </a:p>
        <a:p>
          <a:r>
            <a:rPr lang="en-US" sz="1000"/>
            <a:t>Organize visits to other buildings where similar improvements are installed </a:t>
          </a:r>
        </a:p>
      </dgm:t>
      <dgm:extLst>
        <a:ext uri="{E40237B7-FDA0-4F09-8148-C483321AD2D9}">
          <dgm14:cNvPr xmlns:dgm14="http://schemas.microsoft.com/office/drawing/2010/diagram" id="0" name="">
            <a:hlinkClick xmlns:r="http://schemas.openxmlformats.org/officeDocument/2006/relationships" r:id="rId4"/>
          </dgm14:cNvPr>
        </a:ext>
      </dgm:extLst>
    </dgm:pt>
    <dgm:pt modelId="{5051A25D-DC3D-BD46-9267-85C9334BCE3F}" type="parTrans" cxnId="{04D4E501-F9AD-A14C-9A8C-7AC13E9B8097}">
      <dgm:prSet/>
      <dgm:spPr/>
      <dgm:t>
        <a:bodyPr/>
        <a:lstStyle/>
        <a:p>
          <a:endParaRPr lang="en-US"/>
        </a:p>
      </dgm:t>
    </dgm:pt>
    <dgm:pt modelId="{58E526F2-6EFC-0E4B-B27B-6C872AADBAD7}" type="sibTrans" cxnId="{04D4E501-F9AD-A14C-9A8C-7AC13E9B8097}">
      <dgm:prSet/>
      <dgm:spPr/>
      <dgm:t>
        <a:bodyPr/>
        <a:lstStyle/>
        <a:p>
          <a:endParaRPr lang="en-US"/>
        </a:p>
      </dgm:t>
    </dgm:pt>
    <dgm:pt modelId="{286EFF4B-9581-8E47-AFF9-C5756F42A236}">
      <dgm:prSet phldrT="[Text]" custT="1"/>
      <dgm:spPr>
        <a:solidFill>
          <a:schemeClr val="accent4"/>
        </a:solidFill>
      </dgm:spPr>
      <dgm:t>
        <a:bodyPr/>
        <a:lstStyle/>
        <a:p>
          <a:r>
            <a:rPr lang="en-US" sz="1000"/>
            <a:t>5.</a:t>
          </a:r>
        </a:p>
        <a:p>
          <a:r>
            <a:rPr lang="en-US" sz="1000"/>
            <a:t>Emphasize benefits rather than costs and offer possible details for financial assistance</a:t>
          </a:r>
        </a:p>
      </dgm:t>
    </dgm:pt>
    <dgm:pt modelId="{DC62A3D8-1A9B-F54E-8283-4A54C76F57FD}" type="parTrans" cxnId="{9D02B143-2581-3B4D-A99D-205ECA1907A3}">
      <dgm:prSet/>
      <dgm:spPr/>
      <dgm:t>
        <a:bodyPr/>
        <a:lstStyle/>
        <a:p>
          <a:endParaRPr lang="en-US"/>
        </a:p>
      </dgm:t>
    </dgm:pt>
    <dgm:pt modelId="{C969CDA3-4258-9F43-A6AD-70ADC1A5DEFA}" type="sibTrans" cxnId="{9D02B143-2581-3B4D-A99D-205ECA1907A3}">
      <dgm:prSet/>
      <dgm:spPr/>
      <dgm:t>
        <a:bodyPr/>
        <a:lstStyle/>
        <a:p>
          <a:endParaRPr lang="en-US"/>
        </a:p>
      </dgm:t>
    </dgm:pt>
    <dgm:pt modelId="{157476B1-058D-5D49-8DFC-DE075F687C10}">
      <dgm:prSet phldrT="[Text]" custT="1"/>
      <dgm:spPr>
        <a:solidFill>
          <a:schemeClr val="accent5"/>
        </a:solidFill>
      </dgm:spPr>
      <dgm:t>
        <a:bodyPr/>
        <a:lstStyle/>
        <a:p>
          <a:r>
            <a:rPr lang="en-US" sz="1000"/>
            <a:t>6.</a:t>
          </a:r>
        </a:p>
        <a:p>
          <a:r>
            <a:rPr lang="en-US" sz="1000"/>
            <a:t>Assess possibilities for local partnerships to help convince fellow residents</a:t>
          </a:r>
        </a:p>
      </dgm:t>
    </dgm:pt>
    <dgm:pt modelId="{1098FE3A-D39B-4442-8BA2-C54524E3D61B}" type="parTrans" cxnId="{0DE68C8B-13E0-F04A-BC0A-FEA203D5BA30}">
      <dgm:prSet/>
      <dgm:spPr/>
      <dgm:t>
        <a:bodyPr/>
        <a:lstStyle/>
        <a:p>
          <a:endParaRPr lang="en-US"/>
        </a:p>
      </dgm:t>
    </dgm:pt>
    <dgm:pt modelId="{CF47AC94-1B80-C244-A7C5-FF26C4AA3FC8}" type="sibTrans" cxnId="{0DE68C8B-13E0-F04A-BC0A-FEA203D5BA30}">
      <dgm:prSet/>
      <dgm:spPr/>
      <dgm:t>
        <a:bodyPr/>
        <a:lstStyle/>
        <a:p>
          <a:endParaRPr lang="en-US"/>
        </a:p>
      </dgm:t>
    </dgm:pt>
    <dgm:pt modelId="{8E317281-5145-E843-A0CA-F2EAD61B9345}" type="pres">
      <dgm:prSet presAssocID="{B59A96AB-4961-5B4F-A4D2-EE287B893D35}" presName="Name0" presStyleCnt="0">
        <dgm:presLayoutVars>
          <dgm:chMax val="1"/>
          <dgm:chPref val="1"/>
          <dgm:dir/>
          <dgm:animOne val="branch"/>
          <dgm:animLvl val="lvl"/>
        </dgm:presLayoutVars>
      </dgm:prSet>
      <dgm:spPr/>
      <dgm:t>
        <a:bodyPr/>
        <a:lstStyle/>
        <a:p>
          <a:endParaRPr lang="en-US"/>
        </a:p>
      </dgm:t>
    </dgm:pt>
    <dgm:pt modelId="{F838E02C-B675-D244-8B77-27E8D5B2940A}" type="pres">
      <dgm:prSet presAssocID="{0834F586-76FB-8941-BAD0-5383A36E9FCA}" presName="singleCycle" presStyleCnt="0"/>
      <dgm:spPr/>
    </dgm:pt>
    <dgm:pt modelId="{4551569D-4BDD-074D-A167-EAF49FC19CE3}" type="pres">
      <dgm:prSet presAssocID="{0834F586-76FB-8941-BAD0-5383A36E9FCA}" presName="singleCenter" presStyleLbl="node1" presStyleIdx="0" presStyleCnt="7" custLinFactNeighborX="529" custLinFactNeighborY="527">
        <dgm:presLayoutVars>
          <dgm:chMax val="7"/>
          <dgm:chPref val="7"/>
        </dgm:presLayoutVars>
      </dgm:prSet>
      <dgm:spPr/>
      <dgm:t>
        <a:bodyPr/>
        <a:lstStyle/>
        <a:p>
          <a:endParaRPr lang="en-US"/>
        </a:p>
      </dgm:t>
    </dgm:pt>
    <dgm:pt modelId="{CF6944E4-CF24-3F40-84C7-A7388264F2D0}" type="pres">
      <dgm:prSet presAssocID="{9C35E100-2B02-B942-B7F9-4B1E3C44402A}" presName="Name56" presStyleLbl="parChTrans1D2" presStyleIdx="0" presStyleCnt="6"/>
      <dgm:spPr/>
      <dgm:t>
        <a:bodyPr/>
        <a:lstStyle/>
        <a:p>
          <a:endParaRPr lang="en-US"/>
        </a:p>
      </dgm:t>
    </dgm:pt>
    <dgm:pt modelId="{D07F6C09-3657-D043-9BE4-76DA470CB893}" type="pres">
      <dgm:prSet presAssocID="{F8306BB6-645E-9F4D-90DA-6521D3A581FE}" presName="text0" presStyleLbl="node1" presStyleIdx="1" presStyleCnt="7" custScaleX="114223" custScaleY="114223">
        <dgm:presLayoutVars>
          <dgm:bulletEnabled val="1"/>
        </dgm:presLayoutVars>
      </dgm:prSet>
      <dgm:spPr/>
      <dgm:t>
        <a:bodyPr/>
        <a:lstStyle/>
        <a:p>
          <a:endParaRPr lang="en-US"/>
        </a:p>
      </dgm:t>
    </dgm:pt>
    <dgm:pt modelId="{4EDE2F61-F941-954D-9513-0F93D33287B2}" type="pres">
      <dgm:prSet presAssocID="{5EE5AD75-9578-534F-A529-2242AF52A03E}" presName="Name56" presStyleLbl="parChTrans1D2" presStyleIdx="1" presStyleCnt="6"/>
      <dgm:spPr/>
      <dgm:t>
        <a:bodyPr/>
        <a:lstStyle/>
        <a:p>
          <a:endParaRPr lang="en-US"/>
        </a:p>
      </dgm:t>
    </dgm:pt>
    <dgm:pt modelId="{1C3AF3EE-5B6E-BE46-BE1A-1768A437313C}" type="pres">
      <dgm:prSet presAssocID="{88AA7955-F284-7F47-8B6D-DC3DB89660D4}" presName="text0" presStyleLbl="node1" presStyleIdx="2" presStyleCnt="7" custScaleX="114223" custScaleY="114223">
        <dgm:presLayoutVars>
          <dgm:bulletEnabled val="1"/>
        </dgm:presLayoutVars>
      </dgm:prSet>
      <dgm:spPr/>
      <dgm:t>
        <a:bodyPr/>
        <a:lstStyle/>
        <a:p>
          <a:endParaRPr lang="en-US"/>
        </a:p>
      </dgm:t>
    </dgm:pt>
    <dgm:pt modelId="{A8E14904-7010-9641-A806-B2269CC08689}" type="pres">
      <dgm:prSet presAssocID="{DE9BBF7B-1D6F-5249-BDB2-3EDF93D22899}" presName="Name56" presStyleLbl="parChTrans1D2" presStyleIdx="2" presStyleCnt="6"/>
      <dgm:spPr/>
      <dgm:t>
        <a:bodyPr/>
        <a:lstStyle/>
        <a:p>
          <a:endParaRPr lang="en-US"/>
        </a:p>
      </dgm:t>
    </dgm:pt>
    <dgm:pt modelId="{B4A79ECE-16F7-2543-938D-7ED905D98AD5}" type="pres">
      <dgm:prSet presAssocID="{EC9ECBE9-A097-7C45-A251-E7140BEF4A00}" presName="text0" presStyleLbl="node1" presStyleIdx="3" presStyleCnt="7" custScaleX="114223" custScaleY="114223">
        <dgm:presLayoutVars>
          <dgm:bulletEnabled val="1"/>
        </dgm:presLayoutVars>
      </dgm:prSet>
      <dgm:spPr/>
      <dgm:t>
        <a:bodyPr/>
        <a:lstStyle/>
        <a:p>
          <a:endParaRPr lang="en-US"/>
        </a:p>
      </dgm:t>
    </dgm:pt>
    <dgm:pt modelId="{77B8C08A-9B25-2449-8DB2-973473C8D20E}" type="pres">
      <dgm:prSet presAssocID="{5051A25D-DC3D-BD46-9267-85C9334BCE3F}" presName="Name56" presStyleLbl="parChTrans1D2" presStyleIdx="3" presStyleCnt="6"/>
      <dgm:spPr/>
      <dgm:t>
        <a:bodyPr/>
        <a:lstStyle/>
        <a:p>
          <a:endParaRPr lang="en-US"/>
        </a:p>
      </dgm:t>
    </dgm:pt>
    <dgm:pt modelId="{8A5E9391-F668-844F-BE9A-9143930C7C64}" type="pres">
      <dgm:prSet presAssocID="{BBEA5395-BF56-954E-84EC-CDB03F264754}" presName="text0" presStyleLbl="node1" presStyleIdx="4" presStyleCnt="7" custScaleX="114223" custScaleY="114223">
        <dgm:presLayoutVars>
          <dgm:bulletEnabled val="1"/>
        </dgm:presLayoutVars>
      </dgm:prSet>
      <dgm:spPr/>
      <dgm:t>
        <a:bodyPr/>
        <a:lstStyle/>
        <a:p>
          <a:endParaRPr lang="en-US"/>
        </a:p>
      </dgm:t>
    </dgm:pt>
    <dgm:pt modelId="{25DB8E71-90CA-0444-AE29-907D9213E456}" type="pres">
      <dgm:prSet presAssocID="{DC62A3D8-1A9B-F54E-8283-4A54C76F57FD}" presName="Name56" presStyleLbl="parChTrans1D2" presStyleIdx="4" presStyleCnt="6"/>
      <dgm:spPr/>
      <dgm:t>
        <a:bodyPr/>
        <a:lstStyle/>
        <a:p>
          <a:endParaRPr lang="en-US"/>
        </a:p>
      </dgm:t>
    </dgm:pt>
    <dgm:pt modelId="{9898F736-624A-8542-A25F-D032332153E1}" type="pres">
      <dgm:prSet presAssocID="{286EFF4B-9581-8E47-AFF9-C5756F42A236}" presName="text0" presStyleLbl="node1" presStyleIdx="5" presStyleCnt="7" custScaleX="114223" custScaleY="114223" custRadScaleRad="99314" custRadScaleInc="2058">
        <dgm:presLayoutVars>
          <dgm:bulletEnabled val="1"/>
        </dgm:presLayoutVars>
      </dgm:prSet>
      <dgm:spPr/>
      <dgm:t>
        <a:bodyPr/>
        <a:lstStyle/>
        <a:p>
          <a:endParaRPr lang="en-US"/>
        </a:p>
      </dgm:t>
    </dgm:pt>
    <dgm:pt modelId="{61736065-B134-E24D-AD79-027353324AD9}" type="pres">
      <dgm:prSet presAssocID="{1098FE3A-D39B-4442-8BA2-C54524E3D61B}" presName="Name56" presStyleLbl="parChTrans1D2" presStyleIdx="5" presStyleCnt="6"/>
      <dgm:spPr/>
      <dgm:t>
        <a:bodyPr/>
        <a:lstStyle/>
        <a:p>
          <a:endParaRPr lang="en-US"/>
        </a:p>
      </dgm:t>
    </dgm:pt>
    <dgm:pt modelId="{49EBB725-9C73-2C44-A2A7-856CB1BA6760}" type="pres">
      <dgm:prSet presAssocID="{157476B1-058D-5D49-8DFC-DE075F687C10}" presName="text0" presStyleLbl="node1" presStyleIdx="6" presStyleCnt="7" custScaleX="114223" custScaleY="114223">
        <dgm:presLayoutVars>
          <dgm:bulletEnabled val="1"/>
        </dgm:presLayoutVars>
      </dgm:prSet>
      <dgm:spPr/>
      <dgm:t>
        <a:bodyPr/>
        <a:lstStyle/>
        <a:p>
          <a:endParaRPr lang="en-US"/>
        </a:p>
      </dgm:t>
    </dgm:pt>
  </dgm:ptLst>
  <dgm:cxnLst>
    <dgm:cxn modelId="{99BA1A3C-F50D-1947-A454-A1E1A38DD97F}" type="presOf" srcId="{157476B1-058D-5D49-8DFC-DE075F687C10}" destId="{49EBB725-9C73-2C44-A2A7-856CB1BA6760}" srcOrd="0" destOrd="0" presId="urn:microsoft.com/office/officeart/2008/layout/RadialCluster"/>
    <dgm:cxn modelId="{E8AB9DF1-B51F-6348-849B-9E725239827A}" type="presOf" srcId="{88AA7955-F284-7F47-8B6D-DC3DB89660D4}" destId="{1C3AF3EE-5B6E-BE46-BE1A-1768A437313C}" srcOrd="0" destOrd="0" presId="urn:microsoft.com/office/officeart/2008/layout/RadialCluster"/>
    <dgm:cxn modelId="{1E42B1CC-7F82-3A4E-876E-9F129679BB39}" type="presOf" srcId="{EC9ECBE9-A097-7C45-A251-E7140BEF4A00}" destId="{B4A79ECE-16F7-2543-938D-7ED905D98AD5}" srcOrd="0" destOrd="0" presId="urn:microsoft.com/office/officeart/2008/layout/RadialCluster"/>
    <dgm:cxn modelId="{BEF6795E-343C-754C-8DC2-FC954493F3DA}" srcId="{B59A96AB-4961-5B4F-A4D2-EE287B893D35}" destId="{0834F586-76FB-8941-BAD0-5383A36E9FCA}" srcOrd="0" destOrd="0" parTransId="{FB9073DE-20E6-234A-9E16-EBF44BEFD712}" sibTransId="{81CA7F1F-875F-3047-8C32-AFEB9CF94213}"/>
    <dgm:cxn modelId="{E3E54CF4-72D6-7248-A600-D037945DEA7D}" srcId="{0834F586-76FB-8941-BAD0-5383A36E9FCA}" destId="{F8306BB6-645E-9F4D-90DA-6521D3A581FE}" srcOrd="0" destOrd="0" parTransId="{9C35E100-2B02-B942-B7F9-4B1E3C44402A}" sibTransId="{53966EBE-E9EB-D343-8D3D-3475A49360BC}"/>
    <dgm:cxn modelId="{D3757A37-89F0-5245-A572-25E03644B965}" type="presOf" srcId="{0834F586-76FB-8941-BAD0-5383A36E9FCA}" destId="{4551569D-4BDD-074D-A167-EAF49FC19CE3}" srcOrd="0" destOrd="0" presId="urn:microsoft.com/office/officeart/2008/layout/RadialCluster"/>
    <dgm:cxn modelId="{9D02B143-2581-3B4D-A99D-205ECA1907A3}" srcId="{0834F586-76FB-8941-BAD0-5383A36E9FCA}" destId="{286EFF4B-9581-8E47-AFF9-C5756F42A236}" srcOrd="4" destOrd="0" parTransId="{DC62A3D8-1A9B-F54E-8283-4A54C76F57FD}" sibTransId="{C969CDA3-4258-9F43-A6AD-70ADC1A5DEFA}"/>
    <dgm:cxn modelId="{04D4E501-F9AD-A14C-9A8C-7AC13E9B8097}" srcId="{0834F586-76FB-8941-BAD0-5383A36E9FCA}" destId="{BBEA5395-BF56-954E-84EC-CDB03F264754}" srcOrd="3" destOrd="0" parTransId="{5051A25D-DC3D-BD46-9267-85C9334BCE3F}" sibTransId="{58E526F2-6EFC-0E4B-B27B-6C872AADBAD7}"/>
    <dgm:cxn modelId="{15724629-03EF-094E-8CEC-6EEFC140C0DC}" type="presOf" srcId="{1098FE3A-D39B-4442-8BA2-C54524E3D61B}" destId="{61736065-B134-E24D-AD79-027353324AD9}" srcOrd="0" destOrd="0" presId="urn:microsoft.com/office/officeart/2008/layout/RadialCluster"/>
    <dgm:cxn modelId="{AEB96B43-0473-4B45-944D-73558E7D8522}" type="presOf" srcId="{DC62A3D8-1A9B-F54E-8283-4A54C76F57FD}" destId="{25DB8E71-90CA-0444-AE29-907D9213E456}" srcOrd="0" destOrd="0" presId="urn:microsoft.com/office/officeart/2008/layout/RadialCluster"/>
    <dgm:cxn modelId="{B1DA2277-745E-3D4A-87E7-F318E9861FDC}" type="presOf" srcId="{BBEA5395-BF56-954E-84EC-CDB03F264754}" destId="{8A5E9391-F668-844F-BE9A-9143930C7C64}" srcOrd="0" destOrd="0" presId="urn:microsoft.com/office/officeart/2008/layout/RadialCluster"/>
    <dgm:cxn modelId="{EABC4FE4-0CC4-D94E-82A4-01AFB32EBFF5}" srcId="{0834F586-76FB-8941-BAD0-5383A36E9FCA}" destId="{EC9ECBE9-A097-7C45-A251-E7140BEF4A00}" srcOrd="2" destOrd="0" parTransId="{DE9BBF7B-1D6F-5249-BDB2-3EDF93D22899}" sibTransId="{09F38240-9A15-F849-8FA0-A7B06D20B15F}"/>
    <dgm:cxn modelId="{0DE68C8B-13E0-F04A-BC0A-FEA203D5BA30}" srcId="{0834F586-76FB-8941-BAD0-5383A36E9FCA}" destId="{157476B1-058D-5D49-8DFC-DE075F687C10}" srcOrd="5" destOrd="0" parTransId="{1098FE3A-D39B-4442-8BA2-C54524E3D61B}" sibTransId="{CF47AC94-1B80-C244-A7C5-FF26C4AA3FC8}"/>
    <dgm:cxn modelId="{545CAB77-B9CF-744F-BC34-CA672402F468}" type="presOf" srcId="{5051A25D-DC3D-BD46-9267-85C9334BCE3F}" destId="{77B8C08A-9B25-2449-8DB2-973473C8D20E}" srcOrd="0" destOrd="0" presId="urn:microsoft.com/office/officeart/2008/layout/RadialCluster"/>
    <dgm:cxn modelId="{481E6D94-C390-534F-8DC3-1F919BF59CC7}" type="presOf" srcId="{286EFF4B-9581-8E47-AFF9-C5756F42A236}" destId="{9898F736-624A-8542-A25F-D032332153E1}" srcOrd="0" destOrd="0" presId="urn:microsoft.com/office/officeart/2008/layout/RadialCluster"/>
    <dgm:cxn modelId="{C37C3E12-86F3-794D-A0BF-D023FC64647C}" type="presOf" srcId="{DE9BBF7B-1D6F-5249-BDB2-3EDF93D22899}" destId="{A8E14904-7010-9641-A806-B2269CC08689}" srcOrd="0" destOrd="0" presId="urn:microsoft.com/office/officeart/2008/layout/RadialCluster"/>
    <dgm:cxn modelId="{6A4F0613-8F53-954B-AE12-8DBA3FA27730}" type="presOf" srcId="{B59A96AB-4961-5B4F-A4D2-EE287B893D35}" destId="{8E317281-5145-E843-A0CA-F2EAD61B9345}" srcOrd="0" destOrd="0" presId="urn:microsoft.com/office/officeart/2008/layout/RadialCluster"/>
    <dgm:cxn modelId="{66ECFC9A-0FDB-6946-88BD-A1BB9BD588AC}" type="presOf" srcId="{9C35E100-2B02-B942-B7F9-4B1E3C44402A}" destId="{CF6944E4-CF24-3F40-84C7-A7388264F2D0}" srcOrd="0" destOrd="0" presId="urn:microsoft.com/office/officeart/2008/layout/RadialCluster"/>
    <dgm:cxn modelId="{8F846FBA-2083-0349-9B5C-6EF6D82A198D}" srcId="{0834F586-76FB-8941-BAD0-5383A36E9FCA}" destId="{88AA7955-F284-7F47-8B6D-DC3DB89660D4}" srcOrd="1" destOrd="0" parTransId="{5EE5AD75-9578-534F-A529-2242AF52A03E}" sibTransId="{71D6FC3D-838C-8748-B70F-ED05CC1F2508}"/>
    <dgm:cxn modelId="{1BA58449-BE6B-9C42-8172-CED164A4DB58}" type="presOf" srcId="{F8306BB6-645E-9F4D-90DA-6521D3A581FE}" destId="{D07F6C09-3657-D043-9BE4-76DA470CB893}" srcOrd="0" destOrd="0" presId="urn:microsoft.com/office/officeart/2008/layout/RadialCluster"/>
    <dgm:cxn modelId="{5004E4B0-076D-3448-9687-CF4842DAC40D}" type="presOf" srcId="{5EE5AD75-9578-534F-A529-2242AF52A03E}" destId="{4EDE2F61-F941-954D-9513-0F93D33287B2}" srcOrd="0" destOrd="0" presId="urn:microsoft.com/office/officeart/2008/layout/RadialCluster"/>
    <dgm:cxn modelId="{93CBA04F-A0A3-664B-A5B5-CC31C7AE0994}" type="presParOf" srcId="{8E317281-5145-E843-A0CA-F2EAD61B9345}" destId="{F838E02C-B675-D244-8B77-27E8D5B2940A}" srcOrd="0" destOrd="0" presId="urn:microsoft.com/office/officeart/2008/layout/RadialCluster"/>
    <dgm:cxn modelId="{18B45AEE-E98D-5947-8493-99E86A82AE2A}" type="presParOf" srcId="{F838E02C-B675-D244-8B77-27E8D5B2940A}" destId="{4551569D-4BDD-074D-A167-EAF49FC19CE3}" srcOrd="0" destOrd="0" presId="urn:microsoft.com/office/officeart/2008/layout/RadialCluster"/>
    <dgm:cxn modelId="{825ECFEE-6D5A-DB4C-A68F-89E93F56124C}" type="presParOf" srcId="{F838E02C-B675-D244-8B77-27E8D5B2940A}" destId="{CF6944E4-CF24-3F40-84C7-A7388264F2D0}" srcOrd="1" destOrd="0" presId="urn:microsoft.com/office/officeart/2008/layout/RadialCluster"/>
    <dgm:cxn modelId="{B7095CFB-873F-8241-8A90-9874E38C4372}" type="presParOf" srcId="{F838E02C-B675-D244-8B77-27E8D5B2940A}" destId="{D07F6C09-3657-D043-9BE4-76DA470CB893}" srcOrd="2" destOrd="0" presId="urn:microsoft.com/office/officeart/2008/layout/RadialCluster"/>
    <dgm:cxn modelId="{32AD26CA-8F9F-704A-A355-25715325FAEF}" type="presParOf" srcId="{F838E02C-B675-D244-8B77-27E8D5B2940A}" destId="{4EDE2F61-F941-954D-9513-0F93D33287B2}" srcOrd="3" destOrd="0" presId="urn:microsoft.com/office/officeart/2008/layout/RadialCluster"/>
    <dgm:cxn modelId="{C7B53625-70D8-1941-A06D-5D20ACADF4BC}" type="presParOf" srcId="{F838E02C-B675-D244-8B77-27E8D5B2940A}" destId="{1C3AF3EE-5B6E-BE46-BE1A-1768A437313C}" srcOrd="4" destOrd="0" presId="urn:microsoft.com/office/officeart/2008/layout/RadialCluster"/>
    <dgm:cxn modelId="{1D51B4C7-0795-8743-BD1C-6C9880CBF2DE}" type="presParOf" srcId="{F838E02C-B675-D244-8B77-27E8D5B2940A}" destId="{A8E14904-7010-9641-A806-B2269CC08689}" srcOrd="5" destOrd="0" presId="urn:microsoft.com/office/officeart/2008/layout/RadialCluster"/>
    <dgm:cxn modelId="{C3BB5365-1246-1942-A0DD-7D77BA961A86}" type="presParOf" srcId="{F838E02C-B675-D244-8B77-27E8D5B2940A}" destId="{B4A79ECE-16F7-2543-938D-7ED905D98AD5}" srcOrd="6" destOrd="0" presId="urn:microsoft.com/office/officeart/2008/layout/RadialCluster"/>
    <dgm:cxn modelId="{1710BF0B-F955-2B45-84FD-E19A30BD9355}" type="presParOf" srcId="{F838E02C-B675-D244-8B77-27E8D5B2940A}" destId="{77B8C08A-9B25-2449-8DB2-973473C8D20E}" srcOrd="7" destOrd="0" presId="urn:microsoft.com/office/officeart/2008/layout/RadialCluster"/>
    <dgm:cxn modelId="{E5EF2788-ED3B-7141-911A-2ADA86C6498B}" type="presParOf" srcId="{F838E02C-B675-D244-8B77-27E8D5B2940A}" destId="{8A5E9391-F668-844F-BE9A-9143930C7C64}" srcOrd="8" destOrd="0" presId="urn:microsoft.com/office/officeart/2008/layout/RadialCluster"/>
    <dgm:cxn modelId="{4FED4AE0-F6B2-7446-8F99-306FA3B94962}" type="presParOf" srcId="{F838E02C-B675-D244-8B77-27E8D5B2940A}" destId="{25DB8E71-90CA-0444-AE29-907D9213E456}" srcOrd="9" destOrd="0" presId="urn:microsoft.com/office/officeart/2008/layout/RadialCluster"/>
    <dgm:cxn modelId="{83750071-EE5E-B340-9071-54832DCEC363}" type="presParOf" srcId="{F838E02C-B675-D244-8B77-27E8D5B2940A}" destId="{9898F736-624A-8542-A25F-D032332153E1}" srcOrd="10" destOrd="0" presId="urn:microsoft.com/office/officeart/2008/layout/RadialCluster"/>
    <dgm:cxn modelId="{B5367E69-67E5-D443-ADD9-DE7A708B6BED}" type="presParOf" srcId="{F838E02C-B675-D244-8B77-27E8D5B2940A}" destId="{61736065-B134-E24D-AD79-027353324AD9}" srcOrd="11" destOrd="0" presId="urn:microsoft.com/office/officeart/2008/layout/RadialCluster"/>
    <dgm:cxn modelId="{8F61ED58-531C-7D4E-8658-DDCFA46CDF05}" type="presParOf" srcId="{F838E02C-B675-D244-8B77-27E8D5B2940A}" destId="{49EBB725-9C73-2C44-A2A7-856CB1BA6760}" srcOrd="12" destOrd="0" presId="urn:microsoft.com/office/officeart/2008/layout/RadialCluster"/>
  </dgm:cxnLst>
  <dgm:bg/>
  <dgm:whole>
    <a:ln w="9525"/>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 qsCatId="simple" csTypeId="urn:microsoft.com/office/officeart/2005/8/colors/accent1_2" csCatId="accent1" phldr="1"/>
      <dgm:spPr/>
      <dgm:t>
        <a:bodyPr/>
        <a:lstStyle/>
        <a:p>
          <a:endParaRPr lang="nl-NL"/>
        </a:p>
      </dgm:t>
    </dgm:pt>
    <dgm:pt modelId="{B495DD8B-482D-4ECB-95E9-D987D2FAF069}">
      <dgm:prSet phldrT="[Text]" custT="1"/>
      <dgm:spPr>
        <a:solidFill>
          <a:schemeClr val="bg1">
            <a:lumMod val="75000"/>
          </a:schemeClr>
        </a:solidFill>
        <a:ln>
          <a:solidFill>
            <a:srgbClr val="002060"/>
          </a:solidFill>
        </a:ln>
        <a:scene3d>
          <a:camera prst="orthographicFront"/>
          <a:lightRig rig="threePt" dir="t"/>
        </a:scene3d>
        <a:sp3d>
          <a:bevelT/>
        </a:sp3d>
      </dgm:spPr>
      <dgm:t>
        <a:bodyPr/>
        <a:lstStyle/>
        <a:p>
          <a:r>
            <a:rPr lang="nl-NL" sz="600" dirty="0" err="1" smtClean="0"/>
            <a:t>Determine</a:t>
          </a:r>
          <a:r>
            <a:rPr lang="nl-NL" sz="600" dirty="0" smtClean="0"/>
            <a:t> </a:t>
          </a:r>
          <a:r>
            <a:rPr lang="en-US" sz="600" dirty="0" smtClean="0"/>
            <a:t> your capacity to manage an energy retrofit project</a:t>
          </a:r>
          <a:endParaRPr lang="nl-NL" sz="6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FD0B4AA7-2AAB-4E7C-8A5D-265D6EA4BAF1}" type="parTrans" cxnId="{398F47E4-840B-4F74-B1EE-36B650A52C5F}">
      <dgm:prSet/>
      <dgm:spPr/>
      <dgm:t>
        <a:bodyPr/>
        <a:lstStyle/>
        <a:p>
          <a:endParaRPr lang="nl-NL" sz="6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600"/>
        </a:p>
      </dgm:t>
    </dgm:pt>
    <dgm:pt modelId="{8AA54C55-F957-4B77-8F9B-1F6EBB122801}">
      <dgm:prSet phldrT="[Text]" custT="1"/>
      <dgm:spPr>
        <a:solidFill>
          <a:schemeClr val="tx2"/>
        </a:solidFill>
        <a:ln>
          <a:solidFill>
            <a:schemeClr val="tx2">
              <a:lumMod val="75000"/>
            </a:schemeClr>
          </a:solidFill>
        </a:ln>
        <a:scene3d>
          <a:camera prst="orthographicFront"/>
          <a:lightRig rig="threePt" dir="t"/>
        </a:scene3d>
        <a:sp3d>
          <a:bevelT/>
        </a:sp3d>
      </dgm:spPr>
      <dgm:t>
        <a:bodyPr/>
        <a:lstStyle/>
        <a:p>
          <a:r>
            <a:rPr lang="nl-NL" sz="600" dirty="0" err="1" smtClean="0"/>
            <a:t>Convincing</a:t>
          </a:r>
          <a:r>
            <a:rPr lang="nl-NL" sz="600" dirty="0" smtClean="0"/>
            <a:t> </a:t>
          </a:r>
          <a:r>
            <a:rPr lang="nl-NL" sz="600" dirty="0" err="1" smtClean="0"/>
            <a:t>your</a:t>
          </a:r>
          <a:r>
            <a:rPr lang="nl-NL" sz="600" dirty="0" smtClean="0"/>
            <a:t> condominium </a:t>
          </a:r>
          <a:r>
            <a:rPr lang="nl-NL" sz="600" dirty="0" err="1" smtClean="0"/>
            <a:t>into</a:t>
          </a:r>
          <a:r>
            <a:rPr lang="nl-NL" sz="600" dirty="0" smtClean="0"/>
            <a:t> action</a:t>
          </a:r>
          <a:endParaRPr lang="nl-NL" sz="6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C5FA62D9-6EF5-45F4-B76A-ABF39982118F}" type="parTrans" cxnId="{57A6D744-771F-416C-AC0C-1573417F6F17}">
      <dgm:prSet/>
      <dgm:spPr/>
      <dgm:t>
        <a:bodyPr/>
        <a:lstStyle/>
        <a:p>
          <a:endParaRPr lang="nl-NL" sz="6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600"/>
        </a:p>
      </dgm:t>
    </dgm:pt>
    <dgm:pt modelId="{CF456C6E-D948-4156-948B-8A061844C7CC}">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600" dirty="0" smtClean="0"/>
            <a:t>Ensure </a:t>
          </a:r>
          <a:r>
            <a:rPr lang="nl-NL" sz="600" dirty="0" err="1" smtClean="0"/>
            <a:t>the</a:t>
          </a:r>
          <a:r>
            <a:rPr lang="nl-NL" sz="600" dirty="0" smtClean="0"/>
            <a:t> project team has </a:t>
          </a:r>
          <a:r>
            <a:rPr lang="nl-NL" sz="600" dirty="0" err="1" smtClean="0"/>
            <a:t>the</a:t>
          </a:r>
          <a:r>
            <a:rPr lang="nl-NL" sz="600" dirty="0" smtClean="0"/>
            <a:t> right  </a:t>
          </a:r>
          <a:r>
            <a:rPr lang="nl-NL" sz="600" dirty="0" err="1" smtClean="0"/>
            <a:t>capacity</a:t>
          </a:r>
          <a:endParaRPr lang="nl-NL" sz="6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A883F3F7-6BEF-4CF5-B351-2EE8D39FF676}" type="parTrans" cxnId="{2C9BF959-76F5-415F-9362-327D4F9713FD}">
      <dgm:prSet/>
      <dgm:spPr/>
      <dgm:t>
        <a:bodyPr/>
        <a:lstStyle/>
        <a:p>
          <a:endParaRPr lang="nl-NL" sz="600"/>
        </a:p>
      </dgm:t>
    </dgm:pt>
    <dgm:pt modelId="{772A47EA-F618-40D2-AFBD-66BE0ED310AA}" type="sibTrans" cxnId="{2C9BF959-76F5-415F-9362-327D4F9713FD}">
      <dgm:prSet/>
      <dgm:spPr/>
      <dgm:t>
        <a:bodyPr/>
        <a:lstStyle/>
        <a:p>
          <a:endParaRPr lang="nl-NL" sz="600"/>
        </a:p>
      </dgm:t>
    </dgm:pt>
    <dgm:pt modelId="{97B07E55-C4B2-43F4-8949-32E037906142}">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600" dirty="0" err="1" smtClean="0"/>
            <a:t>Obtain</a:t>
          </a:r>
          <a:r>
            <a:rPr lang="nl-NL" sz="600" dirty="0" smtClean="0"/>
            <a:t> specialist information on </a:t>
          </a:r>
          <a:r>
            <a:rPr lang="nl-NL" sz="600" dirty="0" err="1" smtClean="0"/>
            <a:t>technical</a:t>
          </a:r>
          <a:r>
            <a:rPr lang="nl-NL" sz="600" dirty="0" smtClean="0"/>
            <a:t>, financial </a:t>
          </a:r>
          <a:r>
            <a:rPr lang="nl-NL" sz="600" dirty="0" err="1" smtClean="0"/>
            <a:t>and</a:t>
          </a:r>
          <a:r>
            <a:rPr lang="nl-NL" sz="600" dirty="0" smtClean="0"/>
            <a:t>  </a:t>
          </a:r>
          <a:r>
            <a:rPr lang="nl-NL" sz="600" dirty="0" err="1" smtClean="0"/>
            <a:t>legal</a:t>
          </a:r>
          <a:r>
            <a:rPr lang="nl-NL" sz="600" dirty="0" smtClean="0"/>
            <a:t> issues</a:t>
          </a:r>
          <a:endParaRPr lang="nl-NL" sz="6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BC3D157F-44EE-4B81-93C0-C492ABA65D90}" type="parTrans" cxnId="{D301726B-8835-4BB4-944A-4F309C2C7D2E}">
      <dgm:prSet/>
      <dgm:spPr/>
      <dgm:t>
        <a:bodyPr/>
        <a:lstStyle/>
        <a:p>
          <a:endParaRPr lang="nl-NL" sz="600"/>
        </a:p>
      </dgm:t>
    </dgm:pt>
    <dgm:pt modelId="{953E5C15-660B-4CED-87DC-87CC50FC29EE}" type="sibTrans" cxnId="{D301726B-8835-4BB4-944A-4F309C2C7D2E}">
      <dgm:prSet/>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l="-15000" r="-15000"/>
          </a:stretch>
        </a:blipFill>
      </dgm:spPr>
      <dgm:t>
        <a:bodyPr/>
        <a:lstStyle/>
        <a:p>
          <a:endParaRPr lang="nl-NL" sz="600"/>
        </a:p>
      </dgm:t>
    </dgm:pt>
    <dgm:pt modelId="{E12553C2-3DEB-4E45-8A40-96920FA24745}">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600" dirty="0" smtClean="0"/>
            <a:t>Contact </a:t>
          </a:r>
          <a:r>
            <a:rPr lang="nl-NL" sz="600" dirty="0" err="1" smtClean="0"/>
            <a:t>an</a:t>
          </a:r>
          <a:r>
            <a:rPr lang="nl-NL" sz="600" dirty="0" smtClean="0"/>
            <a:t> expert </a:t>
          </a:r>
          <a:r>
            <a:rPr lang="nl-NL" sz="600" dirty="0" err="1" smtClean="0"/>
            <a:t>for</a:t>
          </a:r>
          <a:r>
            <a:rPr lang="nl-NL" sz="600" dirty="0" smtClean="0"/>
            <a:t> a full assessment</a:t>
          </a:r>
          <a:endParaRPr lang="nl-NL" sz="6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7ED5BCE5-D8C8-4374-B8CC-56236DD2F205}" type="sibTrans" cxnId="{4242C2B5-834D-4945-8D91-55A383D50B8E}">
      <dgm:prSet/>
      <dgm:spPr/>
      <dgm:t>
        <a:bodyPr/>
        <a:lstStyle/>
        <a:p>
          <a:endParaRPr lang="nl-NL" sz="600"/>
        </a:p>
      </dgm:t>
    </dgm:pt>
    <dgm:pt modelId="{B63B18A7-B373-4101-B37F-60F14E7CDC88}" type="parTrans" cxnId="{4242C2B5-834D-4945-8D91-55A383D50B8E}">
      <dgm:prSet/>
      <dgm:spPr/>
      <dgm:t>
        <a:bodyPr/>
        <a:lstStyle/>
        <a:p>
          <a:endParaRPr lang="nl-NL" sz="600"/>
        </a:p>
      </dgm:t>
    </dgm:pt>
    <dgm:pt modelId="{06F8AF8C-0956-435E-98EF-C7F792209580}">
      <dgm:prSet custT="1"/>
      <dgm:spPr>
        <a:solidFill>
          <a:schemeClr val="bg1">
            <a:lumMod val="75000"/>
          </a:schemeClr>
        </a:solidFill>
        <a:ln>
          <a:solidFill>
            <a:schemeClr val="tx2">
              <a:lumMod val="75000"/>
            </a:schemeClr>
          </a:solidFill>
        </a:ln>
        <a:scene3d>
          <a:camera prst="orthographicFront"/>
          <a:lightRig rig="threePt" dir="t"/>
        </a:scene3d>
        <a:sp3d>
          <a:bevelT/>
        </a:sp3d>
      </dgm:spPr>
      <dgm:t>
        <a:bodyPr/>
        <a:lstStyle/>
        <a:p>
          <a:r>
            <a:rPr lang="nl-NL" sz="600" dirty="0" smtClean="0"/>
            <a:t>Be </a:t>
          </a:r>
          <a:r>
            <a:rPr lang="nl-NL" sz="600" dirty="0" err="1" smtClean="0"/>
            <a:t>inspired</a:t>
          </a:r>
          <a:r>
            <a:rPr lang="nl-NL" sz="600" dirty="0" smtClean="0"/>
            <a:t> </a:t>
          </a:r>
          <a:r>
            <a:rPr lang="nl-NL" sz="600" dirty="0" err="1" smtClean="0"/>
            <a:t>by</a:t>
          </a:r>
          <a:r>
            <a:rPr lang="nl-NL" sz="600" dirty="0" smtClean="0"/>
            <a:t> </a:t>
          </a:r>
          <a:r>
            <a:rPr lang="nl-NL" sz="600" dirty="0" err="1" smtClean="0"/>
            <a:t>general</a:t>
          </a:r>
          <a:r>
            <a:rPr lang="nl-NL" sz="600" dirty="0" smtClean="0"/>
            <a:t> </a:t>
          </a:r>
          <a:r>
            <a:rPr lang="nl-NL" sz="600" dirty="0" err="1" smtClean="0"/>
            <a:t>examples</a:t>
          </a:r>
          <a:endParaRPr lang="en-US" sz="6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E9ED77AD-2239-4DC1-B59B-CAAEE551024B}" type="parTrans" cxnId="{B55E59DB-50E3-4703-BAE6-7265CBF6404E}">
      <dgm:prSet/>
      <dgm:spPr/>
      <dgm:t>
        <a:bodyPr/>
        <a:lstStyle/>
        <a:p>
          <a:endParaRPr lang="en-US" sz="600"/>
        </a:p>
      </dgm:t>
    </dgm:pt>
    <dgm:pt modelId="{7EEA02A1-40D5-4672-BCEE-72DBDCE9934A}" type="sibTrans" cxnId="{B55E59DB-50E3-4703-BAE6-7265CBF6404E}">
      <dgm:prSet/>
      <dgm:spPr/>
      <dgm:t>
        <a:bodyPr/>
        <a:lstStyle/>
        <a:p>
          <a:endParaRPr lang="en-US" sz="600"/>
        </a:p>
      </dgm:t>
    </dgm:pt>
    <dgm:pt modelId="{CDCF5363-E755-414B-A0F8-76D5815EE77D}">
      <dgm:prSet phldrT="[Text]" custT="1"/>
      <dgm:spPr>
        <a:solidFill>
          <a:srgbClr val="1F497D"/>
        </a:solidFill>
        <a:ln>
          <a:solidFill>
            <a:schemeClr val="tx2">
              <a:lumMod val="75000"/>
            </a:schemeClr>
          </a:solidFill>
        </a:ln>
        <a:scene3d>
          <a:camera prst="orthographicFront"/>
          <a:lightRig rig="threePt" dir="t"/>
        </a:scene3d>
        <a:sp3d>
          <a:bevelT/>
        </a:sp3d>
      </dgm:spPr>
      <dgm:t>
        <a:bodyPr/>
        <a:lstStyle/>
        <a:p>
          <a:r>
            <a:rPr lang="nl-NL" sz="600" dirty="0" smtClean="0"/>
            <a:t>Get </a:t>
          </a:r>
          <a:r>
            <a:rPr lang="nl-NL" sz="600" dirty="0" err="1" smtClean="0"/>
            <a:t>to</a:t>
          </a:r>
          <a:r>
            <a:rPr lang="nl-NL" sz="600" dirty="0" smtClean="0"/>
            <a:t> </a:t>
          </a:r>
          <a:r>
            <a:rPr lang="nl-NL" sz="600" dirty="0" err="1" smtClean="0"/>
            <a:t>know</a:t>
          </a:r>
          <a:r>
            <a:rPr lang="nl-NL" sz="600" dirty="0" smtClean="0"/>
            <a:t> </a:t>
          </a:r>
          <a:r>
            <a:rPr lang="nl-NL" sz="600" dirty="0" err="1" smtClean="0"/>
            <a:t>your</a:t>
          </a:r>
          <a:r>
            <a:rPr lang="nl-NL" sz="600" dirty="0" smtClean="0"/>
            <a:t> building </a:t>
          </a:r>
          <a:r>
            <a:rPr lang="nl-NL" sz="600" dirty="0" err="1" smtClean="0"/>
            <a:t>better</a:t>
          </a:r>
          <a:endParaRPr lang="nl-NL" sz="600" dirty="0">
            <a:solidFill>
              <a:schemeClr val="bg1"/>
            </a:solidFill>
          </a:endParaRPr>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8CAEDBEF-D9EA-49B6-AD2A-1D186443A15B}" type="sibTrans" cxnId="{49415406-889C-40A2-A2FA-E6F208E0E312}">
      <dgm:prSet/>
      <dgm:spPr/>
      <dgm:t>
        <a:bodyPr/>
        <a:lstStyle/>
        <a:p>
          <a:endParaRPr lang="nl-NL" sz="600"/>
        </a:p>
      </dgm:t>
    </dgm:pt>
    <dgm:pt modelId="{6DBCBAD5-420B-438E-8F0C-699C11033C7D}" type="parTrans" cxnId="{49415406-889C-40A2-A2FA-E6F208E0E312}">
      <dgm:prSet/>
      <dgm:spPr/>
      <dgm:t>
        <a:bodyPr/>
        <a:lstStyle/>
        <a:p>
          <a:endParaRPr lang="nl-NL" sz="600"/>
        </a:p>
      </dgm:t>
    </dgm:pt>
    <dgm:pt modelId="{E1817E90-DC9E-48D2-80A4-5EA4F1EC8CD8}">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en-ZA" sz="600" dirty="0" smtClean="0"/>
            <a:t>Set up a</a:t>
          </a:r>
          <a:r>
            <a:rPr lang="nl-NL" sz="600" dirty="0" smtClean="0"/>
            <a:t> project team</a:t>
          </a:r>
          <a:endParaRPr lang="nl-NL" sz="6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638A69CF-DCBE-40EB-96BA-8A39F4B0BA64}" type="parTrans" cxnId="{458F6737-9546-41DE-8F8B-4CC7465371E0}">
      <dgm:prSet/>
      <dgm:spPr/>
      <dgm:t>
        <a:bodyPr/>
        <a:lstStyle/>
        <a:p>
          <a:endParaRPr lang="en-US" sz="6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600"/>
        </a:p>
      </dgm:t>
    </dgm:pt>
    <dgm:pt modelId="{73EF5140-557F-4652-90A8-A7F33C11B23A}">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600" dirty="0" err="1" smtClean="0"/>
            <a:t>Communicate</a:t>
          </a:r>
          <a:r>
            <a:rPr lang="nl-NL" sz="600" dirty="0" smtClean="0"/>
            <a:t> </a:t>
          </a:r>
          <a:r>
            <a:rPr lang="nl-NL" sz="600" dirty="0" err="1" smtClean="0"/>
            <a:t>with</a:t>
          </a:r>
          <a:r>
            <a:rPr lang="nl-NL" sz="600" dirty="0" smtClean="0"/>
            <a:t> </a:t>
          </a:r>
          <a:r>
            <a:rPr lang="nl-NL" sz="600" dirty="0" err="1" smtClean="0"/>
            <a:t>your</a:t>
          </a:r>
          <a:r>
            <a:rPr lang="nl-NL" sz="600" dirty="0" smtClean="0"/>
            <a:t> </a:t>
          </a:r>
          <a:r>
            <a:rPr lang="nl-NL" sz="600" dirty="0" err="1" smtClean="0"/>
            <a:t>neighbours</a:t>
          </a:r>
          <a:endParaRPr lang="nl-NL" sz="6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96082A45-11FE-4E74-93AB-E7D6CB640BEA}" type="parTrans" cxnId="{8D4E7986-377B-4338-B837-27C7A0257F90}">
      <dgm:prSet/>
      <dgm:spPr/>
      <dgm:t>
        <a:bodyPr/>
        <a:lstStyle/>
        <a:p>
          <a:endParaRPr lang="en-US" sz="6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600"/>
        </a:p>
      </dgm:t>
    </dgm:pt>
    <dgm:pt modelId="{814B5C51-4463-45D2-B2E5-F4E0A4EC44D1}">
      <dgm:prSet phldrT="[Text]" custT="1"/>
      <dgm:spPr>
        <a:solidFill>
          <a:schemeClr val="bg1">
            <a:lumMod val="75000"/>
          </a:schemeClr>
        </a:solidFill>
        <a:ln>
          <a:solidFill>
            <a:schemeClr val="accent2"/>
          </a:solidFill>
        </a:ln>
        <a:scene3d>
          <a:camera prst="orthographicFront"/>
          <a:lightRig rig="threePt" dir="t"/>
        </a:scene3d>
        <a:sp3d>
          <a:bevelT/>
        </a:sp3d>
      </dgm:spPr>
      <dgm:t>
        <a:bodyPr/>
        <a:lstStyle/>
        <a:p>
          <a:r>
            <a:rPr lang="nl-NL" sz="600" dirty="0" err="1" smtClean="0"/>
            <a:t>Develop</a:t>
          </a:r>
          <a:r>
            <a:rPr lang="nl-NL" sz="600" dirty="0" smtClean="0"/>
            <a:t> a Project management plan</a:t>
          </a:r>
          <a:endParaRPr lang="nl-NL" sz="600" dirty="0"/>
        </a:p>
      </dgm:t>
      <dgm:extLst>
        <a:ext uri="{E40237B7-FDA0-4F09-8148-C483321AD2D9}">
          <dgm14:cNvPr xmlns:dgm14="http://schemas.microsoft.com/office/drawing/2010/diagram" id="0" name="">
            <a:hlinkClick xmlns:r="http://schemas.openxmlformats.org/officeDocument/2006/relationships" r:id="" action="ppaction://hlinksldjump?num=14"/>
          </dgm14:cNvPr>
        </a:ext>
      </dgm:extLst>
    </dgm:pt>
    <dgm:pt modelId="{D8271EEC-3DEF-45A6-B48F-5964EBB9403F}" type="parTrans" cxnId="{12B10498-F0EE-4A23-8EE6-D59869541870}">
      <dgm:prSet/>
      <dgm:spPr/>
      <dgm:t>
        <a:bodyPr/>
        <a:lstStyle/>
        <a:p>
          <a:endParaRPr lang="en-US" sz="6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600"/>
        </a:p>
      </dgm:t>
    </dgm:pt>
    <dgm:pt modelId="{9870896E-2DB1-497B-90C2-EF8A2021771C}">
      <dgm:prSet phldrT="[Text]" custT="1"/>
      <dgm:spPr>
        <a:solidFill>
          <a:schemeClr val="bg1">
            <a:lumMod val="75000"/>
          </a:schemeClr>
        </a:solidFill>
        <a:ln>
          <a:solidFill>
            <a:srgbClr val="00B0F0"/>
          </a:solidFill>
        </a:ln>
        <a:scene3d>
          <a:camera prst="orthographicFront"/>
          <a:lightRig rig="threePt" dir="t"/>
        </a:scene3d>
        <a:sp3d>
          <a:bevelT/>
        </a:sp3d>
      </dgm:spPr>
      <dgm:t>
        <a:bodyPr/>
        <a:lstStyle/>
        <a:p>
          <a:r>
            <a:rPr lang="nl-NL" sz="600" dirty="0" smtClean="0"/>
            <a:t>Condominium </a:t>
          </a:r>
          <a:r>
            <a:rPr lang="nl-NL" sz="600" dirty="0" err="1" smtClean="0"/>
            <a:t>votes</a:t>
          </a:r>
          <a:r>
            <a:rPr lang="nl-NL" sz="600" dirty="0" smtClean="0"/>
            <a:t> </a:t>
          </a:r>
          <a:r>
            <a:rPr lang="nl-NL" sz="600" dirty="0" err="1" smtClean="0"/>
            <a:t>for</a:t>
          </a:r>
          <a:r>
            <a:rPr lang="nl-NL" sz="600" dirty="0" smtClean="0"/>
            <a:t> retrofit</a:t>
          </a:r>
          <a:endParaRPr lang="nl-NL" sz="6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48955F8B-18E9-4ED4-97BE-5744BD807A3E}" type="parTrans" cxnId="{84E4B1A6-57D4-44EA-97A5-AA29F3E9F6AA}">
      <dgm:prSet/>
      <dgm:spPr/>
      <dgm:t>
        <a:bodyPr/>
        <a:lstStyle/>
        <a:p>
          <a:endParaRPr lang="en-US" sz="600"/>
        </a:p>
      </dgm:t>
    </dgm:pt>
    <dgm:pt modelId="{70C5F6A6-964C-4E3C-8B45-D26DC95D36C9}" type="sibTrans" cxnId="{84E4B1A6-57D4-44EA-97A5-AA29F3E9F6AA}">
      <dgm:prSet/>
      <dgm:spPr/>
      <dgm:t>
        <a:bodyPr/>
        <a:lstStyle/>
        <a:p>
          <a:endParaRPr lang="en-US" sz="6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 qsCatId="simple" csTypeId="urn:microsoft.com/office/officeart/2005/8/colors/accent1_2" csCatId="accent1" phldr="1"/>
      <dgm:spPr/>
      <dgm:t>
        <a:bodyPr/>
        <a:lstStyle/>
        <a:p>
          <a:endParaRPr lang="nl-NL"/>
        </a:p>
      </dgm:t>
    </dgm:pt>
    <dgm:pt modelId="{B495DD8B-482D-4ECB-95E9-D987D2FAF069}">
      <dgm:prSet phldrT="[Text]" custT="1"/>
      <dgm:spPr>
        <a:solidFill>
          <a:schemeClr val="tx2"/>
        </a:solidFill>
        <a:ln>
          <a:solidFill>
            <a:srgbClr val="002060"/>
          </a:solidFill>
        </a:ln>
        <a:scene3d>
          <a:camera prst="orthographicFront"/>
          <a:lightRig rig="threePt" dir="t"/>
        </a:scene3d>
        <a:sp3d>
          <a:bevelT/>
        </a:sp3d>
      </dgm:spPr>
      <dgm:t>
        <a:bodyPr/>
        <a:lstStyle/>
        <a:p>
          <a:r>
            <a:rPr lang="nl-NL" sz="900" dirty="0" err="1" smtClean="0"/>
            <a:t>Determine</a:t>
          </a:r>
          <a:r>
            <a:rPr lang="nl-NL" sz="900" dirty="0" smtClean="0"/>
            <a:t> </a:t>
          </a:r>
          <a:r>
            <a:rPr lang="en-US" sz="900" dirty="0" smtClean="0"/>
            <a:t> your capacity to manage an energy retrofit projec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FD0B4AA7-2AAB-4E7C-8A5D-265D6EA4BAF1}" type="parTrans" cxnId="{398F47E4-840B-4F74-B1EE-36B650A52C5F}">
      <dgm:prSet/>
      <dgm:spPr/>
      <dgm:t>
        <a:bodyPr/>
        <a:lstStyle/>
        <a:p>
          <a:endParaRPr lang="nl-NL" sz="9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900"/>
        </a:p>
      </dgm:t>
    </dgm:pt>
    <dgm:pt modelId="{8AA54C55-F957-4B77-8F9B-1F6EBB122801}">
      <dgm:prSet phldrT="[Text]" custT="1"/>
      <dgm:spPr>
        <a:solidFill>
          <a:schemeClr val="tx2"/>
        </a:solidFill>
        <a:ln>
          <a:solidFill>
            <a:schemeClr val="tx2">
              <a:lumMod val="75000"/>
            </a:schemeClr>
          </a:solidFill>
        </a:ln>
        <a:scene3d>
          <a:camera prst="orthographicFront"/>
          <a:lightRig rig="threePt" dir="t"/>
        </a:scene3d>
        <a:sp3d>
          <a:bevelT/>
        </a:sp3d>
      </dgm:spPr>
      <dgm:t>
        <a:bodyPr/>
        <a:lstStyle/>
        <a:p>
          <a:r>
            <a:rPr lang="nl-NL" sz="900" dirty="0" err="1" smtClean="0"/>
            <a:t>Convincing</a:t>
          </a:r>
          <a:r>
            <a:rPr lang="nl-NL" sz="900" dirty="0" smtClean="0"/>
            <a:t> </a:t>
          </a:r>
          <a:r>
            <a:rPr lang="nl-NL" sz="900" dirty="0" err="1" smtClean="0"/>
            <a:t>your</a:t>
          </a:r>
          <a:r>
            <a:rPr lang="nl-NL" sz="900" dirty="0" smtClean="0"/>
            <a:t> condominium </a:t>
          </a:r>
          <a:r>
            <a:rPr lang="nl-NL" sz="900" dirty="0" err="1" smtClean="0"/>
            <a:t>into</a:t>
          </a:r>
          <a:r>
            <a:rPr lang="nl-NL" sz="900" dirty="0" smtClean="0"/>
            <a:t> actio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C5FA62D9-6EF5-45F4-B76A-ABF39982118F}" type="parTrans" cxnId="{57A6D744-771F-416C-AC0C-1573417F6F17}">
      <dgm:prSet/>
      <dgm:spPr/>
      <dgm:t>
        <a:bodyPr/>
        <a:lstStyle/>
        <a:p>
          <a:endParaRPr lang="nl-NL" sz="9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900"/>
        </a:p>
      </dgm:t>
    </dgm:pt>
    <dgm:pt modelId="{CF456C6E-D948-4156-948B-8A061844C7CC}">
      <dgm:prSet phldrT="[Text]" custT="1"/>
      <dgm:spPr>
        <a:solidFill>
          <a:srgbClr val="00B0F0"/>
        </a:solidFill>
        <a:ln>
          <a:solidFill>
            <a:srgbClr val="00B0F0"/>
          </a:solidFill>
        </a:ln>
        <a:scene3d>
          <a:camera prst="orthographicFront"/>
          <a:lightRig rig="threePt" dir="t"/>
        </a:scene3d>
        <a:sp3d>
          <a:bevelT/>
        </a:sp3d>
      </dgm:spPr>
      <dgm:t>
        <a:bodyPr/>
        <a:lstStyle/>
        <a:p>
          <a:r>
            <a:rPr lang="nl-NL" sz="900" dirty="0" smtClean="0"/>
            <a:t>Ensure </a:t>
          </a:r>
          <a:r>
            <a:rPr lang="nl-NL" sz="900" dirty="0" err="1" smtClean="0"/>
            <a:t>the</a:t>
          </a:r>
          <a:r>
            <a:rPr lang="nl-NL" sz="900" dirty="0" smtClean="0"/>
            <a:t> project team has </a:t>
          </a:r>
          <a:r>
            <a:rPr lang="nl-NL" sz="900" dirty="0" err="1" smtClean="0"/>
            <a:t>the</a:t>
          </a:r>
          <a:r>
            <a:rPr lang="nl-NL" sz="900" dirty="0" smtClean="0"/>
            <a:t> right  </a:t>
          </a:r>
          <a:r>
            <a:rPr lang="nl-NL" sz="900" dirty="0" err="1" smtClean="0"/>
            <a:t>capacity</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A883F3F7-6BEF-4CF5-B351-2EE8D39FF676}" type="parTrans" cxnId="{2C9BF959-76F5-415F-9362-327D4F9713FD}">
      <dgm:prSet/>
      <dgm:spPr/>
      <dgm:t>
        <a:bodyPr/>
        <a:lstStyle/>
        <a:p>
          <a:endParaRPr lang="nl-NL" sz="900"/>
        </a:p>
      </dgm:t>
    </dgm:pt>
    <dgm:pt modelId="{772A47EA-F618-40D2-AFBD-66BE0ED310AA}" type="sibTrans" cxnId="{2C9BF959-76F5-415F-9362-327D4F9713FD}">
      <dgm:prSet/>
      <dgm:spPr/>
      <dgm:t>
        <a:bodyPr/>
        <a:lstStyle/>
        <a:p>
          <a:endParaRPr lang="nl-NL" sz="900"/>
        </a:p>
      </dgm:t>
    </dgm:pt>
    <dgm:pt modelId="{97B07E55-C4B2-43F4-8949-32E037906142}">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err="1" smtClean="0"/>
            <a:t>Obtain</a:t>
          </a:r>
          <a:r>
            <a:rPr lang="nl-NL" sz="900" dirty="0" smtClean="0"/>
            <a:t> specialist information on </a:t>
          </a:r>
          <a:r>
            <a:rPr lang="nl-NL" sz="900" dirty="0" err="1" smtClean="0"/>
            <a:t>technical</a:t>
          </a:r>
          <a:r>
            <a:rPr lang="nl-NL" sz="900" dirty="0" smtClean="0"/>
            <a:t>, financial </a:t>
          </a:r>
          <a:r>
            <a:rPr lang="nl-NL" sz="900" dirty="0" err="1" smtClean="0"/>
            <a:t>and</a:t>
          </a:r>
          <a:r>
            <a:rPr lang="nl-NL" sz="900" dirty="0" smtClean="0"/>
            <a:t>  </a:t>
          </a:r>
          <a:r>
            <a:rPr lang="nl-NL" sz="900" dirty="0" err="1" smtClean="0"/>
            <a:t>legal</a:t>
          </a:r>
          <a:r>
            <a:rPr lang="nl-NL" sz="900" dirty="0" smtClean="0"/>
            <a:t> issue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BC3D157F-44EE-4B81-93C0-C492ABA65D90}" type="parTrans" cxnId="{D301726B-8835-4BB4-944A-4F309C2C7D2E}">
      <dgm:prSet/>
      <dgm:spPr/>
      <dgm:t>
        <a:bodyPr/>
        <a:lstStyle/>
        <a:p>
          <a:endParaRPr lang="nl-NL" sz="900"/>
        </a:p>
      </dgm:t>
    </dgm:pt>
    <dgm:pt modelId="{953E5C15-660B-4CED-87DC-87CC50FC29EE}" type="sibTrans" cxnId="{D301726B-8835-4BB4-944A-4F309C2C7D2E}">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t>
        <a:bodyPr/>
        <a:lstStyle/>
        <a:p>
          <a:endParaRPr lang="nl-NL" sz="900"/>
        </a:p>
      </dgm:t>
    </dgm:pt>
    <dgm:pt modelId="{E12553C2-3DEB-4E45-8A40-96920FA24745}">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Contact </a:t>
          </a:r>
          <a:r>
            <a:rPr lang="nl-NL" sz="900" dirty="0" err="1" smtClean="0"/>
            <a:t>an</a:t>
          </a:r>
          <a:r>
            <a:rPr lang="nl-NL" sz="900" dirty="0" smtClean="0"/>
            <a:t> expert </a:t>
          </a:r>
          <a:r>
            <a:rPr lang="nl-NL" sz="900" dirty="0" err="1" smtClean="0"/>
            <a:t>for</a:t>
          </a:r>
          <a:r>
            <a:rPr lang="nl-NL" sz="900" dirty="0" smtClean="0"/>
            <a:t> a full assessmen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7ED5BCE5-D8C8-4374-B8CC-56236DD2F205}" type="sibTrans" cxnId="{4242C2B5-834D-4945-8D91-55A383D50B8E}">
      <dgm:prSet/>
      <dgm:spPr/>
      <dgm:t>
        <a:bodyPr/>
        <a:lstStyle/>
        <a:p>
          <a:endParaRPr lang="nl-NL" sz="900"/>
        </a:p>
      </dgm:t>
    </dgm:pt>
    <dgm:pt modelId="{B63B18A7-B373-4101-B37F-60F14E7CDC88}" type="parTrans" cxnId="{4242C2B5-834D-4945-8D91-55A383D50B8E}">
      <dgm:prSet/>
      <dgm:spPr/>
      <dgm:t>
        <a:bodyPr/>
        <a:lstStyle/>
        <a:p>
          <a:endParaRPr lang="nl-NL" sz="900"/>
        </a:p>
      </dgm:t>
    </dgm:pt>
    <dgm:pt modelId="{06F8AF8C-0956-435E-98EF-C7F792209580}">
      <dgm:prSet custT="1"/>
      <dgm:spPr>
        <a:solidFill>
          <a:schemeClr val="bg1">
            <a:lumMod val="85000"/>
          </a:schemeClr>
        </a:solidFill>
        <a:ln>
          <a:solidFill>
            <a:schemeClr val="tx2">
              <a:lumMod val="75000"/>
            </a:schemeClr>
          </a:solidFill>
        </a:ln>
        <a:scene3d>
          <a:camera prst="orthographicFront"/>
          <a:lightRig rig="threePt" dir="t"/>
        </a:scene3d>
        <a:sp3d>
          <a:bevelT/>
        </a:sp3d>
      </dgm:spPr>
      <dgm:t>
        <a:bodyPr/>
        <a:lstStyle/>
        <a:p>
          <a:r>
            <a:rPr lang="nl-NL" sz="900" dirty="0" smtClean="0"/>
            <a:t>Be </a:t>
          </a:r>
          <a:r>
            <a:rPr lang="nl-NL" sz="900" dirty="0" err="1" smtClean="0"/>
            <a:t>inspired</a:t>
          </a:r>
          <a:r>
            <a:rPr lang="nl-NL" sz="900" dirty="0" smtClean="0"/>
            <a:t> </a:t>
          </a:r>
          <a:r>
            <a:rPr lang="nl-NL" sz="900" dirty="0" err="1" smtClean="0"/>
            <a:t>by</a:t>
          </a:r>
          <a:r>
            <a:rPr lang="nl-NL" sz="900" dirty="0" smtClean="0"/>
            <a:t> </a:t>
          </a:r>
          <a:r>
            <a:rPr lang="nl-NL" sz="900" dirty="0" err="1" smtClean="0"/>
            <a:t>general</a:t>
          </a:r>
          <a:r>
            <a:rPr lang="nl-NL" sz="900" dirty="0" smtClean="0"/>
            <a:t> </a:t>
          </a:r>
          <a:r>
            <a:rPr lang="nl-NL" sz="900" dirty="0" err="1" smtClean="0"/>
            <a:t>examples</a:t>
          </a:r>
          <a:endParaRPr lang="en-US"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E9ED77AD-2239-4DC1-B59B-CAAEE551024B}" type="parTrans" cxnId="{B55E59DB-50E3-4703-BAE6-7265CBF6404E}">
      <dgm:prSet/>
      <dgm:spPr/>
      <dgm:t>
        <a:bodyPr/>
        <a:lstStyle/>
        <a:p>
          <a:endParaRPr lang="en-US" sz="900"/>
        </a:p>
      </dgm:t>
    </dgm:pt>
    <dgm:pt modelId="{7EEA02A1-40D5-4672-BCEE-72DBDCE9934A}" type="sibTrans" cxnId="{B55E59DB-50E3-4703-BAE6-7265CBF6404E}">
      <dgm:prSet/>
      <dgm:spPr/>
      <dgm:t>
        <a:bodyPr/>
        <a:lstStyle/>
        <a:p>
          <a:endParaRPr lang="en-US" sz="900"/>
        </a:p>
      </dgm:t>
    </dgm:pt>
    <dgm:pt modelId="{CDCF5363-E755-414B-A0F8-76D5815EE77D}">
      <dgm:prSet phldrT="[Text]" custT="1"/>
      <dgm:spPr>
        <a:solidFill>
          <a:schemeClr val="bg1">
            <a:lumMod val="85000"/>
          </a:schemeClr>
        </a:solidFill>
        <a:ln>
          <a:solidFill>
            <a:schemeClr val="tx2">
              <a:lumMod val="75000"/>
            </a:schemeClr>
          </a:solidFill>
        </a:ln>
        <a:scene3d>
          <a:camera prst="orthographicFront"/>
          <a:lightRig rig="threePt" dir="t"/>
        </a:scene3d>
        <a:sp3d>
          <a:bevelT/>
        </a:sp3d>
      </dgm:spPr>
      <dgm:t>
        <a:bodyPr/>
        <a:lstStyle/>
        <a:p>
          <a:r>
            <a:rPr lang="nl-NL" sz="900" dirty="0" smtClean="0"/>
            <a:t>Get </a:t>
          </a:r>
          <a:r>
            <a:rPr lang="nl-NL" sz="900" dirty="0" err="1" smtClean="0"/>
            <a:t>to</a:t>
          </a:r>
          <a:r>
            <a:rPr lang="nl-NL" sz="900" dirty="0" smtClean="0"/>
            <a:t> </a:t>
          </a:r>
          <a:r>
            <a:rPr lang="nl-NL" sz="900" dirty="0" err="1" smtClean="0"/>
            <a:t>know</a:t>
          </a:r>
          <a:r>
            <a:rPr lang="nl-NL" sz="900" dirty="0" smtClean="0"/>
            <a:t> </a:t>
          </a:r>
          <a:r>
            <a:rPr lang="nl-NL" sz="900" dirty="0" err="1" smtClean="0"/>
            <a:t>your</a:t>
          </a:r>
          <a:r>
            <a:rPr lang="nl-NL" sz="900" dirty="0" smtClean="0"/>
            <a:t> building </a:t>
          </a:r>
          <a:r>
            <a:rPr lang="nl-NL" sz="900" dirty="0" err="1" smtClean="0"/>
            <a:t>better</a:t>
          </a:r>
          <a:endParaRPr lang="nl-NL" sz="900" dirty="0">
            <a:solidFill>
              <a:schemeClr val="bg1"/>
            </a:solidFill>
          </a:endParaRPr>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8CAEDBEF-D9EA-49B6-AD2A-1D186443A15B}" type="sibTrans" cxnId="{49415406-889C-40A2-A2FA-E6F208E0E312}">
      <dgm:prSet/>
      <dgm:spPr/>
      <dgm:t>
        <a:bodyPr/>
        <a:lstStyle/>
        <a:p>
          <a:endParaRPr lang="nl-NL" sz="900"/>
        </a:p>
      </dgm:t>
    </dgm:pt>
    <dgm:pt modelId="{6DBCBAD5-420B-438E-8F0C-699C11033C7D}" type="parTrans" cxnId="{49415406-889C-40A2-A2FA-E6F208E0E312}">
      <dgm:prSet/>
      <dgm:spPr/>
      <dgm:t>
        <a:bodyPr/>
        <a:lstStyle/>
        <a:p>
          <a:endParaRPr lang="nl-NL" sz="900"/>
        </a:p>
      </dgm:t>
    </dgm:pt>
    <dgm:pt modelId="{E1817E90-DC9E-48D2-80A4-5EA4F1EC8CD8}">
      <dgm:prSet phldrT="[Text]" custT="1"/>
      <dgm:spPr>
        <a:solidFill>
          <a:srgbClr val="00B0F0"/>
        </a:solidFill>
        <a:ln>
          <a:solidFill>
            <a:srgbClr val="00B0F0"/>
          </a:solidFill>
        </a:ln>
        <a:scene3d>
          <a:camera prst="orthographicFront"/>
          <a:lightRig rig="threePt" dir="t"/>
        </a:scene3d>
        <a:sp3d>
          <a:bevelT/>
        </a:sp3d>
      </dgm:spPr>
      <dgm:t>
        <a:bodyPr/>
        <a:lstStyle/>
        <a:p>
          <a:r>
            <a:rPr lang="en-ZA" sz="900" dirty="0" smtClean="0"/>
            <a:t>Set up a</a:t>
          </a:r>
          <a:r>
            <a:rPr lang="nl-NL" sz="900" dirty="0" smtClean="0"/>
            <a:t> project team</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638A69CF-DCBE-40EB-96BA-8A39F4B0BA64}" type="parTrans" cxnId="{458F6737-9546-41DE-8F8B-4CC7465371E0}">
      <dgm:prSet/>
      <dgm:spPr/>
      <dgm:t>
        <a:bodyPr/>
        <a:lstStyle/>
        <a:p>
          <a:endParaRPr lang="en-US" sz="9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900"/>
        </a:p>
      </dgm:t>
    </dgm:pt>
    <dgm:pt modelId="{73EF5140-557F-4652-90A8-A7F33C11B23A}">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err="1" smtClean="0"/>
            <a:t>Communicate</a:t>
          </a:r>
          <a:r>
            <a:rPr lang="nl-NL" sz="900" dirty="0" smtClean="0"/>
            <a:t> </a:t>
          </a:r>
          <a:r>
            <a:rPr lang="nl-NL" sz="900" dirty="0" err="1" smtClean="0"/>
            <a:t>with</a:t>
          </a:r>
          <a:r>
            <a:rPr lang="nl-NL" sz="900" dirty="0" smtClean="0"/>
            <a:t> </a:t>
          </a:r>
          <a:r>
            <a:rPr lang="nl-NL" sz="900" dirty="0" err="1" smtClean="0"/>
            <a:t>your</a:t>
          </a:r>
          <a:r>
            <a:rPr lang="nl-NL" sz="900" dirty="0" smtClean="0"/>
            <a:t> </a:t>
          </a:r>
          <a:r>
            <a:rPr lang="nl-NL" sz="900" dirty="0" err="1" smtClean="0"/>
            <a:t>neighbour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96082A45-11FE-4E74-93AB-E7D6CB640BEA}" type="parTrans" cxnId="{8D4E7986-377B-4338-B837-27C7A0257F90}">
      <dgm:prSet/>
      <dgm:spPr/>
      <dgm:t>
        <a:bodyPr/>
        <a:lstStyle/>
        <a:p>
          <a:endParaRPr lang="en-US" sz="9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900"/>
        </a:p>
      </dgm:t>
    </dgm:pt>
    <dgm:pt modelId="{814B5C51-4463-45D2-B2E5-F4E0A4EC44D1}">
      <dgm:prSet phldrT="[Text]" custT="1"/>
      <dgm:spPr>
        <a:solidFill>
          <a:schemeClr val="bg1">
            <a:lumMod val="85000"/>
          </a:schemeClr>
        </a:solidFill>
        <a:ln>
          <a:solidFill>
            <a:schemeClr val="accent2"/>
          </a:solidFill>
        </a:ln>
        <a:scene3d>
          <a:camera prst="orthographicFront"/>
          <a:lightRig rig="threePt" dir="t"/>
        </a:scene3d>
        <a:sp3d>
          <a:bevelT/>
        </a:sp3d>
      </dgm:spPr>
      <dgm:t>
        <a:bodyPr/>
        <a:lstStyle/>
        <a:p>
          <a:r>
            <a:rPr lang="nl-NL" sz="900" dirty="0" err="1" smtClean="0"/>
            <a:t>Develop</a:t>
          </a:r>
          <a:r>
            <a:rPr lang="nl-NL" sz="900" dirty="0" smtClean="0"/>
            <a:t> a Project management pla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14"/>
          </dgm14:cNvPr>
        </a:ext>
      </dgm:extLst>
    </dgm:pt>
    <dgm:pt modelId="{D8271EEC-3DEF-45A6-B48F-5964EBB9403F}" type="parTrans" cxnId="{12B10498-F0EE-4A23-8EE6-D59869541870}">
      <dgm:prSet/>
      <dgm:spPr/>
      <dgm:t>
        <a:bodyPr/>
        <a:lstStyle/>
        <a:p>
          <a:endParaRPr lang="en-US" sz="9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900"/>
        </a:p>
      </dgm:t>
    </dgm:pt>
    <dgm:pt modelId="{9870896E-2DB1-497B-90C2-EF8A2021771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Condominium </a:t>
          </a:r>
          <a:r>
            <a:rPr lang="nl-NL" sz="900" dirty="0" err="1" smtClean="0"/>
            <a:t>votes</a:t>
          </a:r>
          <a:r>
            <a:rPr lang="nl-NL" sz="900" dirty="0" smtClean="0"/>
            <a:t> </a:t>
          </a:r>
          <a:r>
            <a:rPr lang="nl-NL" sz="900" dirty="0" err="1" smtClean="0"/>
            <a:t>for</a:t>
          </a:r>
          <a:r>
            <a:rPr lang="nl-NL" sz="900" dirty="0" smtClean="0"/>
            <a:t> retrofi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48955F8B-18E9-4ED4-97BE-5744BD807A3E}" type="parTrans" cxnId="{84E4B1A6-57D4-44EA-97A5-AA29F3E9F6AA}">
      <dgm:prSet/>
      <dgm:spPr/>
      <dgm:t>
        <a:bodyPr/>
        <a:lstStyle/>
        <a:p>
          <a:endParaRPr lang="en-US" sz="900"/>
        </a:p>
      </dgm:t>
    </dgm:pt>
    <dgm:pt modelId="{70C5F6A6-964C-4E3C-8B45-D26DC95D36C9}" type="sibTrans" cxnId="{84E4B1A6-57D4-44EA-97A5-AA29F3E9F6AA}">
      <dgm:prSet/>
      <dgm:spPr/>
      <dgm:t>
        <a:bodyPr/>
        <a:lstStyle/>
        <a:p>
          <a:endParaRPr lang="en-US" sz="9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 qsCatId="simple" csTypeId="urn:microsoft.com/office/officeart/2005/8/colors/accent1_2" csCatId="accent1" phldr="1"/>
      <dgm:spPr/>
      <dgm:t>
        <a:bodyPr/>
        <a:lstStyle/>
        <a:p>
          <a:endParaRPr lang="nl-NL"/>
        </a:p>
      </dgm:t>
    </dgm:pt>
    <dgm:pt modelId="{B495DD8B-482D-4ECB-95E9-D987D2FAF069}">
      <dgm:prSet phldrT="[Text]" custT="1"/>
      <dgm:spPr>
        <a:solidFill>
          <a:schemeClr val="bg1">
            <a:lumMod val="85000"/>
          </a:schemeClr>
        </a:solidFill>
        <a:ln>
          <a:solidFill>
            <a:srgbClr val="002060"/>
          </a:solidFill>
        </a:ln>
        <a:scene3d>
          <a:camera prst="orthographicFront"/>
          <a:lightRig rig="threePt" dir="t"/>
        </a:scene3d>
        <a:sp3d>
          <a:bevelT/>
        </a:sp3d>
      </dgm:spPr>
      <dgm:t>
        <a:bodyPr/>
        <a:lstStyle/>
        <a:p>
          <a:r>
            <a:rPr lang="nl-NL" sz="900" dirty="0" err="1" smtClean="0"/>
            <a:t>Determine</a:t>
          </a:r>
          <a:r>
            <a:rPr lang="nl-NL" sz="900" dirty="0" smtClean="0"/>
            <a:t> </a:t>
          </a:r>
          <a:r>
            <a:rPr lang="en-US" sz="900" dirty="0" smtClean="0"/>
            <a:t> your capacity to manage an energy retrofit projec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FD0B4AA7-2AAB-4E7C-8A5D-265D6EA4BAF1}" type="parTrans" cxnId="{398F47E4-840B-4F74-B1EE-36B650A52C5F}">
      <dgm:prSet/>
      <dgm:spPr/>
      <dgm:t>
        <a:bodyPr/>
        <a:lstStyle/>
        <a:p>
          <a:endParaRPr lang="nl-NL" sz="9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900"/>
        </a:p>
      </dgm:t>
    </dgm:pt>
    <dgm:pt modelId="{8AA54C55-F957-4B77-8F9B-1F6EBB122801}">
      <dgm:prSet phldrT="[Text]" custT="1"/>
      <dgm:spPr>
        <a:solidFill>
          <a:schemeClr val="tx2"/>
        </a:solidFill>
        <a:ln>
          <a:solidFill>
            <a:schemeClr val="tx2">
              <a:lumMod val="75000"/>
            </a:schemeClr>
          </a:solidFill>
        </a:ln>
        <a:scene3d>
          <a:camera prst="orthographicFront"/>
          <a:lightRig rig="threePt" dir="t"/>
        </a:scene3d>
        <a:sp3d>
          <a:bevelT/>
        </a:sp3d>
      </dgm:spPr>
      <dgm:t>
        <a:bodyPr/>
        <a:lstStyle/>
        <a:p>
          <a:r>
            <a:rPr lang="nl-NL" sz="900" dirty="0" err="1" smtClean="0"/>
            <a:t>Convincing</a:t>
          </a:r>
          <a:r>
            <a:rPr lang="nl-NL" sz="900" dirty="0" smtClean="0"/>
            <a:t> </a:t>
          </a:r>
          <a:r>
            <a:rPr lang="nl-NL" sz="900" dirty="0" err="1" smtClean="0"/>
            <a:t>your</a:t>
          </a:r>
          <a:r>
            <a:rPr lang="nl-NL" sz="900" dirty="0" smtClean="0"/>
            <a:t> condominium </a:t>
          </a:r>
          <a:r>
            <a:rPr lang="nl-NL" sz="900" dirty="0" err="1" smtClean="0"/>
            <a:t>into</a:t>
          </a:r>
          <a:r>
            <a:rPr lang="nl-NL" sz="900" dirty="0" smtClean="0"/>
            <a:t> actio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C5FA62D9-6EF5-45F4-B76A-ABF39982118F}" type="parTrans" cxnId="{57A6D744-771F-416C-AC0C-1573417F6F17}">
      <dgm:prSet/>
      <dgm:spPr/>
      <dgm:t>
        <a:bodyPr/>
        <a:lstStyle/>
        <a:p>
          <a:endParaRPr lang="nl-NL" sz="9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900"/>
        </a:p>
      </dgm:t>
    </dgm:pt>
    <dgm:pt modelId="{CF456C6E-D948-4156-948B-8A061844C7C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Ensure </a:t>
          </a:r>
          <a:r>
            <a:rPr lang="nl-NL" sz="900" dirty="0" err="1" smtClean="0"/>
            <a:t>the</a:t>
          </a:r>
          <a:r>
            <a:rPr lang="nl-NL" sz="900" dirty="0" smtClean="0"/>
            <a:t> project team has </a:t>
          </a:r>
          <a:r>
            <a:rPr lang="nl-NL" sz="900" dirty="0" err="1" smtClean="0"/>
            <a:t>the</a:t>
          </a:r>
          <a:r>
            <a:rPr lang="nl-NL" sz="900" dirty="0" smtClean="0"/>
            <a:t> right  </a:t>
          </a:r>
          <a:r>
            <a:rPr lang="nl-NL" sz="900" dirty="0" err="1" smtClean="0"/>
            <a:t>capacity</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A883F3F7-6BEF-4CF5-B351-2EE8D39FF676}" type="parTrans" cxnId="{2C9BF959-76F5-415F-9362-327D4F9713FD}">
      <dgm:prSet/>
      <dgm:spPr/>
      <dgm:t>
        <a:bodyPr/>
        <a:lstStyle/>
        <a:p>
          <a:endParaRPr lang="nl-NL" sz="900"/>
        </a:p>
      </dgm:t>
    </dgm:pt>
    <dgm:pt modelId="{772A47EA-F618-40D2-AFBD-66BE0ED310AA}" type="sibTrans" cxnId="{2C9BF959-76F5-415F-9362-327D4F9713FD}">
      <dgm:prSet/>
      <dgm:spPr/>
      <dgm:t>
        <a:bodyPr/>
        <a:lstStyle/>
        <a:p>
          <a:endParaRPr lang="nl-NL" sz="900"/>
        </a:p>
      </dgm:t>
    </dgm:pt>
    <dgm:pt modelId="{97B07E55-C4B2-43F4-8949-32E037906142}">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err="1" smtClean="0"/>
            <a:t>Obtain</a:t>
          </a:r>
          <a:r>
            <a:rPr lang="nl-NL" sz="900" dirty="0" smtClean="0"/>
            <a:t> specialist information on </a:t>
          </a:r>
          <a:r>
            <a:rPr lang="nl-NL" sz="900" dirty="0" err="1" smtClean="0"/>
            <a:t>technical</a:t>
          </a:r>
          <a:r>
            <a:rPr lang="nl-NL" sz="900" dirty="0" smtClean="0"/>
            <a:t>, financial </a:t>
          </a:r>
          <a:r>
            <a:rPr lang="nl-NL" sz="900" dirty="0" err="1" smtClean="0"/>
            <a:t>and</a:t>
          </a:r>
          <a:r>
            <a:rPr lang="nl-NL" sz="900" dirty="0" smtClean="0"/>
            <a:t>  </a:t>
          </a:r>
          <a:r>
            <a:rPr lang="nl-NL" sz="900" dirty="0" err="1" smtClean="0"/>
            <a:t>legal</a:t>
          </a:r>
          <a:r>
            <a:rPr lang="nl-NL" sz="900" dirty="0" smtClean="0"/>
            <a:t> issue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BC3D157F-44EE-4B81-93C0-C492ABA65D90}" type="parTrans" cxnId="{D301726B-8835-4BB4-944A-4F309C2C7D2E}">
      <dgm:prSet/>
      <dgm:spPr/>
      <dgm:t>
        <a:bodyPr/>
        <a:lstStyle/>
        <a:p>
          <a:endParaRPr lang="nl-NL" sz="900"/>
        </a:p>
      </dgm:t>
    </dgm:pt>
    <dgm:pt modelId="{953E5C15-660B-4CED-87DC-87CC50FC29EE}" type="sibTrans" cxnId="{D301726B-8835-4BB4-944A-4F309C2C7D2E}">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t>
        <a:bodyPr/>
        <a:lstStyle/>
        <a:p>
          <a:endParaRPr lang="nl-NL" sz="900"/>
        </a:p>
      </dgm:t>
    </dgm:pt>
    <dgm:pt modelId="{E12553C2-3DEB-4E45-8A40-96920FA24745}">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Contact </a:t>
          </a:r>
          <a:r>
            <a:rPr lang="nl-NL" sz="900" dirty="0" err="1" smtClean="0"/>
            <a:t>an</a:t>
          </a:r>
          <a:r>
            <a:rPr lang="nl-NL" sz="900" dirty="0" smtClean="0"/>
            <a:t> expert </a:t>
          </a:r>
          <a:r>
            <a:rPr lang="nl-NL" sz="900" dirty="0" err="1" smtClean="0"/>
            <a:t>for</a:t>
          </a:r>
          <a:r>
            <a:rPr lang="nl-NL" sz="900" dirty="0" smtClean="0"/>
            <a:t> a full assessmen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7ED5BCE5-D8C8-4374-B8CC-56236DD2F205}" type="sibTrans" cxnId="{4242C2B5-834D-4945-8D91-55A383D50B8E}">
      <dgm:prSet/>
      <dgm:spPr/>
      <dgm:t>
        <a:bodyPr/>
        <a:lstStyle/>
        <a:p>
          <a:endParaRPr lang="nl-NL" sz="900"/>
        </a:p>
      </dgm:t>
    </dgm:pt>
    <dgm:pt modelId="{B63B18A7-B373-4101-B37F-60F14E7CDC88}" type="parTrans" cxnId="{4242C2B5-834D-4945-8D91-55A383D50B8E}">
      <dgm:prSet/>
      <dgm:spPr/>
      <dgm:t>
        <a:bodyPr/>
        <a:lstStyle/>
        <a:p>
          <a:endParaRPr lang="nl-NL" sz="900"/>
        </a:p>
      </dgm:t>
    </dgm:pt>
    <dgm:pt modelId="{06F8AF8C-0956-435E-98EF-C7F792209580}">
      <dgm:prSet custT="1"/>
      <dgm:spPr>
        <a:solidFill>
          <a:schemeClr val="bg1">
            <a:lumMod val="85000"/>
          </a:schemeClr>
        </a:solidFill>
        <a:ln>
          <a:solidFill>
            <a:schemeClr val="tx2">
              <a:lumMod val="75000"/>
            </a:schemeClr>
          </a:solidFill>
        </a:ln>
        <a:scene3d>
          <a:camera prst="orthographicFront"/>
          <a:lightRig rig="threePt" dir="t"/>
        </a:scene3d>
        <a:sp3d>
          <a:bevelT/>
        </a:sp3d>
      </dgm:spPr>
      <dgm:t>
        <a:bodyPr/>
        <a:lstStyle/>
        <a:p>
          <a:r>
            <a:rPr lang="nl-NL" sz="900" dirty="0" smtClean="0"/>
            <a:t>Be </a:t>
          </a:r>
          <a:r>
            <a:rPr lang="nl-NL" sz="900" dirty="0" err="1" smtClean="0"/>
            <a:t>inspired</a:t>
          </a:r>
          <a:r>
            <a:rPr lang="nl-NL" sz="900" dirty="0" smtClean="0"/>
            <a:t> </a:t>
          </a:r>
          <a:r>
            <a:rPr lang="nl-NL" sz="900" dirty="0" err="1" smtClean="0"/>
            <a:t>by</a:t>
          </a:r>
          <a:r>
            <a:rPr lang="nl-NL" sz="900" dirty="0" smtClean="0"/>
            <a:t> </a:t>
          </a:r>
          <a:r>
            <a:rPr lang="nl-NL" sz="900" dirty="0" err="1" smtClean="0"/>
            <a:t>general</a:t>
          </a:r>
          <a:r>
            <a:rPr lang="nl-NL" sz="900" dirty="0" smtClean="0"/>
            <a:t> </a:t>
          </a:r>
          <a:r>
            <a:rPr lang="nl-NL" sz="900" dirty="0" err="1" smtClean="0"/>
            <a:t>examples</a:t>
          </a:r>
          <a:endParaRPr lang="en-US"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E9ED77AD-2239-4DC1-B59B-CAAEE551024B}" type="parTrans" cxnId="{B55E59DB-50E3-4703-BAE6-7265CBF6404E}">
      <dgm:prSet/>
      <dgm:spPr/>
      <dgm:t>
        <a:bodyPr/>
        <a:lstStyle/>
        <a:p>
          <a:endParaRPr lang="en-US" sz="900"/>
        </a:p>
      </dgm:t>
    </dgm:pt>
    <dgm:pt modelId="{7EEA02A1-40D5-4672-BCEE-72DBDCE9934A}" type="sibTrans" cxnId="{B55E59DB-50E3-4703-BAE6-7265CBF6404E}">
      <dgm:prSet/>
      <dgm:spPr/>
      <dgm:t>
        <a:bodyPr/>
        <a:lstStyle/>
        <a:p>
          <a:endParaRPr lang="en-US" sz="900"/>
        </a:p>
      </dgm:t>
    </dgm:pt>
    <dgm:pt modelId="{CDCF5363-E755-414B-A0F8-76D5815EE77D}">
      <dgm:prSet phldrT="[Text]" custT="1"/>
      <dgm:spPr>
        <a:solidFill>
          <a:schemeClr val="bg1">
            <a:lumMod val="85000"/>
          </a:schemeClr>
        </a:solidFill>
        <a:ln>
          <a:solidFill>
            <a:schemeClr val="tx2">
              <a:lumMod val="75000"/>
            </a:schemeClr>
          </a:solidFill>
        </a:ln>
        <a:scene3d>
          <a:camera prst="orthographicFront"/>
          <a:lightRig rig="threePt" dir="t"/>
        </a:scene3d>
        <a:sp3d>
          <a:bevelT/>
        </a:sp3d>
      </dgm:spPr>
      <dgm:t>
        <a:bodyPr/>
        <a:lstStyle/>
        <a:p>
          <a:r>
            <a:rPr lang="nl-NL" sz="900" dirty="0" smtClean="0"/>
            <a:t>Get </a:t>
          </a:r>
          <a:r>
            <a:rPr lang="nl-NL" sz="900" dirty="0" err="1" smtClean="0"/>
            <a:t>to</a:t>
          </a:r>
          <a:r>
            <a:rPr lang="nl-NL" sz="900" dirty="0" smtClean="0"/>
            <a:t> </a:t>
          </a:r>
          <a:r>
            <a:rPr lang="nl-NL" sz="900" dirty="0" err="1" smtClean="0"/>
            <a:t>know</a:t>
          </a:r>
          <a:r>
            <a:rPr lang="nl-NL" sz="900" dirty="0" smtClean="0"/>
            <a:t> </a:t>
          </a:r>
          <a:r>
            <a:rPr lang="nl-NL" sz="900" dirty="0" err="1" smtClean="0"/>
            <a:t>your</a:t>
          </a:r>
          <a:r>
            <a:rPr lang="nl-NL" sz="900" dirty="0" smtClean="0"/>
            <a:t> building </a:t>
          </a:r>
          <a:r>
            <a:rPr lang="nl-NL" sz="900" dirty="0" err="1" smtClean="0"/>
            <a:t>better</a:t>
          </a:r>
          <a:endParaRPr lang="nl-NL" sz="900" dirty="0">
            <a:solidFill>
              <a:schemeClr val="bg1"/>
            </a:solidFill>
          </a:endParaRPr>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8CAEDBEF-D9EA-49B6-AD2A-1D186443A15B}" type="sibTrans" cxnId="{49415406-889C-40A2-A2FA-E6F208E0E312}">
      <dgm:prSet/>
      <dgm:spPr/>
      <dgm:t>
        <a:bodyPr/>
        <a:lstStyle/>
        <a:p>
          <a:endParaRPr lang="nl-NL" sz="900"/>
        </a:p>
      </dgm:t>
    </dgm:pt>
    <dgm:pt modelId="{6DBCBAD5-420B-438E-8F0C-699C11033C7D}" type="parTrans" cxnId="{49415406-889C-40A2-A2FA-E6F208E0E312}">
      <dgm:prSet/>
      <dgm:spPr/>
      <dgm:t>
        <a:bodyPr/>
        <a:lstStyle/>
        <a:p>
          <a:endParaRPr lang="nl-NL" sz="900"/>
        </a:p>
      </dgm:t>
    </dgm:pt>
    <dgm:pt modelId="{E1817E90-DC9E-48D2-80A4-5EA4F1EC8CD8}">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en-ZA" sz="900" dirty="0" smtClean="0"/>
            <a:t>Set up a</a:t>
          </a:r>
          <a:r>
            <a:rPr lang="nl-NL" sz="900" dirty="0" smtClean="0"/>
            <a:t> project team</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638A69CF-DCBE-40EB-96BA-8A39F4B0BA64}" type="parTrans" cxnId="{458F6737-9546-41DE-8F8B-4CC7465371E0}">
      <dgm:prSet/>
      <dgm:spPr/>
      <dgm:t>
        <a:bodyPr/>
        <a:lstStyle/>
        <a:p>
          <a:endParaRPr lang="en-US" sz="9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900"/>
        </a:p>
      </dgm:t>
    </dgm:pt>
    <dgm:pt modelId="{73EF5140-557F-4652-90A8-A7F33C11B23A}">
      <dgm:prSet phldrT="[Text]" custT="1"/>
      <dgm:spPr>
        <a:solidFill>
          <a:srgbClr val="00B0F0"/>
        </a:solidFill>
        <a:ln>
          <a:solidFill>
            <a:srgbClr val="00B0F0"/>
          </a:solidFill>
        </a:ln>
        <a:scene3d>
          <a:camera prst="orthographicFront"/>
          <a:lightRig rig="threePt" dir="t"/>
        </a:scene3d>
        <a:sp3d>
          <a:bevelT/>
        </a:sp3d>
      </dgm:spPr>
      <dgm:t>
        <a:bodyPr/>
        <a:lstStyle/>
        <a:p>
          <a:r>
            <a:rPr lang="nl-NL" sz="900" dirty="0" err="1" smtClean="0"/>
            <a:t>Communicate</a:t>
          </a:r>
          <a:r>
            <a:rPr lang="nl-NL" sz="900" dirty="0" smtClean="0"/>
            <a:t> </a:t>
          </a:r>
          <a:r>
            <a:rPr lang="nl-NL" sz="900" dirty="0" err="1" smtClean="0"/>
            <a:t>with</a:t>
          </a:r>
          <a:r>
            <a:rPr lang="nl-NL" sz="900" dirty="0" smtClean="0"/>
            <a:t> </a:t>
          </a:r>
          <a:r>
            <a:rPr lang="nl-NL" sz="900" dirty="0" err="1" smtClean="0"/>
            <a:t>your</a:t>
          </a:r>
          <a:r>
            <a:rPr lang="nl-NL" sz="900" dirty="0" smtClean="0"/>
            <a:t> </a:t>
          </a:r>
          <a:r>
            <a:rPr lang="nl-NL" sz="900" dirty="0" err="1" smtClean="0"/>
            <a:t>neighbour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96082A45-11FE-4E74-93AB-E7D6CB640BEA}" type="parTrans" cxnId="{8D4E7986-377B-4338-B837-27C7A0257F90}">
      <dgm:prSet/>
      <dgm:spPr/>
      <dgm:t>
        <a:bodyPr/>
        <a:lstStyle/>
        <a:p>
          <a:endParaRPr lang="en-US" sz="9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900"/>
        </a:p>
      </dgm:t>
    </dgm:pt>
    <dgm:pt modelId="{814B5C51-4463-45D2-B2E5-F4E0A4EC44D1}">
      <dgm:prSet phldrT="[Text]" custT="1"/>
      <dgm:spPr>
        <a:solidFill>
          <a:schemeClr val="bg1">
            <a:lumMod val="85000"/>
          </a:schemeClr>
        </a:solidFill>
        <a:ln>
          <a:solidFill>
            <a:schemeClr val="accent2"/>
          </a:solidFill>
        </a:ln>
        <a:scene3d>
          <a:camera prst="orthographicFront"/>
          <a:lightRig rig="threePt" dir="t"/>
        </a:scene3d>
        <a:sp3d>
          <a:bevelT/>
        </a:sp3d>
      </dgm:spPr>
      <dgm:t>
        <a:bodyPr/>
        <a:lstStyle/>
        <a:p>
          <a:r>
            <a:rPr lang="nl-NL" sz="900" dirty="0" err="1" smtClean="0"/>
            <a:t>Develop</a:t>
          </a:r>
          <a:r>
            <a:rPr lang="nl-NL" sz="900" dirty="0" smtClean="0"/>
            <a:t> a Project management pla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14"/>
          </dgm14:cNvPr>
        </a:ext>
      </dgm:extLst>
    </dgm:pt>
    <dgm:pt modelId="{D8271EEC-3DEF-45A6-B48F-5964EBB9403F}" type="parTrans" cxnId="{12B10498-F0EE-4A23-8EE6-D59869541870}">
      <dgm:prSet/>
      <dgm:spPr/>
      <dgm:t>
        <a:bodyPr/>
        <a:lstStyle/>
        <a:p>
          <a:endParaRPr lang="en-US" sz="9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900"/>
        </a:p>
      </dgm:t>
    </dgm:pt>
    <dgm:pt modelId="{9870896E-2DB1-497B-90C2-EF8A2021771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Condominium </a:t>
          </a:r>
          <a:r>
            <a:rPr lang="nl-NL" sz="900" dirty="0" err="1" smtClean="0"/>
            <a:t>votes</a:t>
          </a:r>
          <a:r>
            <a:rPr lang="nl-NL" sz="900" dirty="0" smtClean="0"/>
            <a:t> </a:t>
          </a:r>
          <a:r>
            <a:rPr lang="nl-NL" sz="900" dirty="0" err="1" smtClean="0"/>
            <a:t>for</a:t>
          </a:r>
          <a:r>
            <a:rPr lang="nl-NL" sz="900" dirty="0" smtClean="0"/>
            <a:t> retrofi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48955F8B-18E9-4ED4-97BE-5744BD807A3E}" type="parTrans" cxnId="{84E4B1A6-57D4-44EA-97A5-AA29F3E9F6AA}">
      <dgm:prSet/>
      <dgm:spPr/>
      <dgm:t>
        <a:bodyPr/>
        <a:lstStyle/>
        <a:p>
          <a:endParaRPr lang="en-US" sz="900"/>
        </a:p>
      </dgm:t>
    </dgm:pt>
    <dgm:pt modelId="{70C5F6A6-964C-4E3C-8B45-D26DC95D36C9}" type="sibTrans" cxnId="{84E4B1A6-57D4-44EA-97A5-AA29F3E9F6AA}">
      <dgm:prSet/>
      <dgm:spPr/>
      <dgm:t>
        <a:bodyPr/>
        <a:lstStyle/>
        <a:p>
          <a:endParaRPr lang="en-US" sz="9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 qsCatId="simple" csTypeId="urn:microsoft.com/office/officeart/2005/8/colors/accent1_2" csCatId="accent1" phldr="1"/>
      <dgm:spPr/>
      <dgm:t>
        <a:bodyPr/>
        <a:lstStyle/>
        <a:p>
          <a:endParaRPr lang="nl-NL"/>
        </a:p>
      </dgm:t>
    </dgm:pt>
    <dgm:pt modelId="{B495DD8B-482D-4ECB-95E9-D987D2FAF069}">
      <dgm:prSet phldrT="[Text]" custT="1"/>
      <dgm:spPr>
        <a:solidFill>
          <a:schemeClr val="bg1">
            <a:lumMod val="85000"/>
          </a:schemeClr>
        </a:solidFill>
        <a:ln>
          <a:solidFill>
            <a:srgbClr val="002060"/>
          </a:solidFill>
        </a:ln>
        <a:scene3d>
          <a:camera prst="orthographicFront"/>
          <a:lightRig rig="threePt" dir="t"/>
        </a:scene3d>
        <a:sp3d>
          <a:bevelT/>
        </a:sp3d>
      </dgm:spPr>
      <dgm:t>
        <a:bodyPr/>
        <a:lstStyle/>
        <a:p>
          <a:r>
            <a:rPr lang="nl-NL" sz="900" dirty="0" err="1" smtClean="0"/>
            <a:t>Determine</a:t>
          </a:r>
          <a:r>
            <a:rPr lang="nl-NL" sz="900" dirty="0" smtClean="0"/>
            <a:t> </a:t>
          </a:r>
          <a:r>
            <a:rPr lang="en-US" sz="900" dirty="0" smtClean="0"/>
            <a:t> your capacity to manage an energy retrofit projec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FD0B4AA7-2AAB-4E7C-8A5D-265D6EA4BAF1}" type="parTrans" cxnId="{398F47E4-840B-4F74-B1EE-36B650A52C5F}">
      <dgm:prSet/>
      <dgm:spPr/>
      <dgm:t>
        <a:bodyPr/>
        <a:lstStyle/>
        <a:p>
          <a:endParaRPr lang="nl-NL" sz="9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900"/>
        </a:p>
      </dgm:t>
    </dgm:pt>
    <dgm:pt modelId="{8AA54C55-F957-4B77-8F9B-1F6EBB122801}">
      <dgm:prSet phldrT="[Text]" custT="1"/>
      <dgm:spPr>
        <a:solidFill>
          <a:schemeClr val="tx2"/>
        </a:solidFill>
        <a:ln>
          <a:solidFill>
            <a:schemeClr val="tx2">
              <a:lumMod val="75000"/>
            </a:schemeClr>
          </a:solidFill>
        </a:ln>
        <a:scene3d>
          <a:camera prst="orthographicFront"/>
          <a:lightRig rig="threePt" dir="t"/>
        </a:scene3d>
        <a:sp3d>
          <a:bevelT/>
        </a:sp3d>
      </dgm:spPr>
      <dgm:t>
        <a:bodyPr/>
        <a:lstStyle/>
        <a:p>
          <a:r>
            <a:rPr lang="nl-NL" sz="900" dirty="0" err="1" smtClean="0"/>
            <a:t>Convincing</a:t>
          </a:r>
          <a:r>
            <a:rPr lang="nl-NL" sz="900" dirty="0" smtClean="0"/>
            <a:t> </a:t>
          </a:r>
          <a:r>
            <a:rPr lang="nl-NL" sz="900" dirty="0" err="1" smtClean="0"/>
            <a:t>your</a:t>
          </a:r>
          <a:r>
            <a:rPr lang="nl-NL" sz="900" dirty="0" smtClean="0"/>
            <a:t> condominium </a:t>
          </a:r>
          <a:r>
            <a:rPr lang="nl-NL" sz="900" dirty="0" err="1" smtClean="0"/>
            <a:t>into</a:t>
          </a:r>
          <a:r>
            <a:rPr lang="nl-NL" sz="900" dirty="0" smtClean="0"/>
            <a:t> actio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C5FA62D9-6EF5-45F4-B76A-ABF39982118F}" type="parTrans" cxnId="{57A6D744-771F-416C-AC0C-1573417F6F17}">
      <dgm:prSet/>
      <dgm:spPr/>
      <dgm:t>
        <a:bodyPr/>
        <a:lstStyle/>
        <a:p>
          <a:endParaRPr lang="nl-NL" sz="9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900"/>
        </a:p>
      </dgm:t>
    </dgm:pt>
    <dgm:pt modelId="{CF456C6E-D948-4156-948B-8A061844C7C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Ensure </a:t>
          </a:r>
          <a:r>
            <a:rPr lang="nl-NL" sz="900" dirty="0" err="1" smtClean="0"/>
            <a:t>the</a:t>
          </a:r>
          <a:r>
            <a:rPr lang="nl-NL" sz="900" dirty="0" smtClean="0"/>
            <a:t> project team has </a:t>
          </a:r>
          <a:r>
            <a:rPr lang="nl-NL" sz="900" dirty="0" err="1" smtClean="0"/>
            <a:t>the</a:t>
          </a:r>
          <a:r>
            <a:rPr lang="nl-NL" sz="900" dirty="0" smtClean="0"/>
            <a:t> right  </a:t>
          </a:r>
          <a:r>
            <a:rPr lang="nl-NL" sz="900" dirty="0" err="1" smtClean="0"/>
            <a:t>capacity</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A883F3F7-6BEF-4CF5-B351-2EE8D39FF676}" type="parTrans" cxnId="{2C9BF959-76F5-415F-9362-327D4F9713FD}">
      <dgm:prSet/>
      <dgm:spPr/>
      <dgm:t>
        <a:bodyPr/>
        <a:lstStyle/>
        <a:p>
          <a:endParaRPr lang="nl-NL" sz="900"/>
        </a:p>
      </dgm:t>
    </dgm:pt>
    <dgm:pt modelId="{772A47EA-F618-40D2-AFBD-66BE0ED310AA}" type="sibTrans" cxnId="{2C9BF959-76F5-415F-9362-327D4F9713FD}">
      <dgm:prSet/>
      <dgm:spPr/>
      <dgm:t>
        <a:bodyPr/>
        <a:lstStyle/>
        <a:p>
          <a:endParaRPr lang="nl-NL" sz="900"/>
        </a:p>
      </dgm:t>
    </dgm:pt>
    <dgm:pt modelId="{97B07E55-C4B2-43F4-8949-32E037906142}">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err="1" smtClean="0"/>
            <a:t>Obtain</a:t>
          </a:r>
          <a:r>
            <a:rPr lang="nl-NL" sz="900" dirty="0" smtClean="0"/>
            <a:t> specialist information on </a:t>
          </a:r>
          <a:r>
            <a:rPr lang="nl-NL" sz="900" dirty="0" err="1" smtClean="0"/>
            <a:t>technical</a:t>
          </a:r>
          <a:r>
            <a:rPr lang="nl-NL" sz="900" dirty="0" smtClean="0"/>
            <a:t>, financial </a:t>
          </a:r>
          <a:r>
            <a:rPr lang="nl-NL" sz="900" dirty="0" err="1" smtClean="0"/>
            <a:t>and</a:t>
          </a:r>
          <a:r>
            <a:rPr lang="nl-NL" sz="900" dirty="0" smtClean="0"/>
            <a:t>  </a:t>
          </a:r>
          <a:r>
            <a:rPr lang="nl-NL" sz="900" dirty="0" err="1" smtClean="0"/>
            <a:t>legal</a:t>
          </a:r>
          <a:r>
            <a:rPr lang="nl-NL" sz="900" dirty="0" smtClean="0"/>
            <a:t> issue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BC3D157F-44EE-4B81-93C0-C492ABA65D90}" type="parTrans" cxnId="{D301726B-8835-4BB4-944A-4F309C2C7D2E}">
      <dgm:prSet/>
      <dgm:spPr/>
      <dgm:t>
        <a:bodyPr/>
        <a:lstStyle/>
        <a:p>
          <a:endParaRPr lang="nl-NL" sz="900"/>
        </a:p>
      </dgm:t>
    </dgm:pt>
    <dgm:pt modelId="{953E5C15-660B-4CED-87DC-87CC50FC29EE}" type="sibTrans" cxnId="{D301726B-8835-4BB4-944A-4F309C2C7D2E}">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t>
        <a:bodyPr/>
        <a:lstStyle/>
        <a:p>
          <a:endParaRPr lang="nl-NL" sz="900"/>
        </a:p>
      </dgm:t>
    </dgm:pt>
    <dgm:pt modelId="{E12553C2-3DEB-4E45-8A40-96920FA24745}">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Contact </a:t>
          </a:r>
          <a:r>
            <a:rPr lang="nl-NL" sz="900" dirty="0" err="1" smtClean="0"/>
            <a:t>an</a:t>
          </a:r>
          <a:r>
            <a:rPr lang="nl-NL" sz="900" dirty="0" smtClean="0"/>
            <a:t> expert </a:t>
          </a:r>
          <a:r>
            <a:rPr lang="nl-NL" sz="900" dirty="0" err="1" smtClean="0"/>
            <a:t>for</a:t>
          </a:r>
          <a:r>
            <a:rPr lang="nl-NL" sz="900" dirty="0" smtClean="0"/>
            <a:t> a full assessmen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7ED5BCE5-D8C8-4374-B8CC-56236DD2F205}" type="sibTrans" cxnId="{4242C2B5-834D-4945-8D91-55A383D50B8E}">
      <dgm:prSet/>
      <dgm:spPr/>
      <dgm:t>
        <a:bodyPr/>
        <a:lstStyle/>
        <a:p>
          <a:endParaRPr lang="nl-NL" sz="900"/>
        </a:p>
      </dgm:t>
    </dgm:pt>
    <dgm:pt modelId="{B63B18A7-B373-4101-B37F-60F14E7CDC88}" type="parTrans" cxnId="{4242C2B5-834D-4945-8D91-55A383D50B8E}">
      <dgm:prSet/>
      <dgm:spPr/>
      <dgm:t>
        <a:bodyPr/>
        <a:lstStyle/>
        <a:p>
          <a:endParaRPr lang="nl-NL" sz="900"/>
        </a:p>
      </dgm:t>
    </dgm:pt>
    <dgm:pt modelId="{06F8AF8C-0956-435E-98EF-C7F792209580}">
      <dgm:prSet custT="1"/>
      <dgm:spPr>
        <a:solidFill>
          <a:srgbClr val="1F497D"/>
        </a:solidFill>
        <a:ln>
          <a:solidFill>
            <a:schemeClr val="tx2">
              <a:lumMod val="75000"/>
            </a:schemeClr>
          </a:solidFill>
        </a:ln>
        <a:scene3d>
          <a:camera prst="orthographicFront"/>
          <a:lightRig rig="threePt" dir="t"/>
        </a:scene3d>
        <a:sp3d>
          <a:bevelT/>
        </a:sp3d>
      </dgm:spPr>
      <dgm:t>
        <a:bodyPr/>
        <a:lstStyle/>
        <a:p>
          <a:r>
            <a:rPr lang="nl-NL" sz="900" dirty="0" smtClean="0"/>
            <a:t>Be </a:t>
          </a:r>
          <a:r>
            <a:rPr lang="nl-NL" sz="900" dirty="0" err="1" smtClean="0"/>
            <a:t>inspired</a:t>
          </a:r>
          <a:r>
            <a:rPr lang="nl-NL" sz="900" dirty="0" smtClean="0"/>
            <a:t> </a:t>
          </a:r>
          <a:r>
            <a:rPr lang="nl-NL" sz="900" dirty="0" err="1" smtClean="0"/>
            <a:t>by</a:t>
          </a:r>
          <a:r>
            <a:rPr lang="nl-NL" sz="900" dirty="0" smtClean="0"/>
            <a:t> </a:t>
          </a:r>
          <a:r>
            <a:rPr lang="nl-NL" sz="900" dirty="0" err="1" smtClean="0"/>
            <a:t>general</a:t>
          </a:r>
          <a:r>
            <a:rPr lang="nl-NL" sz="900" dirty="0" smtClean="0"/>
            <a:t> </a:t>
          </a:r>
          <a:r>
            <a:rPr lang="nl-NL" sz="900" dirty="0" err="1" smtClean="0"/>
            <a:t>examples</a:t>
          </a:r>
          <a:endParaRPr lang="en-US"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E9ED77AD-2239-4DC1-B59B-CAAEE551024B}" type="parTrans" cxnId="{B55E59DB-50E3-4703-BAE6-7265CBF6404E}">
      <dgm:prSet/>
      <dgm:spPr/>
      <dgm:t>
        <a:bodyPr/>
        <a:lstStyle/>
        <a:p>
          <a:endParaRPr lang="en-US" sz="900"/>
        </a:p>
      </dgm:t>
    </dgm:pt>
    <dgm:pt modelId="{7EEA02A1-40D5-4672-BCEE-72DBDCE9934A}" type="sibTrans" cxnId="{B55E59DB-50E3-4703-BAE6-7265CBF6404E}">
      <dgm:prSet/>
      <dgm:spPr/>
      <dgm:t>
        <a:bodyPr/>
        <a:lstStyle/>
        <a:p>
          <a:endParaRPr lang="en-US" sz="900"/>
        </a:p>
      </dgm:t>
    </dgm:pt>
    <dgm:pt modelId="{CDCF5363-E755-414B-A0F8-76D5815EE77D}">
      <dgm:prSet phldrT="[Text]" custT="1"/>
      <dgm:spPr>
        <a:solidFill>
          <a:schemeClr val="bg1">
            <a:lumMod val="85000"/>
          </a:schemeClr>
        </a:solidFill>
        <a:ln>
          <a:solidFill>
            <a:schemeClr val="tx2">
              <a:lumMod val="75000"/>
            </a:schemeClr>
          </a:solidFill>
        </a:ln>
        <a:scene3d>
          <a:camera prst="orthographicFront"/>
          <a:lightRig rig="threePt" dir="t"/>
        </a:scene3d>
        <a:sp3d>
          <a:bevelT/>
        </a:sp3d>
      </dgm:spPr>
      <dgm:t>
        <a:bodyPr/>
        <a:lstStyle/>
        <a:p>
          <a:r>
            <a:rPr lang="nl-NL" sz="900" dirty="0" smtClean="0"/>
            <a:t>Get </a:t>
          </a:r>
          <a:r>
            <a:rPr lang="nl-NL" sz="900" dirty="0" err="1" smtClean="0"/>
            <a:t>to</a:t>
          </a:r>
          <a:r>
            <a:rPr lang="nl-NL" sz="900" dirty="0" smtClean="0"/>
            <a:t> </a:t>
          </a:r>
          <a:r>
            <a:rPr lang="nl-NL" sz="900" dirty="0" err="1" smtClean="0"/>
            <a:t>know</a:t>
          </a:r>
          <a:r>
            <a:rPr lang="nl-NL" sz="900" dirty="0" smtClean="0"/>
            <a:t> </a:t>
          </a:r>
          <a:r>
            <a:rPr lang="nl-NL" sz="900" dirty="0" err="1" smtClean="0"/>
            <a:t>your</a:t>
          </a:r>
          <a:r>
            <a:rPr lang="nl-NL" sz="900" dirty="0" smtClean="0"/>
            <a:t> building </a:t>
          </a:r>
          <a:r>
            <a:rPr lang="nl-NL" sz="900" dirty="0" err="1" smtClean="0"/>
            <a:t>better</a:t>
          </a:r>
          <a:endParaRPr lang="nl-NL" sz="900" dirty="0">
            <a:solidFill>
              <a:schemeClr val="bg1"/>
            </a:solidFill>
          </a:endParaRPr>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8CAEDBEF-D9EA-49B6-AD2A-1D186443A15B}" type="sibTrans" cxnId="{49415406-889C-40A2-A2FA-E6F208E0E312}">
      <dgm:prSet/>
      <dgm:spPr/>
      <dgm:t>
        <a:bodyPr/>
        <a:lstStyle/>
        <a:p>
          <a:endParaRPr lang="nl-NL" sz="900"/>
        </a:p>
      </dgm:t>
    </dgm:pt>
    <dgm:pt modelId="{6DBCBAD5-420B-438E-8F0C-699C11033C7D}" type="parTrans" cxnId="{49415406-889C-40A2-A2FA-E6F208E0E312}">
      <dgm:prSet/>
      <dgm:spPr/>
      <dgm:t>
        <a:bodyPr/>
        <a:lstStyle/>
        <a:p>
          <a:endParaRPr lang="nl-NL" sz="900"/>
        </a:p>
      </dgm:t>
    </dgm:pt>
    <dgm:pt modelId="{E1817E90-DC9E-48D2-80A4-5EA4F1EC8CD8}">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en-ZA" sz="900" dirty="0" smtClean="0"/>
            <a:t>Set up a</a:t>
          </a:r>
          <a:r>
            <a:rPr lang="nl-NL" sz="900" dirty="0" smtClean="0"/>
            <a:t> project team</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638A69CF-DCBE-40EB-96BA-8A39F4B0BA64}" type="parTrans" cxnId="{458F6737-9546-41DE-8F8B-4CC7465371E0}">
      <dgm:prSet/>
      <dgm:spPr/>
      <dgm:t>
        <a:bodyPr/>
        <a:lstStyle/>
        <a:p>
          <a:endParaRPr lang="en-US" sz="9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900"/>
        </a:p>
      </dgm:t>
    </dgm:pt>
    <dgm:pt modelId="{73EF5140-557F-4652-90A8-A7F33C11B23A}">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err="1" smtClean="0"/>
            <a:t>Communicate</a:t>
          </a:r>
          <a:r>
            <a:rPr lang="nl-NL" sz="900" dirty="0" smtClean="0"/>
            <a:t> </a:t>
          </a:r>
          <a:r>
            <a:rPr lang="nl-NL" sz="900" dirty="0" err="1" smtClean="0"/>
            <a:t>with</a:t>
          </a:r>
          <a:r>
            <a:rPr lang="nl-NL" sz="900" dirty="0" smtClean="0"/>
            <a:t> </a:t>
          </a:r>
          <a:r>
            <a:rPr lang="nl-NL" sz="900" dirty="0" err="1" smtClean="0"/>
            <a:t>your</a:t>
          </a:r>
          <a:r>
            <a:rPr lang="nl-NL" sz="900" dirty="0" smtClean="0"/>
            <a:t> </a:t>
          </a:r>
          <a:r>
            <a:rPr lang="nl-NL" sz="900" dirty="0" err="1" smtClean="0"/>
            <a:t>neighbour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96082A45-11FE-4E74-93AB-E7D6CB640BEA}" type="parTrans" cxnId="{8D4E7986-377B-4338-B837-27C7A0257F90}">
      <dgm:prSet/>
      <dgm:spPr/>
      <dgm:t>
        <a:bodyPr/>
        <a:lstStyle/>
        <a:p>
          <a:endParaRPr lang="en-US" sz="9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900"/>
        </a:p>
      </dgm:t>
    </dgm:pt>
    <dgm:pt modelId="{814B5C51-4463-45D2-B2E5-F4E0A4EC44D1}">
      <dgm:prSet phldrT="[Text]" custT="1"/>
      <dgm:spPr>
        <a:solidFill>
          <a:schemeClr val="bg1">
            <a:lumMod val="85000"/>
          </a:schemeClr>
        </a:solidFill>
        <a:ln>
          <a:solidFill>
            <a:schemeClr val="accent2"/>
          </a:solidFill>
        </a:ln>
        <a:scene3d>
          <a:camera prst="orthographicFront"/>
          <a:lightRig rig="threePt" dir="t"/>
        </a:scene3d>
        <a:sp3d>
          <a:bevelT/>
        </a:sp3d>
      </dgm:spPr>
      <dgm:t>
        <a:bodyPr/>
        <a:lstStyle/>
        <a:p>
          <a:r>
            <a:rPr lang="nl-NL" sz="900" dirty="0" err="1" smtClean="0"/>
            <a:t>Develop</a:t>
          </a:r>
          <a:r>
            <a:rPr lang="nl-NL" sz="900" dirty="0" smtClean="0"/>
            <a:t> a Project management pla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14"/>
          </dgm14:cNvPr>
        </a:ext>
      </dgm:extLst>
    </dgm:pt>
    <dgm:pt modelId="{D8271EEC-3DEF-45A6-B48F-5964EBB9403F}" type="parTrans" cxnId="{12B10498-F0EE-4A23-8EE6-D59869541870}">
      <dgm:prSet/>
      <dgm:spPr/>
      <dgm:t>
        <a:bodyPr/>
        <a:lstStyle/>
        <a:p>
          <a:endParaRPr lang="en-US" sz="9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900"/>
        </a:p>
      </dgm:t>
    </dgm:pt>
    <dgm:pt modelId="{9870896E-2DB1-497B-90C2-EF8A2021771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Condominium </a:t>
          </a:r>
          <a:r>
            <a:rPr lang="nl-NL" sz="900" dirty="0" err="1" smtClean="0"/>
            <a:t>votes</a:t>
          </a:r>
          <a:r>
            <a:rPr lang="nl-NL" sz="900" dirty="0" smtClean="0"/>
            <a:t> </a:t>
          </a:r>
          <a:r>
            <a:rPr lang="nl-NL" sz="900" dirty="0" err="1" smtClean="0"/>
            <a:t>for</a:t>
          </a:r>
          <a:r>
            <a:rPr lang="nl-NL" sz="900" dirty="0" smtClean="0"/>
            <a:t> retrofi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48955F8B-18E9-4ED4-97BE-5744BD807A3E}" type="parTrans" cxnId="{84E4B1A6-57D4-44EA-97A5-AA29F3E9F6AA}">
      <dgm:prSet/>
      <dgm:spPr/>
      <dgm:t>
        <a:bodyPr/>
        <a:lstStyle/>
        <a:p>
          <a:endParaRPr lang="en-US" sz="900"/>
        </a:p>
      </dgm:t>
    </dgm:pt>
    <dgm:pt modelId="{70C5F6A6-964C-4E3C-8B45-D26DC95D36C9}" type="sibTrans" cxnId="{84E4B1A6-57D4-44EA-97A5-AA29F3E9F6AA}">
      <dgm:prSet/>
      <dgm:spPr/>
      <dgm:t>
        <a:bodyPr/>
        <a:lstStyle/>
        <a:p>
          <a:endParaRPr lang="en-US" sz="9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 qsCatId="simple" csTypeId="urn:microsoft.com/office/officeart/2005/8/colors/accent1_2" csCatId="accent1" phldr="1"/>
      <dgm:spPr/>
      <dgm:t>
        <a:bodyPr/>
        <a:lstStyle/>
        <a:p>
          <a:endParaRPr lang="nl-NL"/>
        </a:p>
      </dgm:t>
    </dgm:pt>
    <dgm:pt modelId="{B495DD8B-482D-4ECB-95E9-D987D2FAF069}">
      <dgm:prSet phldrT="[Text]" custT="1"/>
      <dgm:spPr>
        <a:solidFill>
          <a:schemeClr val="bg1">
            <a:lumMod val="85000"/>
          </a:schemeClr>
        </a:solidFill>
        <a:ln>
          <a:solidFill>
            <a:srgbClr val="002060"/>
          </a:solidFill>
        </a:ln>
        <a:scene3d>
          <a:camera prst="orthographicFront"/>
          <a:lightRig rig="threePt" dir="t"/>
        </a:scene3d>
        <a:sp3d>
          <a:bevelT/>
        </a:sp3d>
      </dgm:spPr>
      <dgm:t>
        <a:bodyPr/>
        <a:lstStyle/>
        <a:p>
          <a:r>
            <a:rPr lang="nl-NL" sz="900" dirty="0" err="1" smtClean="0"/>
            <a:t>Determine</a:t>
          </a:r>
          <a:r>
            <a:rPr lang="nl-NL" sz="900" dirty="0" smtClean="0"/>
            <a:t> </a:t>
          </a:r>
          <a:r>
            <a:rPr lang="en-US" sz="900" dirty="0" smtClean="0"/>
            <a:t> your capacity to manage an energy retrofit projec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FD0B4AA7-2AAB-4E7C-8A5D-265D6EA4BAF1}" type="parTrans" cxnId="{398F47E4-840B-4F74-B1EE-36B650A52C5F}">
      <dgm:prSet/>
      <dgm:spPr/>
      <dgm:t>
        <a:bodyPr/>
        <a:lstStyle/>
        <a:p>
          <a:endParaRPr lang="nl-NL" sz="9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900"/>
        </a:p>
      </dgm:t>
    </dgm:pt>
    <dgm:pt modelId="{8AA54C55-F957-4B77-8F9B-1F6EBB122801}">
      <dgm:prSet phldrT="[Text]" custT="1"/>
      <dgm:spPr>
        <a:solidFill>
          <a:schemeClr val="tx2"/>
        </a:solidFill>
        <a:ln>
          <a:solidFill>
            <a:schemeClr val="tx2">
              <a:lumMod val="75000"/>
            </a:schemeClr>
          </a:solidFill>
        </a:ln>
        <a:scene3d>
          <a:camera prst="orthographicFront"/>
          <a:lightRig rig="threePt" dir="t"/>
        </a:scene3d>
        <a:sp3d>
          <a:bevelT/>
        </a:sp3d>
      </dgm:spPr>
      <dgm:t>
        <a:bodyPr/>
        <a:lstStyle/>
        <a:p>
          <a:r>
            <a:rPr lang="nl-NL" sz="900" dirty="0" err="1" smtClean="0"/>
            <a:t>Convincing</a:t>
          </a:r>
          <a:r>
            <a:rPr lang="nl-NL" sz="900" dirty="0" smtClean="0"/>
            <a:t> </a:t>
          </a:r>
          <a:r>
            <a:rPr lang="nl-NL" sz="900" dirty="0" err="1" smtClean="0"/>
            <a:t>your</a:t>
          </a:r>
          <a:r>
            <a:rPr lang="nl-NL" sz="900" dirty="0" smtClean="0"/>
            <a:t> condominium </a:t>
          </a:r>
          <a:r>
            <a:rPr lang="nl-NL" sz="900" dirty="0" err="1" smtClean="0"/>
            <a:t>into</a:t>
          </a:r>
          <a:r>
            <a:rPr lang="nl-NL" sz="900" dirty="0" smtClean="0"/>
            <a:t> actio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C5FA62D9-6EF5-45F4-B76A-ABF39982118F}" type="parTrans" cxnId="{57A6D744-771F-416C-AC0C-1573417F6F17}">
      <dgm:prSet/>
      <dgm:spPr/>
      <dgm:t>
        <a:bodyPr/>
        <a:lstStyle/>
        <a:p>
          <a:endParaRPr lang="nl-NL" sz="9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900"/>
        </a:p>
      </dgm:t>
    </dgm:pt>
    <dgm:pt modelId="{CF456C6E-D948-4156-948B-8A061844C7C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Ensure </a:t>
          </a:r>
          <a:r>
            <a:rPr lang="nl-NL" sz="900" dirty="0" err="1" smtClean="0"/>
            <a:t>the</a:t>
          </a:r>
          <a:r>
            <a:rPr lang="nl-NL" sz="900" dirty="0" smtClean="0"/>
            <a:t> project team has </a:t>
          </a:r>
          <a:r>
            <a:rPr lang="nl-NL" sz="900" dirty="0" err="1" smtClean="0"/>
            <a:t>the</a:t>
          </a:r>
          <a:r>
            <a:rPr lang="nl-NL" sz="900" dirty="0" smtClean="0"/>
            <a:t> right  </a:t>
          </a:r>
          <a:r>
            <a:rPr lang="nl-NL" sz="900" dirty="0" err="1" smtClean="0"/>
            <a:t>capacity</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A883F3F7-6BEF-4CF5-B351-2EE8D39FF676}" type="parTrans" cxnId="{2C9BF959-76F5-415F-9362-327D4F9713FD}">
      <dgm:prSet/>
      <dgm:spPr/>
      <dgm:t>
        <a:bodyPr/>
        <a:lstStyle/>
        <a:p>
          <a:endParaRPr lang="nl-NL" sz="900"/>
        </a:p>
      </dgm:t>
    </dgm:pt>
    <dgm:pt modelId="{772A47EA-F618-40D2-AFBD-66BE0ED310AA}" type="sibTrans" cxnId="{2C9BF959-76F5-415F-9362-327D4F9713FD}">
      <dgm:prSet/>
      <dgm:spPr/>
      <dgm:t>
        <a:bodyPr/>
        <a:lstStyle/>
        <a:p>
          <a:endParaRPr lang="nl-NL" sz="900"/>
        </a:p>
      </dgm:t>
    </dgm:pt>
    <dgm:pt modelId="{97B07E55-C4B2-43F4-8949-32E037906142}">
      <dgm:prSet phldrT="[Text]" custT="1"/>
      <dgm:spPr>
        <a:solidFill>
          <a:srgbClr val="00B0F0"/>
        </a:solidFill>
        <a:ln>
          <a:solidFill>
            <a:srgbClr val="00B0F0"/>
          </a:solidFill>
        </a:ln>
        <a:scene3d>
          <a:camera prst="orthographicFront"/>
          <a:lightRig rig="threePt" dir="t"/>
        </a:scene3d>
        <a:sp3d>
          <a:bevelT/>
        </a:sp3d>
      </dgm:spPr>
      <dgm:t>
        <a:bodyPr/>
        <a:lstStyle/>
        <a:p>
          <a:r>
            <a:rPr lang="nl-NL" sz="900" dirty="0" err="1" smtClean="0"/>
            <a:t>Obtain</a:t>
          </a:r>
          <a:r>
            <a:rPr lang="nl-NL" sz="900" dirty="0" smtClean="0"/>
            <a:t> specialist information on </a:t>
          </a:r>
          <a:r>
            <a:rPr lang="nl-NL" sz="900" dirty="0" err="1" smtClean="0"/>
            <a:t>technical</a:t>
          </a:r>
          <a:r>
            <a:rPr lang="nl-NL" sz="900" dirty="0" smtClean="0"/>
            <a:t>, financial </a:t>
          </a:r>
          <a:r>
            <a:rPr lang="nl-NL" sz="900" dirty="0" err="1" smtClean="0"/>
            <a:t>and</a:t>
          </a:r>
          <a:r>
            <a:rPr lang="nl-NL" sz="900" dirty="0" smtClean="0"/>
            <a:t>  </a:t>
          </a:r>
          <a:r>
            <a:rPr lang="nl-NL" sz="900" dirty="0" err="1" smtClean="0"/>
            <a:t>legal</a:t>
          </a:r>
          <a:r>
            <a:rPr lang="nl-NL" sz="900" dirty="0" smtClean="0"/>
            <a:t> issue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BC3D157F-44EE-4B81-93C0-C492ABA65D90}" type="parTrans" cxnId="{D301726B-8835-4BB4-944A-4F309C2C7D2E}">
      <dgm:prSet/>
      <dgm:spPr/>
      <dgm:t>
        <a:bodyPr/>
        <a:lstStyle/>
        <a:p>
          <a:endParaRPr lang="nl-NL" sz="900"/>
        </a:p>
      </dgm:t>
    </dgm:pt>
    <dgm:pt modelId="{953E5C15-660B-4CED-87DC-87CC50FC29EE}" type="sibTrans" cxnId="{D301726B-8835-4BB4-944A-4F309C2C7D2E}">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t>
        <a:bodyPr/>
        <a:lstStyle/>
        <a:p>
          <a:endParaRPr lang="nl-NL" sz="900"/>
        </a:p>
      </dgm:t>
    </dgm:pt>
    <dgm:pt modelId="{E12553C2-3DEB-4E45-8A40-96920FA24745}">
      <dgm:prSet phldrT="[Text]" custT="1"/>
      <dgm:spPr>
        <a:solidFill>
          <a:srgbClr val="00B0F0"/>
        </a:solidFill>
        <a:ln>
          <a:solidFill>
            <a:srgbClr val="00B0F0"/>
          </a:solidFill>
        </a:ln>
        <a:scene3d>
          <a:camera prst="orthographicFront"/>
          <a:lightRig rig="threePt" dir="t"/>
        </a:scene3d>
        <a:sp3d>
          <a:bevelT/>
        </a:sp3d>
      </dgm:spPr>
      <dgm:t>
        <a:bodyPr/>
        <a:lstStyle/>
        <a:p>
          <a:r>
            <a:rPr lang="nl-NL" sz="900" dirty="0" smtClean="0"/>
            <a:t>Contact </a:t>
          </a:r>
          <a:r>
            <a:rPr lang="nl-NL" sz="900" dirty="0" err="1" smtClean="0"/>
            <a:t>an</a:t>
          </a:r>
          <a:r>
            <a:rPr lang="nl-NL" sz="900" dirty="0" smtClean="0"/>
            <a:t> expert </a:t>
          </a:r>
          <a:r>
            <a:rPr lang="nl-NL" sz="900" dirty="0" err="1" smtClean="0"/>
            <a:t>for</a:t>
          </a:r>
          <a:r>
            <a:rPr lang="nl-NL" sz="900" dirty="0" smtClean="0"/>
            <a:t> a full assessmen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7ED5BCE5-D8C8-4374-B8CC-56236DD2F205}" type="sibTrans" cxnId="{4242C2B5-834D-4945-8D91-55A383D50B8E}">
      <dgm:prSet/>
      <dgm:spPr/>
      <dgm:t>
        <a:bodyPr/>
        <a:lstStyle/>
        <a:p>
          <a:endParaRPr lang="nl-NL" sz="900"/>
        </a:p>
      </dgm:t>
    </dgm:pt>
    <dgm:pt modelId="{B63B18A7-B373-4101-B37F-60F14E7CDC88}" type="parTrans" cxnId="{4242C2B5-834D-4945-8D91-55A383D50B8E}">
      <dgm:prSet/>
      <dgm:spPr/>
      <dgm:t>
        <a:bodyPr/>
        <a:lstStyle/>
        <a:p>
          <a:endParaRPr lang="nl-NL" sz="900"/>
        </a:p>
      </dgm:t>
    </dgm:pt>
    <dgm:pt modelId="{06F8AF8C-0956-435E-98EF-C7F792209580}">
      <dgm:prSet custT="1"/>
      <dgm:spPr>
        <a:solidFill>
          <a:srgbClr val="1F497D"/>
        </a:solidFill>
        <a:ln>
          <a:solidFill>
            <a:schemeClr val="tx2">
              <a:lumMod val="75000"/>
            </a:schemeClr>
          </a:solidFill>
        </a:ln>
        <a:scene3d>
          <a:camera prst="orthographicFront"/>
          <a:lightRig rig="threePt" dir="t"/>
        </a:scene3d>
        <a:sp3d>
          <a:bevelT/>
        </a:sp3d>
      </dgm:spPr>
      <dgm:t>
        <a:bodyPr/>
        <a:lstStyle/>
        <a:p>
          <a:r>
            <a:rPr lang="nl-NL" sz="900" dirty="0" smtClean="0"/>
            <a:t>Be </a:t>
          </a:r>
          <a:r>
            <a:rPr lang="nl-NL" sz="900" dirty="0" err="1" smtClean="0"/>
            <a:t>inspired</a:t>
          </a:r>
          <a:r>
            <a:rPr lang="nl-NL" sz="900" dirty="0" smtClean="0"/>
            <a:t> </a:t>
          </a:r>
          <a:r>
            <a:rPr lang="nl-NL" sz="900" dirty="0" err="1" smtClean="0"/>
            <a:t>by</a:t>
          </a:r>
          <a:r>
            <a:rPr lang="nl-NL" sz="900" dirty="0" smtClean="0"/>
            <a:t> </a:t>
          </a:r>
          <a:r>
            <a:rPr lang="nl-NL" sz="900" dirty="0" err="1" smtClean="0"/>
            <a:t>general</a:t>
          </a:r>
          <a:r>
            <a:rPr lang="nl-NL" sz="900" dirty="0" smtClean="0"/>
            <a:t> </a:t>
          </a:r>
          <a:r>
            <a:rPr lang="nl-NL" sz="900" dirty="0" err="1" smtClean="0"/>
            <a:t>examples</a:t>
          </a:r>
          <a:endParaRPr lang="en-US"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E9ED77AD-2239-4DC1-B59B-CAAEE551024B}" type="parTrans" cxnId="{B55E59DB-50E3-4703-BAE6-7265CBF6404E}">
      <dgm:prSet/>
      <dgm:spPr/>
      <dgm:t>
        <a:bodyPr/>
        <a:lstStyle/>
        <a:p>
          <a:endParaRPr lang="en-US" sz="900"/>
        </a:p>
      </dgm:t>
    </dgm:pt>
    <dgm:pt modelId="{7EEA02A1-40D5-4672-BCEE-72DBDCE9934A}" type="sibTrans" cxnId="{B55E59DB-50E3-4703-BAE6-7265CBF6404E}">
      <dgm:prSet/>
      <dgm:spPr/>
      <dgm:t>
        <a:bodyPr/>
        <a:lstStyle/>
        <a:p>
          <a:endParaRPr lang="en-US" sz="900"/>
        </a:p>
      </dgm:t>
    </dgm:pt>
    <dgm:pt modelId="{CDCF5363-E755-414B-A0F8-76D5815EE77D}">
      <dgm:prSet phldrT="[Text]" custT="1"/>
      <dgm:spPr>
        <a:solidFill>
          <a:srgbClr val="1F497D"/>
        </a:solidFill>
        <a:ln>
          <a:solidFill>
            <a:schemeClr val="tx2">
              <a:lumMod val="75000"/>
            </a:schemeClr>
          </a:solidFill>
        </a:ln>
        <a:scene3d>
          <a:camera prst="orthographicFront"/>
          <a:lightRig rig="threePt" dir="t"/>
        </a:scene3d>
        <a:sp3d>
          <a:bevelT/>
        </a:sp3d>
      </dgm:spPr>
      <dgm:t>
        <a:bodyPr/>
        <a:lstStyle/>
        <a:p>
          <a:r>
            <a:rPr lang="nl-NL" sz="900" dirty="0" smtClean="0"/>
            <a:t>Get </a:t>
          </a:r>
          <a:r>
            <a:rPr lang="nl-NL" sz="900" dirty="0" err="1" smtClean="0"/>
            <a:t>to</a:t>
          </a:r>
          <a:r>
            <a:rPr lang="nl-NL" sz="900" dirty="0" smtClean="0"/>
            <a:t> </a:t>
          </a:r>
          <a:r>
            <a:rPr lang="nl-NL" sz="900" dirty="0" err="1" smtClean="0"/>
            <a:t>know</a:t>
          </a:r>
          <a:r>
            <a:rPr lang="nl-NL" sz="900" dirty="0" smtClean="0"/>
            <a:t> </a:t>
          </a:r>
          <a:r>
            <a:rPr lang="nl-NL" sz="900" dirty="0" err="1" smtClean="0"/>
            <a:t>your</a:t>
          </a:r>
          <a:r>
            <a:rPr lang="nl-NL" sz="900" dirty="0" smtClean="0"/>
            <a:t> building </a:t>
          </a:r>
          <a:r>
            <a:rPr lang="nl-NL" sz="900" dirty="0" err="1" smtClean="0"/>
            <a:t>better</a:t>
          </a:r>
          <a:endParaRPr lang="nl-NL" sz="900" dirty="0">
            <a:solidFill>
              <a:schemeClr val="bg1"/>
            </a:solidFill>
          </a:endParaRPr>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8CAEDBEF-D9EA-49B6-AD2A-1D186443A15B}" type="sibTrans" cxnId="{49415406-889C-40A2-A2FA-E6F208E0E312}">
      <dgm:prSet/>
      <dgm:spPr/>
      <dgm:t>
        <a:bodyPr/>
        <a:lstStyle/>
        <a:p>
          <a:endParaRPr lang="nl-NL" sz="900"/>
        </a:p>
      </dgm:t>
    </dgm:pt>
    <dgm:pt modelId="{6DBCBAD5-420B-438E-8F0C-699C11033C7D}" type="parTrans" cxnId="{49415406-889C-40A2-A2FA-E6F208E0E312}">
      <dgm:prSet/>
      <dgm:spPr/>
      <dgm:t>
        <a:bodyPr/>
        <a:lstStyle/>
        <a:p>
          <a:endParaRPr lang="nl-NL" sz="900"/>
        </a:p>
      </dgm:t>
    </dgm:pt>
    <dgm:pt modelId="{E1817E90-DC9E-48D2-80A4-5EA4F1EC8CD8}">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en-ZA" sz="900" dirty="0" smtClean="0"/>
            <a:t>Set up a</a:t>
          </a:r>
          <a:r>
            <a:rPr lang="nl-NL" sz="900" dirty="0" smtClean="0"/>
            <a:t> project team</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638A69CF-DCBE-40EB-96BA-8A39F4B0BA64}" type="parTrans" cxnId="{458F6737-9546-41DE-8F8B-4CC7465371E0}">
      <dgm:prSet/>
      <dgm:spPr/>
      <dgm:t>
        <a:bodyPr/>
        <a:lstStyle/>
        <a:p>
          <a:endParaRPr lang="en-US" sz="9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900"/>
        </a:p>
      </dgm:t>
    </dgm:pt>
    <dgm:pt modelId="{73EF5140-557F-4652-90A8-A7F33C11B23A}">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err="1" smtClean="0"/>
            <a:t>Communicate</a:t>
          </a:r>
          <a:r>
            <a:rPr lang="nl-NL" sz="900" dirty="0" smtClean="0"/>
            <a:t> </a:t>
          </a:r>
          <a:r>
            <a:rPr lang="nl-NL" sz="900" dirty="0" err="1" smtClean="0"/>
            <a:t>with</a:t>
          </a:r>
          <a:r>
            <a:rPr lang="nl-NL" sz="900" dirty="0" smtClean="0"/>
            <a:t> </a:t>
          </a:r>
          <a:r>
            <a:rPr lang="nl-NL" sz="900" dirty="0" err="1" smtClean="0"/>
            <a:t>your</a:t>
          </a:r>
          <a:r>
            <a:rPr lang="nl-NL" sz="900" dirty="0" smtClean="0"/>
            <a:t> </a:t>
          </a:r>
          <a:r>
            <a:rPr lang="nl-NL" sz="900" dirty="0" err="1" smtClean="0"/>
            <a:t>neighbour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96082A45-11FE-4E74-93AB-E7D6CB640BEA}" type="parTrans" cxnId="{8D4E7986-377B-4338-B837-27C7A0257F90}">
      <dgm:prSet/>
      <dgm:spPr/>
      <dgm:t>
        <a:bodyPr/>
        <a:lstStyle/>
        <a:p>
          <a:endParaRPr lang="en-US" sz="9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900"/>
        </a:p>
      </dgm:t>
    </dgm:pt>
    <dgm:pt modelId="{814B5C51-4463-45D2-B2E5-F4E0A4EC44D1}">
      <dgm:prSet phldrT="[Text]" custT="1"/>
      <dgm:spPr>
        <a:solidFill>
          <a:schemeClr val="bg1">
            <a:lumMod val="85000"/>
          </a:schemeClr>
        </a:solidFill>
        <a:ln>
          <a:solidFill>
            <a:schemeClr val="accent2"/>
          </a:solidFill>
        </a:ln>
        <a:scene3d>
          <a:camera prst="orthographicFront"/>
          <a:lightRig rig="threePt" dir="t"/>
        </a:scene3d>
        <a:sp3d>
          <a:bevelT/>
        </a:sp3d>
      </dgm:spPr>
      <dgm:t>
        <a:bodyPr/>
        <a:lstStyle/>
        <a:p>
          <a:r>
            <a:rPr lang="nl-NL" sz="900" dirty="0" err="1" smtClean="0"/>
            <a:t>Develop</a:t>
          </a:r>
          <a:r>
            <a:rPr lang="nl-NL" sz="900" dirty="0" smtClean="0"/>
            <a:t> a Project management pla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14"/>
          </dgm14:cNvPr>
        </a:ext>
      </dgm:extLst>
    </dgm:pt>
    <dgm:pt modelId="{D8271EEC-3DEF-45A6-B48F-5964EBB9403F}" type="parTrans" cxnId="{12B10498-F0EE-4A23-8EE6-D59869541870}">
      <dgm:prSet/>
      <dgm:spPr/>
      <dgm:t>
        <a:bodyPr/>
        <a:lstStyle/>
        <a:p>
          <a:endParaRPr lang="en-US" sz="9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900"/>
        </a:p>
      </dgm:t>
    </dgm:pt>
    <dgm:pt modelId="{9870896E-2DB1-497B-90C2-EF8A2021771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Condominium </a:t>
          </a:r>
          <a:r>
            <a:rPr lang="nl-NL" sz="900" dirty="0" err="1" smtClean="0"/>
            <a:t>votes</a:t>
          </a:r>
          <a:r>
            <a:rPr lang="nl-NL" sz="900" dirty="0" smtClean="0"/>
            <a:t> </a:t>
          </a:r>
          <a:r>
            <a:rPr lang="nl-NL" sz="900" dirty="0" err="1" smtClean="0"/>
            <a:t>for</a:t>
          </a:r>
          <a:r>
            <a:rPr lang="nl-NL" sz="900" dirty="0" smtClean="0"/>
            <a:t> retrofi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48955F8B-18E9-4ED4-97BE-5744BD807A3E}" type="parTrans" cxnId="{84E4B1A6-57D4-44EA-97A5-AA29F3E9F6AA}">
      <dgm:prSet/>
      <dgm:spPr/>
      <dgm:t>
        <a:bodyPr/>
        <a:lstStyle/>
        <a:p>
          <a:endParaRPr lang="en-US" sz="900"/>
        </a:p>
      </dgm:t>
    </dgm:pt>
    <dgm:pt modelId="{70C5F6A6-964C-4E3C-8B45-D26DC95D36C9}" type="sibTrans" cxnId="{84E4B1A6-57D4-44EA-97A5-AA29F3E9F6AA}">
      <dgm:prSet/>
      <dgm:spPr/>
      <dgm:t>
        <a:bodyPr/>
        <a:lstStyle/>
        <a:p>
          <a:endParaRPr lang="en-US" sz="9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431937DE-63EF-4649-A7A2-F7EDAB2E4BE6}" type="doc">
      <dgm:prSet loTypeId="urn:microsoft.com/office/officeart/2008/layout/HexagonCluster" loCatId="picture" qsTypeId="urn:microsoft.com/office/officeart/2005/8/quickstyle/simple1" qsCatId="simple" csTypeId="urn:microsoft.com/office/officeart/2005/8/colors/accent1_2" csCatId="accent1" phldr="1"/>
      <dgm:spPr/>
      <dgm:t>
        <a:bodyPr/>
        <a:lstStyle/>
        <a:p>
          <a:endParaRPr lang="nl-NL"/>
        </a:p>
      </dgm:t>
    </dgm:pt>
    <dgm:pt modelId="{B495DD8B-482D-4ECB-95E9-D987D2FAF069}">
      <dgm:prSet phldrT="[Text]" custT="1"/>
      <dgm:spPr>
        <a:solidFill>
          <a:schemeClr val="bg1">
            <a:lumMod val="85000"/>
          </a:schemeClr>
        </a:solidFill>
        <a:ln>
          <a:solidFill>
            <a:srgbClr val="002060"/>
          </a:solidFill>
        </a:ln>
        <a:scene3d>
          <a:camera prst="orthographicFront"/>
          <a:lightRig rig="threePt" dir="t"/>
        </a:scene3d>
        <a:sp3d>
          <a:bevelT/>
        </a:sp3d>
      </dgm:spPr>
      <dgm:t>
        <a:bodyPr/>
        <a:lstStyle/>
        <a:p>
          <a:r>
            <a:rPr lang="nl-NL" sz="900" dirty="0" err="1" smtClean="0"/>
            <a:t>Determine</a:t>
          </a:r>
          <a:r>
            <a:rPr lang="nl-NL" sz="900" dirty="0" smtClean="0"/>
            <a:t> </a:t>
          </a:r>
          <a:r>
            <a:rPr lang="en-US" sz="900" dirty="0" smtClean="0"/>
            <a:t> your capacity to manage an energy retrofit projec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FD0B4AA7-2AAB-4E7C-8A5D-265D6EA4BAF1}" type="parTrans" cxnId="{398F47E4-840B-4F74-B1EE-36B650A52C5F}">
      <dgm:prSet/>
      <dgm:spPr/>
      <dgm:t>
        <a:bodyPr/>
        <a:lstStyle/>
        <a:p>
          <a:endParaRPr lang="nl-NL" sz="900"/>
        </a:p>
      </dgm:t>
    </dgm:pt>
    <dgm:pt modelId="{1539C6ED-6E94-44EF-A171-E942B57632A0}" type="sibTrans" cxnId="{398F47E4-840B-4F74-B1EE-36B650A52C5F}">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dgm:spPr>
      <dgm:t>
        <a:bodyPr/>
        <a:lstStyle/>
        <a:p>
          <a:endParaRPr lang="nl-NL" sz="900"/>
        </a:p>
      </dgm:t>
    </dgm:pt>
    <dgm:pt modelId="{8AA54C55-F957-4B77-8F9B-1F6EBB122801}">
      <dgm:prSet phldrT="[Text]" custT="1"/>
      <dgm:spPr>
        <a:solidFill>
          <a:schemeClr val="tx2"/>
        </a:solidFill>
        <a:ln>
          <a:solidFill>
            <a:schemeClr val="tx2">
              <a:lumMod val="75000"/>
            </a:schemeClr>
          </a:solidFill>
        </a:ln>
        <a:scene3d>
          <a:camera prst="orthographicFront"/>
          <a:lightRig rig="threePt" dir="t"/>
        </a:scene3d>
        <a:sp3d>
          <a:bevelT/>
        </a:sp3d>
      </dgm:spPr>
      <dgm:t>
        <a:bodyPr/>
        <a:lstStyle/>
        <a:p>
          <a:r>
            <a:rPr lang="nl-NL" sz="900" dirty="0" err="1" smtClean="0"/>
            <a:t>Convincing</a:t>
          </a:r>
          <a:r>
            <a:rPr lang="nl-NL" sz="900" dirty="0" smtClean="0"/>
            <a:t> </a:t>
          </a:r>
          <a:r>
            <a:rPr lang="nl-NL" sz="900" dirty="0" err="1" smtClean="0"/>
            <a:t>your</a:t>
          </a:r>
          <a:r>
            <a:rPr lang="nl-NL" sz="900" dirty="0" smtClean="0"/>
            <a:t> condominium </a:t>
          </a:r>
          <a:r>
            <a:rPr lang="nl-NL" sz="900" dirty="0" err="1" smtClean="0"/>
            <a:t>into</a:t>
          </a:r>
          <a:r>
            <a:rPr lang="nl-NL" sz="900" dirty="0" smtClean="0"/>
            <a:t> actio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C5FA62D9-6EF5-45F4-B76A-ABF39982118F}" type="parTrans" cxnId="{57A6D744-771F-416C-AC0C-1573417F6F17}">
      <dgm:prSet/>
      <dgm:spPr/>
      <dgm:t>
        <a:bodyPr/>
        <a:lstStyle/>
        <a:p>
          <a:endParaRPr lang="nl-NL" sz="900"/>
        </a:p>
      </dgm:t>
    </dgm:pt>
    <dgm:pt modelId="{C9072E1E-E2A2-4108-A83E-620510EA5DF3}" type="sibTrans" cxnId="{57A6D744-771F-416C-AC0C-1573417F6F17}">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dgm:spPr>
      <dgm:t>
        <a:bodyPr/>
        <a:lstStyle/>
        <a:p>
          <a:endParaRPr lang="nl-NL" sz="900"/>
        </a:p>
      </dgm:t>
    </dgm:pt>
    <dgm:pt modelId="{CF456C6E-D948-4156-948B-8A061844C7C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Ensure </a:t>
          </a:r>
          <a:r>
            <a:rPr lang="nl-NL" sz="900" dirty="0" err="1" smtClean="0"/>
            <a:t>the</a:t>
          </a:r>
          <a:r>
            <a:rPr lang="nl-NL" sz="900" dirty="0" smtClean="0"/>
            <a:t> project team has </a:t>
          </a:r>
          <a:r>
            <a:rPr lang="nl-NL" sz="900" dirty="0" err="1" smtClean="0"/>
            <a:t>the</a:t>
          </a:r>
          <a:r>
            <a:rPr lang="nl-NL" sz="900" dirty="0" smtClean="0"/>
            <a:t> right  </a:t>
          </a:r>
          <a:r>
            <a:rPr lang="nl-NL" sz="900" dirty="0" err="1" smtClean="0"/>
            <a:t>capacity</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A883F3F7-6BEF-4CF5-B351-2EE8D39FF676}" type="parTrans" cxnId="{2C9BF959-76F5-415F-9362-327D4F9713FD}">
      <dgm:prSet/>
      <dgm:spPr/>
      <dgm:t>
        <a:bodyPr/>
        <a:lstStyle/>
        <a:p>
          <a:endParaRPr lang="nl-NL" sz="900"/>
        </a:p>
      </dgm:t>
    </dgm:pt>
    <dgm:pt modelId="{772A47EA-F618-40D2-AFBD-66BE0ED310AA}" type="sibTrans" cxnId="{2C9BF959-76F5-415F-9362-327D4F9713FD}">
      <dgm:prSet/>
      <dgm:spPr/>
      <dgm:t>
        <a:bodyPr/>
        <a:lstStyle/>
        <a:p>
          <a:endParaRPr lang="nl-NL" sz="900"/>
        </a:p>
      </dgm:t>
    </dgm:pt>
    <dgm:pt modelId="{97B07E55-C4B2-43F4-8949-32E037906142}">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err="1" smtClean="0"/>
            <a:t>Obtain</a:t>
          </a:r>
          <a:r>
            <a:rPr lang="nl-NL" sz="900" dirty="0" smtClean="0"/>
            <a:t> specialist information on </a:t>
          </a:r>
          <a:r>
            <a:rPr lang="nl-NL" sz="900" dirty="0" err="1" smtClean="0"/>
            <a:t>technical</a:t>
          </a:r>
          <a:r>
            <a:rPr lang="nl-NL" sz="900" dirty="0" smtClean="0"/>
            <a:t>, financial </a:t>
          </a:r>
          <a:r>
            <a:rPr lang="nl-NL" sz="900" dirty="0" err="1" smtClean="0"/>
            <a:t>and</a:t>
          </a:r>
          <a:r>
            <a:rPr lang="nl-NL" sz="900" dirty="0" smtClean="0"/>
            <a:t>  </a:t>
          </a:r>
          <a:r>
            <a:rPr lang="nl-NL" sz="900" dirty="0" err="1" smtClean="0"/>
            <a:t>legal</a:t>
          </a:r>
          <a:r>
            <a:rPr lang="nl-NL" sz="900" dirty="0" smtClean="0"/>
            <a:t> issue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BC3D157F-44EE-4B81-93C0-C492ABA65D90}" type="parTrans" cxnId="{D301726B-8835-4BB4-944A-4F309C2C7D2E}">
      <dgm:prSet/>
      <dgm:spPr/>
      <dgm:t>
        <a:bodyPr/>
        <a:lstStyle/>
        <a:p>
          <a:endParaRPr lang="nl-NL" sz="900"/>
        </a:p>
      </dgm:t>
    </dgm:pt>
    <dgm:pt modelId="{953E5C15-660B-4CED-87DC-87CC50FC29EE}" type="sibTrans" cxnId="{D301726B-8835-4BB4-944A-4F309C2C7D2E}">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15000" r="-15000"/>
          </a:stretch>
        </a:blipFill>
      </dgm:spPr>
      <dgm:t>
        <a:bodyPr/>
        <a:lstStyle/>
        <a:p>
          <a:endParaRPr lang="nl-NL" sz="900"/>
        </a:p>
      </dgm:t>
    </dgm:pt>
    <dgm:pt modelId="{E12553C2-3DEB-4E45-8A40-96920FA24745}">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Contact </a:t>
          </a:r>
          <a:r>
            <a:rPr lang="nl-NL" sz="900" dirty="0" err="1" smtClean="0"/>
            <a:t>an</a:t>
          </a:r>
          <a:r>
            <a:rPr lang="nl-NL" sz="900" dirty="0" smtClean="0"/>
            <a:t> expert </a:t>
          </a:r>
          <a:r>
            <a:rPr lang="nl-NL" sz="900" dirty="0" err="1" smtClean="0"/>
            <a:t>for</a:t>
          </a:r>
          <a:r>
            <a:rPr lang="nl-NL" sz="900" dirty="0" smtClean="0"/>
            <a:t> a full assessmen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7ED5BCE5-D8C8-4374-B8CC-56236DD2F205}" type="sibTrans" cxnId="{4242C2B5-834D-4945-8D91-55A383D50B8E}">
      <dgm:prSet/>
      <dgm:spPr/>
      <dgm:t>
        <a:bodyPr/>
        <a:lstStyle/>
        <a:p>
          <a:endParaRPr lang="nl-NL" sz="900"/>
        </a:p>
      </dgm:t>
    </dgm:pt>
    <dgm:pt modelId="{B63B18A7-B373-4101-B37F-60F14E7CDC88}" type="parTrans" cxnId="{4242C2B5-834D-4945-8D91-55A383D50B8E}">
      <dgm:prSet/>
      <dgm:spPr/>
      <dgm:t>
        <a:bodyPr/>
        <a:lstStyle/>
        <a:p>
          <a:endParaRPr lang="nl-NL" sz="900"/>
        </a:p>
      </dgm:t>
    </dgm:pt>
    <dgm:pt modelId="{06F8AF8C-0956-435E-98EF-C7F792209580}">
      <dgm:prSet custT="1"/>
      <dgm:spPr>
        <a:solidFill>
          <a:schemeClr val="bg1">
            <a:lumMod val="85000"/>
          </a:schemeClr>
        </a:solidFill>
        <a:ln>
          <a:solidFill>
            <a:schemeClr val="tx2">
              <a:lumMod val="75000"/>
            </a:schemeClr>
          </a:solidFill>
        </a:ln>
        <a:scene3d>
          <a:camera prst="orthographicFront"/>
          <a:lightRig rig="threePt" dir="t"/>
        </a:scene3d>
        <a:sp3d>
          <a:bevelT/>
        </a:sp3d>
      </dgm:spPr>
      <dgm:t>
        <a:bodyPr/>
        <a:lstStyle/>
        <a:p>
          <a:r>
            <a:rPr lang="nl-NL" sz="900" dirty="0" smtClean="0"/>
            <a:t>Be </a:t>
          </a:r>
          <a:r>
            <a:rPr lang="nl-NL" sz="900" dirty="0" err="1" smtClean="0"/>
            <a:t>inspired</a:t>
          </a:r>
          <a:r>
            <a:rPr lang="nl-NL" sz="900" dirty="0" smtClean="0"/>
            <a:t> </a:t>
          </a:r>
          <a:r>
            <a:rPr lang="nl-NL" sz="900" dirty="0" err="1" smtClean="0"/>
            <a:t>by</a:t>
          </a:r>
          <a:r>
            <a:rPr lang="nl-NL" sz="900" dirty="0" smtClean="0"/>
            <a:t> </a:t>
          </a:r>
          <a:r>
            <a:rPr lang="nl-NL" sz="900" dirty="0" err="1" smtClean="0"/>
            <a:t>general</a:t>
          </a:r>
          <a:r>
            <a:rPr lang="nl-NL" sz="900" dirty="0" smtClean="0"/>
            <a:t> </a:t>
          </a:r>
          <a:r>
            <a:rPr lang="nl-NL" sz="900" dirty="0" err="1" smtClean="0"/>
            <a:t>examples</a:t>
          </a:r>
          <a:endParaRPr lang="en-US" sz="900" dirty="0"/>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E9ED77AD-2239-4DC1-B59B-CAAEE551024B}" type="parTrans" cxnId="{B55E59DB-50E3-4703-BAE6-7265CBF6404E}">
      <dgm:prSet/>
      <dgm:spPr/>
      <dgm:t>
        <a:bodyPr/>
        <a:lstStyle/>
        <a:p>
          <a:endParaRPr lang="en-US" sz="900"/>
        </a:p>
      </dgm:t>
    </dgm:pt>
    <dgm:pt modelId="{7EEA02A1-40D5-4672-BCEE-72DBDCE9934A}" type="sibTrans" cxnId="{B55E59DB-50E3-4703-BAE6-7265CBF6404E}">
      <dgm:prSet/>
      <dgm:spPr/>
      <dgm:t>
        <a:bodyPr/>
        <a:lstStyle/>
        <a:p>
          <a:endParaRPr lang="en-US" sz="900"/>
        </a:p>
      </dgm:t>
    </dgm:pt>
    <dgm:pt modelId="{CDCF5363-E755-414B-A0F8-76D5815EE77D}">
      <dgm:prSet phldrT="[Text]" custT="1"/>
      <dgm:spPr>
        <a:solidFill>
          <a:schemeClr val="bg1">
            <a:lumMod val="85000"/>
          </a:schemeClr>
        </a:solidFill>
        <a:ln>
          <a:solidFill>
            <a:schemeClr val="tx2">
              <a:lumMod val="75000"/>
            </a:schemeClr>
          </a:solidFill>
        </a:ln>
        <a:scene3d>
          <a:camera prst="orthographicFront"/>
          <a:lightRig rig="threePt" dir="t"/>
        </a:scene3d>
        <a:sp3d>
          <a:bevelT/>
        </a:sp3d>
      </dgm:spPr>
      <dgm:t>
        <a:bodyPr/>
        <a:lstStyle/>
        <a:p>
          <a:r>
            <a:rPr lang="nl-NL" sz="900" dirty="0" smtClean="0"/>
            <a:t>Get </a:t>
          </a:r>
          <a:r>
            <a:rPr lang="nl-NL" sz="900" dirty="0" err="1" smtClean="0"/>
            <a:t>to</a:t>
          </a:r>
          <a:r>
            <a:rPr lang="nl-NL" sz="900" dirty="0" smtClean="0"/>
            <a:t> </a:t>
          </a:r>
          <a:r>
            <a:rPr lang="nl-NL" sz="900" dirty="0" err="1" smtClean="0"/>
            <a:t>know</a:t>
          </a:r>
          <a:r>
            <a:rPr lang="nl-NL" sz="900" dirty="0" smtClean="0"/>
            <a:t> </a:t>
          </a:r>
          <a:r>
            <a:rPr lang="nl-NL" sz="900" dirty="0" err="1" smtClean="0"/>
            <a:t>your</a:t>
          </a:r>
          <a:r>
            <a:rPr lang="nl-NL" sz="900" dirty="0" smtClean="0"/>
            <a:t> building </a:t>
          </a:r>
          <a:r>
            <a:rPr lang="nl-NL" sz="900" dirty="0" err="1" smtClean="0"/>
            <a:t>better</a:t>
          </a:r>
          <a:endParaRPr lang="nl-NL" sz="900" dirty="0">
            <a:solidFill>
              <a:schemeClr val="bg1"/>
            </a:solidFill>
          </a:endParaRPr>
        </a:p>
      </dgm:t>
      <dgm:extLst>
        <a:ext uri="{E40237B7-FDA0-4F09-8148-C483321AD2D9}">
          <dgm14:cNvPr xmlns:dgm14="http://schemas.microsoft.com/office/drawing/2010/diagram" id="0" name="">
            <a:hlinkClick xmlns:r="http://schemas.openxmlformats.org/officeDocument/2006/relationships" r:id="" action="ppaction://hlinksldjump?num=2"/>
          </dgm14:cNvPr>
        </a:ext>
      </dgm:extLst>
    </dgm:pt>
    <dgm:pt modelId="{8CAEDBEF-D9EA-49B6-AD2A-1D186443A15B}" type="sibTrans" cxnId="{49415406-889C-40A2-A2FA-E6F208E0E312}">
      <dgm:prSet/>
      <dgm:spPr/>
      <dgm:t>
        <a:bodyPr/>
        <a:lstStyle/>
        <a:p>
          <a:endParaRPr lang="nl-NL" sz="900"/>
        </a:p>
      </dgm:t>
    </dgm:pt>
    <dgm:pt modelId="{6DBCBAD5-420B-438E-8F0C-699C11033C7D}" type="parTrans" cxnId="{49415406-889C-40A2-A2FA-E6F208E0E312}">
      <dgm:prSet/>
      <dgm:spPr/>
      <dgm:t>
        <a:bodyPr/>
        <a:lstStyle/>
        <a:p>
          <a:endParaRPr lang="nl-NL" sz="900"/>
        </a:p>
      </dgm:t>
    </dgm:pt>
    <dgm:pt modelId="{E1817E90-DC9E-48D2-80A4-5EA4F1EC8CD8}">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en-ZA" sz="900" dirty="0" smtClean="0"/>
            <a:t>Set up a</a:t>
          </a:r>
          <a:r>
            <a:rPr lang="nl-NL" sz="900" dirty="0" smtClean="0"/>
            <a:t> project team</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638A69CF-DCBE-40EB-96BA-8A39F4B0BA64}" type="parTrans" cxnId="{458F6737-9546-41DE-8F8B-4CC7465371E0}">
      <dgm:prSet/>
      <dgm:spPr/>
      <dgm:t>
        <a:bodyPr/>
        <a:lstStyle/>
        <a:p>
          <a:endParaRPr lang="en-US" sz="900"/>
        </a:p>
      </dgm:t>
    </dgm:pt>
    <dgm:pt modelId="{E54CD462-1BE2-4698-A2F3-DC015CD21690}" type="sibTrans" cxnId="{458F6737-9546-41DE-8F8B-4CC7465371E0}">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dgm:spPr>
      <dgm:t>
        <a:bodyPr/>
        <a:lstStyle/>
        <a:p>
          <a:endParaRPr lang="en-US" sz="900"/>
        </a:p>
      </dgm:t>
    </dgm:pt>
    <dgm:pt modelId="{73EF5140-557F-4652-90A8-A7F33C11B23A}">
      <dgm:prSet phldrT="[Text]" custT="1"/>
      <dgm:spPr>
        <a:solidFill>
          <a:srgbClr val="00B0F0"/>
        </a:solidFill>
        <a:ln>
          <a:solidFill>
            <a:srgbClr val="00B0F0"/>
          </a:solidFill>
        </a:ln>
        <a:scene3d>
          <a:camera prst="orthographicFront"/>
          <a:lightRig rig="threePt" dir="t"/>
        </a:scene3d>
        <a:sp3d>
          <a:bevelT/>
        </a:sp3d>
      </dgm:spPr>
      <dgm:t>
        <a:bodyPr/>
        <a:lstStyle/>
        <a:p>
          <a:r>
            <a:rPr lang="nl-NL" sz="900" dirty="0" err="1" smtClean="0"/>
            <a:t>Communicate</a:t>
          </a:r>
          <a:r>
            <a:rPr lang="nl-NL" sz="900" dirty="0" smtClean="0"/>
            <a:t> </a:t>
          </a:r>
          <a:r>
            <a:rPr lang="nl-NL" sz="900" dirty="0" err="1" smtClean="0"/>
            <a:t>with</a:t>
          </a:r>
          <a:r>
            <a:rPr lang="nl-NL" sz="900" dirty="0" smtClean="0"/>
            <a:t> </a:t>
          </a:r>
          <a:r>
            <a:rPr lang="nl-NL" sz="900" dirty="0" err="1" smtClean="0"/>
            <a:t>your</a:t>
          </a:r>
          <a:r>
            <a:rPr lang="nl-NL" sz="900" dirty="0" smtClean="0"/>
            <a:t> </a:t>
          </a:r>
          <a:r>
            <a:rPr lang="nl-NL" sz="900" dirty="0" err="1" smtClean="0"/>
            <a:t>neighbours</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96082A45-11FE-4E74-93AB-E7D6CB640BEA}" type="parTrans" cxnId="{8D4E7986-377B-4338-B837-27C7A0257F90}">
      <dgm:prSet/>
      <dgm:spPr/>
      <dgm:t>
        <a:bodyPr/>
        <a:lstStyle/>
        <a:p>
          <a:endParaRPr lang="en-US" sz="900"/>
        </a:p>
      </dgm:t>
    </dgm:pt>
    <dgm:pt modelId="{F0F3CBF1-1485-46A0-A2D4-126B52C9023E}" type="sibTrans" cxnId="{8D4E7986-377B-4338-B837-27C7A0257F90}">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t="-25000" b="-25000"/>
          </a:stretch>
        </a:blipFill>
      </dgm:spPr>
      <dgm:t>
        <a:bodyPr/>
        <a:lstStyle/>
        <a:p>
          <a:endParaRPr lang="en-US" sz="900"/>
        </a:p>
      </dgm:t>
    </dgm:pt>
    <dgm:pt modelId="{814B5C51-4463-45D2-B2E5-F4E0A4EC44D1}">
      <dgm:prSet phldrT="[Text]" custT="1"/>
      <dgm:spPr>
        <a:solidFill>
          <a:schemeClr val="bg1">
            <a:lumMod val="85000"/>
          </a:schemeClr>
        </a:solidFill>
        <a:ln>
          <a:solidFill>
            <a:schemeClr val="accent2"/>
          </a:solidFill>
        </a:ln>
        <a:scene3d>
          <a:camera prst="orthographicFront"/>
          <a:lightRig rig="threePt" dir="t"/>
        </a:scene3d>
        <a:sp3d>
          <a:bevelT/>
        </a:sp3d>
      </dgm:spPr>
      <dgm:t>
        <a:bodyPr/>
        <a:lstStyle/>
        <a:p>
          <a:r>
            <a:rPr lang="nl-NL" sz="900" dirty="0" err="1" smtClean="0"/>
            <a:t>Develop</a:t>
          </a:r>
          <a:r>
            <a:rPr lang="nl-NL" sz="900" dirty="0" smtClean="0"/>
            <a:t> a Project management plan</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14"/>
          </dgm14:cNvPr>
        </a:ext>
      </dgm:extLst>
    </dgm:pt>
    <dgm:pt modelId="{D8271EEC-3DEF-45A6-B48F-5964EBB9403F}" type="parTrans" cxnId="{12B10498-F0EE-4A23-8EE6-D59869541870}">
      <dgm:prSet/>
      <dgm:spPr/>
      <dgm:t>
        <a:bodyPr/>
        <a:lstStyle/>
        <a:p>
          <a:endParaRPr lang="en-US" sz="900"/>
        </a:p>
      </dgm:t>
    </dgm:pt>
    <dgm:pt modelId="{48332EA0-07E3-4B20-928D-FC3B4CD70A69}" type="sibTrans" cxnId="{12B10498-F0EE-4A23-8EE6-D59869541870}">
      <dgm:prSet/>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dgm:spPr>
      <dgm:t>
        <a:bodyPr/>
        <a:lstStyle/>
        <a:p>
          <a:endParaRPr lang="en-US" sz="900"/>
        </a:p>
      </dgm:t>
    </dgm:pt>
    <dgm:pt modelId="{9870896E-2DB1-497B-90C2-EF8A2021771C}">
      <dgm:prSet phldrT="[Text]" custT="1"/>
      <dgm:spPr>
        <a:solidFill>
          <a:schemeClr val="bg1">
            <a:lumMod val="85000"/>
          </a:schemeClr>
        </a:solidFill>
        <a:ln>
          <a:solidFill>
            <a:srgbClr val="00B0F0"/>
          </a:solidFill>
        </a:ln>
        <a:scene3d>
          <a:camera prst="orthographicFront"/>
          <a:lightRig rig="threePt" dir="t"/>
        </a:scene3d>
        <a:sp3d>
          <a:bevelT/>
        </a:sp3d>
      </dgm:spPr>
      <dgm:t>
        <a:bodyPr/>
        <a:lstStyle/>
        <a:p>
          <a:r>
            <a:rPr lang="nl-NL" sz="900" dirty="0" smtClean="0"/>
            <a:t>Condominium </a:t>
          </a:r>
          <a:r>
            <a:rPr lang="nl-NL" sz="900" dirty="0" err="1" smtClean="0"/>
            <a:t>votes</a:t>
          </a:r>
          <a:r>
            <a:rPr lang="nl-NL" sz="900" dirty="0" smtClean="0"/>
            <a:t> </a:t>
          </a:r>
          <a:r>
            <a:rPr lang="nl-NL" sz="900" dirty="0" err="1" smtClean="0"/>
            <a:t>for</a:t>
          </a:r>
          <a:r>
            <a:rPr lang="nl-NL" sz="900" dirty="0" smtClean="0"/>
            <a:t> retrofit</a:t>
          </a:r>
          <a:endParaRPr lang="nl-NL" sz="900" dirty="0"/>
        </a:p>
      </dgm:t>
      <dgm:extLst>
        <a:ext uri="{E40237B7-FDA0-4F09-8148-C483321AD2D9}">
          <dgm14:cNvPr xmlns:dgm14="http://schemas.microsoft.com/office/drawing/2010/diagram" id="0" name="">
            <a:hlinkClick xmlns:r="http://schemas.openxmlformats.org/officeDocument/2006/relationships" r:id="" action="ppaction://hlinksldjump?num=7"/>
          </dgm14:cNvPr>
        </a:ext>
      </dgm:extLst>
    </dgm:pt>
    <dgm:pt modelId="{48955F8B-18E9-4ED4-97BE-5744BD807A3E}" type="parTrans" cxnId="{84E4B1A6-57D4-44EA-97A5-AA29F3E9F6AA}">
      <dgm:prSet/>
      <dgm:spPr/>
      <dgm:t>
        <a:bodyPr/>
        <a:lstStyle/>
        <a:p>
          <a:endParaRPr lang="en-US" sz="900"/>
        </a:p>
      </dgm:t>
    </dgm:pt>
    <dgm:pt modelId="{70C5F6A6-964C-4E3C-8B45-D26DC95D36C9}" type="sibTrans" cxnId="{84E4B1A6-57D4-44EA-97A5-AA29F3E9F6AA}">
      <dgm:prSet/>
      <dgm:spPr/>
      <dgm:t>
        <a:bodyPr/>
        <a:lstStyle/>
        <a:p>
          <a:endParaRPr lang="en-US" sz="900"/>
        </a:p>
      </dgm:t>
    </dgm:pt>
    <dgm:pt modelId="{EA74A83F-01B4-431F-B541-937E0DEE07DF}" type="pres">
      <dgm:prSet presAssocID="{431937DE-63EF-4649-A7A2-F7EDAB2E4BE6}" presName="Name0" presStyleCnt="0">
        <dgm:presLayoutVars>
          <dgm:chMax val="21"/>
          <dgm:chPref val="21"/>
        </dgm:presLayoutVars>
      </dgm:prSet>
      <dgm:spPr/>
      <dgm:t>
        <a:bodyPr/>
        <a:lstStyle/>
        <a:p>
          <a:endParaRPr lang="en-US"/>
        </a:p>
      </dgm:t>
    </dgm:pt>
    <dgm:pt modelId="{E24FD1C2-4410-48E8-AA25-65BDF1FC00CA}" type="pres">
      <dgm:prSet presAssocID="{06F8AF8C-0956-435E-98EF-C7F792209580}" presName="text1" presStyleCnt="0"/>
      <dgm:spPr/>
    </dgm:pt>
    <dgm:pt modelId="{540A9EC9-83AD-45FB-B6BD-B85B9B3123E7}" type="pres">
      <dgm:prSet presAssocID="{06F8AF8C-0956-435E-98EF-C7F792209580}" presName="textRepeatNode" presStyleLbl="alignNode1" presStyleIdx="0" presStyleCnt="11">
        <dgm:presLayoutVars>
          <dgm:chMax val="0"/>
          <dgm:chPref val="0"/>
          <dgm:bulletEnabled val="1"/>
        </dgm:presLayoutVars>
      </dgm:prSet>
      <dgm:spPr/>
      <dgm:t>
        <a:bodyPr/>
        <a:lstStyle/>
        <a:p>
          <a:endParaRPr lang="en-US"/>
        </a:p>
      </dgm:t>
    </dgm:pt>
    <dgm:pt modelId="{92D4F504-C5AD-43FF-ADCD-1F1F0DB0CFEC}" type="pres">
      <dgm:prSet presAssocID="{06F8AF8C-0956-435E-98EF-C7F792209580}" presName="textaccent1" presStyleCnt="0"/>
      <dgm:spPr/>
    </dgm:pt>
    <dgm:pt modelId="{9F00E809-C70D-4F7E-84A2-36FD84138886}" type="pres">
      <dgm:prSet presAssocID="{06F8AF8C-0956-435E-98EF-C7F792209580}" presName="accentRepeatNode" presStyleLbl="solidAlignAcc1" presStyleIdx="0" presStyleCnt="22"/>
      <dgm:spPr>
        <a:noFill/>
        <a:ln>
          <a:noFill/>
        </a:ln>
      </dgm:spPr>
      <dgm:t>
        <a:bodyPr/>
        <a:lstStyle/>
        <a:p>
          <a:endParaRPr lang="en-US"/>
        </a:p>
      </dgm:t>
    </dgm:pt>
    <dgm:pt modelId="{DB4FE4A1-A56E-47F0-A78B-8826580200F8}" type="pres">
      <dgm:prSet presAssocID="{7EEA02A1-40D5-4672-BCEE-72DBDCE9934A}" presName="image1" presStyleCnt="0"/>
      <dgm:spPr/>
    </dgm:pt>
    <dgm:pt modelId="{64BF3F01-A3D4-4045-AEC2-D81B2DE5477E}" type="pres">
      <dgm:prSet presAssocID="{7EEA02A1-40D5-4672-BCEE-72DBDCE9934A}" presName="imageRepeatNode" presStyleLbl="alignAcc1" presStyleIdx="0" presStyleCnt="11"/>
      <dgm:spPr/>
      <dgm:t>
        <a:bodyPr/>
        <a:lstStyle/>
        <a:p>
          <a:endParaRPr lang="en-US"/>
        </a:p>
      </dgm:t>
    </dgm:pt>
    <dgm:pt modelId="{0A1427FB-7F05-44D2-A324-CBCE19F7AE5B}" type="pres">
      <dgm:prSet presAssocID="{7EEA02A1-40D5-4672-BCEE-72DBDCE9934A}" presName="imageaccent1" presStyleCnt="0"/>
      <dgm:spPr/>
    </dgm:pt>
    <dgm:pt modelId="{C9F3B6C9-55F4-4F05-A89D-ADF1C793BA87}" type="pres">
      <dgm:prSet presAssocID="{7EEA02A1-40D5-4672-BCEE-72DBDCE9934A}" presName="accentRepeatNode" presStyleLbl="solidAlignAcc1" presStyleIdx="1" presStyleCnt="22"/>
      <dgm:spPr/>
      <dgm:t>
        <a:bodyPr/>
        <a:lstStyle/>
        <a:p>
          <a:endParaRPr lang="en-US"/>
        </a:p>
      </dgm:t>
    </dgm:pt>
    <dgm:pt modelId="{55E83C16-6010-4B96-8BD3-6370E00C63F2}" type="pres">
      <dgm:prSet presAssocID="{CDCF5363-E755-414B-A0F8-76D5815EE77D}" presName="text2" presStyleCnt="0"/>
      <dgm:spPr/>
      <dgm:t>
        <a:bodyPr/>
        <a:lstStyle/>
        <a:p>
          <a:endParaRPr lang="en-US"/>
        </a:p>
      </dgm:t>
    </dgm:pt>
    <dgm:pt modelId="{EE4E76A5-5DFF-4256-9068-3EF6EDE6C900}" type="pres">
      <dgm:prSet presAssocID="{CDCF5363-E755-414B-A0F8-76D5815EE77D}" presName="textRepeatNode" presStyleLbl="alignNode1" presStyleIdx="1" presStyleCnt="11" custLinFactY="-8274" custLinFactNeighborX="840" custLinFactNeighborY="-100000">
        <dgm:presLayoutVars>
          <dgm:chMax val="0"/>
          <dgm:chPref val="0"/>
          <dgm:bulletEnabled val="1"/>
        </dgm:presLayoutVars>
      </dgm:prSet>
      <dgm:spPr/>
      <dgm:t>
        <a:bodyPr/>
        <a:lstStyle/>
        <a:p>
          <a:endParaRPr lang="en-US"/>
        </a:p>
      </dgm:t>
    </dgm:pt>
    <dgm:pt modelId="{29E1C5FB-54CA-4E98-8B52-27C7319CB6DD}" type="pres">
      <dgm:prSet presAssocID="{CDCF5363-E755-414B-A0F8-76D5815EE77D}" presName="textaccent2" presStyleCnt="0"/>
      <dgm:spPr/>
      <dgm:t>
        <a:bodyPr/>
        <a:lstStyle/>
        <a:p>
          <a:endParaRPr lang="en-US"/>
        </a:p>
      </dgm:t>
    </dgm:pt>
    <dgm:pt modelId="{E1DA1426-B2A1-40F1-A815-B6BC81E4DAED}" type="pres">
      <dgm:prSet presAssocID="{CDCF5363-E755-414B-A0F8-76D5815EE77D}" presName="accentRepeatNode" presStyleLbl="solidAlignAcc1" presStyleIdx="2" presStyleCnt="22" custLinFactX="-700000" custLinFactY="200000" custLinFactNeighborX="-759417" custLinFactNeighborY="287684"/>
      <dgm:spPr>
        <a:noFill/>
        <a:ln>
          <a:noFill/>
        </a:ln>
      </dgm:spPr>
      <dgm:t>
        <a:bodyPr/>
        <a:lstStyle/>
        <a:p>
          <a:endParaRPr lang="en-US"/>
        </a:p>
      </dgm:t>
    </dgm:pt>
    <dgm:pt modelId="{5F2C5E41-5112-4591-8A01-0C0A3C654D4C}" type="pres">
      <dgm:prSet presAssocID="{8CAEDBEF-D9EA-49B6-AD2A-1D186443A15B}" presName="image2" presStyleCnt="0"/>
      <dgm:spPr/>
      <dgm:t>
        <a:bodyPr/>
        <a:lstStyle/>
        <a:p>
          <a:endParaRPr lang="en-US"/>
        </a:p>
      </dgm:t>
    </dgm:pt>
    <dgm:pt modelId="{67C00399-CD49-4A2F-9EE4-B9EFF21F6F99}" type="pres">
      <dgm:prSet presAssocID="{8CAEDBEF-D9EA-49B6-AD2A-1D186443A15B}" presName="imageRepeatNode" presStyleLbl="alignAcc1" presStyleIdx="1" presStyleCnt="11"/>
      <dgm:spPr/>
      <dgm:t>
        <a:bodyPr/>
        <a:lstStyle/>
        <a:p>
          <a:endParaRPr lang="en-US"/>
        </a:p>
      </dgm:t>
    </dgm:pt>
    <dgm:pt modelId="{21CB58AD-73F3-4C9A-BBE4-82947253E2E9}" type="pres">
      <dgm:prSet presAssocID="{8CAEDBEF-D9EA-49B6-AD2A-1D186443A15B}" presName="imageaccent2" presStyleCnt="0"/>
      <dgm:spPr/>
      <dgm:t>
        <a:bodyPr/>
        <a:lstStyle/>
        <a:p>
          <a:endParaRPr lang="en-US"/>
        </a:p>
      </dgm:t>
    </dgm:pt>
    <dgm:pt modelId="{33EC2329-B395-4AD7-AFA3-E20C4B1B899B}" type="pres">
      <dgm:prSet presAssocID="{8CAEDBEF-D9EA-49B6-AD2A-1D186443A15B}" presName="accentRepeatNode" presStyleLbl="solidAlignAcc1" presStyleIdx="3" presStyleCnt="22"/>
      <dgm:spPr/>
      <dgm:t>
        <a:bodyPr/>
        <a:lstStyle/>
        <a:p>
          <a:endParaRPr lang="en-US"/>
        </a:p>
      </dgm:t>
    </dgm:pt>
    <dgm:pt modelId="{B0B6591F-252F-46ED-AF20-B62CB89C4302}" type="pres">
      <dgm:prSet presAssocID="{B495DD8B-482D-4ECB-95E9-D987D2FAF069}" presName="text3" presStyleCnt="0"/>
      <dgm:spPr/>
      <dgm:t>
        <a:bodyPr/>
        <a:lstStyle/>
        <a:p>
          <a:endParaRPr lang="en-US"/>
        </a:p>
      </dgm:t>
    </dgm:pt>
    <dgm:pt modelId="{6C23B88D-521E-4490-93B4-79FB44F47C5B}" type="pres">
      <dgm:prSet presAssocID="{B495DD8B-482D-4ECB-95E9-D987D2FAF069}" presName="textRepeatNode" presStyleLbl="alignNode1" presStyleIdx="2" presStyleCnt="11">
        <dgm:presLayoutVars>
          <dgm:chMax val="0"/>
          <dgm:chPref val="0"/>
          <dgm:bulletEnabled val="1"/>
        </dgm:presLayoutVars>
      </dgm:prSet>
      <dgm:spPr/>
      <dgm:t>
        <a:bodyPr/>
        <a:lstStyle/>
        <a:p>
          <a:endParaRPr lang="en-US"/>
        </a:p>
      </dgm:t>
    </dgm:pt>
    <dgm:pt modelId="{930BB493-1F13-4527-AF98-890A83976FDF}" type="pres">
      <dgm:prSet presAssocID="{B495DD8B-482D-4ECB-95E9-D987D2FAF069}" presName="textaccent3" presStyleCnt="0"/>
      <dgm:spPr/>
      <dgm:t>
        <a:bodyPr/>
        <a:lstStyle/>
        <a:p>
          <a:endParaRPr lang="en-US"/>
        </a:p>
      </dgm:t>
    </dgm:pt>
    <dgm:pt modelId="{B58E27B4-D693-4D48-AF17-1E6DB4BCB60E}" type="pres">
      <dgm:prSet presAssocID="{B495DD8B-482D-4ECB-95E9-D987D2FAF069}" presName="accentRepeatNode" presStyleLbl="solidAlignAcc1" presStyleIdx="4" presStyleCnt="22"/>
      <dgm:spPr>
        <a:noFill/>
        <a:ln>
          <a:noFill/>
        </a:ln>
      </dgm:spPr>
      <dgm:t>
        <a:bodyPr/>
        <a:lstStyle/>
        <a:p>
          <a:endParaRPr lang="en-US"/>
        </a:p>
      </dgm:t>
    </dgm:pt>
    <dgm:pt modelId="{82E41CF1-BDDC-4985-8933-0EAD57D4DEE0}" type="pres">
      <dgm:prSet presAssocID="{1539C6ED-6E94-44EF-A171-E942B57632A0}" presName="image3" presStyleCnt="0"/>
      <dgm:spPr/>
      <dgm:t>
        <a:bodyPr/>
        <a:lstStyle/>
        <a:p>
          <a:endParaRPr lang="en-US"/>
        </a:p>
      </dgm:t>
    </dgm:pt>
    <dgm:pt modelId="{B4C36CFE-1E2B-4FEB-844F-DD469E50927A}" type="pres">
      <dgm:prSet presAssocID="{1539C6ED-6E94-44EF-A171-E942B57632A0}" presName="imageRepeatNode" presStyleLbl="alignAcc1" presStyleIdx="2" presStyleCnt="11" custLinFactX="-72089" custLinFactY="10364" custLinFactNeighborX="-100000" custLinFactNeighborY="100000"/>
      <dgm:spPr/>
      <dgm:t>
        <a:bodyPr/>
        <a:lstStyle/>
        <a:p>
          <a:endParaRPr lang="en-US"/>
        </a:p>
      </dgm:t>
    </dgm:pt>
    <dgm:pt modelId="{3DCFDD68-F5AB-4370-9AC4-1E7082B36136}" type="pres">
      <dgm:prSet presAssocID="{1539C6ED-6E94-44EF-A171-E942B57632A0}" presName="imageaccent3" presStyleCnt="0"/>
      <dgm:spPr/>
      <dgm:t>
        <a:bodyPr/>
        <a:lstStyle/>
        <a:p>
          <a:endParaRPr lang="en-US"/>
        </a:p>
      </dgm:t>
    </dgm:pt>
    <dgm:pt modelId="{7AE640F1-D78D-4D0B-9EE7-47F1A2073B79}" type="pres">
      <dgm:prSet presAssocID="{1539C6ED-6E94-44EF-A171-E942B57632A0}" presName="accentRepeatNode" presStyleLbl="solidAlignAcc1" presStyleIdx="5" presStyleCnt="22"/>
      <dgm:spPr>
        <a:noFill/>
        <a:ln>
          <a:noFill/>
        </a:ln>
      </dgm:spPr>
      <dgm:t>
        <a:bodyPr/>
        <a:lstStyle/>
        <a:p>
          <a:endParaRPr lang="en-US"/>
        </a:p>
      </dgm:t>
    </dgm:pt>
    <dgm:pt modelId="{7894CA6E-42A3-42D3-87DC-94CF2492A044}" type="pres">
      <dgm:prSet presAssocID="{8AA54C55-F957-4B77-8F9B-1F6EBB122801}" presName="text4" presStyleCnt="0"/>
      <dgm:spPr/>
      <dgm:t>
        <a:bodyPr/>
        <a:lstStyle/>
        <a:p>
          <a:endParaRPr lang="en-US"/>
        </a:p>
      </dgm:t>
    </dgm:pt>
    <dgm:pt modelId="{840CD7B4-E648-4F12-BF5D-DD4BA22DE64F}" type="pres">
      <dgm:prSet presAssocID="{8AA54C55-F957-4B77-8F9B-1F6EBB122801}" presName="textRepeatNode" presStyleLbl="alignNode1" presStyleIdx="3" presStyleCnt="11" custLinFactNeighborX="-85174" custLinFactNeighborY="54962">
        <dgm:presLayoutVars>
          <dgm:chMax val="0"/>
          <dgm:chPref val="0"/>
          <dgm:bulletEnabled val="1"/>
        </dgm:presLayoutVars>
      </dgm:prSet>
      <dgm:spPr/>
      <dgm:t>
        <a:bodyPr/>
        <a:lstStyle/>
        <a:p>
          <a:endParaRPr lang="en-US"/>
        </a:p>
      </dgm:t>
    </dgm:pt>
    <dgm:pt modelId="{4E1A7B64-2726-42F7-A2C0-C899E5299FB7}" type="pres">
      <dgm:prSet presAssocID="{8AA54C55-F957-4B77-8F9B-1F6EBB122801}" presName="textaccent4" presStyleCnt="0"/>
      <dgm:spPr/>
      <dgm:t>
        <a:bodyPr/>
        <a:lstStyle/>
        <a:p>
          <a:endParaRPr lang="en-US"/>
        </a:p>
      </dgm:t>
    </dgm:pt>
    <dgm:pt modelId="{B3B70712-86C6-495E-A16C-D2B2665CAAA2}" type="pres">
      <dgm:prSet presAssocID="{8AA54C55-F957-4B77-8F9B-1F6EBB122801}" presName="accentRepeatNode" presStyleLbl="solidAlignAcc1" presStyleIdx="6" presStyleCnt="22"/>
      <dgm:spPr/>
      <dgm:t>
        <a:bodyPr/>
        <a:lstStyle/>
        <a:p>
          <a:endParaRPr lang="en-US"/>
        </a:p>
      </dgm:t>
    </dgm:pt>
    <dgm:pt modelId="{4952EE3D-EDE2-48D1-A389-0D794042B711}" type="pres">
      <dgm:prSet presAssocID="{C9072E1E-E2A2-4108-A83E-620510EA5DF3}" presName="image4" presStyleCnt="0"/>
      <dgm:spPr/>
      <dgm:t>
        <a:bodyPr/>
        <a:lstStyle/>
        <a:p>
          <a:endParaRPr lang="en-US"/>
        </a:p>
      </dgm:t>
    </dgm:pt>
    <dgm:pt modelId="{B280310E-0C50-4456-B9EC-A2B70A58576A}" type="pres">
      <dgm:prSet presAssocID="{C9072E1E-E2A2-4108-A83E-620510EA5DF3}" presName="imageRepeatNode" presStyleLbl="alignAcc1" presStyleIdx="3" presStyleCnt="11" custLinFactY="64059" custLinFactNeighborX="-86163" custLinFactNeighborY="100000"/>
      <dgm:spPr/>
      <dgm:t>
        <a:bodyPr/>
        <a:lstStyle/>
        <a:p>
          <a:endParaRPr lang="en-US"/>
        </a:p>
      </dgm:t>
    </dgm:pt>
    <dgm:pt modelId="{1AE8C8D4-B1A2-4B0D-8535-D7231C9277FC}" type="pres">
      <dgm:prSet presAssocID="{C9072E1E-E2A2-4108-A83E-620510EA5DF3}" presName="imageaccent4" presStyleCnt="0"/>
      <dgm:spPr/>
      <dgm:t>
        <a:bodyPr/>
        <a:lstStyle/>
        <a:p>
          <a:endParaRPr lang="en-US"/>
        </a:p>
      </dgm:t>
    </dgm:pt>
    <dgm:pt modelId="{E299E9CE-D357-4DB7-8AD8-C126E207E26F}" type="pres">
      <dgm:prSet presAssocID="{C9072E1E-E2A2-4108-A83E-620510EA5DF3}" presName="accentRepeatNode" presStyleLbl="solidAlignAcc1" presStyleIdx="7" presStyleCnt="22"/>
      <dgm:spPr/>
      <dgm:t>
        <a:bodyPr/>
        <a:lstStyle/>
        <a:p>
          <a:endParaRPr lang="en-US"/>
        </a:p>
      </dgm:t>
    </dgm:pt>
    <dgm:pt modelId="{1F231010-5584-4AAF-BE1A-91DEBF052438}" type="pres">
      <dgm:prSet presAssocID="{73EF5140-557F-4652-90A8-A7F33C11B23A}" presName="text5" presStyleCnt="0"/>
      <dgm:spPr/>
    </dgm:pt>
    <dgm:pt modelId="{D9B613EE-0C5A-41AE-A019-14228B5BB0D3}" type="pres">
      <dgm:prSet presAssocID="{73EF5140-557F-4652-90A8-A7F33C11B23A}" presName="textRepeatNode" presStyleLbl="alignNode1" presStyleIdx="4" presStyleCnt="11" custLinFactY="65024" custLinFactNeighborX="-85250" custLinFactNeighborY="100000">
        <dgm:presLayoutVars>
          <dgm:chMax val="0"/>
          <dgm:chPref val="0"/>
          <dgm:bulletEnabled val="1"/>
        </dgm:presLayoutVars>
      </dgm:prSet>
      <dgm:spPr/>
      <dgm:t>
        <a:bodyPr/>
        <a:lstStyle/>
        <a:p>
          <a:endParaRPr lang="en-US"/>
        </a:p>
      </dgm:t>
    </dgm:pt>
    <dgm:pt modelId="{FA11BE95-AC96-4479-A584-25BCD9B2AE18}" type="pres">
      <dgm:prSet presAssocID="{73EF5140-557F-4652-90A8-A7F33C11B23A}" presName="textaccent5" presStyleCnt="0"/>
      <dgm:spPr/>
    </dgm:pt>
    <dgm:pt modelId="{608FE917-841E-4A8D-991D-B71C1A9F8E43}" type="pres">
      <dgm:prSet presAssocID="{73EF5140-557F-4652-90A8-A7F33C11B23A}" presName="accentRepeatNode" presStyleLbl="solidAlignAcc1" presStyleIdx="8" presStyleCnt="22"/>
      <dgm:spPr/>
    </dgm:pt>
    <dgm:pt modelId="{C115D9E8-4689-4006-AED7-56AA6B4AC49F}" type="pres">
      <dgm:prSet presAssocID="{F0F3CBF1-1485-46A0-A2D4-126B52C9023E}" presName="image5" presStyleCnt="0"/>
      <dgm:spPr/>
    </dgm:pt>
    <dgm:pt modelId="{8F54223A-D483-4185-933C-02A61973E07E}" type="pres">
      <dgm:prSet presAssocID="{F0F3CBF1-1485-46A0-A2D4-126B52C9023E}" presName="imageRepeatNode" presStyleLbl="alignAcc1" presStyleIdx="4" presStyleCnt="11" custLinFactNeighborX="-86301" custLinFactNeighborY="-54601"/>
      <dgm:spPr/>
      <dgm:t>
        <a:bodyPr/>
        <a:lstStyle/>
        <a:p>
          <a:endParaRPr lang="en-US"/>
        </a:p>
      </dgm:t>
    </dgm:pt>
    <dgm:pt modelId="{D399CF49-7B91-4755-B1B2-58AE98CE88B9}" type="pres">
      <dgm:prSet presAssocID="{F0F3CBF1-1485-46A0-A2D4-126B52C9023E}" presName="imageaccent5" presStyleCnt="0"/>
      <dgm:spPr/>
    </dgm:pt>
    <dgm:pt modelId="{3E9E3025-14A9-4A7B-94FC-C6B9579984F9}" type="pres">
      <dgm:prSet presAssocID="{F0F3CBF1-1485-46A0-A2D4-126B52C9023E}" presName="accentRepeatNode" presStyleLbl="solidAlignAcc1" presStyleIdx="9" presStyleCnt="22"/>
      <dgm:spPr/>
    </dgm:pt>
    <dgm:pt modelId="{948B1879-B02D-457F-8209-B0EE7DA26E80}" type="pres">
      <dgm:prSet presAssocID="{E12553C2-3DEB-4E45-8A40-96920FA24745}" presName="text6" presStyleCnt="0"/>
      <dgm:spPr/>
      <dgm:t>
        <a:bodyPr/>
        <a:lstStyle/>
        <a:p>
          <a:endParaRPr lang="en-US"/>
        </a:p>
      </dgm:t>
    </dgm:pt>
    <dgm:pt modelId="{45CFEBDA-65C3-41B1-9C84-AE792FE180E2}" type="pres">
      <dgm:prSet presAssocID="{E12553C2-3DEB-4E45-8A40-96920FA24745}" presName="textRepeatNode" presStyleLbl="alignNode1" presStyleIdx="5" presStyleCnt="11" custLinFactNeighborX="-86301" custLinFactNeighborY="-56879">
        <dgm:presLayoutVars>
          <dgm:chMax val="0"/>
          <dgm:chPref val="0"/>
          <dgm:bulletEnabled val="1"/>
        </dgm:presLayoutVars>
      </dgm:prSet>
      <dgm:spPr/>
      <dgm:t>
        <a:bodyPr/>
        <a:lstStyle/>
        <a:p>
          <a:endParaRPr lang="en-US"/>
        </a:p>
      </dgm:t>
    </dgm:pt>
    <dgm:pt modelId="{807C4C8E-17E1-4289-BCE3-DE3DE42BD6C9}" type="pres">
      <dgm:prSet presAssocID="{E12553C2-3DEB-4E45-8A40-96920FA24745}" presName="textaccent6" presStyleCnt="0"/>
      <dgm:spPr/>
      <dgm:t>
        <a:bodyPr/>
        <a:lstStyle/>
        <a:p>
          <a:endParaRPr lang="en-US"/>
        </a:p>
      </dgm:t>
    </dgm:pt>
    <dgm:pt modelId="{DC501EEB-759A-4691-9B36-A852E2D9D6AD}" type="pres">
      <dgm:prSet presAssocID="{E12553C2-3DEB-4E45-8A40-96920FA24745}" presName="accentRepeatNode" presStyleLbl="solidAlignAcc1" presStyleIdx="10" presStyleCnt="22"/>
      <dgm:spPr>
        <a:ln>
          <a:noFill/>
        </a:ln>
      </dgm:spPr>
      <dgm:t>
        <a:bodyPr/>
        <a:lstStyle/>
        <a:p>
          <a:endParaRPr lang="en-US"/>
        </a:p>
      </dgm:t>
    </dgm:pt>
    <dgm:pt modelId="{F8ABC021-FB07-461D-9454-32D925F8B7E3}" type="pres">
      <dgm:prSet presAssocID="{7ED5BCE5-D8C8-4374-B8CC-56236DD2F205}" presName="image6" presStyleCnt="0"/>
      <dgm:spPr/>
      <dgm:t>
        <a:bodyPr/>
        <a:lstStyle/>
        <a:p>
          <a:endParaRPr lang="en-US"/>
        </a:p>
      </dgm:t>
    </dgm:pt>
    <dgm:pt modelId="{F76F6627-3251-4E74-BCE0-C69C4E227562}" type="pres">
      <dgm:prSet presAssocID="{7ED5BCE5-D8C8-4374-B8CC-56236DD2F205}" presName="imageRepeatNode" presStyleLbl="alignAcc1" presStyleIdx="5" presStyleCnt="11" custLinFactNeighborY="-1453"/>
      <dgm:spPr/>
      <dgm:t>
        <a:bodyPr/>
        <a:lstStyle/>
        <a:p>
          <a:endParaRPr lang="en-US"/>
        </a:p>
      </dgm:t>
    </dgm:pt>
    <dgm:pt modelId="{ECED6EA2-5047-481F-A335-574879A57FF8}" type="pres">
      <dgm:prSet presAssocID="{7ED5BCE5-D8C8-4374-B8CC-56236DD2F205}" presName="imageaccent6" presStyleCnt="0"/>
      <dgm:spPr/>
      <dgm:t>
        <a:bodyPr/>
        <a:lstStyle/>
        <a:p>
          <a:endParaRPr lang="en-US"/>
        </a:p>
      </dgm:t>
    </dgm:pt>
    <dgm:pt modelId="{3AA8E3C2-6BB7-4BC9-A7F2-69E925C0CC27}" type="pres">
      <dgm:prSet presAssocID="{7ED5BCE5-D8C8-4374-B8CC-56236DD2F205}" presName="accentRepeatNode" presStyleLbl="solidAlignAcc1" presStyleIdx="11" presStyleCnt="22"/>
      <dgm:spPr/>
      <dgm:t>
        <a:bodyPr/>
        <a:lstStyle/>
        <a:p>
          <a:endParaRPr lang="en-US"/>
        </a:p>
      </dgm:t>
    </dgm:pt>
    <dgm:pt modelId="{10813036-08E9-4878-9F57-3507EE7DEB93}" type="pres">
      <dgm:prSet presAssocID="{9870896E-2DB1-497B-90C2-EF8A2021771C}" presName="text7" presStyleCnt="0"/>
      <dgm:spPr/>
    </dgm:pt>
    <dgm:pt modelId="{7A7B1123-F6FD-472B-AA35-2B37A9EB2AC1}" type="pres">
      <dgm:prSet presAssocID="{9870896E-2DB1-497B-90C2-EF8A2021771C}" presName="textRepeatNode" presStyleLbl="alignNode1" presStyleIdx="6" presStyleCnt="11" custLinFactX="100000" custLinFactNeighborX="156033" custLinFactNeighborY="-59189">
        <dgm:presLayoutVars>
          <dgm:chMax val="0"/>
          <dgm:chPref val="0"/>
          <dgm:bulletEnabled val="1"/>
        </dgm:presLayoutVars>
      </dgm:prSet>
      <dgm:spPr/>
      <dgm:t>
        <a:bodyPr/>
        <a:lstStyle/>
        <a:p>
          <a:endParaRPr lang="en-US"/>
        </a:p>
      </dgm:t>
    </dgm:pt>
    <dgm:pt modelId="{F8CCC5FA-5A90-4198-B39D-B362D91D1E23}" type="pres">
      <dgm:prSet presAssocID="{9870896E-2DB1-497B-90C2-EF8A2021771C}" presName="textaccent7" presStyleCnt="0"/>
      <dgm:spPr/>
    </dgm:pt>
    <dgm:pt modelId="{8121DA6A-4017-445B-800C-03E468EF42E2}" type="pres">
      <dgm:prSet presAssocID="{9870896E-2DB1-497B-90C2-EF8A2021771C}" presName="accentRepeatNode" presStyleLbl="solidAlignAcc1" presStyleIdx="12" presStyleCnt="22"/>
      <dgm:spPr/>
    </dgm:pt>
    <dgm:pt modelId="{52AEE574-913B-4879-9907-56DBBA911E86}" type="pres">
      <dgm:prSet presAssocID="{70C5F6A6-964C-4E3C-8B45-D26DC95D36C9}" presName="image7" presStyleCnt="0"/>
      <dgm:spPr/>
    </dgm:pt>
    <dgm:pt modelId="{7CD894AD-0BE5-44B3-AB25-BE28E6CABA4F}" type="pres">
      <dgm:prSet presAssocID="{70C5F6A6-964C-4E3C-8B45-D26DC95D36C9}" presName="imageRepeatNode" presStyleLbl="alignAcc1" presStyleIdx="6" presStyleCnt="11"/>
      <dgm:spPr/>
      <dgm:t>
        <a:bodyPr/>
        <a:lstStyle/>
        <a:p>
          <a:endParaRPr lang="fr-FR"/>
        </a:p>
      </dgm:t>
    </dgm:pt>
    <dgm:pt modelId="{FD801C7B-C04B-46EF-A454-64E6FBAEA704}" type="pres">
      <dgm:prSet presAssocID="{70C5F6A6-964C-4E3C-8B45-D26DC95D36C9}" presName="imageaccent7" presStyleCnt="0"/>
      <dgm:spPr/>
    </dgm:pt>
    <dgm:pt modelId="{EE93F165-00B6-4F00-8D73-E4C93D5E4CB3}" type="pres">
      <dgm:prSet presAssocID="{70C5F6A6-964C-4E3C-8B45-D26DC95D36C9}" presName="accentRepeatNode" presStyleLbl="solidAlignAcc1" presStyleIdx="13" presStyleCnt="22"/>
      <dgm:spPr/>
    </dgm:pt>
    <dgm:pt modelId="{B411E051-59A0-43D9-87A3-F43F0813A3FA}" type="pres">
      <dgm:prSet presAssocID="{E1817E90-DC9E-48D2-80A4-5EA4F1EC8CD8}" presName="text8" presStyleCnt="0"/>
      <dgm:spPr/>
    </dgm:pt>
    <dgm:pt modelId="{65B9DB74-C1DA-4EBE-8C5B-4B52215F5A4B}" type="pres">
      <dgm:prSet presAssocID="{E1817E90-DC9E-48D2-80A4-5EA4F1EC8CD8}" presName="textRepeatNode" presStyleLbl="alignNode1" presStyleIdx="7" presStyleCnt="11" custLinFactX="-71240" custLinFactNeighborX="-100000" custLinFactNeighborY="-3108">
        <dgm:presLayoutVars>
          <dgm:chMax val="0"/>
          <dgm:chPref val="0"/>
          <dgm:bulletEnabled val="1"/>
        </dgm:presLayoutVars>
      </dgm:prSet>
      <dgm:spPr/>
      <dgm:t>
        <a:bodyPr/>
        <a:lstStyle/>
        <a:p>
          <a:endParaRPr lang="en-US"/>
        </a:p>
      </dgm:t>
    </dgm:pt>
    <dgm:pt modelId="{A33F54AF-570D-4300-AC36-BC60F32FB98C}" type="pres">
      <dgm:prSet presAssocID="{E1817E90-DC9E-48D2-80A4-5EA4F1EC8CD8}" presName="textaccent8" presStyleCnt="0"/>
      <dgm:spPr/>
    </dgm:pt>
    <dgm:pt modelId="{76B08641-A794-4D6A-A3CA-01E10CD0D011}" type="pres">
      <dgm:prSet presAssocID="{E1817E90-DC9E-48D2-80A4-5EA4F1EC8CD8}" presName="accentRepeatNode" presStyleLbl="solidAlignAcc1" presStyleIdx="14" presStyleCnt="22" custLinFactX="-400000" custLinFactNeighborX="-445346" custLinFactNeighborY="31065"/>
      <dgm:spPr>
        <a:noFill/>
        <a:ln>
          <a:noFill/>
        </a:ln>
      </dgm:spPr>
      <dgm:t>
        <a:bodyPr/>
        <a:lstStyle/>
        <a:p>
          <a:endParaRPr lang="en-US"/>
        </a:p>
      </dgm:t>
    </dgm:pt>
    <dgm:pt modelId="{87E8EB57-D6FD-4CEF-9DAA-E995EF053DF4}" type="pres">
      <dgm:prSet presAssocID="{E54CD462-1BE2-4698-A2F3-DC015CD21690}" presName="image8" presStyleCnt="0"/>
      <dgm:spPr/>
    </dgm:pt>
    <dgm:pt modelId="{0DEA8145-0FD7-4BC8-86A9-BA895C233B81}" type="pres">
      <dgm:prSet presAssocID="{E54CD462-1BE2-4698-A2F3-DC015CD21690}" presName="imageRepeatNode" presStyleLbl="alignAcc1" presStyleIdx="7" presStyleCnt="11" custLinFactNeighborX="-15" custLinFactNeighborY="-8313"/>
      <dgm:spPr/>
      <dgm:t>
        <a:bodyPr/>
        <a:lstStyle/>
        <a:p>
          <a:endParaRPr lang="en-US"/>
        </a:p>
      </dgm:t>
    </dgm:pt>
    <dgm:pt modelId="{20DDFED5-83C6-4CE7-92FF-77E95323D929}" type="pres">
      <dgm:prSet presAssocID="{E54CD462-1BE2-4698-A2F3-DC015CD21690}" presName="imageaccent8" presStyleCnt="0"/>
      <dgm:spPr/>
    </dgm:pt>
    <dgm:pt modelId="{2ABF6080-A46C-46C8-A4A8-79F2D4E62DEE}" type="pres">
      <dgm:prSet presAssocID="{E54CD462-1BE2-4698-A2F3-DC015CD21690}" presName="accentRepeatNode" presStyleLbl="solidAlignAcc1" presStyleIdx="15" presStyleCnt="22" custLinFactX="-360258" custLinFactNeighborX="-400000" custLinFactNeighborY="31533"/>
      <dgm:spPr>
        <a:noFill/>
        <a:ln>
          <a:noFill/>
        </a:ln>
      </dgm:spPr>
      <dgm:t>
        <a:bodyPr/>
        <a:lstStyle/>
        <a:p>
          <a:endParaRPr lang="en-US"/>
        </a:p>
      </dgm:t>
    </dgm:pt>
    <dgm:pt modelId="{5F5D0D38-A82A-4C91-A308-10F8C399F6E6}" type="pres">
      <dgm:prSet presAssocID="{CF456C6E-D948-4156-948B-8A061844C7CC}" presName="text9" presStyleCnt="0"/>
      <dgm:spPr/>
    </dgm:pt>
    <dgm:pt modelId="{389E33B5-65A2-48CD-9229-6F1B2F0C3998}" type="pres">
      <dgm:prSet presAssocID="{CF456C6E-D948-4156-948B-8A061844C7CC}" presName="textRepeatNode" presStyleLbl="alignNode1" presStyleIdx="8" presStyleCnt="11" custLinFactX="-100000" custLinFactNeighborX="-159221" custLinFactNeighborY="52391">
        <dgm:presLayoutVars>
          <dgm:chMax val="0"/>
          <dgm:chPref val="0"/>
          <dgm:bulletEnabled val="1"/>
        </dgm:presLayoutVars>
      </dgm:prSet>
      <dgm:spPr/>
      <dgm:t>
        <a:bodyPr/>
        <a:lstStyle/>
        <a:p>
          <a:endParaRPr lang="en-US"/>
        </a:p>
      </dgm:t>
    </dgm:pt>
    <dgm:pt modelId="{3424FCEF-4027-4202-84B0-99B5A36F028D}" type="pres">
      <dgm:prSet presAssocID="{CF456C6E-D948-4156-948B-8A061844C7CC}" presName="textaccent9" presStyleCnt="0"/>
      <dgm:spPr/>
    </dgm:pt>
    <dgm:pt modelId="{AD71BE2B-396E-4EF5-ADBE-A78B0E3B6CD6}" type="pres">
      <dgm:prSet presAssocID="{CF456C6E-D948-4156-948B-8A061844C7CC}" presName="accentRepeatNode" presStyleLbl="solidAlignAcc1" presStyleIdx="16" presStyleCnt="22" custLinFactX="-100000" custLinFactNeighborX="-140156" custLinFactNeighborY="25139"/>
      <dgm:spPr>
        <a:noFill/>
        <a:ln>
          <a:noFill/>
        </a:ln>
      </dgm:spPr>
      <dgm:t>
        <a:bodyPr/>
        <a:lstStyle/>
        <a:p>
          <a:endParaRPr lang="en-US"/>
        </a:p>
      </dgm:t>
    </dgm:pt>
    <dgm:pt modelId="{D11DD4DC-B6DE-4B6A-A3EE-BD5954B3AD5F}" type="pres">
      <dgm:prSet presAssocID="{772A47EA-F618-40D2-AFBD-66BE0ED310AA}" presName="image9" presStyleCnt="0"/>
      <dgm:spPr/>
    </dgm:pt>
    <dgm:pt modelId="{4D7A2900-0E8A-4427-8E19-1528E1B27E83}" type="pres">
      <dgm:prSet presAssocID="{772A47EA-F618-40D2-AFBD-66BE0ED310AA}" presName="imageRepeatNode" presStyleLbl="alignAcc1" presStyleIdx="8" presStyleCnt="11" custLinFactNeighborX="-88083" custLinFactNeighborY="-56890"/>
      <dgm:spPr/>
      <dgm:t>
        <a:bodyPr/>
        <a:lstStyle/>
        <a:p>
          <a:endParaRPr lang="en-US"/>
        </a:p>
      </dgm:t>
    </dgm:pt>
    <dgm:pt modelId="{99A7C758-3ECB-4390-A6CF-DE0CAE80BAF0}" type="pres">
      <dgm:prSet presAssocID="{772A47EA-F618-40D2-AFBD-66BE0ED310AA}" presName="imageaccent9" presStyleCnt="0"/>
      <dgm:spPr/>
    </dgm:pt>
    <dgm:pt modelId="{3CB0D01E-545D-44B6-BAB4-789921F85E8C}" type="pres">
      <dgm:prSet presAssocID="{772A47EA-F618-40D2-AFBD-66BE0ED310AA}" presName="accentRepeatNode" presStyleLbl="solidAlignAcc1" presStyleIdx="17" presStyleCnt="22"/>
      <dgm:spPr>
        <a:noFill/>
        <a:ln>
          <a:noFill/>
        </a:ln>
      </dgm:spPr>
      <dgm:t>
        <a:bodyPr/>
        <a:lstStyle/>
        <a:p>
          <a:endParaRPr lang="en-US"/>
        </a:p>
      </dgm:t>
    </dgm:pt>
    <dgm:pt modelId="{92C917C3-E9B9-4817-9903-FEFD993F986E}" type="pres">
      <dgm:prSet presAssocID="{97B07E55-C4B2-43F4-8949-32E037906142}" presName="text10" presStyleCnt="0"/>
      <dgm:spPr/>
    </dgm:pt>
    <dgm:pt modelId="{1D74D8AE-8BEC-4E66-BED4-EE3CA938B8E4}" type="pres">
      <dgm:prSet presAssocID="{97B07E55-C4B2-43F4-8949-32E037906142}" presName="textRepeatNode" presStyleLbl="alignNode1" presStyleIdx="9" presStyleCnt="11" custLinFactNeighborX="-85744" custLinFactNeighborY="-56846">
        <dgm:presLayoutVars>
          <dgm:chMax val="0"/>
          <dgm:chPref val="0"/>
          <dgm:bulletEnabled val="1"/>
        </dgm:presLayoutVars>
      </dgm:prSet>
      <dgm:spPr/>
      <dgm:t>
        <a:bodyPr/>
        <a:lstStyle/>
        <a:p>
          <a:endParaRPr lang="en-US"/>
        </a:p>
      </dgm:t>
    </dgm:pt>
    <dgm:pt modelId="{BA476456-12BF-4D8E-8953-31D985FA7D95}" type="pres">
      <dgm:prSet presAssocID="{97B07E55-C4B2-43F4-8949-32E037906142}" presName="textaccent10" presStyleCnt="0"/>
      <dgm:spPr/>
    </dgm:pt>
    <dgm:pt modelId="{51857E93-C9CA-48DC-865B-BBCA0119E995}" type="pres">
      <dgm:prSet presAssocID="{97B07E55-C4B2-43F4-8949-32E037906142}" presName="accentRepeatNode" presStyleLbl="solidAlignAcc1" presStyleIdx="18" presStyleCnt="22" custLinFactX="-400000" custLinFactNeighborX="-454638" custLinFactNeighborY="-43806"/>
      <dgm:spPr>
        <a:noFill/>
        <a:ln>
          <a:noFill/>
        </a:ln>
      </dgm:spPr>
      <dgm:t>
        <a:bodyPr/>
        <a:lstStyle/>
        <a:p>
          <a:endParaRPr lang="en-US"/>
        </a:p>
      </dgm:t>
    </dgm:pt>
    <dgm:pt modelId="{C930196E-3CA5-4B60-8FF8-CE2FE52390BD}" type="pres">
      <dgm:prSet presAssocID="{953E5C15-660B-4CED-87DC-87CC50FC29EE}" presName="image10" presStyleCnt="0"/>
      <dgm:spPr/>
    </dgm:pt>
    <dgm:pt modelId="{71D38626-187A-46B2-A490-0BF5252E971D}" type="pres">
      <dgm:prSet presAssocID="{953E5C15-660B-4CED-87DC-87CC50FC29EE}" presName="imageRepeatNode" presStyleLbl="alignAcc1" presStyleIdx="9" presStyleCnt="11" custLinFactNeighborX="-84916" custLinFactNeighborY="-53036"/>
      <dgm:spPr/>
      <dgm:t>
        <a:bodyPr/>
        <a:lstStyle/>
        <a:p>
          <a:endParaRPr lang="en-US"/>
        </a:p>
      </dgm:t>
    </dgm:pt>
    <dgm:pt modelId="{9DE509E5-123E-457D-AB79-5776341367F7}" type="pres">
      <dgm:prSet presAssocID="{953E5C15-660B-4CED-87DC-87CC50FC29EE}" presName="imageaccent10" presStyleCnt="0"/>
      <dgm:spPr/>
    </dgm:pt>
    <dgm:pt modelId="{9A80DF17-E531-4935-805C-FDD1305CF473}" type="pres">
      <dgm:prSet presAssocID="{953E5C15-660B-4CED-87DC-87CC50FC29EE}" presName="accentRepeatNode" presStyleLbl="solidAlignAcc1" presStyleIdx="19" presStyleCnt="22"/>
      <dgm:spPr>
        <a:noFill/>
        <a:ln>
          <a:noFill/>
        </a:ln>
      </dgm:spPr>
      <dgm:t>
        <a:bodyPr/>
        <a:lstStyle/>
        <a:p>
          <a:endParaRPr lang="en-US"/>
        </a:p>
      </dgm:t>
    </dgm:pt>
    <dgm:pt modelId="{7C864F2C-05FD-4F24-AB19-1D43AF3FA2B7}" type="pres">
      <dgm:prSet presAssocID="{814B5C51-4463-45D2-B2E5-F4E0A4EC44D1}" presName="text11" presStyleCnt="0"/>
      <dgm:spPr/>
    </dgm:pt>
    <dgm:pt modelId="{DF4930BF-D275-48E1-8A0B-00B3AB27A41E}" type="pres">
      <dgm:prSet presAssocID="{814B5C51-4463-45D2-B2E5-F4E0A4EC44D1}" presName="textRepeatNode" presStyleLbl="alignNode1" presStyleIdx="10" presStyleCnt="11" custLinFactY="-74020" custLinFactNeighborX="84617" custLinFactNeighborY="-100000">
        <dgm:presLayoutVars>
          <dgm:chMax val="0"/>
          <dgm:chPref val="0"/>
          <dgm:bulletEnabled val="1"/>
        </dgm:presLayoutVars>
      </dgm:prSet>
      <dgm:spPr/>
      <dgm:t>
        <a:bodyPr/>
        <a:lstStyle/>
        <a:p>
          <a:endParaRPr lang="en-US"/>
        </a:p>
      </dgm:t>
    </dgm:pt>
    <dgm:pt modelId="{4F07E48A-0778-4A46-8586-4AFF7303BA7B}" type="pres">
      <dgm:prSet presAssocID="{814B5C51-4463-45D2-B2E5-F4E0A4EC44D1}" presName="textaccent11" presStyleCnt="0"/>
      <dgm:spPr/>
    </dgm:pt>
    <dgm:pt modelId="{B01CB60E-76A5-4CF6-8541-FBA9E68ACB4E}" type="pres">
      <dgm:prSet presAssocID="{814B5C51-4463-45D2-B2E5-F4E0A4EC44D1}" presName="accentRepeatNode" presStyleLbl="solidAlignAcc1" presStyleIdx="20" presStyleCnt="22"/>
      <dgm:spPr>
        <a:noFill/>
        <a:ln>
          <a:noFill/>
        </a:ln>
      </dgm:spPr>
      <dgm:t>
        <a:bodyPr/>
        <a:lstStyle/>
        <a:p>
          <a:endParaRPr lang="en-US"/>
        </a:p>
      </dgm:t>
    </dgm:pt>
    <dgm:pt modelId="{867FFACD-B5BB-4DE9-A5E6-A9BE5D9E06F3}" type="pres">
      <dgm:prSet presAssocID="{48332EA0-07E3-4B20-928D-FC3B4CD70A69}" presName="image11" presStyleCnt="0"/>
      <dgm:spPr/>
    </dgm:pt>
    <dgm:pt modelId="{4D401C0A-EBEB-4FE7-B1DD-0BD428ECEE62}" type="pres">
      <dgm:prSet presAssocID="{48332EA0-07E3-4B20-928D-FC3B4CD70A69}" presName="imageRepeatNode" presStyleLbl="alignAcc1" presStyleIdx="10" presStyleCnt="11" custLinFactY="-100000" custLinFactNeighborX="84560" custLinFactNeighborY="-176997"/>
      <dgm:spPr/>
      <dgm:t>
        <a:bodyPr/>
        <a:lstStyle/>
        <a:p>
          <a:endParaRPr lang="en-US"/>
        </a:p>
      </dgm:t>
    </dgm:pt>
    <dgm:pt modelId="{097D57C0-136C-4789-8305-00BBFEA713BD}" type="pres">
      <dgm:prSet presAssocID="{48332EA0-07E3-4B20-928D-FC3B4CD70A69}" presName="imageaccent11" presStyleCnt="0"/>
      <dgm:spPr/>
    </dgm:pt>
    <dgm:pt modelId="{D1DC02F8-5B19-4D44-8CF8-72F73EA8D3E4}" type="pres">
      <dgm:prSet presAssocID="{48332EA0-07E3-4B20-928D-FC3B4CD70A69}" presName="accentRepeatNode" presStyleLbl="solidAlignAcc1" presStyleIdx="21" presStyleCnt="22" custLinFactY="-113777" custLinFactNeighborX="73034" custLinFactNeighborY="-200000"/>
      <dgm:spPr>
        <a:noFill/>
        <a:ln>
          <a:noFill/>
        </a:ln>
      </dgm:spPr>
      <dgm:t>
        <a:bodyPr/>
        <a:lstStyle/>
        <a:p>
          <a:endParaRPr lang="en-US"/>
        </a:p>
      </dgm:t>
    </dgm:pt>
  </dgm:ptLst>
  <dgm:cxnLst>
    <dgm:cxn modelId="{C1265D40-7532-410F-9F21-30B9B1E0F86C}" type="presOf" srcId="{8CAEDBEF-D9EA-49B6-AD2A-1D186443A15B}" destId="{67C00399-CD49-4A2F-9EE4-B9EFF21F6F99}" srcOrd="0" destOrd="0" presId="urn:microsoft.com/office/officeart/2008/layout/HexagonCluster"/>
    <dgm:cxn modelId="{08623E49-2F68-4015-A4C1-CE2C05E6FB77}" type="presOf" srcId="{E12553C2-3DEB-4E45-8A40-96920FA24745}" destId="{45CFEBDA-65C3-41B1-9C84-AE792FE180E2}" srcOrd="0" destOrd="0" presId="urn:microsoft.com/office/officeart/2008/layout/HexagonCluster"/>
    <dgm:cxn modelId="{FC2E29DD-BCF4-4B04-AFF5-953CB39082A8}" type="presOf" srcId="{70C5F6A6-964C-4E3C-8B45-D26DC95D36C9}" destId="{7CD894AD-0BE5-44B3-AB25-BE28E6CABA4F}" srcOrd="0" destOrd="0" presId="urn:microsoft.com/office/officeart/2008/layout/HexagonCluster"/>
    <dgm:cxn modelId="{398F47E4-840B-4F74-B1EE-36B650A52C5F}" srcId="{431937DE-63EF-4649-A7A2-F7EDAB2E4BE6}" destId="{B495DD8B-482D-4ECB-95E9-D987D2FAF069}" srcOrd="2" destOrd="0" parTransId="{FD0B4AA7-2AAB-4E7C-8A5D-265D6EA4BAF1}" sibTransId="{1539C6ED-6E94-44EF-A171-E942B57632A0}"/>
    <dgm:cxn modelId="{D6D3AA4E-5EC7-4012-84AE-78F61D23EB93}" type="presOf" srcId="{E54CD462-1BE2-4698-A2F3-DC015CD21690}" destId="{0DEA8145-0FD7-4BC8-86A9-BA895C233B81}" srcOrd="0" destOrd="0" presId="urn:microsoft.com/office/officeart/2008/layout/HexagonCluster"/>
    <dgm:cxn modelId="{57A6D744-771F-416C-AC0C-1573417F6F17}" srcId="{431937DE-63EF-4649-A7A2-F7EDAB2E4BE6}" destId="{8AA54C55-F957-4B77-8F9B-1F6EBB122801}" srcOrd="3" destOrd="0" parTransId="{C5FA62D9-6EF5-45F4-B76A-ABF39982118F}" sibTransId="{C9072E1E-E2A2-4108-A83E-620510EA5DF3}"/>
    <dgm:cxn modelId="{9DAEE948-D582-4416-9377-FCE95EF13A50}" type="presOf" srcId="{814B5C51-4463-45D2-B2E5-F4E0A4EC44D1}" destId="{DF4930BF-D275-48E1-8A0B-00B3AB27A41E}" srcOrd="0" destOrd="0" presId="urn:microsoft.com/office/officeart/2008/layout/HexagonCluster"/>
    <dgm:cxn modelId="{8D4E7986-377B-4338-B837-27C7A0257F90}" srcId="{431937DE-63EF-4649-A7A2-F7EDAB2E4BE6}" destId="{73EF5140-557F-4652-90A8-A7F33C11B23A}" srcOrd="4" destOrd="0" parTransId="{96082A45-11FE-4E74-93AB-E7D6CB640BEA}" sibTransId="{F0F3CBF1-1485-46A0-A2D4-126B52C9023E}"/>
    <dgm:cxn modelId="{12B10498-F0EE-4A23-8EE6-D59869541870}" srcId="{431937DE-63EF-4649-A7A2-F7EDAB2E4BE6}" destId="{814B5C51-4463-45D2-B2E5-F4E0A4EC44D1}" srcOrd="10" destOrd="0" parTransId="{D8271EEC-3DEF-45A6-B48F-5964EBB9403F}" sibTransId="{48332EA0-07E3-4B20-928D-FC3B4CD70A69}"/>
    <dgm:cxn modelId="{A02ABDFC-A227-4AF3-BAC4-4499103EE196}" type="presOf" srcId="{CF456C6E-D948-4156-948B-8A061844C7CC}" destId="{389E33B5-65A2-48CD-9229-6F1B2F0C3998}" srcOrd="0" destOrd="0" presId="urn:microsoft.com/office/officeart/2008/layout/HexagonCluster"/>
    <dgm:cxn modelId="{4EFDA7C1-3FD8-4BAD-AC3C-DC7734E76A42}" type="presOf" srcId="{97B07E55-C4B2-43F4-8949-32E037906142}" destId="{1D74D8AE-8BEC-4E66-BED4-EE3CA938B8E4}" srcOrd="0" destOrd="0" presId="urn:microsoft.com/office/officeart/2008/layout/HexagonCluster"/>
    <dgm:cxn modelId="{18036FFC-6B1D-4E48-BB97-6B61CAFCB510}" type="presOf" srcId="{CDCF5363-E755-414B-A0F8-76D5815EE77D}" destId="{EE4E76A5-5DFF-4256-9068-3EF6EDE6C900}" srcOrd="0" destOrd="0" presId="urn:microsoft.com/office/officeart/2008/layout/HexagonCluster"/>
    <dgm:cxn modelId="{3C6CFB84-5D33-42AF-9687-BE180202AB67}" type="presOf" srcId="{06F8AF8C-0956-435E-98EF-C7F792209580}" destId="{540A9EC9-83AD-45FB-B6BD-B85B9B3123E7}" srcOrd="0" destOrd="0" presId="urn:microsoft.com/office/officeart/2008/layout/HexagonCluster"/>
    <dgm:cxn modelId="{B55E59DB-50E3-4703-BAE6-7265CBF6404E}" srcId="{431937DE-63EF-4649-A7A2-F7EDAB2E4BE6}" destId="{06F8AF8C-0956-435E-98EF-C7F792209580}" srcOrd="0" destOrd="0" parTransId="{E9ED77AD-2239-4DC1-B59B-CAAEE551024B}" sibTransId="{7EEA02A1-40D5-4672-BCEE-72DBDCE9934A}"/>
    <dgm:cxn modelId="{378378FA-905C-414D-BC32-AB9AFA594549}" type="presOf" srcId="{B495DD8B-482D-4ECB-95E9-D987D2FAF069}" destId="{6C23B88D-521E-4490-93B4-79FB44F47C5B}" srcOrd="0" destOrd="0" presId="urn:microsoft.com/office/officeart/2008/layout/HexagonCluster"/>
    <dgm:cxn modelId="{701442D7-F088-4C2F-8480-D641D2D9A68C}" type="presOf" srcId="{772A47EA-F618-40D2-AFBD-66BE0ED310AA}" destId="{4D7A2900-0E8A-4427-8E19-1528E1B27E83}" srcOrd="0" destOrd="0" presId="urn:microsoft.com/office/officeart/2008/layout/HexagonCluster"/>
    <dgm:cxn modelId="{8E3C447E-D83C-4F35-B6C4-A8712DFE4677}" type="presOf" srcId="{8AA54C55-F957-4B77-8F9B-1F6EBB122801}" destId="{840CD7B4-E648-4F12-BF5D-DD4BA22DE64F}" srcOrd="0" destOrd="0" presId="urn:microsoft.com/office/officeart/2008/layout/HexagonCluster"/>
    <dgm:cxn modelId="{D301726B-8835-4BB4-944A-4F309C2C7D2E}" srcId="{431937DE-63EF-4649-A7A2-F7EDAB2E4BE6}" destId="{97B07E55-C4B2-43F4-8949-32E037906142}" srcOrd="9" destOrd="0" parTransId="{BC3D157F-44EE-4B81-93C0-C492ABA65D90}" sibTransId="{953E5C15-660B-4CED-87DC-87CC50FC29EE}"/>
    <dgm:cxn modelId="{C9EA276B-D925-4803-98A5-3FD1F01FC691}" type="presOf" srcId="{48332EA0-07E3-4B20-928D-FC3B4CD70A69}" destId="{4D401C0A-EBEB-4FE7-B1DD-0BD428ECEE62}" srcOrd="0" destOrd="0" presId="urn:microsoft.com/office/officeart/2008/layout/HexagonCluster"/>
    <dgm:cxn modelId="{81341EEE-E586-46EF-A2EB-6D593A5EE67E}" type="presOf" srcId="{F0F3CBF1-1485-46A0-A2D4-126B52C9023E}" destId="{8F54223A-D483-4185-933C-02A61973E07E}" srcOrd="0" destOrd="0" presId="urn:microsoft.com/office/officeart/2008/layout/HexagonCluster"/>
    <dgm:cxn modelId="{014E3CD6-FAB1-4619-B6FB-B2225E0B2D2D}" type="presOf" srcId="{E1817E90-DC9E-48D2-80A4-5EA4F1EC8CD8}" destId="{65B9DB74-C1DA-4EBE-8C5B-4B52215F5A4B}" srcOrd="0" destOrd="0" presId="urn:microsoft.com/office/officeart/2008/layout/HexagonCluster"/>
    <dgm:cxn modelId="{AA5EC886-2299-411C-8DDD-F9614850936B}" type="presOf" srcId="{1539C6ED-6E94-44EF-A171-E942B57632A0}" destId="{B4C36CFE-1E2B-4FEB-844F-DD469E50927A}" srcOrd="0" destOrd="0" presId="urn:microsoft.com/office/officeart/2008/layout/HexagonCluster"/>
    <dgm:cxn modelId="{F328518B-8AF9-4E62-AAF0-032798A16BBD}" type="presOf" srcId="{953E5C15-660B-4CED-87DC-87CC50FC29EE}" destId="{71D38626-187A-46B2-A490-0BF5252E971D}" srcOrd="0" destOrd="0" presId="urn:microsoft.com/office/officeart/2008/layout/HexagonCluster"/>
    <dgm:cxn modelId="{95832473-9734-476A-B43C-BDE949683438}" type="presOf" srcId="{7ED5BCE5-D8C8-4374-B8CC-56236DD2F205}" destId="{F76F6627-3251-4E74-BCE0-C69C4E227562}" srcOrd="0" destOrd="0" presId="urn:microsoft.com/office/officeart/2008/layout/HexagonCluster"/>
    <dgm:cxn modelId="{9E843411-633D-43AC-B35F-FDD151319A57}" type="presOf" srcId="{C9072E1E-E2A2-4108-A83E-620510EA5DF3}" destId="{B280310E-0C50-4456-B9EC-A2B70A58576A}" srcOrd="0" destOrd="0" presId="urn:microsoft.com/office/officeart/2008/layout/HexagonCluster"/>
    <dgm:cxn modelId="{4242C2B5-834D-4945-8D91-55A383D50B8E}" srcId="{431937DE-63EF-4649-A7A2-F7EDAB2E4BE6}" destId="{E12553C2-3DEB-4E45-8A40-96920FA24745}" srcOrd="5" destOrd="0" parTransId="{B63B18A7-B373-4101-B37F-60F14E7CDC88}" sibTransId="{7ED5BCE5-D8C8-4374-B8CC-56236DD2F205}"/>
    <dgm:cxn modelId="{2262715C-BC6F-4A7F-B0BB-6064F73F8FB2}" type="presOf" srcId="{431937DE-63EF-4649-A7A2-F7EDAB2E4BE6}" destId="{EA74A83F-01B4-431F-B541-937E0DEE07DF}" srcOrd="0" destOrd="0" presId="urn:microsoft.com/office/officeart/2008/layout/HexagonCluster"/>
    <dgm:cxn modelId="{84E4B1A6-57D4-44EA-97A5-AA29F3E9F6AA}" srcId="{431937DE-63EF-4649-A7A2-F7EDAB2E4BE6}" destId="{9870896E-2DB1-497B-90C2-EF8A2021771C}" srcOrd="6" destOrd="0" parTransId="{48955F8B-18E9-4ED4-97BE-5744BD807A3E}" sibTransId="{70C5F6A6-964C-4E3C-8B45-D26DC95D36C9}"/>
    <dgm:cxn modelId="{3625CD65-B3CF-4EA1-8045-E72C3F621648}" type="presOf" srcId="{9870896E-2DB1-497B-90C2-EF8A2021771C}" destId="{7A7B1123-F6FD-472B-AA35-2B37A9EB2AC1}" srcOrd="0" destOrd="0" presId="urn:microsoft.com/office/officeart/2008/layout/HexagonCluster"/>
    <dgm:cxn modelId="{A017940D-F0E4-4C5C-A730-CDD9C7B74B98}" type="presOf" srcId="{73EF5140-557F-4652-90A8-A7F33C11B23A}" destId="{D9B613EE-0C5A-41AE-A019-14228B5BB0D3}" srcOrd="0" destOrd="0" presId="urn:microsoft.com/office/officeart/2008/layout/HexagonCluster"/>
    <dgm:cxn modelId="{49415406-889C-40A2-A2FA-E6F208E0E312}" srcId="{431937DE-63EF-4649-A7A2-F7EDAB2E4BE6}" destId="{CDCF5363-E755-414B-A0F8-76D5815EE77D}" srcOrd="1" destOrd="0" parTransId="{6DBCBAD5-420B-438E-8F0C-699C11033C7D}" sibTransId="{8CAEDBEF-D9EA-49B6-AD2A-1D186443A15B}"/>
    <dgm:cxn modelId="{458F6737-9546-41DE-8F8B-4CC7465371E0}" srcId="{431937DE-63EF-4649-A7A2-F7EDAB2E4BE6}" destId="{E1817E90-DC9E-48D2-80A4-5EA4F1EC8CD8}" srcOrd="7" destOrd="0" parTransId="{638A69CF-DCBE-40EB-96BA-8A39F4B0BA64}" sibTransId="{E54CD462-1BE2-4698-A2F3-DC015CD21690}"/>
    <dgm:cxn modelId="{F44C5C53-D1D5-427E-8E05-9FBD011536C3}" type="presOf" srcId="{7EEA02A1-40D5-4672-BCEE-72DBDCE9934A}" destId="{64BF3F01-A3D4-4045-AEC2-D81B2DE5477E}" srcOrd="0" destOrd="0" presId="urn:microsoft.com/office/officeart/2008/layout/HexagonCluster"/>
    <dgm:cxn modelId="{2C9BF959-76F5-415F-9362-327D4F9713FD}" srcId="{431937DE-63EF-4649-A7A2-F7EDAB2E4BE6}" destId="{CF456C6E-D948-4156-948B-8A061844C7CC}" srcOrd="8" destOrd="0" parTransId="{A883F3F7-6BEF-4CF5-B351-2EE8D39FF676}" sibTransId="{772A47EA-F618-40D2-AFBD-66BE0ED310AA}"/>
    <dgm:cxn modelId="{376B09D3-7D36-459E-B1D6-FFE20BD61271}" type="presParOf" srcId="{EA74A83F-01B4-431F-B541-937E0DEE07DF}" destId="{E24FD1C2-4410-48E8-AA25-65BDF1FC00CA}" srcOrd="0" destOrd="0" presId="urn:microsoft.com/office/officeart/2008/layout/HexagonCluster"/>
    <dgm:cxn modelId="{46F8772C-FEB1-4779-8A76-A38AD9956B77}" type="presParOf" srcId="{E24FD1C2-4410-48E8-AA25-65BDF1FC00CA}" destId="{540A9EC9-83AD-45FB-B6BD-B85B9B3123E7}" srcOrd="0" destOrd="0" presId="urn:microsoft.com/office/officeart/2008/layout/HexagonCluster"/>
    <dgm:cxn modelId="{D749AF74-E37A-485D-A363-283D7D07125F}" type="presParOf" srcId="{EA74A83F-01B4-431F-B541-937E0DEE07DF}" destId="{92D4F504-C5AD-43FF-ADCD-1F1F0DB0CFEC}" srcOrd="1" destOrd="0" presId="urn:microsoft.com/office/officeart/2008/layout/HexagonCluster"/>
    <dgm:cxn modelId="{242B60C1-4B68-4C5E-A157-A62671A60D9B}" type="presParOf" srcId="{92D4F504-C5AD-43FF-ADCD-1F1F0DB0CFEC}" destId="{9F00E809-C70D-4F7E-84A2-36FD84138886}" srcOrd="0" destOrd="0" presId="urn:microsoft.com/office/officeart/2008/layout/HexagonCluster"/>
    <dgm:cxn modelId="{96880FBE-C191-406B-AFE6-6C442C8C4706}" type="presParOf" srcId="{EA74A83F-01B4-431F-B541-937E0DEE07DF}" destId="{DB4FE4A1-A56E-47F0-A78B-8826580200F8}" srcOrd="2" destOrd="0" presId="urn:microsoft.com/office/officeart/2008/layout/HexagonCluster"/>
    <dgm:cxn modelId="{123C04F4-1915-4110-8464-726A147D21BB}" type="presParOf" srcId="{DB4FE4A1-A56E-47F0-A78B-8826580200F8}" destId="{64BF3F01-A3D4-4045-AEC2-D81B2DE5477E}" srcOrd="0" destOrd="0" presId="urn:microsoft.com/office/officeart/2008/layout/HexagonCluster"/>
    <dgm:cxn modelId="{80B48799-9FED-422B-8A9A-6995094AE082}" type="presParOf" srcId="{EA74A83F-01B4-431F-B541-937E0DEE07DF}" destId="{0A1427FB-7F05-44D2-A324-CBCE19F7AE5B}" srcOrd="3" destOrd="0" presId="urn:microsoft.com/office/officeart/2008/layout/HexagonCluster"/>
    <dgm:cxn modelId="{B138A58C-04D5-4A9A-877A-36D7FD92E42B}" type="presParOf" srcId="{0A1427FB-7F05-44D2-A324-CBCE19F7AE5B}" destId="{C9F3B6C9-55F4-4F05-A89D-ADF1C793BA87}" srcOrd="0" destOrd="0" presId="urn:microsoft.com/office/officeart/2008/layout/HexagonCluster"/>
    <dgm:cxn modelId="{7216E644-ED1B-47C1-ABB2-DAD5DE8271CE}" type="presParOf" srcId="{EA74A83F-01B4-431F-B541-937E0DEE07DF}" destId="{55E83C16-6010-4B96-8BD3-6370E00C63F2}" srcOrd="4" destOrd="0" presId="urn:microsoft.com/office/officeart/2008/layout/HexagonCluster"/>
    <dgm:cxn modelId="{F1F2B460-49E2-4D27-8599-971DB415147D}" type="presParOf" srcId="{55E83C16-6010-4B96-8BD3-6370E00C63F2}" destId="{EE4E76A5-5DFF-4256-9068-3EF6EDE6C900}" srcOrd="0" destOrd="0" presId="urn:microsoft.com/office/officeart/2008/layout/HexagonCluster"/>
    <dgm:cxn modelId="{F7BAD309-1BDA-4135-9F9D-913B4EC14DED}" type="presParOf" srcId="{EA74A83F-01B4-431F-B541-937E0DEE07DF}" destId="{29E1C5FB-54CA-4E98-8B52-27C7319CB6DD}" srcOrd="5" destOrd="0" presId="urn:microsoft.com/office/officeart/2008/layout/HexagonCluster"/>
    <dgm:cxn modelId="{ECDDC1C5-07FD-4570-AB6A-EB9360007B5B}" type="presParOf" srcId="{29E1C5FB-54CA-4E98-8B52-27C7319CB6DD}" destId="{E1DA1426-B2A1-40F1-A815-B6BC81E4DAED}" srcOrd="0" destOrd="0" presId="urn:microsoft.com/office/officeart/2008/layout/HexagonCluster"/>
    <dgm:cxn modelId="{9AAE8BE2-13B6-4A4D-AE1E-77E005EEBBF2}" type="presParOf" srcId="{EA74A83F-01B4-431F-B541-937E0DEE07DF}" destId="{5F2C5E41-5112-4591-8A01-0C0A3C654D4C}" srcOrd="6" destOrd="0" presId="urn:microsoft.com/office/officeart/2008/layout/HexagonCluster"/>
    <dgm:cxn modelId="{B60BC499-FAF0-4E7C-9483-6BB26F6188FA}" type="presParOf" srcId="{5F2C5E41-5112-4591-8A01-0C0A3C654D4C}" destId="{67C00399-CD49-4A2F-9EE4-B9EFF21F6F99}" srcOrd="0" destOrd="0" presId="urn:microsoft.com/office/officeart/2008/layout/HexagonCluster"/>
    <dgm:cxn modelId="{BF63B19F-D703-4CC5-9801-6CB4CF52CB64}" type="presParOf" srcId="{EA74A83F-01B4-431F-B541-937E0DEE07DF}" destId="{21CB58AD-73F3-4C9A-BBE4-82947253E2E9}" srcOrd="7" destOrd="0" presId="urn:microsoft.com/office/officeart/2008/layout/HexagonCluster"/>
    <dgm:cxn modelId="{A8BD07E6-9ADE-4E52-9A41-D57A05F337B3}" type="presParOf" srcId="{21CB58AD-73F3-4C9A-BBE4-82947253E2E9}" destId="{33EC2329-B395-4AD7-AFA3-E20C4B1B899B}" srcOrd="0" destOrd="0" presId="urn:microsoft.com/office/officeart/2008/layout/HexagonCluster"/>
    <dgm:cxn modelId="{60FBA6AC-14B3-49CC-9E75-7CD7DB64AAD8}" type="presParOf" srcId="{EA74A83F-01B4-431F-B541-937E0DEE07DF}" destId="{B0B6591F-252F-46ED-AF20-B62CB89C4302}" srcOrd="8" destOrd="0" presId="urn:microsoft.com/office/officeart/2008/layout/HexagonCluster"/>
    <dgm:cxn modelId="{9FC6B3F6-64A7-47AA-8C61-ACD511E3EB4F}" type="presParOf" srcId="{B0B6591F-252F-46ED-AF20-B62CB89C4302}" destId="{6C23B88D-521E-4490-93B4-79FB44F47C5B}" srcOrd="0" destOrd="0" presId="urn:microsoft.com/office/officeart/2008/layout/HexagonCluster"/>
    <dgm:cxn modelId="{F04735CA-CB8A-4B3C-BAAA-4828026D8E2A}" type="presParOf" srcId="{EA74A83F-01B4-431F-B541-937E0DEE07DF}" destId="{930BB493-1F13-4527-AF98-890A83976FDF}" srcOrd="9" destOrd="0" presId="urn:microsoft.com/office/officeart/2008/layout/HexagonCluster"/>
    <dgm:cxn modelId="{7546FF86-CF8F-4ADD-8F08-29B0ABEB5435}" type="presParOf" srcId="{930BB493-1F13-4527-AF98-890A83976FDF}" destId="{B58E27B4-D693-4D48-AF17-1E6DB4BCB60E}" srcOrd="0" destOrd="0" presId="urn:microsoft.com/office/officeart/2008/layout/HexagonCluster"/>
    <dgm:cxn modelId="{2E676B10-6470-47F3-B64C-11577CC0E930}" type="presParOf" srcId="{EA74A83F-01B4-431F-B541-937E0DEE07DF}" destId="{82E41CF1-BDDC-4985-8933-0EAD57D4DEE0}" srcOrd="10" destOrd="0" presId="urn:microsoft.com/office/officeart/2008/layout/HexagonCluster"/>
    <dgm:cxn modelId="{4C75F0DE-67D5-443D-9C47-3B26D050541F}" type="presParOf" srcId="{82E41CF1-BDDC-4985-8933-0EAD57D4DEE0}" destId="{B4C36CFE-1E2B-4FEB-844F-DD469E50927A}" srcOrd="0" destOrd="0" presId="urn:microsoft.com/office/officeart/2008/layout/HexagonCluster"/>
    <dgm:cxn modelId="{86188F8B-CBED-4088-B9FC-0DE6F014CD63}" type="presParOf" srcId="{EA74A83F-01B4-431F-B541-937E0DEE07DF}" destId="{3DCFDD68-F5AB-4370-9AC4-1E7082B36136}" srcOrd="11" destOrd="0" presId="urn:microsoft.com/office/officeart/2008/layout/HexagonCluster"/>
    <dgm:cxn modelId="{5AB08BDA-F0D7-492C-8541-FF776707DD84}" type="presParOf" srcId="{3DCFDD68-F5AB-4370-9AC4-1E7082B36136}" destId="{7AE640F1-D78D-4D0B-9EE7-47F1A2073B79}" srcOrd="0" destOrd="0" presId="urn:microsoft.com/office/officeart/2008/layout/HexagonCluster"/>
    <dgm:cxn modelId="{ED1EB97F-4E18-4257-8384-3EB8F6A35A61}" type="presParOf" srcId="{EA74A83F-01B4-431F-B541-937E0DEE07DF}" destId="{7894CA6E-42A3-42D3-87DC-94CF2492A044}" srcOrd="12" destOrd="0" presId="urn:microsoft.com/office/officeart/2008/layout/HexagonCluster"/>
    <dgm:cxn modelId="{81AA1642-4D5D-4754-9B94-ABC4AEF95E00}" type="presParOf" srcId="{7894CA6E-42A3-42D3-87DC-94CF2492A044}" destId="{840CD7B4-E648-4F12-BF5D-DD4BA22DE64F}" srcOrd="0" destOrd="0" presId="urn:microsoft.com/office/officeart/2008/layout/HexagonCluster"/>
    <dgm:cxn modelId="{CEEE2DE0-155B-4397-91FA-120AC7E74310}" type="presParOf" srcId="{EA74A83F-01B4-431F-B541-937E0DEE07DF}" destId="{4E1A7B64-2726-42F7-A2C0-C899E5299FB7}" srcOrd="13" destOrd="0" presId="urn:microsoft.com/office/officeart/2008/layout/HexagonCluster"/>
    <dgm:cxn modelId="{A3405BE5-3CE3-4D75-A417-F6C5A2B8DDF9}" type="presParOf" srcId="{4E1A7B64-2726-42F7-A2C0-C899E5299FB7}" destId="{B3B70712-86C6-495E-A16C-D2B2665CAAA2}" srcOrd="0" destOrd="0" presId="urn:microsoft.com/office/officeart/2008/layout/HexagonCluster"/>
    <dgm:cxn modelId="{CE119AA1-C80C-4C69-86E1-F045E877929C}" type="presParOf" srcId="{EA74A83F-01B4-431F-B541-937E0DEE07DF}" destId="{4952EE3D-EDE2-48D1-A389-0D794042B711}" srcOrd="14" destOrd="0" presId="urn:microsoft.com/office/officeart/2008/layout/HexagonCluster"/>
    <dgm:cxn modelId="{093430F3-7B3A-4709-932E-113F5A011B5A}" type="presParOf" srcId="{4952EE3D-EDE2-48D1-A389-0D794042B711}" destId="{B280310E-0C50-4456-B9EC-A2B70A58576A}" srcOrd="0" destOrd="0" presId="urn:microsoft.com/office/officeart/2008/layout/HexagonCluster"/>
    <dgm:cxn modelId="{AD609726-4C9F-424F-ADCD-73E98DC1177C}" type="presParOf" srcId="{EA74A83F-01B4-431F-B541-937E0DEE07DF}" destId="{1AE8C8D4-B1A2-4B0D-8535-D7231C9277FC}" srcOrd="15" destOrd="0" presId="urn:microsoft.com/office/officeart/2008/layout/HexagonCluster"/>
    <dgm:cxn modelId="{EFC770CA-2F02-4DB4-A187-5AC239CA7CC2}" type="presParOf" srcId="{1AE8C8D4-B1A2-4B0D-8535-D7231C9277FC}" destId="{E299E9CE-D357-4DB7-8AD8-C126E207E26F}" srcOrd="0" destOrd="0" presId="urn:microsoft.com/office/officeart/2008/layout/HexagonCluster"/>
    <dgm:cxn modelId="{F06E3F17-CBDF-4317-8941-742002B41E57}" type="presParOf" srcId="{EA74A83F-01B4-431F-B541-937E0DEE07DF}" destId="{1F231010-5584-4AAF-BE1A-91DEBF052438}" srcOrd="16" destOrd="0" presId="urn:microsoft.com/office/officeart/2008/layout/HexagonCluster"/>
    <dgm:cxn modelId="{45DE1B09-A324-432F-AFD0-34DF5497F89C}" type="presParOf" srcId="{1F231010-5584-4AAF-BE1A-91DEBF052438}" destId="{D9B613EE-0C5A-41AE-A019-14228B5BB0D3}" srcOrd="0" destOrd="0" presId="urn:microsoft.com/office/officeart/2008/layout/HexagonCluster"/>
    <dgm:cxn modelId="{5440C5D8-6E3E-4664-8A23-29A87EC9D666}" type="presParOf" srcId="{EA74A83F-01B4-431F-B541-937E0DEE07DF}" destId="{FA11BE95-AC96-4479-A584-25BCD9B2AE18}" srcOrd="17" destOrd="0" presId="urn:microsoft.com/office/officeart/2008/layout/HexagonCluster"/>
    <dgm:cxn modelId="{CFBCD6AF-A3A6-441D-8221-6A10D9544E17}" type="presParOf" srcId="{FA11BE95-AC96-4479-A584-25BCD9B2AE18}" destId="{608FE917-841E-4A8D-991D-B71C1A9F8E43}" srcOrd="0" destOrd="0" presId="urn:microsoft.com/office/officeart/2008/layout/HexagonCluster"/>
    <dgm:cxn modelId="{64ACC712-D7E8-4B84-8769-B590C7F43946}" type="presParOf" srcId="{EA74A83F-01B4-431F-B541-937E0DEE07DF}" destId="{C115D9E8-4689-4006-AED7-56AA6B4AC49F}" srcOrd="18" destOrd="0" presId="urn:microsoft.com/office/officeart/2008/layout/HexagonCluster"/>
    <dgm:cxn modelId="{6D41523B-7163-4FB2-96D1-F57CC264B44B}" type="presParOf" srcId="{C115D9E8-4689-4006-AED7-56AA6B4AC49F}" destId="{8F54223A-D483-4185-933C-02A61973E07E}" srcOrd="0" destOrd="0" presId="urn:microsoft.com/office/officeart/2008/layout/HexagonCluster"/>
    <dgm:cxn modelId="{C3343B68-58E6-40E1-BF62-372D2217340C}" type="presParOf" srcId="{EA74A83F-01B4-431F-B541-937E0DEE07DF}" destId="{D399CF49-7B91-4755-B1B2-58AE98CE88B9}" srcOrd="19" destOrd="0" presId="urn:microsoft.com/office/officeart/2008/layout/HexagonCluster"/>
    <dgm:cxn modelId="{4658DD2D-E73F-4032-A71C-70D6EEC12AF7}" type="presParOf" srcId="{D399CF49-7B91-4755-B1B2-58AE98CE88B9}" destId="{3E9E3025-14A9-4A7B-94FC-C6B9579984F9}" srcOrd="0" destOrd="0" presId="urn:microsoft.com/office/officeart/2008/layout/HexagonCluster"/>
    <dgm:cxn modelId="{621E0511-CA02-4A0A-9883-A7E4A00185D3}" type="presParOf" srcId="{EA74A83F-01B4-431F-B541-937E0DEE07DF}" destId="{948B1879-B02D-457F-8209-B0EE7DA26E80}" srcOrd="20" destOrd="0" presId="urn:microsoft.com/office/officeart/2008/layout/HexagonCluster"/>
    <dgm:cxn modelId="{E4F9D137-DCB4-4768-88DD-33ADEE9F83C0}" type="presParOf" srcId="{948B1879-B02D-457F-8209-B0EE7DA26E80}" destId="{45CFEBDA-65C3-41B1-9C84-AE792FE180E2}" srcOrd="0" destOrd="0" presId="urn:microsoft.com/office/officeart/2008/layout/HexagonCluster"/>
    <dgm:cxn modelId="{CE862D7C-F340-40BA-8841-B19EFEDDBD3F}" type="presParOf" srcId="{EA74A83F-01B4-431F-B541-937E0DEE07DF}" destId="{807C4C8E-17E1-4289-BCE3-DE3DE42BD6C9}" srcOrd="21" destOrd="0" presId="urn:microsoft.com/office/officeart/2008/layout/HexagonCluster"/>
    <dgm:cxn modelId="{34F35D4E-B642-4D42-B58C-727512DEB49B}" type="presParOf" srcId="{807C4C8E-17E1-4289-BCE3-DE3DE42BD6C9}" destId="{DC501EEB-759A-4691-9B36-A852E2D9D6AD}" srcOrd="0" destOrd="0" presId="urn:microsoft.com/office/officeart/2008/layout/HexagonCluster"/>
    <dgm:cxn modelId="{F3BCBEE6-145E-413E-B505-2A05F2E78381}" type="presParOf" srcId="{EA74A83F-01B4-431F-B541-937E0DEE07DF}" destId="{F8ABC021-FB07-461D-9454-32D925F8B7E3}" srcOrd="22" destOrd="0" presId="urn:microsoft.com/office/officeart/2008/layout/HexagonCluster"/>
    <dgm:cxn modelId="{9200B35F-534A-485F-ABE2-C2854D8EBE69}" type="presParOf" srcId="{F8ABC021-FB07-461D-9454-32D925F8B7E3}" destId="{F76F6627-3251-4E74-BCE0-C69C4E227562}" srcOrd="0" destOrd="0" presId="urn:microsoft.com/office/officeart/2008/layout/HexagonCluster"/>
    <dgm:cxn modelId="{946305F0-E833-4B85-8CC5-666F4795FCED}" type="presParOf" srcId="{EA74A83F-01B4-431F-B541-937E0DEE07DF}" destId="{ECED6EA2-5047-481F-A335-574879A57FF8}" srcOrd="23" destOrd="0" presId="urn:microsoft.com/office/officeart/2008/layout/HexagonCluster"/>
    <dgm:cxn modelId="{0551425A-18D9-4C34-8773-26E4A19A77AB}" type="presParOf" srcId="{ECED6EA2-5047-481F-A335-574879A57FF8}" destId="{3AA8E3C2-6BB7-4BC9-A7F2-69E925C0CC27}" srcOrd="0" destOrd="0" presId="urn:microsoft.com/office/officeart/2008/layout/HexagonCluster"/>
    <dgm:cxn modelId="{5282D441-1BE8-4F3D-9788-E7317B8197D7}" type="presParOf" srcId="{EA74A83F-01B4-431F-B541-937E0DEE07DF}" destId="{10813036-08E9-4878-9F57-3507EE7DEB93}" srcOrd="24" destOrd="0" presId="urn:microsoft.com/office/officeart/2008/layout/HexagonCluster"/>
    <dgm:cxn modelId="{48DA6C99-AD27-4529-96B1-ADACF1517975}" type="presParOf" srcId="{10813036-08E9-4878-9F57-3507EE7DEB93}" destId="{7A7B1123-F6FD-472B-AA35-2B37A9EB2AC1}" srcOrd="0" destOrd="0" presId="urn:microsoft.com/office/officeart/2008/layout/HexagonCluster"/>
    <dgm:cxn modelId="{4A70B14D-6ABA-4142-A37B-834475771CE1}" type="presParOf" srcId="{EA74A83F-01B4-431F-B541-937E0DEE07DF}" destId="{F8CCC5FA-5A90-4198-B39D-B362D91D1E23}" srcOrd="25" destOrd="0" presId="urn:microsoft.com/office/officeart/2008/layout/HexagonCluster"/>
    <dgm:cxn modelId="{1A28AF97-2E93-40D1-8A03-41B92825DFDF}" type="presParOf" srcId="{F8CCC5FA-5A90-4198-B39D-B362D91D1E23}" destId="{8121DA6A-4017-445B-800C-03E468EF42E2}" srcOrd="0" destOrd="0" presId="urn:microsoft.com/office/officeart/2008/layout/HexagonCluster"/>
    <dgm:cxn modelId="{99D590E9-9A94-4EE1-AD76-20DC6C150B8E}" type="presParOf" srcId="{EA74A83F-01B4-431F-B541-937E0DEE07DF}" destId="{52AEE574-913B-4879-9907-56DBBA911E86}" srcOrd="26" destOrd="0" presId="urn:microsoft.com/office/officeart/2008/layout/HexagonCluster"/>
    <dgm:cxn modelId="{6A00C6AA-6D06-49F0-A7A1-1491CA7303BE}" type="presParOf" srcId="{52AEE574-913B-4879-9907-56DBBA911E86}" destId="{7CD894AD-0BE5-44B3-AB25-BE28E6CABA4F}" srcOrd="0" destOrd="0" presId="urn:microsoft.com/office/officeart/2008/layout/HexagonCluster"/>
    <dgm:cxn modelId="{54AF0058-1180-490E-B1F9-8AC767BF8885}" type="presParOf" srcId="{EA74A83F-01B4-431F-B541-937E0DEE07DF}" destId="{FD801C7B-C04B-46EF-A454-64E6FBAEA704}" srcOrd="27" destOrd="0" presId="urn:microsoft.com/office/officeart/2008/layout/HexagonCluster"/>
    <dgm:cxn modelId="{8F11F851-ADFF-41E5-B03F-B25AE15488B3}" type="presParOf" srcId="{FD801C7B-C04B-46EF-A454-64E6FBAEA704}" destId="{EE93F165-00B6-4F00-8D73-E4C93D5E4CB3}" srcOrd="0" destOrd="0" presId="urn:microsoft.com/office/officeart/2008/layout/HexagonCluster"/>
    <dgm:cxn modelId="{F3E59B22-EF5C-4E8C-8C76-A7AB457C6C56}" type="presParOf" srcId="{EA74A83F-01B4-431F-B541-937E0DEE07DF}" destId="{B411E051-59A0-43D9-87A3-F43F0813A3FA}" srcOrd="28" destOrd="0" presId="urn:microsoft.com/office/officeart/2008/layout/HexagonCluster"/>
    <dgm:cxn modelId="{EA9DBB40-675B-4AE2-BE33-43CDDAE57413}" type="presParOf" srcId="{B411E051-59A0-43D9-87A3-F43F0813A3FA}" destId="{65B9DB74-C1DA-4EBE-8C5B-4B52215F5A4B}" srcOrd="0" destOrd="0" presId="urn:microsoft.com/office/officeart/2008/layout/HexagonCluster"/>
    <dgm:cxn modelId="{61235C5C-F46C-4EF9-85EE-200085620D41}" type="presParOf" srcId="{EA74A83F-01B4-431F-B541-937E0DEE07DF}" destId="{A33F54AF-570D-4300-AC36-BC60F32FB98C}" srcOrd="29" destOrd="0" presId="urn:microsoft.com/office/officeart/2008/layout/HexagonCluster"/>
    <dgm:cxn modelId="{6D1121E8-40F4-40B7-A695-CDBF4D96F18F}" type="presParOf" srcId="{A33F54AF-570D-4300-AC36-BC60F32FB98C}" destId="{76B08641-A794-4D6A-A3CA-01E10CD0D011}" srcOrd="0" destOrd="0" presId="urn:microsoft.com/office/officeart/2008/layout/HexagonCluster"/>
    <dgm:cxn modelId="{99BA5D90-FF77-44E2-B64B-0F0ECEB5B1BC}" type="presParOf" srcId="{EA74A83F-01B4-431F-B541-937E0DEE07DF}" destId="{87E8EB57-D6FD-4CEF-9DAA-E995EF053DF4}" srcOrd="30" destOrd="0" presId="urn:microsoft.com/office/officeart/2008/layout/HexagonCluster"/>
    <dgm:cxn modelId="{E8E26D00-43F6-4540-BAA1-099C05CC206F}" type="presParOf" srcId="{87E8EB57-D6FD-4CEF-9DAA-E995EF053DF4}" destId="{0DEA8145-0FD7-4BC8-86A9-BA895C233B81}" srcOrd="0" destOrd="0" presId="urn:microsoft.com/office/officeart/2008/layout/HexagonCluster"/>
    <dgm:cxn modelId="{1F84B8C4-2297-4EAE-A0D8-828AC20FA63D}" type="presParOf" srcId="{EA74A83F-01B4-431F-B541-937E0DEE07DF}" destId="{20DDFED5-83C6-4CE7-92FF-77E95323D929}" srcOrd="31" destOrd="0" presId="urn:microsoft.com/office/officeart/2008/layout/HexagonCluster"/>
    <dgm:cxn modelId="{90DA7613-6BBA-4830-8C74-F15409FFB5F1}" type="presParOf" srcId="{20DDFED5-83C6-4CE7-92FF-77E95323D929}" destId="{2ABF6080-A46C-46C8-A4A8-79F2D4E62DEE}" srcOrd="0" destOrd="0" presId="urn:microsoft.com/office/officeart/2008/layout/HexagonCluster"/>
    <dgm:cxn modelId="{A38748F4-2159-4B63-9CA5-6B7B632087B5}" type="presParOf" srcId="{EA74A83F-01B4-431F-B541-937E0DEE07DF}" destId="{5F5D0D38-A82A-4C91-A308-10F8C399F6E6}" srcOrd="32" destOrd="0" presId="urn:microsoft.com/office/officeart/2008/layout/HexagonCluster"/>
    <dgm:cxn modelId="{63D37B95-2EE3-45E3-BAC5-C699FDA0497A}" type="presParOf" srcId="{5F5D0D38-A82A-4C91-A308-10F8C399F6E6}" destId="{389E33B5-65A2-48CD-9229-6F1B2F0C3998}" srcOrd="0" destOrd="0" presId="urn:microsoft.com/office/officeart/2008/layout/HexagonCluster"/>
    <dgm:cxn modelId="{4E63E88D-11DB-4DB8-AA93-CE0238AC3EC1}" type="presParOf" srcId="{EA74A83F-01B4-431F-B541-937E0DEE07DF}" destId="{3424FCEF-4027-4202-84B0-99B5A36F028D}" srcOrd="33" destOrd="0" presId="urn:microsoft.com/office/officeart/2008/layout/HexagonCluster"/>
    <dgm:cxn modelId="{660BD21B-686B-41D8-B4FC-9D5F86CFF449}" type="presParOf" srcId="{3424FCEF-4027-4202-84B0-99B5A36F028D}" destId="{AD71BE2B-396E-4EF5-ADBE-A78B0E3B6CD6}" srcOrd="0" destOrd="0" presId="urn:microsoft.com/office/officeart/2008/layout/HexagonCluster"/>
    <dgm:cxn modelId="{5DB94AB3-628E-4AF0-89CC-1A2062613C40}" type="presParOf" srcId="{EA74A83F-01B4-431F-B541-937E0DEE07DF}" destId="{D11DD4DC-B6DE-4B6A-A3EE-BD5954B3AD5F}" srcOrd="34" destOrd="0" presId="urn:microsoft.com/office/officeart/2008/layout/HexagonCluster"/>
    <dgm:cxn modelId="{A7C53205-1012-4B73-89E2-252B693E5507}" type="presParOf" srcId="{D11DD4DC-B6DE-4B6A-A3EE-BD5954B3AD5F}" destId="{4D7A2900-0E8A-4427-8E19-1528E1B27E83}" srcOrd="0" destOrd="0" presId="urn:microsoft.com/office/officeart/2008/layout/HexagonCluster"/>
    <dgm:cxn modelId="{39E2E92E-99D4-4FEF-A46F-832B0B522D74}" type="presParOf" srcId="{EA74A83F-01B4-431F-B541-937E0DEE07DF}" destId="{99A7C758-3ECB-4390-A6CF-DE0CAE80BAF0}" srcOrd="35" destOrd="0" presId="urn:microsoft.com/office/officeart/2008/layout/HexagonCluster"/>
    <dgm:cxn modelId="{49EA3012-D385-48C3-82CC-4BC22207975A}" type="presParOf" srcId="{99A7C758-3ECB-4390-A6CF-DE0CAE80BAF0}" destId="{3CB0D01E-545D-44B6-BAB4-789921F85E8C}" srcOrd="0" destOrd="0" presId="urn:microsoft.com/office/officeart/2008/layout/HexagonCluster"/>
    <dgm:cxn modelId="{07A0A637-EAAB-4CB6-9B31-4BD75B563EA5}" type="presParOf" srcId="{EA74A83F-01B4-431F-B541-937E0DEE07DF}" destId="{92C917C3-E9B9-4817-9903-FEFD993F986E}" srcOrd="36" destOrd="0" presId="urn:microsoft.com/office/officeart/2008/layout/HexagonCluster"/>
    <dgm:cxn modelId="{A7C06E3E-FA98-4CD8-97A0-7D3E7B7E6853}" type="presParOf" srcId="{92C917C3-E9B9-4817-9903-FEFD993F986E}" destId="{1D74D8AE-8BEC-4E66-BED4-EE3CA938B8E4}" srcOrd="0" destOrd="0" presId="urn:microsoft.com/office/officeart/2008/layout/HexagonCluster"/>
    <dgm:cxn modelId="{2ADF5956-EDDD-4820-864C-0742C6C0484F}" type="presParOf" srcId="{EA74A83F-01B4-431F-B541-937E0DEE07DF}" destId="{BA476456-12BF-4D8E-8953-31D985FA7D95}" srcOrd="37" destOrd="0" presId="urn:microsoft.com/office/officeart/2008/layout/HexagonCluster"/>
    <dgm:cxn modelId="{B47E1089-1062-478A-A2E9-4039755D55F2}" type="presParOf" srcId="{BA476456-12BF-4D8E-8953-31D985FA7D95}" destId="{51857E93-C9CA-48DC-865B-BBCA0119E995}" srcOrd="0" destOrd="0" presId="urn:microsoft.com/office/officeart/2008/layout/HexagonCluster"/>
    <dgm:cxn modelId="{03EAFC99-0DF7-4EB7-98A7-6462FE4BCA0F}" type="presParOf" srcId="{EA74A83F-01B4-431F-B541-937E0DEE07DF}" destId="{C930196E-3CA5-4B60-8FF8-CE2FE52390BD}" srcOrd="38" destOrd="0" presId="urn:microsoft.com/office/officeart/2008/layout/HexagonCluster"/>
    <dgm:cxn modelId="{31049E29-C924-4F44-B6B0-3DE08C47CA11}" type="presParOf" srcId="{C930196E-3CA5-4B60-8FF8-CE2FE52390BD}" destId="{71D38626-187A-46B2-A490-0BF5252E971D}" srcOrd="0" destOrd="0" presId="urn:microsoft.com/office/officeart/2008/layout/HexagonCluster"/>
    <dgm:cxn modelId="{D8AEC4CD-A050-4700-8B96-4C2E4FF36484}" type="presParOf" srcId="{EA74A83F-01B4-431F-B541-937E0DEE07DF}" destId="{9DE509E5-123E-457D-AB79-5776341367F7}" srcOrd="39" destOrd="0" presId="urn:microsoft.com/office/officeart/2008/layout/HexagonCluster"/>
    <dgm:cxn modelId="{5852E66E-5C7F-4A1A-961C-E530DE0627DF}" type="presParOf" srcId="{9DE509E5-123E-457D-AB79-5776341367F7}" destId="{9A80DF17-E531-4935-805C-FDD1305CF473}" srcOrd="0" destOrd="0" presId="urn:microsoft.com/office/officeart/2008/layout/HexagonCluster"/>
    <dgm:cxn modelId="{250DCBAD-702E-4456-AF56-A2AD730123A5}" type="presParOf" srcId="{EA74A83F-01B4-431F-B541-937E0DEE07DF}" destId="{7C864F2C-05FD-4F24-AB19-1D43AF3FA2B7}" srcOrd="40" destOrd="0" presId="urn:microsoft.com/office/officeart/2008/layout/HexagonCluster"/>
    <dgm:cxn modelId="{C81DF958-64E8-48E8-A901-B4EB0CA59302}" type="presParOf" srcId="{7C864F2C-05FD-4F24-AB19-1D43AF3FA2B7}" destId="{DF4930BF-D275-48E1-8A0B-00B3AB27A41E}" srcOrd="0" destOrd="0" presId="urn:microsoft.com/office/officeart/2008/layout/HexagonCluster"/>
    <dgm:cxn modelId="{C100E904-3A54-4B0A-AB26-DFF36699BF90}" type="presParOf" srcId="{EA74A83F-01B4-431F-B541-937E0DEE07DF}" destId="{4F07E48A-0778-4A46-8586-4AFF7303BA7B}" srcOrd="41" destOrd="0" presId="urn:microsoft.com/office/officeart/2008/layout/HexagonCluster"/>
    <dgm:cxn modelId="{ABDB5C5E-39B2-49BE-BB33-45E46940A634}" type="presParOf" srcId="{4F07E48A-0778-4A46-8586-4AFF7303BA7B}" destId="{B01CB60E-76A5-4CF6-8541-FBA9E68ACB4E}" srcOrd="0" destOrd="0" presId="urn:microsoft.com/office/officeart/2008/layout/HexagonCluster"/>
    <dgm:cxn modelId="{D670550D-0A9C-4BD2-ACFC-9E5AF5EBA213}" type="presParOf" srcId="{EA74A83F-01B4-431F-B541-937E0DEE07DF}" destId="{867FFACD-B5BB-4DE9-A5E6-A9BE5D9E06F3}" srcOrd="42" destOrd="0" presId="urn:microsoft.com/office/officeart/2008/layout/HexagonCluster"/>
    <dgm:cxn modelId="{528B56F9-D27C-43F3-A948-FFD23A3912B8}" type="presParOf" srcId="{867FFACD-B5BB-4DE9-A5E6-A9BE5D9E06F3}" destId="{4D401C0A-EBEB-4FE7-B1DD-0BD428ECEE62}" srcOrd="0" destOrd="0" presId="urn:microsoft.com/office/officeart/2008/layout/HexagonCluster"/>
    <dgm:cxn modelId="{CF15EB6D-5F4D-4C9B-A6B0-F88B7F7E2E07}" type="presParOf" srcId="{EA74A83F-01B4-431F-B541-937E0DEE07DF}" destId="{097D57C0-136C-4789-8305-00BBFEA713BD}" srcOrd="43" destOrd="0" presId="urn:microsoft.com/office/officeart/2008/layout/HexagonCluster"/>
    <dgm:cxn modelId="{516F1A66-8352-4F30-B4C2-20E00F791D4C}" type="presParOf" srcId="{097D57C0-136C-4789-8305-00BBFEA713BD}" destId="{D1DC02F8-5B19-4D44-8CF8-72F73EA8D3E4}" srcOrd="0" destOrd="0" presId="urn:microsoft.com/office/officeart/2008/layout/HexagonCluster"/>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871996" y="1348800"/>
          <a:ext cx="945610" cy="811895"/>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Be </a:t>
          </a:r>
          <a:r>
            <a:rPr lang="nl-NL" sz="900" kern="1200" dirty="0" err="1" smtClean="0"/>
            <a:t>inspired</a:t>
          </a:r>
          <a:r>
            <a:rPr lang="nl-NL" sz="900" kern="1200" dirty="0" smtClean="0"/>
            <a:t> </a:t>
          </a:r>
          <a:r>
            <a:rPr lang="nl-NL" sz="900" kern="1200" dirty="0" err="1" smtClean="0"/>
            <a:t>by</a:t>
          </a:r>
          <a:r>
            <a:rPr lang="nl-NL" sz="900" kern="1200" dirty="0" smtClean="0"/>
            <a:t> </a:t>
          </a:r>
          <a:r>
            <a:rPr lang="nl-NL" sz="900" kern="1200" dirty="0" err="1" smtClean="0"/>
            <a:t>general</a:t>
          </a:r>
          <a:r>
            <a:rPr lang="nl-NL" sz="900" kern="1200" dirty="0" smtClean="0"/>
            <a:t> </a:t>
          </a:r>
          <a:r>
            <a:rPr lang="nl-NL" sz="900" kern="1200" dirty="0" err="1" smtClean="0"/>
            <a:t>examples</a:t>
          </a:r>
          <a:endParaRPr lang="en-US" sz="900" kern="1200" dirty="0"/>
        </a:p>
      </dsp:txBody>
      <dsp:txXfrm>
        <a:off x="1018455" y="1474549"/>
        <a:ext cx="652692" cy="560397"/>
      </dsp:txXfrm>
    </dsp:sp>
    <dsp:sp modelId="{9F00E809-C70D-4F7E-84A2-36FD84138886}">
      <dsp:nvSpPr>
        <dsp:cNvPr id="0" name=""/>
        <dsp:cNvSpPr/>
      </dsp:nvSpPr>
      <dsp:spPr>
        <a:xfrm>
          <a:off x="894719" y="1711756"/>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58643" y="900257"/>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705946" y="160397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693875" y="18411"/>
          <a:ext cx="945610" cy="811895"/>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Get </a:t>
          </a:r>
          <a:r>
            <a:rPr lang="nl-NL" sz="900" kern="1200" dirty="0" err="1" smtClean="0"/>
            <a:t>to</a:t>
          </a:r>
          <a:r>
            <a:rPr lang="nl-NL" sz="900" kern="1200" dirty="0" smtClean="0"/>
            <a:t> </a:t>
          </a:r>
          <a:r>
            <a:rPr lang="nl-NL" sz="900" kern="1200" dirty="0" err="1" smtClean="0"/>
            <a:t>know</a:t>
          </a:r>
          <a:r>
            <a:rPr lang="nl-NL" sz="900" kern="1200" dirty="0" smtClean="0"/>
            <a:t> </a:t>
          </a:r>
          <a:r>
            <a:rPr lang="nl-NL" sz="900" kern="1200" dirty="0" err="1" smtClean="0"/>
            <a:t>your</a:t>
          </a:r>
          <a:r>
            <a:rPr lang="nl-NL" sz="900" kern="1200" dirty="0" smtClean="0"/>
            <a:t> building </a:t>
          </a:r>
          <a:r>
            <a:rPr lang="nl-NL" sz="900" kern="1200" dirty="0" err="1" smtClean="0"/>
            <a:t>better</a:t>
          </a:r>
          <a:endParaRPr lang="nl-NL" sz="900" kern="1200" dirty="0">
            <a:solidFill>
              <a:schemeClr val="bg1"/>
            </a:solidFill>
          </a:endParaRPr>
        </a:p>
      </dsp:txBody>
      <dsp:txXfrm>
        <a:off x="1840334" y="144160"/>
        <a:ext cx="652692" cy="560397"/>
      </dsp:txXfrm>
    </dsp:sp>
    <dsp:sp modelId="{E1DA1426-B2A1-40F1-A815-B6BC81E4DAED}">
      <dsp:nvSpPr>
        <dsp:cNvPr id="0" name=""/>
        <dsp:cNvSpPr/>
      </dsp:nvSpPr>
      <dsp:spPr>
        <a:xfrm>
          <a:off x="729661" y="206379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2499286" y="1347216"/>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2522008" y="170858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871996" y="451317"/>
          <a:ext cx="945610" cy="811895"/>
        </a:xfrm>
        <a:prstGeom prst="hexagon">
          <a:avLst>
            <a:gd name="adj" fmla="val 25000"/>
            <a:gd name="vf" fmla="val 115470"/>
          </a:avLst>
        </a:prstGeom>
        <a:solidFill>
          <a:schemeClr val="bg1">
            <a:lumMod val="75000"/>
          </a:schemeClr>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Determine</a:t>
          </a:r>
          <a:r>
            <a:rPr lang="nl-NL" sz="900" kern="1200" dirty="0" smtClean="0"/>
            <a:t> </a:t>
          </a:r>
          <a:r>
            <a:rPr lang="en-US" sz="900" kern="1200" dirty="0" smtClean="0"/>
            <a:t> your capacity to manage an energy retrofit project</a:t>
          </a:r>
          <a:endParaRPr lang="nl-NL" sz="900" kern="1200" dirty="0"/>
        </a:p>
      </dsp:txBody>
      <dsp:txXfrm>
        <a:off x="1018455" y="577066"/>
        <a:ext cx="652692" cy="560397"/>
      </dsp:txXfrm>
    </dsp:sp>
    <dsp:sp modelId="{B58E27B4-D693-4D48-AF17-1E6DB4BCB60E}">
      <dsp:nvSpPr>
        <dsp:cNvPr id="0" name=""/>
        <dsp:cNvSpPr/>
      </dsp:nvSpPr>
      <dsp:spPr>
        <a:xfrm>
          <a:off x="1515804" y="46241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58640" y="896040"/>
          <a:ext cx="945610" cy="811895"/>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712733" y="35978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693871" y="895966"/>
          <a:ext cx="945610" cy="811895"/>
        </a:xfrm>
        <a:prstGeom prst="hexagon">
          <a:avLst>
            <a:gd name="adj" fmla="val 25000"/>
            <a:gd name="vf" fmla="val 115470"/>
          </a:avLst>
        </a:prstGeom>
        <a:solidFill>
          <a:schemeClr val="tx2"/>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Convincing</a:t>
          </a:r>
          <a:r>
            <a:rPr lang="nl-NL" sz="900" kern="1200" dirty="0" smtClean="0"/>
            <a:t> </a:t>
          </a:r>
          <a:r>
            <a:rPr lang="nl-NL" sz="900" kern="1200" dirty="0" err="1" smtClean="0"/>
            <a:t>your</a:t>
          </a:r>
          <a:r>
            <a:rPr lang="nl-NL" sz="900" kern="1200" dirty="0" smtClean="0"/>
            <a:t> condominium </a:t>
          </a:r>
          <a:r>
            <a:rPr lang="nl-NL" sz="900" kern="1200" dirty="0" err="1" smtClean="0"/>
            <a:t>into</a:t>
          </a:r>
          <a:r>
            <a:rPr lang="nl-NL" sz="900" kern="1200" dirty="0" smtClean="0"/>
            <a:t> action</a:t>
          </a:r>
          <a:endParaRPr lang="nl-NL" sz="900" kern="1200" dirty="0"/>
        </a:p>
      </dsp:txBody>
      <dsp:txXfrm>
        <a:off x="1840330" y="1021715"/>
        <a:ext cx="652692" cy="560397"/>
      </dsp:txXfrm>
    </dsp:sp>
    <dsp:sp modelId="{B3B70712-86C6-495E-A16C-D2B2665CAAA2}">
      <dsp:nvSpPr>
        <dsp:cNvPr id="0" name=""/>
        <dsp:cNvSpPr/>
      </dsp:nvSpPr>
      <dsp:spPr>
        <a:xfrm>
          <a:off x="3317300" y="809122"/>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2497872" y="2238188"/>
          <a:ext cx="945610" cy="811895"/>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3496750" y="920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2506506" y="1348540"/>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Communicate</a:t>
          </a:r>
          <a:r>
            <a:rPr lang="nl-NL" sz="900" kern="1200" dirty="0" smtClean="0"/>
            <a:t> </a:t>
          </a:r>
          <a:r>
            <a:rPr lang="nl-NL" sz="900" kern="1200" dirty="0" err="1" smtClean="0"/>
            <a:t>with</a:t>
          </a:r>
          <a:r>
            <a:rPr lang="nl-NL" sz="900" kern="1200" dirty="0" smtClean="0"/>
            <a:t> </a:t>
          </a:r>
          <a:r>
            <a:rPr lang="nl-NL" sz="900" kern="1200" dirty="0" err="1" smtClean="0"/>
            <a:t>your</a:t>
          </a:r>
          <a:r>
            <a:rPr lang="nl-NL" sz="900" kern="1200" dirty="0" smtClean="0"/>
            <a:t> </a:t>
          </a:r>
          <a:r>
            <a:rPr lang="nl-NL" sz="900" kern="1200" dirty="0" err="1" smtClean="0"/>
            <a:t>neighbours</a:t>
          </a:r>
          <a:endParaRPr lang="nl-NL" sz="900" kern="1200" dirty="0"/>
        </a:p>
      </dsp:txBody>
      <dsp:txXfrm>
        <a:off x="2652965" y="1474289"/>
        <a:ext cx="652692" cy="560397"/>
      </dsp:txXfrm>
    </dsp:sp>
    <dsp:sp modelId="{608FE917-841E-4A8D-991D-B71C1A9F8E43}">
      <dsp:nvSpPr>
        <dsp:cNvPr id="0" name=""/>
        <dsp:cNvSpPr/>
      </dsp:nvSpPr>
      <dsp:spPr>
        <a:xfrm>
          <a:off x="4130653" y="372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3310503" y="18316"/>
          <a:ext cx="945610" cy="811895"/>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4314765" y="479450"/>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3310503" y="895720"/>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Contact </a:t>
          </a:r>
          <a:r>
            <a:rPr lang="nl-NL" sz="900" kern="1200" dirty="0" err="1" smtClean="0"/>
            <a:t>an</a:t>
          </a:r>
          <a:r>
            <a:rPr lang="nl-NL" sz="900" kern="1200" dirty="0" smtClean="0"/>
            <a:t> expert </a:t>
          </a:r>
          <a:r>
            <a:rPr lang="nl-NL" sz="900" kern="1200" dirty="0" err="1" smtClean="0"/>
            <a:t>for</a:t>
          </a:r>
          <a:r>
            <a:rPr lang="nl-NL" sz="900" kern="1200" dirty="0" smtClean="0"/>
            <a:t> a full assessment</a:t>
          </a:r>
          <a:endParaRPr lang="nl-NL" sz="900" kern="1200" dirty="0"/>
        </a:p>
      </dsp:txBody>
      <dsp:txXfrm>
        <a:off x="3456962" y="1021469"/>
        <a:ext cx="652692" cy="560397"/>
      </dsp:txXfrm>
    </dsp:sp>
    <dsp:sp modelId="{DC501EEB-759A-4691-9B36-A852E2D9D6AD}">
      <dsp:nvSpPr>
        <dsp:cNvPr id="0" name=""/>
        <dsp:cNvSpPr/>
      </dsp:nvSpPr>
      <dsp:spPr>
        <a:xfrm>
          <a:off x="4313599" y="2068769"/>
          <a:ext cx="110117" cy="95097"/>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3312639" y="1790302"/>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4138227" y="215831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4106425" y="1316395"/>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Condominium </a:t>
          </a:r>
          <a:r>
            <a:rPr lang="nl-NL" sz="900" kern="1200" dirty="0" err="1" smtClean="0"/>
            <a:t>votes</a:t>
          </a:r>
          <a:r>
            <a:rPr lang="nl-NL" sz="900" kern="1200" dirty="0" smtClean="0"/>
            <a:t> </a:t>
          </a:r>
          <a:r>
            <a:rPr lang="nl-NL" sz="900" kern="1200" dirty="0" err="1" smtClean="0"/>
            <a:t>for</a:t>
          </a:r>
          <a:r>
            <a:rPr lang="nl-NL" sz="900" kern="1200" dirty="0" smtClean="0"/>
            <a:t> retrofit</a:t>
          </a:r>
          <a:endParaRPr lang="nl-NL" sz="900" kern="1200" dirty="0"/>
        </a:p>
      </dsp:txBody>
      <dsp:txXfrm>
        <a:off x="4252884" y="1442144"/>
        <a:ext cx="652692" cy="560397"/>
      </dsp:txXfrm>
    </dsp:sp>
    <dsp:sp modelId="{8121DA6A-4017-445B-800C-03E468EF42E2}">
      <dsp:nvSpPr>
        <dsp:cNvPr id="0" name=""/>
        <dsp:cNvSpPr/>
      </dsp:nvSpPr>
      <dsp:spPr>
        <a:xfrm>
          <a:off x="1712151" y="2156734"/>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871414" y="2248265"/>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515221" y="225975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3316586" y="1787168"/>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en-ZA" sz="900" kern="1200" dirty="0" smtClean="0"/>
            <a:t>Set up a</a:t>
          </a:r>
          <a:r>
            <a:rPr lang="nl-NL" sz="900" kern="1200" dirty="0" smtClean="0"/>
            <a:t> project team</a:t>
          </a:r>
          <a:endParaRPr lang="nl-NL" sz="900" kern="1200" dirty="0"/>
        </a:p>
      </dsp:txBody>
      <dsp:txXfrm>
        <a:off x="3463045" y="1912917"/>
        <a:ext cx="652692" cy="560397"/>
      </dsp:txXfrm>
    </dsp:sp>
    <dsp:sp modelId="{76B08641-A794-4D6A-A3CA-01E10CD0D011}">
      <dsp:nvSpPr>
        <dsp:cNvPr id="0" name=""/>
        <dsp:cNvSpPr/>
      </dsp:nvSpPr>
      <dsp:spPr>
        <a:xfrm>
          <a:off x="4192585" y="255319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4122354" y="2189490"/>
          <a:ext cx="945610" cy="811895"/>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4110909" y="2643189"/>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2488124" y="442794"/>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Ensure </a:t>
          </a:r>
          <a:r>
            <a:rPr lang="nl-NL" sz="900" kern="1200" dirty="0" err="1" smtClean="0"/>
            <a:t>the</a:t>
          </a:r>
          <a:r>
            <a:rPr lang="nl-NL" sz="900" kern="1200" dirty="0" smtClean="0"/>
            <a:t> project team has </a:t>
          </a:r>
          <a:r>
            <a:rPr lang="nl-NL" sz="900" kern="1200" dirty="0" err="1" smtClean="0"/>
            <a:t>the</a:t>
          </a:r>
          <a:r>
            <a:rPr lang="nl-NL" sz="900" kern="1200" dirty="0" smtClean="0"/>
            <a:t> right  </a:t>
          </a:r>
          <a:r>
            <a:rPr lang="nl-NL" sz="900" kern="1200" dirty="0" err="1" smtClean="0"/>
            <a:t>capacity</a:t>
          </a:r>
          <a:endParaRPr lang="nl-NL" sz="900" kern="1200" dirty="0"/>
        </a:p>
      </dsp:txBody>
      <dsp:txXfrm>
        <a:off x="2634583" y="568543"/>
        <a:ext cx="652692" cy="560397"/>
      </dsp:txXfrm>
    </dsp:sp>
    <dsp:sp modelId="{AD71BE2B-396E-4EF5-ADBE-A78B0E3B6CD6}">
      <dsp:nvSpPr>
        <dsp:cNvPr id="0" name=""/>
        <dsp:cNvSpPr/>
      </dsp:nvSpPr>
      <dsp:spPr>
        <a:xfrm>
          <a:off x="5329187" y="75536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4106423" y="451841"/>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5593640" y="91848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684985" y="1790301"/>
          <a:ext cx="945610" cy="811895"/>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Obtain</a:t>
          </a:r>
          <a:r>
            <a:rPr lang="nl-NL" sz="900" kern="1200" dirty="0" smtClean="0"/>
            <a:t> specialist information on </a:t>
          </a:r>
          <a:r>
            <a:rPr lang="nl-NL" sz="900" kern="1200" dirty="0" err="1" smtClean="0"/>
            <a:t>technical</a:t>
          </a:r>
          <a:r>
            <a:rPr lang="nl-NL" sz="900" kern="1200" dirty="0" smtClean="0"/>
            <a:t>, financial </a:t>
          </a:r>
          <a:r>
            <a:rPr lang="nl-NL" sz="900" kern="1200" dirty="0" err="1" smtClean="0"/>
            <a:t>and</a:t>
          </a:r>
          <a:r>
            <a:rPr lang="nl-NL" sz="900" kern="1200" dirty="0" smtClean="0"/>
            <a:t>  </a:t>
          </a:r>
          <a:r>
            <a:rPr lang="nl-NL" sz="900" kern="1200" dirty="0" err="1" smtClean="0"/>
            <a:t>legal</a:t>
          </a:r>
          <a:r>
            <a:rPr lang="nl-NL" sz="900" kern="1200" dirty="0" smtClean="0"/>
            <a:t> issues</a:t>
          </a:r>
          <a:endParaRPr lang="nl-NL" sz="900" kern="1200" dirty="0"/>
        </a:p>
      </dsp:txBody>
      <dsp:txXfrm>
        <a:off x="1831444" y="1916050"/>
        <a:ext cx="652692" cy="560397"/>
      </dsp:txXfrm>
    </dsp:sp>
    <dsp:sp modelId="{51857E93-C9CA-48DC-865B-BBCA0119E995}">
      <dsp:nvSpPr>
        <dsp:cNvPr id="0" name=""/>
        <dsp:cNvSpPr/>
      </dsp:nvSpPr>
      <dsp:spPr>
        <a:xfrm>
          <a:off x="1741710" y="292142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878879" y="2265816"/>
          <a:ext cx="945610" cy="811895"/>
        </a:xfrm>
        <a:prstGeom prst="hexagon">
          <a:avLst>
            <a:gd name="adj" fmla="val 25000"/>
            <a:gd name="vf" fmla="val 115470"/>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2507442" y="305263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4920313" y="1737643"/>
          <a:ext cx="945610" cy="811895"/>
        </a:xfrm>
        <a:prstGeom prst="hexagon">
          <a:avLst>
            <a:gd name="adj" fmla="val 25000"/>
            <a:gd name="vf" fmla="val 115470"/>
          </a:avLst>
        </a:prstGeom>
        <a:solidFill>
          <a:schemeClr val="bg1">
            <a:lumMod val="7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Develop</a:t>
          </a:r>
          <a:r>
            <a:rPr lang="nl-NL" sz="900" kern="1200" dirty="0" smtClean="0"/>
            <a:t> a Project management plan</a:t>
          </a:r>
          <a:endParaRPr lang="nl-NL" sz="900" kern="1200" dirty="0"/>
        </a:p>
      </dsp:txBody>
      <dsp:txXfrm>
        <a:off x="5066772" y="1863392"/>
        <a:ext cx="652692" cy="560397"/>
      </dsp:txXfrm>
    </dsp:sp>
    <dsp:sp modelId="{B01CB60E-76A5-4CF6-8541-FBA9E68ACB4E}">
      <dsp:nvSpPr>
        <dsp:cNvPr id="0" name=""/>
        <dsp:cNvSpPr/>
      </dsp:nvSpPr>
      <dsp:spPr>
        <a:xfrm>
          <a:off x="4142888" y="351187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4106421" y="451844"/>
          <a:ext cx="945610" cy="811895"/>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4038035" y="3104910"/>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551569D-4BDD-074D-A167-EAF49FC19CE3}">
      <dsp:nvSpPr>
        <dsp:cNvPr id="0" name=""/>
        <dsp:cNvSpPr/>
      </dsp:nvSpPr>
      <dsp:spPr>
        <a:xfrm>
          <a:off x="2379870" y="2040053"/>
          <a:ext cx="1727835" cy="1727835"/>
        </a:xfrm>
        <a:prstGeom prst="roundRect">
          <a:avLst/>
        </a:prstGeom>
        <a:solidFill>
          <a:schemeClr val="bg1">
            <a:lumMod val="5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lvl="0" algn="ctr" defTabSz="622300">
            <a:lnSpc>
              <a:spcPct val="90000"/>
            </a:lnSpc>
            <a:spcBef>
              <a:spcPct val="0"/>
            </a:spcBef>
            <a:spcAft>
              <a:spcPct val="35000"/>
            </a:spcAft>
          </a:pPr>
          <a:r>
            <a:rPr lang="en-US" sz="1400" kern="1200"/>
            <a:t>Convince your fellow residents</a:t>
          </a:r>
        </a:p>
      </dsp:txBody>
      <dsp:txXfrm>
        <a:off x="2464216" y="2124399"/>
        <a:ext cx="1559143" cy="1559143"/>
      </dsp:txXfrm>
    </dsp:sp>
    <dsp:sp modelId="{CF6944E4-CF24-3F40-84C7-A7388264F2D0}">
      <dsp:nvSpPr>
        <dsp:cNvPr id="0" name=""/>
        <dsp:cNvSpPr/>
      </dsp:nvSpPr>
      <dsp:spPr>
        <a:xfrm rot="16164009">
          <a:off x="2830744" y="1640262"/>
          <a:ext cx="799626" cy="0"/>
        </a:xfrm>
        <a:custGeom>
          <a:avLst/>
          <a:gdLst/>
          <a:ahLst/>
          <a:cxnLst/>
          <a:rect l="0" t="0" r="0" b="0"/>
          <a:pathLst>
            <a:path>
              <a:moveTo>
                <a:pt x="0" y="0"/>
              </a:moveTo>
              <a:lnTo>
                <a:pt x="799626"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07F6C09-3657-D043-9BE4-76DA470CB893}">
      <dsp:nvSpPr>
        <dsp:cNvPr id="0" name=""/>
        <dsp:cNvSpPr/>
      </dsp:nvSpPr>
      <dsp:spPr>
        <a:xfrm>
          <a:off x="2558299" y="-81831"/>
          <a:ext cx="1322301" cy="1322301"/>
        </a:xfrm>
        <a:prstGeom prst="roundRect">
          <a:avLst/>
        </a:prstGeom>
        <a:solidFill>
          <a:schemeClr val="tx2"/>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444500">
            <a:lnSpc>
              <a:spcPct val="90000"/>
            </a:lnSpc>
            <a:spcBef>
              <a:spcPct val="0"/>
            </a:spcBef>
            <a:spcAft>
              <a:spcPct val="35000"/>
            </a:spcAft>
          </a:pPr>
          <a:r>
            <a:rPr lang="en-US" sz="1000" b="0" kern="1200"/>
            <a:t>1.</a:t>
          </a:r>
        </a:p>
        <a:p>
          <a:pPr lvl="0" algn="ctr" defTabSz="444500">
            <a:lnSpc>
              <a:spcPct val="90000"/>
            </a:lnSpc>
            <a:spcBef>
              <a:spcPct val="0"/>
            </a:spcBef>
            <a:spcAft>
              <a:spcPct val="35000"/>
            </a:spcAft>
          </a:pPr>
          <a:r>
            <a:rPr lang="en-US" sz="1000" b="0" kern="1200"/>
            <a:t>Provide sufficient, easy to understand information highlighting the benefits of the retrofit</a:t>
          </a:r>
        </a:p>
      </dsp:txBody>
      <dsp:txXfrm>
        <a:off x="2622848" y="-17282"/>
        <a:ext cx="1193203" cy="1193203"/>
      </dsp:txXfrm>
    </dsp:sp>
    <dsp:sp modelId="{4EDE2F61-F941-954D-9513-0F93D33287B2}">
      <dsp:nvSpPr>
        <dsp:cNvPr id="0" name=""/>
        <dsp:cNvSpPr/>
      </dsp:nvSpPr>
      <dsp:spPr>
        <a:xfrm rot="19750245">
          <a:off x="4071273" y="2256240"/>
          <a:ext cx="515667" cy="0"/>
        </a:xfrm>
        <a:custGeom>
          <a:avLst/>
          <a:gdLst/>
          <a:ahLst/>
          <a:cxnLst/>
          <a:rect l="0" t="0" r="0" b="0"/>
          <a:pathLst>
            <a:path>
              <a:moveTo>
                <a:pt x="0" y="0"/>
              </a:moveTo>
              <a:lnTo>
                <a:pt x="515667"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C3AF3EE-5B6E-BE46-BE1A-1768A437313C}">
      <dsp:nvSpPr>
        <dsp:cNvPr id="0" name=""/>
        <dsp:cNvSpPr/>
      </dsp:nvSpPr>
      <dsp:spPr>
        <a:xfrm>
          <a:off x="4550508" y="1068371"/>
          <a:ext cx="1322301" cy="1322301"/>
        </a:xfrm>
        <a:prstGeom prst="roundRect">
          <a:avLst/>
        </a:prstGeom>
        <a:solidFill>
          <a:schemeClr val="accent1"/>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444500">
            <a:lnSpc>
              <a:spcPct val="90000"/>
            </a:lnSpc>
            <a:spcBef>
              <a:spcPct val="0"/>
            </a:spcBef>
            <a:spcAft>
              <a:spcPct val="35000"/>
            </a:spcAft>
          </a:pPr>
          <a:r>
            <a:rPr lang="en-US" sz="1000" kern="1200"/>
            <a:t>2.</a:t>
          </a:r>
        </a:p>
        <a:p>
          <a:pPr lvl="0" algn="ctr" defTabSz="444500">
            <a:lnSpc>
              <a:spcPct val="90000"/>
            </a:lnSpc>
            <a:spcBef>
              <a:spcPct val="0"/>
            </a:spcBef>
            <a:spcAft>
              <a:spcPct val="35000"/>
            </a:spcAft>
          </a:pPr>
          <a:r>
            <a:rPr lang="en-US" sz="1000" kern="1200"/>
            <a:t>Get in touch with the members who are keen for the retrofit to happen. Through these people other residents can be convinced</a:t>
          </a:r>
        </a:p>
      </dsp:txBody>
      <dsp:txXfrm>
        <a:off x="4615057" y="1132920"/>
        <a:ext cx="1193203" cy="1193203"/>
      </dsp:txXfrm>
    </dsp:sp>
    <dsp:sp modelId="{A8E14904-7010-9641-A806-B2269CC08689}">
      <dsp:nvSpPr>
        <dsp:cNvPr id="0" name=""/>
        <dsp:cNvSpPr/>
      </dsp:nvSpPr>
      <dsp:spPr>
        <a:xfrm rot="1786613">
          <a:off x="4074026" y="3524957"/>
          <a:ext cx="510161" cy="0"/>
        </a:xfrm>
        <a:custGeom>
          <a:avLst/>
          <a:gdLst/>
          <a:ahLst/>
          <a:cxnLst/>
          <a:rect l="0" t="0" r="0" b="0"/>
          <a:pathLst>
            <a:path>
              <a:moveTo>
                <a:pt x="0" y="0"/>
              </a:moveTo>
              <a:lnTo>
                <a:pt x="510161"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A79ECE-16F7-2543-938D-7ED905D98AD5}">
      <dsp:nvSpPr>
        <dsp:cNvPr id="0" name=""/>
        <dsp:cNvSpPr/>
      </dsp:nvSpPr>
      <dsp:spPr>
        <a:xfrm>
          <a:off x="4550508" y="3368776"/>
          <a:ext cx="1322301" cy="1322301"/>
        </a:xfrm>
        <a:prstGeom prst="roundRect">
          <a:avLst/>
        </a:prstGeom>
        <a:solidFill>
          <a:schemeClr val="accent2"/>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444500">
            <a:lnSpc>
              <a:spcPct val="90000"/>
            </a:lnSpc>
            <a:spcBef>
              <a:spcPct val="0"/>
            </a:spcBef>
            <a:spcAft>
              <a:spcPct val="35000"/>
            </a:spcAft>
          </a:pPr>
          <a:r>
            <a:rPr lang="en-US" sz="1000" kern="1200"/>
            <a:t>3.</a:t>
          </a:r>
        </a:p>
        <a:p>
          <a:pPr lvl="0" algn="ctr" defTabSz="444500">
            <a:lnSpc>
              <a:spcPct val="90000"/>
            </a:lnSpc>
            <a:spcBef>
              <a:spcPct val="0"/>
            </a:spcBef>
            <a:spcAft>
              <a:spcPct val="35000"/>
            </a:spcAft>
          </a:pPr>
          <a:r>
            <a:rPr lang="en-US" sz="1000" kern="1200"/>
            <a:t>Distribute information leaflets and materials to residents to generate interest</a:t>
          </a:r>
        </a:p>
      </dsp:txBody>
      <dsp:txXfrm>
        <a:off x="4615057" y="3433325"/>
        <a:ext cx="1193203" cy="1193203"/>
      </dsp:txXfrm>
    </dsp:sp>
    <dsp:sp modelId="{77B8C08A-9B25-2449-8DB2-973473C8D20E}">
      <dsp:nvSpPr>
        <dsp:cNvPr id="0" name=""/>
        <dsp:cNvSpPr/>
      </dsp:nvSpPr>
      <dsp:spPr>
        <a:xfrm rot="5436757">
          <a:off x="2854968" y="4143434"/>
          <a:ext cx="751133" cy="0"/>
        </a:xfrm>
        <a:custGeom>
          <a:avLst/>
          <a:gdLst/>
          <a:ahLst/>
          <a:cxnLst/>
          <a:rect l="0" t="0" r="0" b="0"/>
          <a:pathLst>
            <a:path>
              <a:moveTo>
                <a:pt x="0" y="0"/>
              </a:moveTo>
              <a:lnTo>
                <a:pt x="751133"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A5E9391-F668-844F-BE9A-9143930C7C64}">
      <dsp:nvSpPr>
        <dsp:cNvPr id="0" name=""/>
        <dsp:cNvSpPr/>
      </dsp:nvSpPr>
      <dsp:spPr>
        <a:xfrm>
          <a:off x="2558299" y="4518979"/>
          <a:ext cx="1322301" cy="1322301"/>
        </a:xfrm>
        <a:prstGeom prst="roundRect">
          <a:avLst/>
        </a:prstGeom>
        <a:solidFill>
          <a:schemeClr val="accent3"/>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444500">
            <a:lnSpc>
              <a:spcPct val="90000"/>
            </a:lnSpc>
            <a:spcBef>
              <a:spcPct val="0"/>
            </a:spcBef>
            <a:spcAft>
              <a:spcPct val="35000"/>
            </a:spcAft>
          </a:pPr>
          <a:r>
            <a:rPr lang="en-US" sz="1000" kern="1200"/>
            <a:t>4.</a:t>
          </a:r>
        </a:p>
        <a:p>
          <a:pPr lvl="0" algn="ctr" defTabSz="444500">
            <a:lnSpc>
              <a:spcPct val="90000"/>
            </a:lnSpc>
            <a:spcBef>
              <a:spcPct val="0"/>
            </a:spcBef>
            <a:spcAft>
              <a:spcPct val="35000"/>
            </a:spcAft>
          </a:pPr>
          <a:r>
            <a:rPr lang="en-US" sz="1000" kern="1200"/>
            <a:t>Organize visits to other buildings where similar improvements are installed </a:t>
          </a:r>
        </a:p>
      </dsp:txBody>
      <dsp:txXfrm>
        <a:off x="2622848" y="4583528"/>
        <a:ext cx="1193203" cy="1193203"/>
      </dsp:txXfrm>
    </dsp:sp>
    <dsp:sp modelId="{25DB8E71-90CA-0444-AE29-907D9213E456}">
      <dsp:nvSpPr>
        <dsp:cNvPr id="0" name=""/>
        <dsp:cNvSpPr/>
      </dsp:nvSpPr>
      <dsp:spPr>
        <a:xfrm rot="9086598">
          <a:off x="1855929" y="3507487"/>
          <a:ext cx="557875" cy="0"/>
        </a:xfrm>
        <a:custGeom>
          <a:avLst/>
          <a:gdLst/>
          <a:ahLst/>
          <a:cxnLst/>
          <a:rect l="0" t="0" r="0" b="0"/>
          <a:pathLst>
            <a:path>
              <a:moveTo>
                <a:pt x="0" y="0"/>
              </a:moveTo>
              <a:lnTo>
                <a:pt x="557875"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98F736-624A-8542-A25F-D032332153E1}">
      <dsp:nvSpPr>
        <dsp:cNvPr id="0" name=""/>
        <dsp:cNvSpPr/>
      </dsp:nvSpPr>
      <dsp:spPr>
        <a:xfrm>
          <a:off x="567562" y="3339500"/>
          <a:ext cx="1322301" cy="1322301"/>
        </a:xfrm>
        <a:prstGeom prst="roundRect">
          <a:avLst/>
        </a:prstGeom>
        <a:solidFill>
          <a:schemeClr val="accent4"/>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444500">
            <a:lnSpc>
              <a:spcPct val="90000"/>
            </a:lnSpc>
            <a:spcBef>
              <a:spcPct val="0"/>
            </a:spcBef>
            <a:spcAft>
              <a:spcPct val="35000"/>
            </a:spcAft>
          </a:pPr>
          <a:r>
            <a:rPr lang="en-US" sz="1000" kern="1200"/>
            <a:t>5.</a:t>
          </a:r>
        </a:p>
        <a:p>
          <a:pPr lvl="0" algn="ctr" defTabSz="444500">
            <a:lnSpc>
              <a:spcPct val="90000"/>
            </a:lnSpc>
            <a:spcBef>
              <a:spcPct val="0"/>
            </a:spcBef>
            <a:spcAft>
              <a:spcPct val="35000"/>
            </a:spcAft>
          </a:pPr>
          <a:r>
            <a:rPr lang="en-US" sz="1000" kern="1200"/>
            <a:t>Emphasize benefits rather than costs and offer possible details for financial assistance</a:t>
          </a:r>
        </a:p>
      </dsp:txBody>
      <dsp:txXfrm>
        <a:off x="632111" y="3404049"/>
        <a:ext cx="1193203" cy="1193203"/>
      </dsp:txXfrm>
    </dsp:sp>
    <dsp:sp modelId="{61736065-B134-E24D-AD79-027353324AD9}">
      <dsp:nvSpPr>
        <dsp:cNvPr id="0" name=""/>
        <dsp:cNvSpPr/>
      </dsp:nvSpPr>
      <dsp:spPr>
        <a:xfrm rot="12613006">
          <a:off x="1849752" y="2257700"/>
          <a:ext cx="568757" cy="0"/>
        </a:xfrm>
        <a:custGeom>
          <a:avLst/>
          <a:gdLst/>
          <a:ahLst/>
          <a:cxnLst/>
          <a:rect l="0" t="0" r="0" b="0"/>
          <a:pathLst>
            <a:path>
              <a:moveTo>
                <a:pt x="0" y="0"/>
              </a:moveTo>
              <a:lnTo>
                <a:pt x="568757"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EBB725-9C73-2C44-A2A7-856CB1BA6760}">
      <dsp:nvSpPr>
        <dsp:cNvPr id="0" name=""/>
        <dsp:cNvSpPr/>
      </dsp:nvSpPr>
      <dsp:spPr>
        <a:xfrm>
          <a:off x="566089" y="1068371"/>
          <a:ext cx="1322301" cy="1322301"/>
        </a:xfrm>
        <a:prstGeom prst="roundRect">
          <a:avLst/>
        </a:prstGeom>
        <a:solidFill>
          <a:schemeClr val="accent5"/>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444500">
            <a:lnSpc>
              <a:spcPct val="90000"/>
            </a:lnSpc>
            <a:spcBef>
              <a:spcPct val="0"/>
            </a:spcBef>
            <a:spcAft>
              <a:spcPct val="35000"/>
            </a:spcAft>
          </a:pPr>
          <a:r>
            <a:rPr lang="en-US" sz="1000" kern="1200"/>
            <a:t>6.</a:t>
          </a:r>
        </a:p>
        <a:p>
          <a:pPr lvl="0" algn="ctr" defTabSz="444500">
            <a:lnSpc>
              <a:spcPct val="90000"/>
            </a:lnSpc>
            <a:spcBef>
              <a:spcPct val="0"/>
            </a:spcBef>
            <a:spcAft>
              <a:spcPct val="35000"/>
            </a:spcAft>
          </a:pPr>
          <a:r>
            <a:rPr lang="en-US" sz="1000" kern="1200"/>
            <a:t>Assess possibilities for local partnerships to help convince fellow residents</a:t>
          </a:r>
        </a:p>
      </dsp:txBody>
      <dsp:txXfrm>
        <a:off x="630638" y="1132920"/>
        <a:ext cx="1193203" cy="119320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694892" y="1015923"/>
          <a:ext cx="712238" cy="611524"/>
        </a:xfrm>
        <a:prstGeom prst="hexagon">
          <a:avLst>
            <a:gd name="adj" fmla="val 25000"/>
            <a:gd name="vf" fmla="val 115470"/>
          </a:avLst>
        </a:prstGeom>
        <a:solidFill>
          <a:schemeClr val="bg1">
            <a:lumMod val="7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dirty="0" smtClean="0"/>
            <a:t>Be </a:t>
          </a:r>
          <a:r>
            <a:rPr lang="nl-NL" sz="600" kern="1200" dirty="0" err="1" smtClean="0"/>
            <a:t>inspired</a:t>
          </a:r>
          <a:r>
            <a:rPr lang="nl-NL" sz="600" kern="1200" dirty="0" smtClean="0"/>
            <a:t> </a:t>
          </a:r>
          <a:r>
            <a:rPr lang="nl-NL" sz="600" kern="1200" dirty="0" err="1" smtClean="0"/>
            <a:t>by</a:t>
          </a:r>
          <a:r>
            <a:rPr lang="nl-NL" sz="600" kern="1200" dirty="0" smtClean="0"/>
            <a:t> </a:t>
          </a:r>
          <a:r>
            <a:rPr lang="nl-NL" sz="600" kern="1200" dirty="0" err="1" smtClean="0"/>
            <a:t>general</a:t>
          </a:r>
          <a:r>
            <a:rPr lang="nl-NL" sz="600" kern="1200" dirty="0" smtClean="0"/>
            <a:t> </a:t>
          </a:r>
          <a:r>
            <a:rPr lang="nl-NL" sz="600" kern="1200" dirty="0" err="1" smtClean="0"/>
            <a:t>examples</a:t>
          </a:r>
          <a:endParaRPr lang="en-US" sz="600" kern="1200" dirty="0"/>
        </a:p>
      </dsp:txBody>
      <dsp:txXfrm>
        <a:off x="805206" y="1110638"/>
        <a:ext cx="491611" cy="422094"/>
      </dsp:txXfrm>
    </dsp:sp>
    <dsp:sp modelId="{9F00E809-C70D-4F7E-84A2-36FD84138886}">
      <dsp:nvSpPr>
        <dsp:cNvPr id="0" name=""/>
        <dsp:cNvSpPr/>
      </dsp:nvSpPr>
      <dsp:spPr>
        <a:xfrm>
          <a:off x="712007" y="1289304"/>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82270" y="678078"/>
          <a:ext cx="712238" cy="611524"/>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569822" y="1208125"/>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313935" y="13867"/>
          <a:ext cx="712238" cy="611524"/>
        </a:xfrm>
        <a:prstGeom prst="hexagon">
          <a:avLst>
            <a:gd name="adj" fmla="val 25000"/>
            <a:gd name="vf" fmla="val 115470"/>
          </a:avLst>
        </a:prstGeom>
        <a:solidFill>
          <a:srgbClr val="1F497D"/>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dirty="0" smtClean="0"/>
            <a:t>Get </a:t>
          </a:r>
          <a:r>
            <a:rPr lang="nl-NL" sz="600" kern="1200" dirty="0" err="1" smtClean="0"/>
            <a:t>to</a:t>
          </a:r>
          <a:r>
            <a:rPr lang="nl-NL" sz="600" kern="1200" dirty="0" smtClean="0"/>
            <a:t> </a:t>
          </a:r>
          <a:r>
            <a:rPr lang="nl-NL" sz="600" kern="1200" dirty="0" err="1" smtClean="0"/>
            <a:t>know</a:t>
          </a:r>
          <a:r>
            <a:rPr lang="nl-NL" sz="600" kern="1200" dirty="0" smtClean="0"/>
            <a:t> </a:t>
          </a:r>
          <a:r>
            <a:rPr lang="nl-NL" sz="600" kern="1200" dirty="0" err="1" smtClean="0"/>
            <a:t>your</a:t>
          </a:r>
          <a:r>
            <a:rPr lang="nl-NL" sz="600" kern="1200" dirty="0" smtClean="0"/>
            <a:t> building </a:t>
          </a:r>
          <a:r>
            <a:rPr lang="nl-NL" sz="600" kern="1200" dirty="0" err="1" smtClean="0"/>
            <a:t>better</a:t>
          </a:r>
          <a:endParaRPr lang="nl-NL" sz="600" kern="1200" dirty="0">
            <a:solidFill>
              <a:schemeClr val="bg1"/>
            </a:solidFill>
          </a:endParaRPr>
        </a:p>
      </dsp:txBody>
      <dsp:txXfrm>
        <a:off x="1424249" y="108582"/>
        <a:ext cx="491611" cy="422094"/>
      </dsp:txXfrm>
    </dsp:sp>
    <dsp:sp modelId="{E1DA1426-B2A1-40F1-A815-B6BC81E4DAED}">
      <dsp:nvSpPr>
        <dsp:cNvPr id="0" name=""/>
        <dsp:cNvSpPr/>
      </dsp:nvSpPr>
      <dsp:spPr>
        <a:xfrm>
          <a:off x="587684" y="1554459"/>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1920575" y="1014730"/>
          <a:ext cx="712238" cy="611524"/>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1937689" y="1286916"/>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694892" y="339934"/>
          <a:ext cx="712238" cy="611524"/>
        </a:xfrm>
        <a:prstGeom prst="hexagon">
          <a:avLst>
            <a:gd name="adj" fmla="val 25000"/>
            <a:gd name="vf" fmla="val 115470"/>
          </a:avLst>
        </a:prstGeom>
        <a:solidFill>
          <a:schemeClr val="bg1">
            <a:lumMod val="75000"/>
          </a:schemeClr>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dirty="0" err="1" smtClean="0"/>
            <a:t>Determine</a:t>
          </a:r>
          <a:r>
            <a:rPr lang="nl-NL" sz="600" kern="1200" dirty="0" smtClean="0"/>
            <a:t> </a:t>
          </a:r>
          <a:r>
            <a:rPr lang="en-US" sz="600" kern="1200" dirty="0" smtClean="0"/>
            <a:t> your capacity to manage an energy retrofit project</a:t>
          </a:r>
          <a:endParaRPr lang="nl-NL" sz="600" kern="1200" dirty="0"/>
        </a:p>
      </dsp:txBody>
      <dsp:txXfrm>
        <a:off x="805206" y="434649"/>
        <a:ext cx="491611" cy="422094"/>
      </dsp:txXfrm>
    </dsp:sp>
    <dsp:sp modelId="{B58E27B4-D693-4D48-AF17-1E6DB4BCB60E}">
      <dsp:nvSpPr>
        <dsp:cNvPr id="0" name=""/>
        <dsp:cNvSpPr/>
      </dsp:nvSpPr>
      <dsp:spPr>
        <a:xfrm>
          <a:off x="1179811" y="348291"/>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82268" y="674902"/>
          <a:ext cx="712238" cy="611524"/>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328139" y="270992"/>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313932" y="674846"/>
          <a:ext cx="712238" cy="611524"/>
        </a:xfrm>
        <a:prstGeom prst="hexagon">
          <a:avLst>
            <a:gd name="adj" fmla="val 25000"/>
            <a:gd name="vf" fmla="val 115470"/>
          </a:avLst>
        </a:prstGeom>
        <a:solidFill>
          <a:schemeClr val="tx2"/>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dirty="0" err="1" smtClean="0"/>
            <a:t>Convincing</a:t>
          </a:r>
          <a:r>
            <a:rPr lang="nl-NL" sz="600" kern="1200" dirty="0" smtClean="0"/>
            <a:t> </a:t>
          </a:r>
          <a:r>
            <a:rPr lang="nl-NL" sz="600" kern="1200" dirty="0" err="1" smtClean="0"/>
            <a:t>your</a:t>
          </a:r>
          <a:r>
            <a:rPr lang="nl-NL" sz="600" kern="1200" dirty="0" smtClean="0"/>
            <a:t> condominium </a:t>
          </a:r>
          <a:r>
            <a:rPr lang="nl-NL" sz="600" kern="1200" dirty="0" err="1" smtClean="0"/>
            <a:t>into</a:t>
          </a:r>
          <a:r>
            <a:rPr lang="nl-NL" sz="600" kern="1200" dirty="0" smtClean="0"/>
            <a:t> action</a:t>
          </a:r>
          <a:endParaRPr lang="nl-NL" sz="600" kern="1200" dirty="0"/>
        </a:p>
      </dsp:txBody>
      <dsp:txXfrm>
        <a:off x="1424246" y="769561"/>
        <a:ext cx="491611" cy="422094"/>
      </dsp:txXfrm>
    </dsp:sp>
    <dsp:sp modelId="{B3B70712-86C6-495E-A16C-D2B2665CAAA2}">
      <dsp:nvSpPr>
        <dsp:cNvPr id="0" name=""/>
        <dsp:cNvSpPr/>
      </dsp:nvSpPr>
      <dsp:spPr>
        <a:xfrm>
          <a:off x="2536707" y="609434"/>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1919510" y="1685815"/>
          <a:ext cx="712238" cy="611524"/>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2671870" y="693299"/>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1926013" y="1015727"/>
          <a:ext cx="712238" cy="611524"/>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dirty="0" err="1" smtClean="0"/>
            <a:t>Communicate</a:t>
          </a:r>
          <a:r>
            <a:rPr lang="nl-NL" sz="600" kern="1200" dirty="0" smtClean="0"/>
            <a:t> </a:t>
          </a:r>
          <a:r>
            <a:rPr lang="nl-NL" sz="600" kern="1200" dirty="0" err="1" smtClean="0"/>
            <a:t>with</a:t>
          </a:r>
          <a:r>
            <a:rPr lang="nl-NL" sz="600" kern="1200" dirty="0" smtClean="0"/>
            <a:t> </a:t>
          </a:r>
          <a:r>
            <a:rPr lang="nl-NL" sz="600" kern="1200" dirty="0" err="1" smtClean="0"/>
            <a:t>your</a:t>
          </a:r>
          <a:r>
            <a:rPr lang="nl-NL" sz="600" kern="1200" dirty="0" smtClean="0"/>
            <a:t> </a:t>
          </a:r>
          <a:r>
            <a:rPr lang="nl-NL" sz="600" kern="1200" dirty="0" err="1" smtClean="0"/>
            <a:t>neighbours</a:t>
          </a:r>
          <a:endParaRPr lang="nl-NL" sz="600" kern="1200" dirty="0"/>
        </a:p>
      </dsp:txBody>
      <dsp:txXfrm>
        <a:off x="2036327" y="1110442"/>
        <a:ext cx="491611" cy="422094"/>
      </dsp:txXfrm>
    </dsp:sp>
    <dsp:sp modelId="{608FE917-841E-4A8D-991D-B71C1A9F8E43}">
      <dsp:nvSpPr>
        <dsp:cNvPr id="0" name=""/>
        <dsp:cNvSpPr/>
      </dsp:nvSpPr>
      <dsp:spPr>
        <a:xfrm>
          <a:off x="3149329" y="280543"/>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2531588" y="13796"/>
          <a:ext cx="712238" cy="611524"/>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3288003" y="361124"/>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2531588" y="674660"/>
          <a:ext cx="712238" cy="611524"/>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dirty="0" smtClean="0"/>
            <a:t>Contact </a:t>
          </a:r>
          <a:r>
            <a:rPr lang="nl-NL" sz="600" kern="1200" dirty="0" err="1" smtClean="0"/>
            <a:t>an</a:t>
          </a:r>
          <a:r>
            <a:rPr lang="nl-NL" sz="600" kern="1200" dirty="0" smtClean="0"/>
            <a:t> expert </a:t>
          </a:r>
          <a:r>
            <a:rPr lang="nl-NL" sz="600" kern="1200" dirty="0" err="1" smtClean="0"/>
            <a:t>for</a:t>
          </a:r>
          <a:r>
            <a:rPr lang="nl-NL" sz="600" kern="1200" dirty="0" smtClean="0"/>
            <a:t> a full assessment</a:t>
          </a:r>
          <a:endParaRPr lang="nl-NL" sz="600" kern="1200" dirty="0"/>
        </a:p>
      </dsp:txBody>
      <dsp:txXfrm>
        <a:off x="2641902" y="769375"/>
        <a:ext cx="491611" cy="422094"/>
      </dsp:txXfrm>
    </dsp:sp>
    <dsp:sp modelId="{DC501EEB-759A-4691-9B36-A852E2D9D6AD}">
      <dsp:nvSpPr>
        <dsp:cNvPr id="0" name=""/>
        <dsp:cNvSpPr/>
      </dsp:nvSpPr>
      <dsp:spPr>
        <a:xfrm>
          <a:off x="3287125" y="1558207"/>
          <a:ext cx="82940" cy="71628"/>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2533196" y="1348465"/>
          <a:ext cx="712238" cy="611524"/>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3155034" y="1625657"/>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3131080" y="991515"/>
          <a:ext cx="712238" cy="611524"/>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dirty="0" smtClean="0"/>
            <a:t>Condominium </a:t>
          </a:r>
          <a:r>
            <a:rPr lang="nl-NL" sz="600" kern="1200" dirty="0" err="1" smtClean="0"/>
            <a:t>votes</a:t>
          </a:r>
          <a:r>
            <a:rPr lang="nl-NL" sz="600" kern="1200" dirty="0" smtClean="0"/>
            <a:t> </a:t>
          </a:r>
          <a:r>
            <a:rPr lang="nl-NL" sz="600" kern="1200" dirty="0" err="1" smtClean="0"/>
            <a:t>for</a:t>
          </a:r>
          <a:r>
            <a:rPr lang="nl-NL" sz="600" kern="1200" dirty="0" smtClean="0"/>
            <a:t> retrofit</a:t>
          </a:r>
          <a:endParaRPr lang="nl-NL" sz="600" kern="1200" dirty="0"/>
        </a:p>
      </dsp:txBody>
      <dsp:txXfrm>
        <a:off x="3241394" y="1086230"/>
        <a:ext cx="491611" cy="422094"/>
      </dsp:txXfrm>
    </dsp:sp>
    <dsp:sp modelId="{8121DA6A-4017-445B-800C-03E468EF42E2}">
      <dsp:nvSpPr>
        <dsp:cNvPr id="0" name=""/>
        <dsp:cNvSpPr/>
      </dsp:nvSpPr>
      <dsp:spPr>
        <a:xfrm>
          <a:off x="1327701" y="1624463"/>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694453" y="1693405"/>
          <a:ext cx="712238" cy="611524"/>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179372" y="1702060"/>
          <a:ext cx="82940" cy="71628"/>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2536169" y="1346104"/>
          <a:ext cx="712238" cy="611524"/>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en-ZA" sz="600" kern="1200" dirty="0" smtClean="0"/>
            <a:t>Set up a</a:t>
          </a:r>
          <a:r>
            <a:rPr lang="nl-NL" sz="600" kern="1200" dirty="0" smtClean="0"/>
            <a:t> project team</a:t>
          </a:r>
          <a:endParaRPr lang="nl-NL" sz="600" kern="1200" dirty="0"/>
        </a:p>
      </dsp:txBody>
      <dsp:txXfrm>
        <a:off x="2646483" y="1440819"/>
        <a:ext cx="491611" cy="422094"/>
      </dsp:txXfrm>
    </dsp:sp>
    <dsp:sp modelId="{76B08641-A794-4D6A-A3CA-01E10CD0D011}">
      <dsp:nvSpPr>
        <dsp:cNvPr id="0" name=""/>
        <dsp:cNvSpPr/>
      </dsp:nvSpPr>
      <dsp:spPr>
        <a:xfrm>
          <a:off x="3195976" y="1923079"/>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3143078" y="1649135"/>
          <a:ext cx="712238" cy="611524"/>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3134458" y="1990864"/>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1912168" y="333515"/>
          <a:ext cx="712238" cy="611524"/>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dirty="0" smtClean="0"/>
            <a:t>Ensure </a:t>
          </a:r>
          <a:r>
            <a:rPr lang="nl-NL" sz="600" kern="1200" dirty="0" err="1" smtClean="0"/>
            <a:t>the</a:t>
          </a:r>
          <a:r>
            <a:rPr lang="nl-NL" sz="600" kern="1200" dirty="0" smtClean="0"/>
            <a:t> project team has </a:t>
          </a:r>
          <a:r>
            <a:rPr lang="nl-NL" sz="600" kern="1200" dirty="0" err="1" smtClean="0"/>
            <a:t>the</a:t>
          </a:r>
          <a:r>
            <a:rPr lang="nl-NL" sz="600" kern="1200" dirty="0" smtClean="0"/>
            <a:t> right  </a:t>
          </a:r>
          <a:r>
            <a:rPr lang="nl-NL" sz="600" kern="1200" dirty="0" err="1" smtClean="0"/>
            <a:t>capacity</a:t>
          </a:r>
          <a:endParaRPr lang="nl-NL" sz="600" kern="1200" dirty="0"/>
        </a:p>
      </dsp:txBody>
      <dsp:txXfrm>
        <a:off x="2022482" y="428230"/>
        <a:ext cx="491611" cy="422094"/>
      </dsp:txXfrm>
    </dsp:sp>
    <dsp:sp modelId="{AD71BE2B-396E-4EF5-ADBE-A78B0E3B6CD6}">
      <dsp:nvSpPr>
        <dsp:cNvPr id="0" name=""/>
        <dsp:cNvSpPr/>
      </dsp:nvSpPr>
      <dsp:spPr>
        <a:xfrm>
          <a:off x="4052071" y="568945"/>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3131079" y="340329"/>
          <a:ext cx="712238" cy="611524"/>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4251258" y="691807"/>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307240" y="1348464"/>
          <a:ext cx="712238" cy="611524"/>
        </a:xfrm>
        <a:prstGeom prst="hexagon">
          <a:avLst>
            <a:gd name="adj" fmla="val 25000"/>
            <a:gd name="vf" fmla="val 115470"/>
          </a:avLst>
        </a:prstGeom>
        <a:solidFill>
          <a:schemeClr val="bg1">
            <a:lumMod val="7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dirty="0" err="1" smtClean="0"/>
            <a:t>Obtain</a:t>
          </a:r>
          <a:r>
            <a:rPr lang="nl-NL" sz="600" kern="1200" dirty="0" smtClean="0"/>
            <a:t> specialist information on </a:t>
          </a:r>
          <a:r>
            <a:rPr lang="nl-NL" sz="600" kern="1200" dirty="0" err="1" smtClean="0"/>
            <a:t>technical</a:t>
          </a:r>
          <a:r>
            <a:rPr lang="nl-NL" sz="600" kern="1200" dirty="0" smtClean="0"/>
            <a:t>, financial </a:t>
          </a:r>
          <a:r>
            <a:rPr lang="nl-NL" sz="600" kern="1200" dirty="0" err="1" smtClean="0"/>
            <a:t>and</a:t>
          </a:r>
          <a:r>
            <a:rPr lang="nl-NL" sz="600" kern="1200" dirty="0" smtClean="0"/>
            <a:t>  </a:t>
          </a:r>
          <a:r>
            <a:rPr lang="nl-NL" sz="600" kern="1200" dirty="0" err="1" smtClean="0"/>
            <a:t>legal</a:t>
          </a:r>
          <a:r>
            <a:rPr lang="nl-NL" sz="600" kern="1200" dirty="0" smtClean="0"/>
            <a:t> issues</a:t>
          </a:r>
          <a:endParaRPr lang="nl-NL" sz="600" kern="1200" dirty="0"/>
        </a:p>
      </dsp:txBody>
      <dsp:txXfrm>
        <a:off x="1417554" y="1443179"/>
        <a:ext cx="491611" cy="422094"/>
      </dsp:txXfrm>
    </dsp:sp>
    <dsp:sp modelId="{51857E93-C9CA-48DC-865B-BBCA0119E995}">
      <dsp:nvSpPr>
        <dsp:cNvPr id="0" name=""/>
        <dsp:cNvSpPr/>
      </dsp:nvSpPr>
      <dsp:spPr>
        <a:xfrm>
          <a:off x="1349965" y="2200431"/>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700076" y="1706624"/>
          <a:ext cx="712238" cy="611524"/>
        </a:xfrm>
        <a:prstGeom prst="hexagon">
          <a:avLst>
            <a:gd name="adj" fmla="val 25000"/>
            <a:gd name="vf" fmla="val 115470"/>
          </a:avLst>
        </a:prstGeom>
        <a:blipFill>
          <a:blip xmlns:r="http://schemas.openxmlformats.org/officeDocument/2006/relationships" r:embed="rId5" cstate="print">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1926718" y="2299258"/>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3744105" y="1308801"/>
          <a:ext cx="712238" cy="611524"/>
        </a:xfrm>
        <a:prstGeom prst="hexagon">
          <a:avLst>
            <a:gd name="adj" fmla="val 25000"/>
            <a:gd name="vf" fmla="val 115470"/>
          </a:avLst>
        </a:prstGeom>
        <a:solidFill>
          <a:schemeClr val="bg1">
            <a:lumMod val="7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7620" rIns="0" bIns="7620" numCol="1" spcCol="1270" anchor="ctr" anchorCtr="0">
          <a:noAutofit/>
        </a:bodyPr>
        <a:lstStyle/>
        <a:p>
          <a:pPr lvl="0" algn="ctr" defTabSz="266700">
            <a:lnSpc>
              <a:spcPct val="90000"/>
            </a:lnSpc>
            <a:spcBef>
              <a:spcPct val="0"/>
            </a:spcBef>
            <a:spcAft>
              <a:spcPct val="35000"/>
            </a:spcAft>
          </a:pPr>
          <a:r>
            <a:rPr lang="nl-NL" sz="600" kern="1200" dirty="0" err="1" smtClean="0"/>
            <a:t>Develop</a:t>
          </a:r>
          <a:r>
            <a:rPr lang="nl-NL" sz="600" kern="1200" dirty="0" smtClean="0"/>
            <a:t> a Project management plan</a:t>
          </a:r>
          <a:endParaRPr lang="nl-NL" sz="600" kern="1200" dirty="0"/>
        </a:p>
      </dsp:txBody>
      <dsp:txXfrm>
        <a:off x="3854419" y="1403516"/>
        <a:ext cx="491611" cy="422094"/>
      </dsp:txXfrm>
    </dsp:sp>
    <dsp:sp modelId="{B01CB60E-76A5-4CF6-8541-FBA9E68ACB4E}">
      <dsp:nvSpPr>
        <dsp:cNvPr id="0" name=""/>
        <dsp:cNvSpPr/>
      </dsp:nvSpPr>
      <dsp:spPr>
        <a:xfrm>
          <a:off x="3158545" y="2645162"/>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3131077" y="340331"/>
          <a:ext cx="712238" cy="611524"/>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3079568" y="2338634"/>
          <a:ext cx="82940" cy="71628"/>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871996" y="1348800"/>
          <a:ext cx="945610" cy="811895"/>
        </a:xfrm>
        <a:prstGeom prst="hexagon">
          <a:avLst>
            <a:gd name="adj" fmla="val 25000"/>
            <a:gd name="vf" fmla="val 115470"/>
          </a:avLst>
        </a:prstGeom>
        <a:solidFill>
          <a:schemeClr val="bg1">
            <a:lumMod val="8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Be </a:t>
          </a:r>
          <a:r>
            <a:rPr lang="nl-NL" sz="900" kern="1200" dirty="0" err="1" smtClean="0"/>
            <a:t>inspired</a:t>
          </a:r>
          <a:r>
            <a:rPr lang="nl-NL" sz="900" kern="1200" dirty="0" smtClean="0"/>
            <a:t> </a:t>
          </a:r>
          <a:r>
            <a:rPr lang="nl-NL" sz="900" kern="1200" dirty="0" err="1" smtClean="0"/>
            <a:t>by</a:t>
          </a:r>
          <a:r>
            <a:rPr lang="nl-NL" sz="900" kern="1200" dirty="0" smtClean="0"/>
            <a:t> </a:t>
          </a:r>
          <a:r>
            <a:rPr lang="nl-NL" sz="900" kern="1200" dirty="0" err="1" smtClean="0"/>
            <a:t>general</a:t>
          </a:r>
          <a:r>
            <a:rPr lang="nl-NL" sz="900" kern="1200" dirty="0" smtClean="0"/>
            <a:t> </a:t>
          </a:r>
          <a:r>
            <a:rPr lang="nl-NL" sz="900" kern="1200" dirty="0" err="1" smtClean="0"/>
            <a:t>examples</a:t>
          </a:r>
          <a:endParaRPr lang="en-US" sz="900" kern="1200" dirty="0"/>
        </a:p>
      </dsp:txBody>
      <dsp:txXfrm>
        <a:off x="1018455" y="1474549"/>
        <a:ext cx="652692" cy="560397"/>
      </dsp:txXfrm>
    </dsp:sp>
    <dsp:sp modelId="{9F00E809-C70D-4F7E-84A2-36FD84138886}">
      <dsp:nvSpPr>
        <dsp:cNvPr id="0" name=""/>
        <dsp:cNvSpPr/>
      </dsp:nvSpPr>
      <dsp:spPr>
        <a:xfrm>
          <a:off x="894719" y="1711756"/>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58643" y="900257"/>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705946" y="160397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693875" y="18411"/>
          <a:ext cx="945610" cy="811895"/>
        </a:xfrm>
        <a:prstGeom prst="hexagon">
          <a:avLst>
            <a:gd name="adj" fmla="val 25000"/>
            <a:gd name="vf" fmla="val 115470"/>
          </a:avLst>
        </a:prstGeom>
        <a:solidFill>
          <a:schemeClr val="bg1">
            <a:lumMod val="8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Get </a:t>
          </a:r>
          <a:r>
            <a:rPr lang="nl-NL" sz="900" kern="1200" dirty="0" err="1" smtClean="0"/>
            <a:t>to</a:t>
          </a:r>
          <a:r>
            <a:rPr lang="nl-NL" sz="900" kern="1200" dirty="0" smtClean="0"/>
            <a:t> </a:t>
          </a:r>
          <a:r>
            <a:rPr lang="nl-NL" sz="900" kern="1200" dirty="0" err="1" smtClean="0"/>
            <a:t>know</a:t>
          </a:r>
          <a:r>
            <a:rPr lang="nl-NL" sz="900" kern="1200" dirty="0" smtClean="0"/>
            <a:t> </a:t>
          </a:r>
          <a:r>
            <a:rPr lang="nl-NL" sz="900" kern="1200" dirty="0" err="1" smtClean="0"/>
            <a:t>your</a:t>
          </a:r>
          <a:r>
            <a:rPr lang="nl-NL" sz="900" kern="1200" dirty="0" smtClean="0"/>
            <a:t> building </a:t>
          </a:r>
          <a:r>
            <a:rPr lang="nl-NL" sz="900" kern="1200" dirty="0" err="1" smtClean="0"/>
            <a:t>better</a:t>
          </a:r>
          <a:endParaRPr lang="nl-NL" sz="900" kern="1200" dirty="0">
            <a:solidFill>
              <a:schemeClr val="bg1"/>
            </a:solidFill>
          </a:endParaRPr>
        </a:p>
      </dsp:txBody>
      <dsp:txXfrm>
        <a:off x="1840334" y="144160"/>
        <a:ext cx="652692" cy="560397"/>
      </dsp:txXfrm>
    </dsp:sp>
    <dsp:sp modelId="{E1DA1426-B2A1-40F1-A815-B6BC81E4DAED}">
      <dsp:nvSpPr>
        <dsp:cNvPr id="0" name=""/>
        <dsp:cNvSpPr/>
      </dsp:nvSpPr>
      <dsp:spPr>
        <a:xfrm>
          <a:off x="729661" y="206379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2499286" y="1347216"/>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2522008" y="170858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871996" y="451317"/>
          <a:ext cx="945610" cy="811895"/>
        </a:xfrm>
        <a:prstGeom prst="hexagon">
          <a:avLst>
            <a:gd name="adj" fmla="val 25000"/>
            <a:gd name="vf" fmla="val 115470"/>
          </a:avLst>
        </a:prstGeom>
        <a:solidFill>
          <a:schemeClr val="tx2"/>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Determine</a:t>
          </a:r>
          <a:r>
            <a:rPr lang="nl-NL" sz="900" kern="1200" dirty="0" smtClean="0"/>
            <a:t> </a:t>
          </a:r>
          <a:r>
            <a:rPr lang="en-US" sz="900" kern="1200" dirty="0" smtClean="0"/>
            <a:t> your capacity to manage an energy retrofit project</a:t>
          </a:r>
          <a:endParaRPr lang="nl-NL" sz="900" kern="1200" dirty="0"/>
        </a:p>
      </dsp:txBody>
      <dsp:txXfrm>
        <a:off x="1018455" y="577066"/>
        <a:ext cx="652692" cy="560397"/>
      </dsp:txXfrm>
    </dsp:sp>
    <dsp:sp modelId="{B58E27B4-D693-4D48-AF17-1E6DB4BCB60E}">
      <dsp:nvSpPr>
        <dsp:cNvPr id="0" name=""/>
        <dsp:cNvSpPr/>
      </dsp:nvSpPr>
      <dsp:spPr>
        <a:xfrm>
          <a:off x="1515804" y="46241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58640" y="896040"/>
          <a:ext cx="945610" cy="811895"/>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712733" y="35978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693871" y="895966"/>
          <a:ext cx="945610" cy="811895"/>
        </a:xfrm>
        <a:prstGeom prst="hexagon">
          <a:avLst>
            <a:gd name="adj" fmla="val 25000"/>
            <a:gd name="vf" fmla="val 115470"/>
          </a:avLst>
        </a:prstGeom>
        <a:solidFill>
          <a:schemeClr val="tx2"/>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Convincing</a:t>
          </a:r>
          <a:r>
            <a:rPr lang="nl-NL" sz="900" kern="1200" dirty="0" smtClean="0"/>
            <a:t> </a:t>
          </a:r>
          <a:r>
            <a:rPr lang="nl-NL" sz="900" kern="1200" dirty="0" err="1" smtClean="0"/>
            <a:t>your</a:t>
          </a:r>
          <a:r>
            <a:rPr lang="nl-NL" sz="900" kern="1200" dirty="0" smtClean="0"/>
            <a:t> condominium </a:t>
          </a:r>
          <a:r>
            <a:rPr lang="nl-NL" sz="900" kern="1200" dirty="0" err="1" smtClean="0"/>
            <a:t>into</a:t>
          </a:r>
          <a:r>
            <a:rPr lang="nl-NL" sz="900" kern="1200" dirty="0" smtClean="0"/>
            <a:t> action</a:t>
          </a:r>
          <a:endParaRPr lang="nl-NL" sz="900" kern="1200" dirty="0"/>
        </a:p>
      </dsp:txBody>
      <dsp:txXfrm>
        <a:off x="1840330" y="1021715"/>
        <a:ext cx="652692" cy="560397"/>
      </dsp:txXfrm>
    </dsp:sp>
    <dsp:sp modelId="{B3B70712-86C6-495E-A16C-D2B2665CAAA2}">
      <dsp:nvSpPr>
        <dsp:cNvPr id="0" name=""/>
        <dsp:cNvSpPr/>
      </dsp:nvSpPr>
      <dsp:spPr>
        <a:xfrm>
          <a:off x="3317300" y="809122"/>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2497872" y="2238188"/>
          <a:ext cx="945610" cy="811895"/>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3496750" y="920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2506506" y="1348540"/>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Communicate</a:t>
          </a:r>
          <a:r>
            <a:rPr lang="nl-NL" sz="900" kern="1200" dirty="0" smtClean="0"/>
            <a:t> </a:t>
          </a:r>
          <a:r>
            <a:rPr lang="nl-NL" sz="900" kern="1200" dirty="0" err="1" smtClean="0"/>
            <a:t>with</a:t>
          </a:r>
          <a:r>
            <a:rPr lang="nl-NL" sz="900" kern="1200" dirty="0" smtClean="0"/>
            <a:t> </a:t>
          </a:r>
          <a:r>
            <a:rPr lang="nl-NL" sz="900" kern="1200" dirty="0" err="1" smtClean="0"/>
            <a:t>your</a:t>
          </a:r>
          <a:r>
            <a:rPr lang="nl-NL" sz="900" kern="1200" dirty="0" smtClean="0"/>
            <a:t> </a:t>
          </a:r>
          <a:r>
            <a:rPr lang="nl-NL" sz="900" kern="1200" dirty="0" err="1" smtClean="0"/>
            <a:t>neighbours</a:t>
          </a:r>
          <a:endParaRPr lang="nl-NL" sz="900" kern="1200" dirty="0"/>
        </a:p>
      </dsp:txBody>
      <dsp:txXfrm>
        <a:off x="2652965" y="1474289"/>
        <a:ext cx="652692" cy="560397"/>
      </dsp:txXfrm>
    </dsp:sp>
    <dsp:sp modelId="{608FE917-841E-4A8D-991D-B71C1A9F8E43}">
      <dsp:nvSpPr>
        <dsp:cNvPr id="0" name=""/>
        <dsp:cNvSpPr/>
      </dsp:nvSpPr>
      <dsp:spPr>
        <a:xfrm>
          <a:off x="4130653" y="372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3310503" y="18316"/>
          <a:ext cx="945610" cy="811895"/>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4314765" y="479450"/>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3310503" y="895720"/>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Contact </a:t>
          </a:r>
          <a:r>
            <a:rPr lang="nl-NL" sz="900" kern="1200" dirty="0" err="1" smtClean="0"/>
            <a:t>an</a:t>
          </a:r>
          <a:r>
            <a:rPr lang="nl-NL" sz="900" kern="1200" dirty="0" smtClean="0"/>
            <a:t> expert </a:t>
          </a:r>
          <a:r>
            <a:rPr lang="nl-NL" sz="900" kern="1200" dirty="0" err="1" smtClean="0"/>
            <a:t>for</a:t>
          </a:r>
          <a:r>
            <a:rPr lang="nl-NL" sz="900" kern="1200" dirty="0" smtClean="0"/>
            <a:t> a full assessment</a:t>
          </a:r>
          <a:endParaRPr lang="nl-NL" sz="900" kern="1200" dirty="0"/>
        </a:p>
      </dsp:txBody>
      <dsp:txXfrm>
        <a:off x="3456962" y="1021469"/>
        <a:ext cx="652692" cy="560397"/>
      </dsp:txXfrm>
    </dsp:sp>
    <dsp:sp modelId="{DC501EEB-759A-4691-9B36-A852E2D9D6AD}">
      <dsp:nvSpPr>
        <dsp:cNvPr id="0" name=""/>
        <dsp:cNvSpPr/>
      </dsp:nvSpPr>
      <dsp:spPr>
        <a:xfrm>
          <a:off x="4313599" y="2068769"/>
          <a:ext cx="110117" cy="95097"/>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3312639" y="1790302"/>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4138227" y="215831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4106425" y="1316395"/>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Condominium </a:t>
          </a:r>
          <a:r>
            <a:rPr lang="nl-NL" sz="900" kern="1200" dirty="0" err="1" smtClean="0"/>
            <a:t>votes</a:t>
          </a:r>
          <a:r>
            <a:rPr lang="nl-NL" sz="900" kern="1200" dirty="0" smtClean="0"/>
            <a:t> </a:t>
          </a:r>
          <a:r>
            <a:rPr lang="nl-NL" sz="900" kern="1200" dirty="0" err="1" smtClean="0"/>
            <a:t>for</a:t>
          </a:r>
          <a:r>
            <a:rPr lang="nl-NL" sz="900" kern="1200" dirty="0" smtClean="0"/>
            <a:t> retrofit</a:t>
          </a:r>
          <a:endParaRPr lang="nl-NL" sz="900" kern="1200" dirty="0"/>
        </a:p>
      </dsp:txBody>
      <dsp:txXfrm>
        <a:off x="4252884" y="1442144"/>
        <a:ext cx="652692" cy="560397"/>
      </dsp:txXfrm>
    </dsp:sp>
    <dsp:sp modelId="{8121DA6A-4017-445B-800C-03E468EF42E2}">
      <dsp:nvSpPr>
        <dsp:cNvPr id="0" name=""/>
        <dsp:cNvSpPr/>
      </dsp:nvSpPr>
      <dsp:spPr>
        <a:xfrm>
          <a:off x="1712151" y="2156734"/>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871414" y="2248265"/>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515221" y="225975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3316586" y="1787168"/>
          <a:ext cx="945610" cy="811895"/>
        </a:xfrm>
        <a:prstGeom prst="hexagon">
          <a:avLst>
            <a:gd name="adj" fmla="val 25000"/>
            <a:gd name="vf" fmla="val 115470"/>
          </a:avLst>
        </a:prstGeom>
        <a:solidFill>
          <a:srgbClr val="00B0F0"/>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en-ZA" sz="900" kern="1200" dirty="0" smtClean="0"/>
            <a:t>Set up a</a:t>
          </a:r>
          <a:r>
            <a:rPr lang="nl-NL" sz="900" kern="1200" dirty="0" smtClean="0"/>
            <a:t> project team</a:t>
          </a:r>
          <a:endParaRPr lang="nl-NL" sz="900" kern="1200" dirty="0"/>
        </a:p>
      </dsp:txBody>
      <dsp:txXfrm>
        <a:off x="3463045" y="1912917"/>
        <a:ext cx="652692" cy="560397"/>
      </dsp:txXfrm>
    </dsp:sp>
    <dsp:sp modelId="{76B08641-A794-4D6A-A3CA-01E10CD0D011}">
      <dsp:nvSpPr>
        <dsp:cNvPr id="0" name=""/>
        <dsp:cNvSpPr/>
      </dsp:nvSpPr>
      <dsp:spPr>
        <a:xfrm>
          <a:off x="4192585" y="255319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4122354" y="2189490"/>
          <a:ext cx="945610" cy="811895"/>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4110909" y="2643189"/>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2488124" y="442794"/>
          <a:ext cx="945610" cy="811895"/>
        </a:xfrm>
        <a:prstGeom prst="hexagon">
          <a:avLst>
            <a:gd name="adj" fmla="val 25000"/>
            <a:gd name="vf" fmla="val 115470"/>
          </a:avLst>
        </a:prstGeom>
        <a:solidFill>
          <a:srgbClr val="00B0F0"/>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Ensure </a:t>
          </a:r>
          <a:r>
            <a:rPr lang="nl-NL" sz="900" kern="1200" dirty="0" err="1" smtClean="0"/>
            <a:t>the</a:t>
          </a:r>
          <a:r>
            <a:rPr lang="nl-NL" sz="900" kern="1200" dirty="0" smtClean="0"/>
            <a:t> project team has </a:t>
          </a:r>
          <a:r>
            <a:rPr lang="nl-NL" sz="900" kern="1200" dirty="0" err="1" smtClean="0"/>
            <a:t>the</a:t>
          </a:r>
          <a:r>
            <a:rPr lang="nl-NL" sz="900" kern="1200" dirty="0" smtClean="0"/>
            <a:t> right  </a:t>
          </a:r>
          <a:r>
            <a:rPr lang="nl-NL" sz="900" kern="1200" dirty="0" err="1" smtClean="0"/>
            <a:t>capacity</a:t>
          </a:r>
          <a:endParaRPr lang="nl-NL" sz="900" kern="1200" dirty="0"/>
        </a:p>
      </dsp:txBody>
      <dsp:txXfrm>
        <a:off x="2634583" y="568543"/>
        <a:ext cx="652692" cy="560397"/>
      </dsp:txXfrm>
    </dsp:sp>
    <dsp:sp modelId="{AD71BE2B-396E-4EF5-ADBE-A78B0E3B6CD6}">
      <dsp:nvSpPr>
        <dsp:cNvPr id="0" name=""/>
        <dsp:cNvSpPr/>
      </dsp:nvSpPr>
      <dsp:spPr>
        <a:xfrm>
          <a:off x="5329187" y="75536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4106423" y="451841"/>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5593640" y="91848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684985" y="1790301"/>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Obtain</a:t>
          </a:r>
          <a:r>
            <a:rPr lang="nl-NL" sz="900" kern="1200" dirty="0" smtClean="0"/>
            <a:t> specialist information on </a:t>
          </a:r>
          <a:r>
            <a:rPr lang="nl-NL" sz="900" kern="1200" dirty="0" err="1" smtClean="0"/>
            <a:t>technical</a:t>
          </a:r>
          <a:r>
            <a:rPr lang="nl-NL" sz="900" kern="1200" dirty="0" smtClean="0"/>
            <a:t>, financial </a:t>
          </a:r>
          <a:r>
            <a:rPr lang="nl-NL" sz="900" kern="1200" dirty="0" err="1" smtClean="0"/>
            <a:t>and</a:t>
          </a:r>
          <a:r>
            <a:rPr lang="nl-NL" sz="900" kern="1200" dirty="0" smtClean="0"/>
            <a:t>  </a:t>
          </a:r>
          <a:r>
            <a:rPr lang="nl-NL" sz="900" kern="1200" dirty="0" err="1" smtClean="0"/>
            <a:t>legal</a:t>
          </a:r>
          <a:r>
            <a:rPr lang="nl-NL" sz="900" kern="1200" dirty="0" smtClean="0"/>
            <a:t> issues</a:t>
          </a:r>
          <a:endParaRPr lang="nl-NL" sz="900" kern="1200" dirty="0"/>
        </a:p>
      </dsp:txBody>
      <dsp:txXfrm>
        <a:off x="1831444" y="1916050"/>
        <a:ext cx="652692" cy="560397"/>
      </dsp:txXfrm>
    </dsp:sp>
    <dsp:sp modelId="{51857E93-C9CA-48DC-865B-BBCA0119E995}">
      <dsp:nvSpPr>
        <dsp:cNvPr id="0" name=""/>
        <dsp:cNvSpPr/>
      </dsp:nvSpPr>
      <dsp:spPr>
        <a:xfrm>
          <a:off x="1741710" y="292142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878879" y="2265816"/>
          <a:ext cx="945610" cy="811895"/>
        </a:xfrm>
        <a:prstGeom prst="hexagon">
          <a:avLst>
            <a:gd name="adj" fmla="val 25000"/>
            <a:gd name="vf" fmla="val 115470"/>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2507442" y="305263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4920313" y="1737643"/>
          <a:ext cx="945610" cy="811895"/>
        </a:xfrm>
        <a:prstGeom prst="hexagon">
          <a:avLst>
            <a:gd name="adj" fmla="val 25000"/>
            <a:gd name="vf" fmla="val 115470"/>
          </a:avLst>
        </a:prstGeom>
        <a:solidFill>
          <a:schemeClr val="bg1">
            <a:lumMod val="8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Develop</a:t>
          </a:r>
          <a:r>
            <a:rPr lang="nl-NL" sz="900" kern="1200" dirty="0" smtClean="0"/>
            <a:t> a Project management plan</a:t>
          </a:r>
          <a:endParaRPr lang="nl-NL" sz="900" kern="1200" dirty="0"/>
        </a:p>
      </dsp:txBody>
      <dsp:txXfrm>
        <a:off x="5066772" y="1863392"/>
        <a:ext cx="652692" cy="560397"/>
      </dsp:txXfrm>
    </dsp:sp>
    <dsp:sp modelId="{B01CB60E-76A5-4CF6-8541-FBA9E68ACB4E}">
      <dsp:nvSpPr>
        <dsp:cNvPr id="0" name=""/>
        <dsp:cNvSpPr/>
      </dsp:nvSpPr>
      <dsp:spPr>
        <a:xfrm>
          <a:off x="4142888" y="351187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4106421" y="451844"/>
          <a:ext cx="945610" cy="811895"/>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4038035" y="3104910"/>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871996" y="1348800"/>
          <a:ext cx="945610" cy="811895"/>
        </a:xfrm>
        <a:prstGeom prst="hexagon">
          <a:avLst>
            <a:gd name="adj" fmla="val 25000"/>
            <a:gd name="vf" fmla="val 115470"/>
          </a:avLst>
        </a:prstGeom>
        <a:solidFill>
          <a:schemeClr val="bg1">
            <a:lumMod val="8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Be </a:t>
          </a:r>
          <a:r>
            <a:rPr lang="nl-NL" sz="900" kern="1200" dirty="0" err="1" smtClean="0"/>
            <a:t>inspired</a:t>
          </a:r>
          <a:r>
            <a:rPr lang="nl-NL" sz="900" kern="1200" dirty="0" smtClean="0"/>
            <a:t> </a:t>
          </a:r>
          <a:r>
            <a:rPr lang="nl-NL" sz="900" kern="1200" dirty="0" err="1" smtClean="0"/>
            <a:t>by</a:t>
          </a:r>
          <a:r>
            <a:rPr lang="nl-NL" sz="900" kern="1200" dirty="0" smtClean="0"/>
            <a:t> </a:t>
          </a:r>
          <a:r>
            <a:rPr lang="nl-NL" sz="900" kern="1200" dirty="0" err="1" smtClean="0"/>
            <a:t>general</a:t>
          </a:r>
          <a:r>
            <a:rPr lang="nl-NL" sz="900" kern="1200" dirty="0" smtClean="0"/>
            <a:t> </a:t>
          </a:r>
          <a:r>
            <a:rPr lang="nl-NL" sz="900" kern="1200" dirty="0" err="1" smtClean="0"/>
            <a:t>examples</a:t>
          </a:r>
          <a:endParaRPr lang="en-US" sz="900" kern="1200" dirty="0"/>
        </a:p>
      </dsp:txBody>
      <dsp:txXfrm>
        <a:off x="1018455" y="1474549"/>
        <a:ext cx="652692" cy="560397"/>
      </dsp:txXfrm>
    </dsp:sp>
    <dsp:sp modelId="{9F00E809-C70D-4F7E-84A2-36FD84138886}">
      <dsp:nvSpPr>
        <dsp:cNvPr id="0" name=""/>
        <dsp:cNvSpPr/>
      </dsp:nvSpPr>
      <dsp:spPr>
        <a:xfrm>
          <a:off x="894719" y="1711756"/>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58643" y="900257"/>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705946" y="160397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693875" y="18411"/>
          <a:ext cx="945610" cy="811895"/>
        </a:xfrm>
        <a:prstGeom prst="hexagon">
          <a:avLst>
            <a:gd name="adj" fmla="val 25000"/>
            <a:gd name="vf" fmla="val 115470"/>
          </a:avLst>
        </a:prstGeom>
        <a:solidFill>
          <a:schemeClr val="bg1">
            <a:lumMod val="8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Get </a:t>
          </a:r>
          <a:r>
            <a:rPr lang="nl-NL" sz="900" kern="1200" dirty="0" err="1" smtClean="0"/>
            <a:t>to</a:t>
          </a:r>
          <a:r>
            <a:rPr lang="nl-NL" sz="900" kern="1200" dirty="0" smtClean="0"/>
            <a:t> </a:t>
          </a:r>
          <a:r>
            <a:rPr lang="nl-NL" sz="900" kern="1200" dirty="0" err="1" smtClean="0"/>
            <a:t>know</a:t>
          </a:r>
          <a:r>
            <a:rPr lang="nl-NL" sz="900" kern="1200" dirty="0" smtClean="0"/>
            <a:t> </a:t>
          </a:r>
          <a:r>
            <a:rPr lang="nl-NL" sz="900" kern="1200" dirty="0" err="1" smtClean="0"/>
            <a:t>your</a:t>
          </a:r>
          <a:r>
            <a:rPr lang="nl-NL" sz="900" kern="1200" dirty="0" smtClean="0"/>
            <a:t> building </a:t>
          </a:r>
          <a:r>
            <a:rPr lang="nl-NL" sz="900" kern="1200" dirty="0" err="1" smtClean="0"/>
            <a:t>better</a:t>
          </a:r>
          <a:endParaRPr lang="nl-NL" sz="900" kern="1200" dirty="0">
            <a:solidFill>
              <a:schemeClr val="bg1"/>
            </a:solidFill>
          </a:endParaRPr>
        </a:p>
      </dsp:txBody>
      <dsp:txXfrm>
        <a:off x="1840334" y="144160"/>
        <a:ext cx="652692" cy="560397"/>
      </dsp:txXfrm>
    </dsp:sp>
    <dsp:sp modelId="{E1DA1426-B2A1-40F1-A815-B6BC81E4DAED}">
      <dsp:nvSpPr>
        <dsp:cNvPr id="0" name=""/>
        <dsp:cNvSpPr/>
      </dsp:nvSpPr>
      <dsp:spPr>
        <a:xfrm>
          <a:off x="729661" y="206379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2499286" y="1347216"/>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2522008" y="170858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871996" y="451317"/>
          <a:ext cx="945610" cy="811895"/>
        </a:xfrm>
        <a:prstGeom prst="hexagon">
          <a:avLst>
            <a:gd name="adj" fmla="val 25000"/>
            <a:gd name="vf" fmla="val 115470"/>
          </a:avLst>
        </a:prstGeom>
        <a:solidFill>
          <a:schemeClr val="bg1">
            <a:lumMod val="85000"/>
          </a:schemeClr>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Determine</a:t>
          </a:r>
          <a:r>
            <a:rPr lang="nl-NL" sz="900" kern="1200" dirty="0" smtClean="0"/>
            <a:t> </a:t>
          </a:r>
          <a:r>
            <a:rPr lang="en-US" sz="900" kern="1200" dirty="0" smtClean="0"/>
            <a:t> your capacity to manage an energy retrofit project</a:t>
          </a:r>
          <a:endParaRPr lang="nl-NL" sz="900" kern="1200" dirty="0"/>
        </a:p>
      </dsp:txBody>
      <dsp:txXfrm>
        <a:off x="1018455" y="577066"/>
        <a:ext cx="652692" cy="560397"/>
      </dsp:txXfrm>
    </dsp:sp>
    <dsp:sp modelId="{B58E27B4-D693-4D48-AF17-1E6DB4BCB60E}">
      <dsp:nvSpPr>
        <dsp:cNvPr id="0" name=""/>
        <dsp:cNvSpPr/>
      </dsp:nvSpPr>
      <dsp:spPr>
        <a:xfrm>
          <a:off x="1515804" y="46241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58640" y="896040"/>
          <a:ext cx="945610" cy="811895"/>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712733" y="35978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693871" y="895966"/>
          <a:ext cx="945610" cy="811895"/>
        </a:xfrm>
        <a:prstGeom prst="hexagon">
          <a:avLst>
            <a:gd name="adj" fmla="val 25000"/>
            <a:gd name="vf" fmla="val 115470"/>
          </a:avLst>
        </a:prstGeom>
        <a:solidFill>
          <a:schemeClr val="tx2"/>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Convincing</a:t>
          </a:r>
          <a:r>
            <a:rPr lang="nl-NL" sz="900" kern="1200" dirty="0" smtClean="0"/>
            <a:t> </a:t>
          </a:r>
          <a:r>
            <a:rPr lang="nl-NL" sz="900" kern="1200" dirty="0" err="1" smtClean="0"/>
            <a:t>your</a:t>
          </a:r>
          <a:r>
            <a:rPr lang="nl-NL" sz="900" kern="1200" dirty="0" smtClean="0"/>
            <a:t> condominium </a:t>
          </a:r>
          <a:r>
            <a:rPr lang="nl-NL" sz="900" kern="1200" dirty="0" err="1" smtClean="0"/>
            <a:t>into</a:t>
          </a:r>
          <a:r>
            <a:rPr lang="nl-NL" sz="900" kern="1200" dirty="0" smtClean="0"/>
            <a:t> action</a:t>
          </a:r>
          <a:endParaRPr lang="nl-NL" sz="900" kern="1200" dirty="0"/>
        </a:p>
      </dsp:txBody>
      <dsp:txXfrm>
        <a:off x="1840330" y="1021715"/>
        <a:ext cx="652692" cy="560397"/>
      </dsp:txXfrm>
    </dsp:sp>
    <dsp:sp modelId="{B3B70712-86C6-495E-A16C-D2B2665CAAA2}">
      <dsp:nvSpPr>
        <dsp:cNvPr id="0" name=""/>
        <dsp:cNvSpPr/>
      </dsp:nvSpPr>
      <dsp:spPr>
        <a:xfrm>
          <a:off x="3317300" y="809122"/>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2497872" y="2238188"/>
          <a:ext cx="945610" cy="811895"/>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3496750" y="920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2506506" y="1348540"/>
          <a:ext cx="945610" cy="811895"/>
        </a:xfrm>
        <a:prstGeom prst="hexagon">
          <a:avLst>
            <a:gd name="adj" fmla="val 25000"/>
            <a:gd name="vf" fmla="val 115470"/>
          </a:avLst>
        </a:prstGeom>
        <a:solidFill>
          <a:srgbClr val="00B0F0"/>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Communicate</a:t>
          </a:r>
          <a:r>
            <a:rPr lang="nl-NL" sz="900" kern="1200" dirty="0" smtClean="0"/>
            <a:t> </a:t>
          </a:r>
          <a:r>
            <a:rPr lang="nl-NL" sz="900" kern="1200" dirty="0" err="1" smtClean="0"/>
            <a:t>with</a:t>
          </a:r>
          <a:r>
            <a:rPr lang="nl-NL" sz="900" kern="1200" dirty="0" smtClean="0"/>
            <a:t> </a:t>
          </a:r>
          <a:r>
            <a:rPr lang="nl-NL" sz="900" kern="1200" dirty="0" err="1" smtClean="0"/>
            <a:t>your</a:t>
          </a:r>
          <a:r>
            <a:rPr lang="nl-NL" sz="900" kern="1200" dirty="0" smtClean="0"/>
            <a:t> </a:t>
          </a:r>
          <a:r>
            <a:rPr lang="nl-NL" sz="900" kern="1200" dirty="0" err="1" smtClean="0"/>
            <a:t>neighbours</a:t>
          </a:r>
          <a:endParaRPr lang="nl-NL" sz="900" kern="1200" dirty="0"/>
        </a:p>
      </dsp:txBody>
      <dsp:txXfrm>
        <a:off x="2652965" y="1474289"/>
        <a:ext cx="652692" cy="560397"/>
      </dsp:txXfrm>
    </dsp:sp>
    <dsp:sp modelId="{608FE917-841E-4A8D-991D-B71C1A9F8E43}">
      <dsp:nvSpPr>
        <dsp:cNvPr id="0" name=""/>
        <dsp:cNvSpPr/>
      </dsp:nvSpPr>
      <dsp:spPr>
        <a:xfrm>
          <a:off x="4130653" y="372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3310503" y="18316"/>
          <a:ext cx="945610" cy="811895"/>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4314765" y="479450"/>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3310503" y="895720"/>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Contact </a:t>
          </a:r>
          <a:r>
            <a:rPr lang="nl-NL" sz="900" kern="1200" dirty="0" err="1" smtClean="0"/>
            <a:t>an</a:t>
          </a:r>
          <a:r>
            <a:rPr lang="nl-NL" sz="900" kern="1200" dirty="0" smtClean="0"/>
            <a:t> expert </a:t>
          </a:r>
          <a:r>
            <a:rPr lang="nl-NL" sz="900" kern="1200" dirty="0" err="1" smtClean="0"/>
            <a:t>for</a:t>
          </a:r>
          <a:r>
            <a:rPr lang="nl-NL" sz="900" kern="1200" dirty="0" smtClean="0"/>
            <a:t> a full assessment</a:t>
          </a:r>
          <a:endParaRPr lang="nl-NL" sz="900" kern="1200" dirty="0"/>
        </a:p>
      </dsp:txBody>
      <dsp:txXfrm>
        <a:off x="3456962" y="1021469"/>
        <a:ext cx="652692" cy="560397"/>
      </dsp:txXfrm>
    </dsp:sp>
    <dsp:sp modelId="{DC501EEB-759A-4691-9B36-A852E2D9D6AD}">
      <dsp:nvSpPr>
        <dsp:cNvPr id="0" name=""/>
        <dsp:cNvSpPr/>
      </dsp:nvSpPr>
      <dsp:spPr>
        <a:xfrm>
          <a:off x="4313599" y="2068769"/>
          <a:ext cx="110117" cy="95097"/>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3312639" y="1790302"/>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4138227" y="215831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4106425" y="1316395"/>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Condominium </a:t>
          </a:r>
          <a:r>
            <a:rPr lang="nl-NL" sz="900" kern="1200" dirty="0" err="1" smtClean="0"/>
            <a:t>votes</a:t>
          </a:r>
          <a:r>
            <a:rPr lang="nl-NL" sz="900" kern="1200" dirty="0" smtClean="0"/>
            <a:t> </a:t>
          </a:r>
          <a:r>
            <a:rPr lang="nl-NL" sz="900" kern="1200" dirty="0" err="1" smtClean="0"/>
            <a:t>for</a:t>
          </a:r>
          <a:r>
            <a:rPr lang="nl-NL" sz="900" kern="1200" dirty="0" smtClean="0"/>
            <a:t> retrofit</a:t>
          </a:r>
          <a:endParaRPr lang="nl-NL" sz="900" kern="1200" dirty="0"/>
        </a:p>
      </dsp:txBody>
      <dsp:txXfrm>
        <a:off x="4252884" y="1442144"/>
        <a:ext cx="652692" cy="560397"/>
      </dsp:txXfrm>
    </dsp:sp>
    <dsp:sp modelId="{8121DA6A-4017-445B-800C-03E468EF42E2}">
      <dsp:nvSpPr>
        <dsp:cNvPr id="0" name=""/>
        <dsp:cNvSpPr/>
      </dsp:nvSpPr>
      <dsp:spPr>
        <a:xfrm>
          <a:off x="1712151" y="2156734"/>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871414" y="2248265"/>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515221" y="225975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3316586" y="1787168"/>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en-ZA" sz="900" kern="1200" dirty="0" smtClean="0"/>
            <a:t>Set up a</a:t>
          </a:r>
          <a:r>
            <a:rPr lang="nl-NL" sz="900" kern="1200" dirty="0" smtClean="0"/>
            <a:t> project team</a:t>
          </a:r>
          <a:endParaRPr lang="nl-NL" sz="900" kern="1200" dirty="0"/>
        </a:p>
      </dsp:txBody>
      <dsp:txXfrm>
        <a:off x="3463045" y="1912917"/>
        <a:ext cx="652692" cy="560397"/>
      </dsp:txXfrm>
    </dsp:sp>
    <dsp:sp modelId="{76B08641-A794-4D6A-A3CA-01E10CD0D011}">
      <dsp:nvSpPr>
        <dsp:cNvPr id="0" name=""/>
        <dsp:cNvSpPr/>
      </dsp:nvSpPr>
      <dsp:spPr>
        <a:xfrm>
          <a:off x="4192585" y="255319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4122354" y="2189490"/>
          <a:ext cx="945610" cy="811895"/>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4110909" y="2643189"/>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2488124" y="442794"/>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Ensure </a:t>
          </a:r>
          <a:r>
            <a:rPr lang="nl-NL" sz="900" kern="1200" dirty="0" err="1" smtClean="0"/>
            <a:t>the</a:t>
          </a:r>
          <a:r>
            <a:rPr lang="nl-NL" sz="900" kern="1200" dirty="0" smtClean="0"/>
            <a:t> project team has </a:t>
          </a:r>
          <a:r>
            <a:rPr lang="nl-NL" sz="900" kern="1200" dirty="0" err="1" smtClean="0"/>
            <a:t>the</a:t>
          </a:r>
          <a:r>
            <a:rPr lang="nl-NL" sz="900" kern="1200" dirty="0" smtClean="0"/>
            <a:t> right  </a:t>
          </a:r>
          <a:r>
            <a:rPr lang="nl-NL" sz="900" kern="1200" dirty="0" err="1" smtClean="0"/>
            <a:t>capacity</a:t>
          </a:r>
          <a:endParaRPr lang="nl-NL" sz="900" kern="1200" dirty="0"/>
        </a:p>
      </dsp:txBody>
      <dsp:txXfrm>
        <a:off x="2634583" y="568543"/>
        <a:ext cx="652692" cy="560397"/>
      </dsp:txXfrm>
    </dsp:sp>
    <dsp:sp modelId="{AD71BE2B-396E-4EF5-ADBE-A78B0E3B6CD6}">
      <dsp:nvSpPr>
        <dsp:cNvPr id="0" name=""/>
        <dsp:cNvSpPr/>
      </dsp:nvSpPr>
      <dsp:spPr>
        <a:xfrm>
          <a:off x="5329187" y="75536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4106423" y="451841"/>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5593640" y="91848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684985" y="1790301"/>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Obtain</a:t>
          </a:r>
          <a:r>
            <a:rPr lang="nl-NL" sz="900" kern="1200" dirty="0" smtClean="0"/>
            <a:t> specialist information on </a:t>
          </a:r>
          <a:r>
            <a:rPr lang="nl-NL" sz="900" kern="1200" dirty="0" err="1" smtClean="0"/>
            <a:t>technical</a:t>
          </a:r>
          <a:r>
            <a:rPr lang="nl-NL" sz="900" kern="1200" dirty="0" smtClean="0"/>
            <a:t>, financial </a:t>
          </a:r>
          <a:r>
            <a:rPr lang="nl-NL" sz="900" kern="1200" dirty="0" err="1" smtClean="0"/>
            <a:t>and</a:t>
          </a:r>
          <a:r>
            <a:rPr lang="nl-NL" sz="900" kern="1200" dirty="0" smtClean="0"/>
            <a:t>  </a:t>
          </a:r>
          <a:r>
            <a:rPr lang="nl-NL" sz="900" kern="1200" dirty="0" err="1" smtClean="0"/>
            <a:t>legal</a:t>
          </a:r>
          <a:r>
            <a:rPr lang="nl-NL" sz="900" kern="1200" dirty="0" smtClean="0"/>
            <a:t> issues</a:t>
          </a:r>
          <a:endParaRPr lang="nl-NL" sz="900" kern="1200" dirty="0"/>
        </a:p>
      </dsp:txBody>
      <dsp:txXfrm>
        <a:off x="1831444" y="1916050"/>
        <a:ext cx="652692" cy="560397"/>
      </dsp:txXfrm>
    </dsp:sp>
    <dsp:sp modelId="{51857E93-C9CA-48DC-865B-BBCA0119E995}">
      <dsp:nvSpPr>
        <dsp:cNvPr id="0" name=""/>
        <dsp:cNvSpPr/>
      </dsp:nvSpPr>
      <dsp:spPr>
        <a:xfrm>
          <a:off x="1741710" y="292142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878879" y="2265816"/>
          <a:ext cx="945610" cy="811895"/>
        </a:xfrm>
        <a:prstGeom prst="hexagon">
          <a:avLst>
            <a:gd name="adj" fmla="val 25000"/>
            <a:gd name="vf" fmla="val 115470"/>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2507442" y="305263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4920313" y="1737643"/>
          <a:ext cx="945610" cy="811895"/>
        </a:xfrm>
        <a:prstGeom prst="hexagon">
          <a:avLst>
            <a:gd name="adj" fmla="val 25000"/>
            <a:gd name="vf" fmla="val 115470"/>
          </a:avLst>
        </a:prstGeom>
        <a:solidFill>
          <a:schemeClr val="bg1">
            <a:lumMod val="8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Develop</a:t>
          </a:r>
          <a:r>
            <a:rPr lang="nl-NL" sz="900" kern="1200" dirty="0" smtClean="0"/>
            <a:t> a Project management plan</a:t>
          </a:r>
          <a:endParaRPr lang="nl-NL" sz="900" kern="1200" dirty="0"/>
        </a:p>
      </dsp:txBody>
      <dsp:txXfrm>
        <a:off x="5066772" y="1863392"/>
        <a:ext cx="652692" cy="560397"/>
      </dsp:txXfrm>
    </dsp:sp>
    <dsp:sp modelId="{B01CB60E-76A5-4CF6-8541-FBA9E68ACB4E}">
      <dsp:nvSpPr>
        <dsp:cNvPr id="0" name=""/>
        <dsp:cNvSpPr/>
      </dsp:nvSpPr>
      <dsp:spPr>
        <a:xfrm>
          <a:off x="4142888" y="351187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4106421" y="451844"/>
          <a:ext cx="945610" cy="811895"/>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4038035" y="3104910"/>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871996" y="1348800"/>
          <a:ext cx="945610" cy="811895"/>
        </a:xfrm>
        <a:prstGeom prst="hexagon">
          <a:avLst>
            <a:gd name="adj" fmla="val 25000"/>
            <a:gd name="vf" fmla="val 115470"/>
          </a:avLst>
        </a:prstGeom>
        <a:solidFill>
          <a:srgbClr val="1F497D"/>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Be </a:t>
          </a:r>
          <a:r>
            <a:rPr lang="nl-NL" sz="900" kern="1200" dirty="0" err="1" smtClean="0"/>
            <a:t>inspired</a:t>
          </a:r>
          <a:r>
            <a:rPr lang="nl-NL" sz="900" kern="1200" dirty="0" smtClean="0"/>
            <a:t> </a:t>
          </a:r>
          <a:r>
            <a:rPr lang="nl-NL" sz="900" kern="1200" dirty="0" err="1" smtClean="0"/>
            <a:t>by</a:t>
          </a:r>
          <a:r>
            <a:rPr lang="nl-NL" sz="900" kern="1200" dirty="0" smtClean="0"/>
            <a:t> </a:t>
          </a:r>
          <a:r>
            <a:rPr lang="nl-NL" sz="900" kern="1200" dirty="0" err="1" smtClean="0"/>
            <a:t>general</a:t>
          </a:r>
          <a:r>
            <a:rPr lang="nl-NL" sz="900" kern="1200" dirty="0" smtClean="0"/>
            <a:t> </a:t>
          </a:r>
          <a:r>
            <a:rPr lang="nl-NL" sz="900" kern="1200" dirty="0" err="1" smtClean="0"/>
            <a:t>examples</a:t>
          </a:r>
          <a:endParaRPr lang="en-US" sz="900" kern="1200" dirty="0"/>
        </a:p>
      </dsp:txBody>
      <dsp:txXfrm>
        <a:off x="1018455" y="1474549"/>
        <a:ext cx="652692" cy="560397"/>
      </dsp:txXfrm>
    </dsp:sp>
    <dsp:sp modelId="{9F00E809-C70D-4F7E-84A2-36FD84138886}">
      <dsp:nvSpPr>
        <dsp:cNvPr id="0" name=""/>
        <dsp:cNvSpPr/>
      </dsp:nvSpPr>
      <dsp:spPr>
        <a:xfrm>
          <a:off x="894719" y="1711756"/>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58643" y="900257"/>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705946" y="160397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693875" y="18411"/>
          <a:ext cx="945610" cy="811895"/>
        </a:xfrm>
        <a:prstGeom prst="hexagon">
          <a:avLst>
            <a:gd name="adj" fmla="val 25000"/>
            <a:gd name="vf" fmla="val 115470"/>
          </a:avLst>
        </a:prstGeom>
        <a:solidFill>
          <a:schemeClr val="bg1">
            <a:lumMod val="8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Get </a:t>
          </a:r>
          <a:r>
            <a:rPr lang="nl-NL" sz="900" kern="1200" dirty="0" err="1" smtClean="0"/>
            <a:t>to</a:t>
          </a:r>
          <a:r>
            <a:rPr lang="nl-NL" sz="900" kern="1200" dirty="0" smtClean="0"/>
            <a:t> </a:t>
          </a:r>
          <a:r>
            <a:rPr lang="nl-NL" sz="900" kern="1200" dirty="0" err="1" smtClean="0"/>
            <a:t>know</a:t>
          </a:r>
          <a:r>
            <a:rPr lang="nl-NL" sz="900" kern="1200" dirty="0" smtClean="0"/>
            <a:t> </a:t>
          </a:r>
          <a:r>
            <a:rPr lang="nl-NL" sz="900" kern="1200" dirty="0" err="1" smtClean="0"/>
            <a:t>your</a:t>
          </a:r>
          <a:r>
            <a:rPr lang="nl-NL" sz="900" kern="1200" dirty="0" smtClean="0"/>
            <a:t> building </a:t>
          </a:r>
          <a:r>
            <a:rPr lang="nl-NL" sz="900" kern="1200" dirty="0" err="1" smtClean="0"/>
            <a:t>better</a:t>
          </a:r>
          <a:endParaRPr lang="nl-NL" sz="900" kern="1200" dirty="0">
            <a:solidFill>
              <a:schemeClr val="bg1"/>
            </a:solidFill>
          </a:endParaRPr>
        </a:p>
      </dsp:txBody>
      <dsp:txXfrm>
        <a:off x="1840334" y="144160"/>
        <a:ext cx="652692" cy="560397"/>
      </dsp:txXfrm>
    </dsp:sp>
    <dsp:sp modelId="{E1DA1426-B2A1-40F1-A815-B6BC81E4DAED}">
      <dsp:nvSpPr>
        <dsp:cNvPr id="0" name=""/>
        <dsp:cNvSpPr/>
      </dsp:nvSpPr>
      <dsp:spPr>
        <a:xfrm>
          <a:off x="729661" y="206379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2499286" y="1347216"/>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2522008" y="170858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871996" y="451317"/>
          <a:ext cx="945610" cy="811895"/>
        </a:xfrm>
        <a:prstGeom prst="hexagon">
          <a:avLst>
            <a:gd name="adj" fmla="val 25000"/>
            <a:gd name="vf" fmla="val 115470"/>
          </a:avLst>
        </a:prstGeom>
        <a:solidFill>
          <a:schemeClr val="bg1">
            <a:lumMod val="85000"/>
          </a:schemeClr>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Determine</a:t>
          </a:r>
          <a:r>
            <a:rPr lang="nl-NL" sz="900" kern="1200" dirty="0" smtClean="0"/>
            <a:t> </a:t>
          </a:r>
          <a:r>
            <a:rPr lang="en-US" sz="900" kern="1200" dirty="0" smtClean="0"/>
            <a:t> your capacity to manage an energy retrofit project</a:t>
          </a:r>
          <a:endParaRPr lang="nl-NL" sz="900" kern="1200" dirty="0"/>
        </a:p>
      </dsp:txBody>
      <dsp:txXfrm>
        <a:off x="1018455" y="577066"/>
        <a:ext cx="652692" cy="560397"/>
      </dsp:txXfrm>
    </dsp:sp>
    <dsp:sp modelId="{B58E27B4-D693-4D48-AF17-1E6DB4BCB60E}">
      <dsp:nvSpPr>
        <dsp:cNvPr id="0" name=""/>
        <dsp:cNvSpPr/>
      </dsp:nvSpPr>
      <dsp:spPr>
        <a:xfrm>
          <a:off x="1515804" y="46241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58640" y="896040"/>
          <a:ext cx="945610" cy="811895"/>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712733" y="35978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693871" y="895966"/>
          <a:ext cx="945610" cy="811895"/>
        </a:xfrm>
        <a:prstGeom prst="hexagon">
          <a:avLst>
            <a:gd name="adj" fmla="val 25000"/>
            <a:gd name="vf" fmla="val 115470"/>
          </a:avLst>
        </a:prstGeom>
        <a:solidFill>
          <a:schemeClr val="tx2"/>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Convincing</a:t>
          </a:r>
          <a:r>
            <a:rPr lang="nl-NL" sz="900" kern="1200" dirty="0" smtClean="0"/>
            <a:t> </a:t>
          </a:r>
          <a:r>
            <a:rPr lang="nl-NL" sz="900" kern="1200" dirty="0" err="1" smtClean="0"/>
            <a:t>your</a:t>
          </a:r>
          <a:r>
            <a:rPr lang="nl-NL" sz="900" kern="1200" dirty="0" smtClean="0"/>
            <a:t> condominium </a:t>
          </a:r>
          <a:r>
            <a:rPr lang="nl-NL" sz="900" kern="1200" dirty="0" err="1" smtClean="0"/>
            <a:t>into</a:t>
          </a:r>
          <a:r>
            <a:rPr lang="nl-NL" sz="900" kern="1200" dirty="0" smtClean="0"/>
            <a:t> action</a:t>
          </a:r>
          <a:endParaRPr lang="nl-NL" sz="900" kern="1200" dirty="0"/>
        </a:p>
      </dsp:txBody>
      <dsp:txXfrm>
        <a:off x="1840330" y="1021715"/>
        <a:ext cx="652692" cy="560397"/>
      </dsp:txXfrm>
    </dsp:sp>
    <dsp:sp modelId="{B3B70712-86C6-495E-A16C-D2B2665CAAA2}">
      <dsp:nvSpPr>
        <dsp:cNvPr id="0" name=""/>
        <dsp:cNvSpPr/>
      </dsp:nvSpPr>
      <dsp:spPr>
        <a:xfrm>
          <a:off x="3317300" y="809122"/>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2497872" y="2238188"/>
          <a:ext cx="945610" cy="811895"/>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3496750" y="920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2506506" y="1348540"/>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Communicate</a:t>
          </a:r>
          <a:r>
            <a:rPr lang="nl-NL" sz="900" kern="1200" dirty="0" smtClean="0"/>
            <a:t> </a:t>
          </a:r>
          <a:r>
            <a:rPr lang="nl-NL" sz="900" kern="1200" dirty="0" err="1" smtClean="0"/>
            <a:t>with</a:t>
          </a:r>
          <a:r>
            <a:rPr lang="nl-NL" sz="900" kern="1200" dirty="0" smtClean="0"/>
            <a:t> </a:t>
          </a:r>
          <a:r>
            <a:rPr lang="nl-NL" sz="900" kern="1200" dirty="0" err="1" smtClean="0"/>
            <a:t>your</a:t>
          </a:r>
          <a:r>
            <a:rPr lang="nl-NL" sz="900" kern="1200" dirty="0" smtClean="0"/>
            <a:t> </a:t>
          </a:r>
          <a:r>
            <a:rPr lang="nl-NL" sz="900" kern="1200" dirty="0" err="1" smtClean="0"/>
            <a:t>neighbours</a:t>
          </a:r>
          <a:endParaRPr lang="nl-NL" sz="900" kern="1200" dirty="0"/>
        </a:p>
      </dsp:txBody>
      <dsp:txXfrm>
        <a:off x="2652965" y="1474289"/>
        <a:ext cx="652692" cy="560397"/>
      </dsp:txXfrm>
    </dsp:sp>
    <dsp:sp modelId="{608FE917-841E-4A8D-991D-B71C1A9F8E43}">
      <dsp:nvSpPr>
        <dsp:cNvPr id="0" name=""/>
        <dsp:cNvSpPr/>
      </dsp:nvSpPr>
      <dsp:spPr>
        <a:xfrm>
          <a:off x="4130653" y="372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3310503" y="18316"/>
          <a:ext cx="945610" cy="811895"/>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4314765" y="479450"/>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3310503" y="895720"/>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Contact </a:t>
          </a:r>
          <a:r>
            <a:rPr lang="nl-NL" sz="900" kern="1200" dirty="0" err="1" smtClean="0"/>
            <a:t>an</a:t>
          </a:r>
          <a:r>
            <a:rPr lang="nl-NL" sz="900" kern="1200" dirty="0" smtClean="0"/>
            <a:t> expert </a:t>
          </a:r>
          <a:r>
            <a:rPr lang="nl-NL" sz="900" kern="1200" dirty="0" err="1" smtClean="0"/>
            <a:t>for</a:t>
          </a:r>
          <a:r>
            <a:rPr lang="nl-NL" sz="900" kern="1200" dirty="0" smtClean="0"/>
            <a:t> a full assessment</a:t>
          </a:r>
          <a:endParaRPr lang="nl-NL" sz="900" kern="1200" dirty="0"/>
        </a:p>
      </dsp:txBody>
      <dsp:txXfrm>
        <a:off x="3456962" y="1021469"/>
        <a:ext cx="652692" cy="560397"/>
      </dsp:txXfrm>
    </dsp:sp>
    <dsp:sp modelId="{DC501EEB-759A-4691-9B36-A852E2D9D6AD}">
      <dsp:nvSpPr>
        <dsp:cNvPr id="0" name=""/>
        <dsp:cNvSpPr/>
      </dsp:nvSpPr>
      <dsp:spPr>
        <a:xfrm>
          <a:off x="4313599" y="2068769"/>
          <a:ext cx="110117" cy="95097"/>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3312639" y="1790302"/>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4138227" y="215831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4106425" y="1316395"/>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Condominium </a:t>
          </a:r>
          <a:r>
            <a:rPr lang="nl-NL" sz="900" kern="1200" dirty="0" err="1" smtClean="0"/>
            <a:t>votes</a:t>
          </a:r>
          <a:r>
            <a:rPr lang="nl-NL" sz="900" kern="1200" dirty="0" smtClean="0"/>
            <a:t> </a:t>
          </a:r>
          <a:r>
            <a:rPr lang="nl-NL" sz="900" kern="1200" dirty="0" err="1" smtClean="0"/>
            <a:t>for</a:t>
          </a:r>
          <a:r>
            <a:rPr lang="nl-NL" sz="900" kern="1200" dirty="0" smtClean="0"/>
            <a:t> retrofit</a:t>
          </a:r>
          <a:endParaRPr lang="nl-NL" sz="900" kern="1200" dirty="0"/>
        </a:p>
      </dsp:txBody>
      <dsp:txXfrm>
        <a:off x="4252884" y="1442144"/>
        <a:ext cx="652692" cy="560397"/>
      </dsp:txXfrm>
    </dsp:sp>
    <dsp:sp modelId="{8121DA6A-4017-445B-800C-03E468EF42E2}">
      <dsp:nvSpPr>
        <dsp:cNvPr id="0" name=""/>
        <dsp:cNvSpPr/>
      </dsp:nvSpPr>
      <dsp:spPr>
        <a:xfrm>
          <a:off x="1712151" y="2156734"/>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871414" y="2248265"/>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515221" y="225975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3316586" y="1787168"/>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en-ZA" sz="900" kern="1200" dirty="0" smtClean="0"/>
            <a:t>Set up a</a:t>
          </a:r>
          <a:r>
            <a:rPr lang="nl-NL" sz="900" kern="1200" dirty="0" smtClean="0"/>
            <a:t> project team</a:t>
          </a:r>
          <a:endParaRPr lang="nl-NL" sz="900" kern="1200" dirty="0"/>
        </a:p>
      </dsp:txBody>
      <dsp:txXfrm>
        <a:off x="3463045" y="1912917"/>
        <a:ext cx="652692" cy="560397"/>
      </dsp:txXfrm>
    </dsp:sp>
    <dsp:sp modelId="{76B08641-A794-4D6A-A3CA-01E10CD0D011}">
      <dsp:nvSpPr>
        <dsp:cNvPr id="0" name=""/>
        <dsp:cNvSpPr/>
      </dsp:nvSpPr>
      <dsp:spPr>
        <a:xfrm>
          <a:off x="4192585" y="255319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4122354" y="2189490"/>
          <a:ext cx="945610" cy="811895"/>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4110909" y="2643189"/>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2488124" y="442794"/>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Ensure </a:t>
          </a:r>
          <a:r>
            <a:rPr lang="nl-NL" sz="900" kern="1200" dirty="0" err="1" smtClean="0"/>
            <a:t>the</a:t>
          </a:r>
          <a:r>
            <a:rPr lang="nl-NL" sz="900" kern="1200" dirty="0" smtClean="0"/>
            <a:t> project team has </a:t>
          </a:r>
          <a:r>
            <a:rPr lang="nl-NL" sz="900" kern="1200" dirty="0" err="1" smtClean="0"/>
            <a:t>the</a:t>
          </a:r>
          <a:r>
            <a:rPr lang="nl-NL" sz="900" kern="1200" dirty="0" smtClean="0"/>
            <a:t> right  </a:t>
          </a:r>
          <a:r>
            <a:rPr lang="nl-NL" sz="900" kern="1200" dirty="0" err="1" smtClean="0"/>
            <a:t>capacity</a:t>
          </a:r>
          <a:endParaRPr lang="nl-NL" sz="900" kern="1200" dirty="0"/>
        </a:p>
      </dsp:txBody>
      <dsp:txXfrm>
        <a:off x="2634583" y="568543"/>
        <a:ext cx="652692" cy="560397"/>
      </dsp:txXfrm>
    </dsp:sp>
    <dsp:sp modelId="{AD71BE2B-396E-4EF5-ADBE-A78B0E3B6CD6}">
      <dsp:nvSpPr>
        <dsp:cNvPr id="0" name=""/>
        <dsp:cNvSpPr/>
      </dsp:nvSpPr>
      <dsp:spPr>
        <a:xfrm>
          <a:off x="5329187" y="75536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4106423" y="451841"/>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5593640" y="91848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684985" y="1790301"/>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Obtain</a:t>
          </a:r>
          <a:r>
            <a:rPr lang="nl-NL" sz="900" kern="1200" dirty="0" smtClean="0"/>
            <a:t> specialist information on </a:t>
          </a:r>
          <a:r>
            <a:rPr lang="nl-NL" sz="900" kern="1200" dirty="0" err="1" smtClean="0"/>
            <a:t>technical</a:t>
          </a:r>
          <a:r>
            <a:rPr lang="nl-NL" sz="900" kern="1200" dirty="0" smtClean="0"/>
            <a:t>, financial </a:t>
          </a:r>
          <a:r>
            <a:rPr lang="nl-NL" sz="900" kern="1200" dirty="0" err="1" smtClean="0"/>
            <a:t>and</a:t>
          </a:r>
          <a:r>
            <a:rPr lang="nl-NL" sz="900" kern="1200" dirty="0" smtClean="0"/>
            <a:t>  </a:t>
          </a:r>
          <a:r>
            <a:rPr lang="nl-NL" sz="900" kern="1200" dirty="0" err="1" smtClean="0"/>
            <a:t>legal</a:t>
          </a:r>
          <a:r>
            <a:rPr lang="nl-NL" sz="900" kern="1200" dirty="0" smtClean="0"/>
            <a:t> issues</a:t>
          </a:r>
          <a:endParaRPr lang="nl-NL" sz="900" kern="1200" dirty="0"/>
        </a:p>
      </dsp:txBody>
      <dsp:txXfrm>
        <a:off x="1831444" y="1916050"/>
        <a:ext cx="652692" cy="560397"/>
      </dsp:txXfrm>
    </dsp:sp>
    <dsp:sp modelId="{51857E93-C9CA-48DC-865B-BBCA0119E995}">
      <dsp:nvSpPr>
        <dsp:cNvPr id="0" name=""/>
        <dsp:cNvSpPr/>
      </dsp:nvSpPr>
      <dsp:spPr>
        <a:xfrm>
          <a:off x="1741710" y="292142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878879" y="2265816"/>
          <a:ext cx="945610" cy="811895"/>
        </a:xfrm>
        <a:prstGeom prst="hexagon">
          <a:avLst>
            <a:gd name="adj" fmla="val 25000"/>
            <a:gd name="vf" fmla="val 115470"/>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2507442" y="305263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4920313" y="1737643"/>
          <a:ext cx="945610" cy="811895"/>
        </a:xfrm>
        <a:prstGeom prst="hexagon">
          <a:avLst>
            <a:gd name="adj" fmla="val 25000"/>
            <a:gd name="vf" fmla="val 115470"/>
          </a:avLst>
        </a:prstGeom>
        <a:solidFill>
          <a:schemeClr val="bg1">
            <a:lumMod val="8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Develop</a:t>
          </a:r>
          <a:r>
            <a:rPr lang="nl-NL" sz="900" kern="1200" dirty="0" smtClean="0"/>
            <a:t> a Project management plan</a:t>
          </a:r>
          <a:endParaRPr lang="nl-NL" sz="900" kern="1200" dirty="0"/>
        </a:p>
      </dsp:txBody>
      <dsp:txXfrm>
        <a:off x="5066772" y="1863392"/>
        <a:ext cx="652692" cy="560397"/>
      </dsp:txXfrm>
    </dsp:sp>
    <dsp:sp modelId="{B01CB60E-76A5-4CF6-8541-FBA9E68ACB4E}">
      <dsp:nvSpPr>
        <dsp:cNvPr id="0" name=""/>
        <dsp:cNvSpPr/>
      </dsp:nvSpPr>
      <dsp:spPr>
        <a:xfrm>
          <a:off x="4142888" y="351187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4106421" y="451844"/>
          <a:ext cx="945610" cy="811895"/>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4038035" y="3104910"/>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871996" y="1348800"/>
          <a:ext cx="945610" cy="811895"/>
        </a:xfrm>
        <a:prstGeom prst="hexagon">
          <a:avLst>
            <a:gd name="adj" fmla="val 25000"/>
            <a:gd name="vf" fmla="val 115470"/>
          </a:avLst>
        </a:prstGeom>
        <a:solidFill>
          <a:srgbClr val="1F497D"/>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Be </a:t>
          </a:r>
          <a:r>
            <a:rPr lang="nl-NL" sz="900" kern="1200" dirty="0" err="1" smtClean="0"/>
            <a:t>inspired</a:t>
          </a:r>
          <a:r>
            <a:rPr lang="nl-NL" sz="900" kern="1200" dirty="0" smtClean="0"/>
            <a:t> </a:t>
          </a:r>
          <a:r>
            <a:rPr lang="nl-NL" sz="900" kern="1200" dirty="0" err="1" smtClean="0"/>
            <a:t>by</a:t>
          </a:r>
          <a:r>
            <a:rPr lang="nl-NL" sz="900" kern="1200" dirty="0" smtClean="0"/>
            <a:t> </a:t>
          </a:r>
          <a:r>
            <a:rPr lang="nl-NL" sz="900" kern="1200" dirty="0" err="1" smtClean="0"/>
            <a:t>general</a:t>
          </a:r>
          <a:r>
            <a:rPr lang="nl-NL" sz="900" kern="1200" dirty="0" smtClean="0"/>
            <a:t> </a:t>
          </a:r>
          <a:r>
            <a:rPr lang="nl-NL" sz="900" kern="1200" dirty="0" err="1" smtClean="0"/>
            <a:t>examples</a:t>
          </a:r>
          <a:endParaRPr lang="en-US" sz="900" kern="1200" dirty="0"/>
        </a:p>
      </dsp:txBody>
      <dsp:txXfrm>
        <a:off x="1018455" y="1474549"/>
        <a:ext cx="652692" cy="560397"/>
      </dsp:txXfrm>
    </dsp:sp>
    <dsp:sp modelId="{9F00E809-C70D-4F7E-84A2-36FD84138886}">
      <dsp:nvSpPr>
        <dsp:cNvPr id="0" name=""/>
        <dsp:cNvSpPr/>
      </dsp:nvSpPr>
      <dsp:spPr>
        <a:xfrm>
          <a:off x="894719" y="1711756"/>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58643" y="900257"/>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705946" y="160397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693875" y="18411"/>
          <a:ext cx="945610" cy="811895"/>
        </a:xfrm>
        <a:prstGeom prst="hexagon">
          <a:avLst>
            <a:gd name="adj" fmla="val 25000"/>
            <a:gd name="vf" fmla="val 115470"/>
          </a:avLst>
        </a:prstGeom>
        <a:solidFill>
          <a:srgbClr val="1F497D"/>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Get </a:t>
          </a:r>
          <a:r>
            <a:rPr lang="nl-NL" sz="900" kern="1200" dirty="0" err="1" smtClean="0"/>
            <a:t>to</a:t>
          </a:r>
          <a:r>
            <a:rPr lang="nl-NL" sz="900" kern="1200" dirty="0" smtClean="0"/>
            <a:t> </a:t>
          </a:r>
          <a:r>
            <a:rPr lang="nl-NL" sz="900" kern="1200" dirty="0" err="1" smtClean="0"/>
            <a:t>know</a:t>
          </a:r>
          <a:r>
            <a:rPr lang="nl-NL" sz="900" kern="1200" dirty="0" smtClean="0"/>
            <a:t> </a:t>
          </a:r>
          <a:r>
            <a:rPr lang="nl-NL" sz="900" kern="1200" dirty="0" err="1" smtClean="0"/>
            <a:t>your</a:t>
          </a:r>
          <a:r>
            <a:rPr lang="nl-NL" sz="900" kern="1200" dirty="0" smtClean="0"/>
            <a:t> building </a:t>
          </a:r>
          <a:r>
            <a:rPr lang="nl-NL" sz="900" kern="1200" dirty="0" err="1" smtClean="0"/>
            <a:t>better</a:t>
          </a:r>
          <a:endParaRPr lang="nl-NL" sz="900" kern="1200" dirty="0">
            <a:solidFill>
              <a:schemeClr val="bg1"/>
            </a:solidFill>
          </a:endParaRPr>
        </a:p>
      </dsp:txBody>
      <dsp:txXfrm>
        <a:off x="1840334" y="144160"/>
        <a:ext cx="652692" cy="560397"/>
      </dsp:txXfrm>
    </dsp:sp>
    <dsp:sp modelId="{E1DA1426-B2A1-40F1-A815-B6BC81E4DAED}">
      <dsp:nvSpPr>
        <dsp:cNvPr id="0" name=""/>
        <dsp:cNvSpPr/>
      </dsp:nvSpPr>
      <dsp:spPr>
        <a:xfrm>
          <a:off x="729661" y="206379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2499286" y="1347216"/>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2522008" y="170858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871996" y="451317"/>
          <a:ext cx="945610" cy="811895"/>
        </a:xfrm>
        <a:prstGeom prst="hexagon">
          <a:avLst>
            <a:gd name="adj" fmla="val 25000"/>
            <a:gd name="vf" fmla="val 115470"/>
          </a:avLst>
        </a:prstGeom>
        <a:solidFill>
          <a:schemeClr val="bg1">
            <a:lumMod val="85000"/>
          </a:schemeClr>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Determine</a:t>
          </a:r>
          <a:r>
            <a:rPr lang="nl-NL" sz="900" kern="1200" dirty="0" smtClean="0"/>
            <a:t> </a:t>
          </a:r>
          <a:r>
            <a:rPr lang="en-US" sz="900" kern="1200" dirty="0" smtClean="0"/>
            <a:t> your capacity to manage an energy retrofit project</a:t>
          </a:r>
          <a:endParaRPr lang="nl-NL" sz="900" kern="1200" dirty="0"/>
        </a:p>
      </dsp:txBody>
      <dsp:txXfrm>
        <a:off x="1018455" y="577066"/>
        <a:ext cx="652692" cy="560397"/>
      </dsp:txXfrm>
    </dsp:sp>
    <dsp:sp modelId="{B58E27B4-D693-4D48-AF17-1E6DB4BCB60E}">
      <dsp:nvSpPr>
        <dsp:cNvPr id="0" name=""/>
        <dsp:cNvSpPr/>
      </dsp:nvSpPr>
      <dsp:spPr>
        <a:xfrm>
          <a:off x="1515804" y="46241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58640" y="896040"/>
          <a:ext cx="945610" cy="811895"/>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712733" y="35978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693871" y="895966"/>
          <a:ext cx="945610" cy="811895"/>
        </a:xfrm>
        <a:prstGeom prst="hexagon">
          <a:avLst>
            <a:gd name="adj" fmla="val 25000"/>
            <a:gd name="vf" fmla="val 115470"/>
          </a:avLst>
        </a:prstGeom>
        <a:solidFill>
          <a:schemeClr val="tx2"/>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Convincing</a:t>
          </a:r>
          <a:r>
            <a:rPr lang="nl-NL" sz="900" kern="1200" dirty="0" smtClean="0"/>
            <a:t> </a:t>
          </a:r>
          <a:r>
            <a:rPr lang="nl-NL" sz="900" kern="1200" dirty="0" err="1" smtClean="0"/>
            <a:t>your</a:t>
          </a:r>
          <a:r>
            <a:rPr lang="nl-NL" sz="900" kern="1200" dirty="0" smtClean="0"/>
            <a:t> condominium </a:t>
          </a:r>
          <a:r>
            <a:rPr lang="nl-NL" sz="900" kern="1200" dirty="0" err="1" smtClean="0"/>
            <a:t>into</a:t>
          </a:r>
          <a:r>
            <a:rPr lang="nl-NL" sz="900" kern="1200" dirty="0" smtClean="0"/>
            <a:t> action</a:t>
          </a:r>
          <a:endParaRPr lang="nl-NL" sz="900" kern="1200" dirty="0"/>
        </a:p>
      </dsp:txBody>
      <dsp:txXfrm>
        <a:off x="1840330" y="1021715"/>
        <a:ext cx="652692" cy="560397"/>
      </dsp:txXfrm>
    </dsp:sp>
    <dsp:sp modelId="{B3B70712-86C6-495E-A16C-D2B2665CAAA2}">
      <dsp:nvSpPr>
        <dsp:cNvPr id="0" name=""/>
        <dsp:cNvSpPr/>
      </dsp:nvSpPr>
      <dsp:spPr>
        <a:xfrm>
          <a:off x="3317300" y="809122"/>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2497872" y="2238188"/>
          <a:ext cx="945610" cy="811895"/>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3496750" y="920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2506506" y="1348540"/>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Communicate</a:t>
          </a:r>
          <a:r>
            <a:rPr lang="nl-NL" sz="900" kern="1200" dirty="0" smtClean="0"/>
            <a:t> </a:t>
          </a:r>
          <a:r>
            <a:rPr lang="nl-NL" sz="900" kern="1200" dirty="0" err="1" smtClean="0"/>
            <a:t>with</a:t>
          </a:r>
          <a:r>
            <a:rPr lang="nl-NL" sz="900" kern="1200" dirty="0" smtClean="0"/>
            <a:t> </a:t>
          </a:r>
          <a:r>
            <a:rPr lang="nl-NL" sz="900" kern="1200" dirty="0" err="1" smtClean="0"/>
            <a:t>your</a:t>
          </a:r>
          <a:r>
            <a:rPr lang="nl-NL" sz="900" kern="1200" dirty="0" smtClean="0"/>
            <a:t> </a:t>
          </a:r>
          <a:r>
            <a:rPr lang="nl-NL" sz="900" kern="1200" dirty="0" err="1" smtClean="0"/>
            <a:t>neighbours</a:t>
          </a:r>
          <a:endParaRPr lang="nl-NL" sz="900" kern="1200" dirty="0"/>
        </a:p>
      </dsp:txBody>
      <dsp:txXfrm>
        <a:off x="2652965" y="1474289"/>
        <a:ext cx="652692" cy="560397"/>
      </dsp:txXfrm>
    </dsp:sp>
    <dsp:sp modelId="{608FE917-841E-4A8D-991D-B71C1A9F8E43}">
      <dsp:nvSpPr>
        <dsp:cNvPr id="0" name=""/>
        <dsp:cNvSpPr/>
      </dsp:nvSpPr>
      <dsp:spPr>
        <a:xfrm>
          <a:off x="4130653" y="372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3310503" y="18316"/>
          <a:ext cx="945610" cy="811895"/>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4314765" y="479450"/>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3310503" y="895720"/>
          <a:ext cx="945610" cy="811895"/>
        </a:xfrm>
        <a:prstGeom prst="hexagon">
          <a:avLst>
            <a:gd name="adj" fmla="val 25000"/>
            <a:gd name="vf" fmla="val 115470"/>
          </a:avLst>
        </a:prstGeom>
        <a:solidFill>
          <a:srgbClr val="00B0F0"/>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Contact </a:t>
          </a:r>
          <a:r>
            <a:rPr lang="nl-NL" sz="900" kern="1200" dirty="0" err="1" smtClean="0"/>
            <a:t>an</a:t>
          </a:r>
          <a:r>
            <a:rPr lang="nl-NL" sz="900" kern="1200" dirty="0" smtClean="0"/>
            <a:t> expert </a:t>
          </a:r>
          <a:r>
            <a:rPr lang="nl-NL" sz="900" kern="1200" dirty="0" err="1" smtClean="0"/>
            <a:t>for</a:t>
          </a:r>
          <a:r>
            <a:rPr lang="nl-NL" sz="900" kern="1200" dirty="0" smtClean="0"/>
            <a:t> a full assessment</a:t>
          </a:r>
          <a:endParaRPr lang="nl-NL" sz="900" kern="1200" dirty="0"/>
        </a:p>
      </dsp:txBody>
      <dsp:txXfrm>
        <a:off x="3456962" y="1021469"/>
        <a:ext cx="652692" cy="560397"/>
      </dsp:txXfrm>
    </dsp:sp>
    <dsp:sp modelId="{DC501EEB-759A-4691-9B36-A852E2D9D6AD}">
      <dsp:nvSpPr>
        <dsp:cNvPr id="0" name=""/>
        <dsp:cNvSpPr/>
      </dsp:nvSpPr>
      <dsp:spPr>
        <a:xfrm>
          <a:off x="4313599" y="2068769"/>
          <a:ext cx="110117" cy="95097"/>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3312639" y="1790302"/>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4138227" y="215831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4106425" y="1316395"/>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Condominium </a:t>
          </a:r>
          <a:r>
            <a:rPr lang="nl-NL" sz="900" kern="1200" dirty="0" err="1" smtClean="0"/>
            <a:t>votes</a:t>
          </a:r>
          <a:r>
            <a:rPr lang="nl-NL" sz="900" kern="1200" dirty="0" smtClean="0"/>
            <a:t> </a:t>
          </a:r>
          <a:r>
            <a:rPr lang="nl-NL" sz="900" kern="1200" dirty="0" err="1" smtClean="0"/>
            <a:t>for</a:t>
          </a:r>
          <a:r>
            <a:rPr lang="nl-NL" sz="900" kern="1200" dirty="0" smtClean="0"/>
            <a:t> retrofit</a:t>
          </a:r>
          <a:endParaRPr lang="nl-NL" sz="900" kern="1200" dirty="0"/>
        </a:p>
      </dsp:txBody>
      <dsp:txXfrm>
        <a:off x="4252884" y="1442144"/>
        <a:ext cx="652692" cy="560397"/>
      </dsp:txXfrm>
    </dsp:sp>
    <dsp:sp modelId="{8121DA6A-4017-445B-800C-03E468EF42E2}">
      <dsp:nvSpPr>
        <dsp:cNvPr id="0" name=""/>
        <dsp:cNvSpPr/>
      </dsp:nvSpPr>
      <dsp:spPr>
        <a:xfrm>
          <a:off x="1712151" y="2156734"/>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871414" y="2248265"/>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515221" y="225975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3316586" y="1787168"/>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en-ZA" sz="900" kern="1200" dirty="0" smtClean="0"/>
            <a:t>Set up a</a:t>
          </a:r>
          <a:r>
            <a:rPr lang="nl-NL" sz="900" kern="1200" dirty="0" smtClean="0"/>
            <a:t> project team</a:t>
          </a:r>
          <a:endParaRPr lang="nl-NL" sz="900" kern="1200" dirty="0"/>
        </a:p>
      </dsp:txBody>
      <dsp:txXfrm>
        <a:off x="3463045" y="1912917"/>
        <a:ext cx="652692" cy="560397"/>
      </dsp:txXfrm>
    </dsp:sp>
    <dsp:sp modelId="{76B08641-A794-4D6A-A3CA-01E10CD0D011}">
      <dsp:nvSpPr>
        <dsp:cNvPr id="0" name=""/>
        <dsp:cNvSpPr/>
      </dsp:nvSpPr>
      <dsp:spPr>
        <a:xfrm>
          <a:off x="4192585" y="255319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4122354" y="2189490"/>
          <a:ext cx="945610" cy="811895"/>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4110909" y="2643189"/>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2488124" y="442794"/>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Ensure </a:t>
          </a:r>
          <a:r>
            <a:rPr lang="nl-NL" sz="900" kern="1200" dirty="0" err="1" smtClean="0"/>
            <a:t>the</a:t>
          </a:r>
          <a:r>
            <a:rPr lang="nl-NL" sz="900" kern="1200" dirty="0" smtClean="0"/>
            <a:t> project team has </a:t>
          </a:r>
          <a:r>
            <a:rPr lang="nl-NL" sz="900" kern="1200" dirty="0" err="1" smtClean="0"/>
            <a:t>the</a:t>
          </a:r>
          <a:r>
            <a:rPr lang="nl-NL" sz="900" kern="1200" dirty="0" smtClean="0"/>
            <a:t> right  </a:t>
          </a:r>
          <a:r>
            <a:rPr lang="nl-NL" sz="900" kern="1200" dirty="0" err="1" smtClean="0"/>
            <a:t>capacity</a:t>
          </a:r>
          <a:endParaRPr lang="nl-NL" sz="900" kern="1200" dirty="0"/>
        </a:p>
      </dsp:txBody>
      <dsp:txXfrm>
        <a:off x="2634583" y="568543"/>
        <a:ext cx="652692" cy="560397"/>
      </dsp:txXfrm>
    </dsp:sp>
    <dsp:sp modelId="{AD71BE2B-396E-4EF5-ADBE-A78B0E3B6CD6}">
      <dsp:nvSpPr>
        <dsp:cNvPr id="0" name=""/>
        <dsp:cNvSpPr/>
      </dsp:nvSpPr>
      <dsp:spPr>
        <a:xfrm>
          <a:off x="5329187" y="75536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4106423" y="451841"/>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5593640" y="91848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684985" y="1790301"/>
          <a:ext cx="945610" cy="811895"/>
        </a:xfrm>
        <a:prstGeom prst="hexagon">
          <a:avLst>
            <a:gd name="adj" fmla="val 25000"/>
            <a:gd name="vf" fmla="val 115470"/>
          </a:avLst>
        </a:prstGeom>
        <a:solidFill>
          <a:srgbClr val="00B0F0"/>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Obtain</a:t>
          </a:r>
          <a:r>
            <a:rPr lang="nl-NL" sz="900" kern="1200" dirty="0" smtClean="0"/>
            <a:t> specialist information on </a:t>
          </a:r>
          <a:r>
            <a:rPr lang="nl-NL" sz="900" kern="1200" dirty="0" err="1" smtClean="0"/>
            <a:t>technical</a:t>
          </a:r>
          <a:r>
            <a:rPr lang="nl-NL" sz="900" kern="1200" dirty="0" smtClean="0"/>
            <a:t>, financial </a:t>
          </a:r>
          <a:r>
            <a:rPr lang="nl-NL" sz="900" kern="1200" dirty="0" err="1" smtClean="0"/>
            <a:t>and</a:t>
          </a:r>
          <a:r>
            <a:rPr lang="nl-NL" sz="900" kern="1200" dirty="0" smtClean="0"/>
            <a:t>  </a:t>
          </a:r>
          <a:r>
            <a:rPr lang="nl-NL" sz="900" kern="1200" dirty="0" err="1" smtClean="0"/>
            <a:t>legal</a:t>
          </a:r>
          <a:r>
            <a:rPr lang="nl-NL" sz="900" kern="1200" dirty="0" smtClean="0"/>
            <a:t> issues</a:t>
          </a:r>
          <a:endParaRPr lang="nl-NL" sz="900" kern="1200" dirty="0"/>
        </a:p>
      </dsp:txBody>
      <dsp:txXfrm>
        <a:off x="1831444" y="1916050"/>
        <a:ext cx="652692" cy="560397"/>
      </dsp:txXfrm>
    </dsp:sp>
    <dsp:sp modelId="{51857E93-C9CA-48DC-865B-BBCA0119E995}">
      <dsp:nvSpPr>
        <dsp:cNvPr id="0" name=""/>
        <dsp:cNvSpPr/>
      </dsp:nvSpPr>
      <dsp:spPr>
        <a:xfrm>
          <a:off x="1741710" y="292142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878879" y="2265816"/>
          <a:ext cx="945610" cy="811895"/>
        </a:xfrm>
        <a:prstGeom prst="hexagon">
          <a:avLst>
            <a:gd name="adj" fmla="val 25000"/>
            <a:gd name="vf" fmla="val 115470"/>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2507442" y="305263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4920313" y="1737643"/>
          <a:ext cx="945610" cy="811895"/>
        </a:xfrm>
        <a:prstGeom prst="hexagon">
          <a:avLst>
            <a:gd name="adj" fmla="val 25000"/>
            <a:gd name="vf" fmla="val 115470"/>
          </a:avLst>
        </a:prstGeom>
        <a:solidFill>
          <a:schemeClr val="bg1">
            <a:lumMod val="8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Develop</a:t>
          </a:r>
          <a:r>
            <a:rPr lang="nl-NL" sz="900" kern="1200" dirty="0" smtClean="0"/>
            <a:t> a Project management plan</a:t>
          </a:r>
          <a:endParaRPr lang="nl-NL" sz="900" kern="1200" dirty="0"/>
        </a:p>
      </dsp:txBody>
      <dsp:txXfrm>
        <a:off x="5066772" y="1863392"/>
        <a:ext cx="652692" cy="560397"/>
      </dsp:txXfrm>
    </dsp:sp>
    <dsp:sp modelId="{B01CB60E-76A5-4CF6-8541-FBA9E68ACB4E}">
      <dsp:nvSpPr>
        <dsp:cNvPr id="0" name=""/>
        <dsp:cNvSpPr/>
      </dsp:nvSpPr>
      <dsp:spPr>
        <a:xfrm>
          <a:off x="4142888" y="351187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4106421" y="451844"/>
          <a:ext cx="945610" cy="811895"/>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4038035" y="3104910"/>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A9EC9-83AD-45FB-B6BD-B85B9B3123E7}">
      <dsp:nvSpPr>
        <dsp:cNvPr id="0" name=""/>
        <dsp:cNvSpPr/>
      </dsp:nvSpPr>
      <dsp:spPr>
        <a:xfrm>
          <a:off x="871996" y="1348800"/>
          <a:ext cx="945610" cy="811895"/>
        </a:xfrm>
        <a:prstGeom prst="hexagon">
          <a:avLst>
            <a:gd name="adj" fmla="val 25000"/>
            <a:gd name="vf" fmla="val 115470"/>
          </a:avLst>
        </a:prstGeom>
        <a:solidFill>
          <a:schemeClr val="bg1">
            <a:lumMod val="8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Be </a:t>
          </a:r>
          <a:r>
            <a:rPr lang="nl-NL" sz="900" kern="1200" dirty="0" err="1" smtClean="0"/>
            <a:t>inspired</a:t>
          </a:r>
          <a:r>
            <a:rPr lang="nl-NL" sz="900" kern="1200" dirty="0" smtClean="0"/>
            <a:t> </a:t>
          </a:r>
          <a:r>
            <a:rPr lang="nl-NL" sz="900" kern="1200" dirty="0" err="1" smtClean="0"/>
            <a:t>by</a:t>
          </a:r>
          <a:r>
            <a:rPr lang="nl-NL" sz="900" kern="1200" dirty="0" smtClean="0"/>
            <a:t> </a:t>
          </a:r>
          <a:r>
            <a:rPr lang="nl-NL" sz="900" kern="1200" dirty="0" err="1" smtClean="0"/>
            <a:t>general</a:t>
          </a:r>
          <a:r>
            <a:rPr lang="nl-NL" sz="900" kern="1200" dirty="0" smtClean="0"/>
            <a:t> </a:t>
          </a:r>
          <a:r>
            <a:rPr lang="nl-NL" sz="900" kern="1200" dirty="0" err="1" smtClean="0"/>
            <a:t>examples</a:t>
          </a:r>
          <a:endParaRPr lang="en-US" sz="900" kern="1200" dirty="0"/>
        </a:p>
      </dsp:txBody>
      <dsp:txXfrm>
        <a:off x="1018455" y="1474549"/>
        <a:ext cx="652692" cy="560397"/>
      </dsp:txXfrm>
    </dsp:sp>
    <dsp:sp modelId="{9F00E809-C70D-4F7E-84A2-36FD84138886}">
      <dsp:nvSpPr>
        <dsp:cNvPr id="0" name=""/>
        <dsp:cNvSpPr/>
      </dsp:nvSpPr>
      <dsp:spPr>
        <a:xfrm>
          <a:off x="894719" y="1711756"/>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4BF3F01-A3D4-4045-AEC2-D81B2DE5477E}">
      <dsp:nvSpPr>
        <dsp:cNvPr id="0" name=""/>
        <dsp:cNvSpPr/>
      </dsp:nvSpPr>
      <dsp:spPr>
        <a:xfrm>
          <a:off x="58643" y="900257"/>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F3B6C9-55F4-4F05-A89D-ADF1C793BA87}">
      <dsp:nvSpPr>
        <dsp:cNvPr id="0" name=""/>
        <dsp:cNvSpPr/>
      </dsp:nvSpPr>
      <dsp:spPr>
        <a:xfrm>
          <a:off x="705946" y="160397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4E76A5-5DFF-4256-9068-3EF6EDE6C900}">
      <dsp:nvSpPr>
        <dsp:cNvPr id="0" name=""/>
        <dsp:cNvSpPr/>
      </dsp:nvSpPr>
      <dsp:spPr>
        <a:xfrm>
          <a:off x="1693875" y="18411"/>
          <a:ext cx="945610" cy="811895"/>
        </a:xfrm>
        <a:prstGeom prst="hexagon">
          <a:avLst>
            <a:gd name="adj" fmla="val 25000"/>
            <a:gd name="vf" fmla="val 115470"/>
          </a:avLst>
        </a:prstGeom>
        <a:solidFill>
          <a:schemeClr val="bg1">
            <a:lumMod val="85000"/>
          </a:schemeClr>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Get </a:t>
          </a:r>
          <a:r>
            <a:rPr lang="nl-NL" sz="900" kern="1200" dirty="0" err="1" smtClean="0"/>
            <a:t>to</a:t>
          </a:r>
          <a:r>
            <a:rPr lang="nl-NL" sz="900" kern="1200" dirty="0" smtClean="0"/>
            <a:t> </a:t>
          </a:r>
          <a:r>
            <a:rPr lang="nl-NL" sz="900" kern="1200" dirty="0" err="1" smtClean="0"/>
            <a:t>know</a:t>
          </a:r>
          <a:r>
            <a:rPr lang="nl-NL" sz="900" kern="1200" dirty="0" smtClean="0"/>
            <a:t> </a:t>
          </a:r>
          <a:r>
            <a:rPr lang="nl-NL" sz="900" kern="1200" dirty="0" err="1" smtClean="0"/>
            <a:t>your</a:t>
          </a:r>
          <a:r>
            <a:rPr lang="nl-NL" sz="900" kern="1200" dirty="0" smtClean="0"/>
            <a:t> building </a:t>
          </a:r>
          <a:r>
            <a:rPr lang="nl-NL" sz="900" kern="1200" dirty="0" err="1" smtClean="0"/>
            <a:t>better</a:t>
          </a:r>
          <a:endParaRPr lang="nl-NL" sz="900" kern="1200" dirty="0">
            <a:solidFill>
              <a:schemeClr val="bg1"/>
            </a:solidFill>
          </a:endParaRPr>
        </a:p>
      </dsp:txBody>
      <dsp:txXfrm>
        <a:off x="1840334" y="144160"/>
        <a:ext cx="652692" cy="560397"/>
      </dsp:txXfrm>
    </dsp:sp>
    <dsp:sp modelId="{E1DA1426-B2A1-40F1-A815-B6BC81E4DAED}">
      <dsp:nvSpPr>
        <dsp:cNvPr id="0" name=""/>
        <dsp:cNvSpPr/>
      </dsp:nvSpPr>
      <dsp:spPr>
        <a:xfrm>
          <a:off x="729661" y="206379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67C00399-CD49-4A2F-9EE4-B9EFF21F6F99}">
      <dsp:nvSpPr>
        <dsp:cNvPr id="0" name=""/>
        <dsp:cNvSpPr/>
      </dsp:nvSpPr>
      <dsp:spPr>
        <a:xfrm>
          <a:off x="2499286" y="1347216"/>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3EC2329-B395-4AD7-AFA3-E20C4B1B899B}">
      <dsp:nvSpPr>
        <dsp:cNvPr id="0" name=""/>
        <dsp:cNvSpPr/>
      </dsp:nvSpPr>
      <dsp:spPr>
        <a:xfrm>
          <a:off x="2522008" y="170858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C23B88D-521E-4490-93B4-79FB44F47C5B}">
      <dsp:nvSpPr>
        <dsp:cNvPr id="0" name=""/>
        <dsp:cNvSpPr/>
      </dsp:nvSpPr>
      <dsp:spPr>
        <a:xfrm>
          <a:off x="871996" y="451317"/>
          <a:ext cx="945610" cy="811895"/>
        </a:xfrm>
        <a:prstGeom prst="hexagon">
          <a:avLst>
            <a:gd name="adj" fmla="val 25000"/>
            <a:gd name="vf" fmla="val 115470"/>
          </a:avLst>
        </a:prstGeom>
        <a:solidFill>
          <a:schemeClr val="bg1">
            <a:lumMod val="85000"/>
          </a:schemeClr>
        </a:solidFill>
        <a:ln w="25400" cap="flat" cmpd="sng" algn="ctr">
          <a:solidFill>
            <a:srgbClr val="00206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Determine</a:t>
          </a:r>
          <a:r>
            <a:rPr lang="nl-NL" sz="900" kern="1200" dirty="0" smtClean="0"/>
            <a:t> </a:t>
          </a:r>
          <a:r>
            <a:rPr lang="en-US" sz="900" kern="1200" dirty="0" smtClean="0"/>
            <a:t> your capacity to manage an energy retrofit project</a:t>
          </a:r>
          <a:endParaRPr lang="nl-NL" sz="900" kern="1200" dirty="0"/>
        </a:p>
      </dsp:txBody>
      <dsp:txXfrm>
        <a:off x="1018455" y="577066"/>
        <a:ext cx="652692" cy="560397"/>
      </dsp:txXfrm>
    </dsp:sp>
    <dsp:sp modelId="{B58E27B4-D693-4D48-AF17-1E6DB4BCB60E}">
      <dsp:nvSpPr>
        <dsp:cNvPr id="0" name=""/>
        <dsp:cNvSpPr/>
      </dsp:nvSpPr>
      <dsp:spPr>
        <a:xfrm>
          <a:off x="1515804" y="46241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B4C36CFE-1E2B-4FEB-844F-DD469E50927A}">
      <dsp:nvSpPr>
        <dsp:cNvPr id="0" name=""/>
        <dsp:cNvSpPr/>
      </dsp:nvSpPr>
      <dsp:spPr>
        <a:xfrm>
          <a:off x="58640" y="896040"/>
          <a:ext cx="945610" cy="811895"/>
        </a:xfrm>
        <a:prstGeom prst="hexagon">
          <a:avLst>
            <a:gd name="adj" fmla="val 25000"/>
            <a:gd name="vf" fmla="val 11547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32000" b="-32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E640F1-D78D-4D0B-9EE7-47F1A2073B79}">
      <dsp:nvSpPr>
        <dsp:cNvPr id="0" name=""/>
        <dsp:cNvSpPr/>
      </dsp:nvSpPr>
      <dsp:spPr>
        <a:xfrm>
          <a:off x="1712733" y="35978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840CD7B4-E648-4F12-BF5D-DD4BA22DE64F}">
      <dsp:nvSpPr>
        <dsp:cNvPr id="0" name=""/>
        <dsp:cNvSpPr/>
      </dsp:nvSpPr>
      <dsp:spPr>
        <a:xfrm>
          <a:off x="1693871" y="895966"/>
          <a:ext cx="945610" cy="811895"/>
        </a:xfrm>
        <a:prstGeom prst="hexagon">
          <a:avLst>
            <a:gd name="adj" fmla="val 25000"/>
            <a:gd name="vf" fmla="val 115470"/>
          </a:avLst>
        </a:prstGeom>
        <a:solidFill>
          <a:schemeClr val="tx2"/>
        </a:solidFill>
        <a:ln w="25400" cap="flat" cmpd="sng" algn="ctr">
          <a:solidFill>
            <a:schemeClr val="tx2">
              <a:lumMod val="75000"/>
            </a:schemeClr>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Convincing</a:t>
          </a:r>
          <a:r>
            <a:rPr lang="nl-NL" sz="900" kern="1200" dirty="0" smtClean="0"/>
            <a:t> </a:t>
          </a:r>
          <a:r>
            <a:rPr lang="nl-NL" sz="900" kern="1200" dirty="0" err="1" smtClean="0"/>
            <a:t>your</a:t>
          </a:r>
          <a:r>
            <a:rPr lang="nl-NL" sz="900" kern="1200" dirty="0" smtClean="0"/>
            <a:t> condominium </a:t>
          </a:r>
          <a:r>
            <a:rPr lang="nl-NL" sz="900" kern="1200" dirty="0" err="1" smtClean="0"/>
            <a:t>into</a:t>
          </a:r>
          <a:r>
            <a:rPr lang="nl-NL" sz="900" kern="1200" dirty="0" smtClean="0"/>
            <a:t> action</a:t>
          </a:r>
          <a:endParaRPr lang="nl-NL" sz="900" kern="1200" dirty="0"/>
        </a:p>
      </dsp:txBody>
      <dsp:txXfrm>
        <a:off x="1840330" y="1021715"/>
        <a:ext cx="652692" cy="560397"/>
      </dsp:txXfrm>
    </dsp:sp>
    <dsp:sp modelId="{B3B70712-86C6-495E-A16C-D2B2665CAAA2}">
      <dsp:nvSpPr>
        <dsp:cNvPr id="0" name=""/>
        <dsp:cNvSpPr/>
      </dsp:nvSpPr>
      <dsp:spPr>
        <a:xfrm>
          <a:off x="3317300" y="809122"/>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280310E-0C50-4456-B9EC-A2B70A58576A}">
      <dsp:nvSpPr>
        <dsp:cNvPr id="0" name=""/>
        <dsp:cNvSpPr/>
      </dsp:nvSpPr>
      <dsp:spPr>
        <a:xfrm>
          <a:off x="2497872" y="2238188"/>
          <a:ext cx="945610" cy="811895"/>
        </a:xfrm>
        <a:prstGeom prst="hexagon">
          <a:avLst>
            <a:gd name="adj" fmla="val 25000"/>
            <a:gd name="vf" fmla="val 11547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14000" r="-1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299E9CE-D357-4DB7-8AD8-C126E207E26F}">
      <dsp:nvSpPr>
        <dsp:cNvPr id="0" name=""/>
        <dsp:cNvSpPr/>
      </dsp:nvSpPr>
      <dsp:spPr>
        <a:xfrm>
          <a:off x="3496750" y="920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B613EE-0C5A-41AE-A019-14228B5BB0D3}">
      <dsp:nvSpPr>
        <dsp:cNvPr id="0" name=""/>
        <dsp:cNvSpPr/>
      </dsp:nvSpPr>
      <dsp:spPr>
        <a:xfrm>
          <a:off x="2506506" y="1348540"/>
          <a:ext cx="945610" cy="811895"/>
        </a:xfrm>
        <a:prstGeom prst="hexagon">
          <a:avLst>
            <a:gd name="adj" fmla="val 25000"/>
            <a:gd name="vf" fmla="val 115470"/>
          </a:avLst>
        </a:prstGeom>
        <a:solidFill>
          <a:srgbClr val="00B0F0"/>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Communicate</a:t>
          </a:r>
          <a:r>
            <a:rPr lang="nl-NL" sz="900" kern="1200" dirty="0" smtClean="0"/>
            <a:t> </a:t>
          </a:r>
          <a:r>
            <a:rPr lang="nl-NL" sz="900" kern="1200" dirty="0" err="1" smtClean="0"/>
            <a:t>with</a:t>
          </a:r>
          <a:r>
            <a:rPr lang="nl-NL" sz="900" kern="1200" dirty="0" smtClean="0"/>
            <a:t> </a:t>
          </a:r>
          <a:r>
            <a:rPr lang="nl-NL" sz="900" kern="1200" dirty="0" err="1" smtClean="0"/>
            <a:t>your</a:t>
          </a:r>
          <a:r>
            <a:rPr lang="nl-NL" sz="900" kern="1200" dirty="0" smtClean="0"/>
            <a:t> </a:t>
          </a:r>
          <a:r>
            <a:rPr lang="nl-NL" sz="900" kern="1200" dirty="0" err="1" smtClean="0"/>
            <a:t>neighbours</a:t>
          </a:r>
          <a:endParaRPr lang="nl-NL" sz="900" kern="1200" dirty="0"/>
        </a:p>
      </dsp:txBody>
      <dsp:txXfrm>
        <a:off x="2652965" y="1474289"/>
        <a:ext cx="652692" cy="560397"/>
      </dsp:txXfrm>
    </dsp:sp>
    <dsp:sp modelId="{608FE917-841E-4A8D-991D-B71C1A9F8E43}">
      <dsp:nvSpPr>
        <dsp:cNvPr id="0" name=""/>
        <dsp:cNvSpPr/>
      </dsp:nvSpPr>
      <dsp:spPr>
        <a:xfrm>
          <a:off x="4130653" y="372465"/>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54223A-D483-4185-933C-02A61973E07E}">
      <dsp:nvSpPr>
        <dsp:cNvPr id="0" name=""/>
        <dsp:cNvSpPr/>
      </dsp:nvSpPr>
      <dsp:spPr>
        <a:xfrm>
          <a:off x="3310503" y="18316"/>
          <a:ext cx="945610" cy="811895"/>
        </a:xfrm>
        <a:prstGeom prst="hexagon">
          <a:avLst>
            <a:gd name="adj" fmla="val 25000"/>
            <a:gd name="vf" fmla="val 115470"/>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9E3025-14A9-4A7B-94FC-C6B9579984F9}">
      <dsp:nvSpPr>
        <dsp:cNvPr id="0" name=""/>
        <dsp:cNvSpPr/>
      </dsp:nvSpPr>
      <dsp:spPr>
        <a:xfrm>
          <a:off x="4314765" y="479450"/>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5CFEBDA-65C3-41B1-9C84-AE792FE180E2}">
      <dsp:nvSpPr>
        <dsp:cNvPr id="0" name=""/>
        <dsp:cNvSpPr/>
      </dsp:nvSpPr>
      <dsp:spPr>
        <a:xfrm>
          <a:off x="3310503" y="895720"/>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Contact </a:t>
          </a:r>
          <a:r>
            <a:rPr lang="nl-NL" sz="900" kern="1200" dirty="0" err="1" smtClean="0"/>
            <a:t>an</a:t>
          </a:r>
          <a:r>
            <a:rPr lang="nl-NL" sz="900" kern="1200" dirty="0" smtClean="0"/>
            <a:t> expert </a:t>
          </a:r>
          <a:r>
            <a:rPr lang="nl-NL" sz="900" kern="1200" dirty="0" err="1" smtClean="0"/>
            <a:t>for</a:t>
          </a:r>
          <a:r>
            <a:rPr lang="nl-NL" sz="900" kern="1200" dirty="0" smtClean="0"/>
            <a:t> a full assessment</a:t>
          </a:r>
          <a:endParaRPr lang="nl-NL" sz="900" kern="1200" dirty="0"/>
        </a:p>
      </dsp:txBody>
      <dsp:txXfrm>
        <a:off x="3456962" y="1021469"/>
        <a:ext cx="652692" cy="560397"/>
      </dsp:txXfrm>
    </dsp:sp>
    <dsp:sp modelId="{DC501EEB-759A-4691-9B36-A852E2D9D6AD}">
      <dsp:nvSpPr>
        <dsp:cNvPr id="0" name=""/>
        <dsp:cNvSpPr/>
      </dsp:nvSpPr>
      <dsp:spPr>
        <a:xfrm>
          <a:off x="4313599" y="2068769"/>
          <a:ext cx="110117" cy="95097"/>
        </a:xfrm>
        <a:prstGeom prst="hexagon">
          <a:avLst>
            <a:gd name="adj" fmla="val 25000"/>
            <a:gd name="vf" fmla="val 115470"/>
          </a:avLst>
        </a:prstGeom>
        <a:solidFill>
          <a:schemeClr val="lt1">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sp>
    <dsp:sp modelId="{F76F6627-3251-4E74-BCE0-C69C4E227562}">
      <dsp:nvSpPr>
        <dsp:cNvPr id="0" name=""/>
        <dsp:cNvSpPr/>
      </dsp:nvSpPr>
      <dsp:spPr>
        <a:xfrm>
          <a:off x="3312639" y="1790302"/>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A8E3C2-6BB7-4BC9-A7F2-69E925C0CC27}">
      <dsp:nvSpPr>
        <dsp:cNvPr id="0" name=""/>
        <dsp:cNvSpPr/>
      </dsp:nvSpPr>
      <dsp:spPr>
        <a:xfrm>
          <a:off x="4138227" y="2158319"/>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7B1123-F6FD-472B-AA35-2B37A9EB2AC1}">
      <dsp:nvSpPr>
        <dsp:cNvPr id="0" name=""/>
        <dsp:cNvSpPr/>
      </dsp:nvSpPr>
      <dsp:spPr>
        <a:xfrm>
          <a:off x="4106425" y="1316395"/>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Condominium </a:t>
          </a:r>
          <a:r>
            <a:rPr lang="nl-NL" sz="900" kern="1200" dirty="0" err="1" smtClean="0"/>
            <a:t>votes</a:t>
          </a:r>
          <a:r>
            <a:rPr lang="nl-NL" sz="900" kern="1200" dirty="0" smtClean="0"/>
            <a:t> </a:t>
          </a:r>
          <a:r>
            <a:rPr lang="nl-NL" sz="900" kern="1200" dirty="0" err="1" smtClean="0"/>
            <a:t>for</a:t>
          </a:r>
          <a:r>
            <a:rPr lang="nl-NL" sz="900" kern="1200" dirty="0" smtClean="0"/>
            <a:t> retrofit</a:t>
          </a:r>
          <a:endParaRPr lang="nl-NL" sz="900" kern="1200" dirty="0"/>
        </a:p>
      </dsp:txBody>
      <dsp:txXfrm>
        <a:off x="4252884" y="1442144"/>
        <a:ext cx="652692" cy="560397"/>
      </dsp:txXfrm>
    </dsp:sp>
    <dsp:sp modelId="{8121DA6A-4017-445B-800C-03E468EF42E2}">
      <dsp:nvSpPr>
        <dsp:cNvPr id="0" name=""/>
        <dsp:cNvSpPr/>
      </dsp:nvSpPr>
      <dsp:spPr>
        <a:xfrm>
          <a:off x="1712151" y="2156734"/>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CD894AD-0BE5-44B3-AB25-BE28E6CABA4F}">
      <dsp:nvSpPr>
        <dsp:cNvPr id="0" name=""/>
        <dsp:cNvSpPr/>
      </dsp:nvSpPr>
      <dsp:spPr>
        <a:xfrm>
          <a:off x="871414" y="2248265"/>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93F165-00B6-4F00-8D73-E4C93D5E4CB3}">
      <dsp:nvSpPr>
        <dsp:cNvPr id="0" name=""/>
        <dsp:cNvSpPr/>
      </dsp:nvSpPr>
      <dsp:spPr>
        <a:xfrm>
          <a:off x="1515221" y="2259756"/>
          <a:ext cx="110117" cy="95097"/>
        </a:xfrm>
        <a:prstGeom prst="hexagon">
          <a:avLst>
            <a:gd name="adj" fmla="val 25000"/>
            <a:gd name="vf" fmla="val 115470"/>
          </a:avLst>
        </a:prstGeom>
        <a:solidFill>
          <a:schemeClr val="l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5B9DB74-C1DA-4EBE-8C5B-4B52215F5A4B}">
      <dsp:nvSpPr>
        <dsp:cNvPr id="0" name=""/>
        <dsp:cNvSpPr/>
      </dsp:nvSpPr>
      <dsp:spPr>
        <a:xfrm>
          <a:off x="3316586" y="1787168"/>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en-ZA" sz="900" kern="1200" dirty="0" smtClean="0"/>
            <a:t>Set up a</a:t>
          </a:r>
          <a:r>
            <a:rPr lang="nl-NL" sz="900" kern="1200" dirty="0" smtClean="0"/>
            <a:t> project team</a:t>
          </a:r>
          <a:endParaRPr lang="nl-NL" sz="900" kern="1200" dirty="0"/>
        </a:p>
      </dsp:txBody>
      <dsp:txXfrm>
        <a:off x="3463045" y="1912917"/>
        <a:ext cx="652692" cy="560397"/>
      </dsp:txXfrm>
    </dsp:sp>
    <dsp:sp modelId="{76B08641-A794-4D6A-A3CA-01E10CD0D011}">
      <dsp:nvSpPr>
        <dsp:cNvPr id="0" name=""/>
        <dsp:cNvSpPr/>
      </dsp:nvSpPr>
      <dsp:spPr>
        <a:xfrm>
          <a:off x="4192585" y="255319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0DEA8145-0FD7-4BC8-86A9-BA895C233B81}">
      <dsp:nvSpPr>
        <dsp:cNvPr id="0" name=""/>
        <dsp:cNvSpPr/>
      </dsp:nvSpPr>
      <dsp:spPr>
        <a:xfrm>
          <a:off x="4122354" y="2189490"/>
          <a:ext cx="945610" cy="811895"/>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0000" r="-20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ABF6080-A46C-46C8-A4A8-79F2D4E62DEE}">
      <dsp:nvSpPr>
        <dsp:cNvPr id="0" name=""/>
        <dsp:cNvSpPr/>
      </dsp:nvSpPr>
      <dsp:spPr>
        <a:xfrm>
          <a:off x="4110909" y="2643189"/>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389E33B5-65A2-48CD-9229-6F1B2F0C3998}">
      <dsp:nvSpPr>
        <dsp:cNvPr id="0" name=""/>
        <dsp:cNvSpPr/>
      </dsp:nvSpPr>
      <dsp:spPr>
        <a:xfrm>
          <a:off x="2488124" y="442794"/>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smtClean="0"/>
            <a:t>Ensure </a:t>
          </a:r>
          <a:r>
            <a:rPr lang="nl-NL" sz="900" kern="1200" dirty="0" err="1" smtClean="0"/>
            <a:t>the</a:t>
          </a:r>
          <a:r>
            <a:rPr lang="nl-NL" sz="900" kern="1200" dirty="0" smtClean="0"/>
            <a:t> project team has </a:t>
          </a:r>
          <a:r>
            <a:rPr lang="nl-NL" sz="900" kern="1200" dirty="0" err="1" smtClean="0"/>
            <a:t>the</a:t>
          </a:r>
          <a:r>
            <a:rPr lang="nl-NL" sz="900" kern="1200" dirty="0" smtClean="0"/>
            <a:t> right  </a:t>
          </a:r>
          <a:r>
            <a:rPr lang="nl-NL" sz="900" kern="1200" dirty="0" err="1" smtClean="0"/>
            <a:t>capacity</a:t>
          </a:r>
          <a:endParaRPr lang="nl-NL" sz="900" kern="1200" dirty="0"/>
        </a:p>
      </dsp:txBody>
      <dsp:txXfrm>
        <a:off x="2634583" y="568543"/>
        <a:ext cx="652692" cy="560397"/>
      </dsp:txXfrm>
    </dsp:sp>
    <dsp:sp modelId="{AD71BE2B-396E-4EF5-ADBE-A78B0E3B6CD6}">
      <dsp:nvSpPr>
        <dsp:cNvPr id="0" name=""/>
        <dsp:cNvSpPr/>
      </dsp:nvSpPr>
      <dsp:spPr>
        <a:xfrm>
          <a:off x="5329187" y="75536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7A2900-0E8A-4427-8E19-1528E1B27E83}">
      <dsp:nvSpPr>
        <dsp:cNvPr id="0" name=""/>
        <dsp:cNvSpPr/>
      </dsp:nvSpPr>
      <dsp:spPr>
        <a:xfrm>
          <a:off x="4106423" y="451841"/>
          <a:ext cx="945610" cy="811895"/>
        </a:xfrm>
        <a:prstGeom prst="hexagon">
          <a:avLst>
            <a:gd name="adj" fmla="val 25000"/>
            <a:gd name="vf" fmla="val 11547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D01E-545D-44B6-BAB4-789921F85E8C}">
      <dsp:nvSpPr>
        <dsp:cNvPr id="0" name=""/>
        <dsp:cNvSpPr/>
      </dsp:nvSpPr>
      <dsp:spPr>
        <a:xfrm>
          <a:off x="5593640" y="91848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1D74D8AE-8BEC-4E66-BED4-EE3CA938B8E4}">
      <dsp:nvSpPr>
        <dsp:cNvPr id="0" name=""/>
        <dsp:cNvSpPr/>
      </dsp:nvSpPr>
      <dsp:spPr>
        <a:xfrm>
          <a:off x="1684985" y="1790301"/>
          <a:ext cx="945610" cy="811895"/>
        </a:xfrm>
        <a:prstGeom prst="hexagon">
          <a:avLst>
            <a:gd name="adj" fmla="val 25000"/>
            <a:gd name="vf" fmla="val 115470"/>
          </a:avLst>
        </a:prstGeom>
        <a:solidFill>
          <a:schemeClr val="bg1">
            <a:lumMod val="85000"/>
          </a:schemeClr>
        </a:solidFill>
        <a:ln w="25400" cap="flat" cmpd="sng" algn="ctr">
          <a:solidFill>
            <a:srgbClr val="00B0F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Obtain</a:t>
          </a:r>
          <a:r>
            <a:rPr lang="nl-NL" sz="900" kern="1200" dirty="0" smtClean="0"/>
            <a:t> specialist information on </a:t>
          </a:r>
          <a:r>
            <a:rPr lang="nl-NL" sz="900" kern="1200" dirty="0" err="1" smtClean="0"/>
            <a:t>technical</a:t>
          </a:r>
          <a:r>
            <a:rPr lang="nl-NL" sz="900" kern="1200" dirty="0" smtClean="0"/>
            <a:t>, financial </a:t>
          </a:r>
          <a:r>
            <a:rPr lang="nl-NL" sz="900" kern="1200" dirty="0" err="1" smtClean="0"/>
            <a:t>and</a:t>
          </a:r>
          <a:r>
            <a:rPr lang="nl-NL" sz="900" kern="1200" dirty="0" smtClean="0"/>
            <a:t>  </a:t>
          </a:r>
          <a:r>
            <a:rPr lang="nl-NL" sz="900" kern="1200" dirty="0" err="1" smtClean="0"/>
            <a:t>legal</a:t>
          </a:r>
          <a:r>
            <a:rPr lang="nl-NL" sz="900" kern="1200" dirty="0" smtClean="0"/>
            <a:t> issues</a:t>
          </a:r>
          <a:endParaRPr lang="nl-NL" sz="900" kern="1200" dirty="0"/>
        </a:p>
      </dsp:txBody>
      <dsp:txXfrm>
        <a:off x="1831444" y="1916050"/>
        <a:ext cx="652692" cy="560397"/>
      </dsp:txXfrm>
    </dsp:sp>
    <dsp:sp modelId="{51857E93-C9CA-48DC-865B-BBCA0119E995}">
      <dsp:nvSpPr>
        <dsp:cNvPr id="0" name=""/>
        <dsp:cNvSpPr/>
      </dsp:nvSpPr>
      <dsp:spPr>
        <a:xfrm>
          <a:off x="1741710" y="2921424"/>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71D38626-187A-46B2-A490-0BF5252E971D}">
      <dsp:nvSpPr>
        <dsp:cNvPr id="0" name=""/>
        <dsp:cNvSpPr/>
      </dsp:nvSpPr>
      <dsp:spPr>
        <a:xfrm>
          <a:off x="878879" y="2265816"/>
          <a:ext cx="945610" cy="811895"/>
        </a:xfrm>
        <a:prstGeom prst="hexagon">
          <a:avLst>
            <a:gd name="adj" fmla="val 25000"/>
            <a:gd name="vf" fmla="val 115470"/>
          </a:avLst>
        </a:prstGeom>
        <a:blipFill>
          <a:blip xmlns:r="http://schemas.openxmlformats.org/officeDocument/2006/relationships" r:embed="rId5">
            <a:extLst>
              <a:ext uri="{28A0092B-C50C-407E-A947-70E740481C1C}">
                <a14:useLocalDpi xmlns:a14="http://schemas.microsoft.com/office/drawing/2010/main" val="0"/>
              </a:ext>
            </a:extLst>
          </a:blip>
          <a:srcRect/>
          <a:stretch>
            <a:fillRect l="-15000" r="-15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A80DF17-E531-4935-805C-FDD1305CF473}">
      <dsp:nvSpPr>
        <dsp:cNvPr id="0" name=""/>
        <dsp:cNvSpPr/>
      </dsp:nvSpPr>
      <dsp:spPr>
        <a:xfrm>
          <a:off x="2507442" y="3052632"/>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DF4930BF-D275-48E1-8A0B-00B3AB27A41E}">
      <dsp:nvSpPr>
        <dsp:cNvPr id="0" name=""/>
        <dsp:cNvSpPr/>
      </dsp:nvSpPr>
      <dsp:spPr>
        <a:xfrm>
          <a:off x="4920313" y="1737643"/>
          <a:ext cx="945610" cy="811895"/>
        </a:xfrm>
        <a:prstGeom prst="hexagon">
          <a:avLst>
            <a:gd name="adj" fmla="val 25000"/>
            <a:gd name="vf" fmla="val 115470"/>
          </a:avLst>
        </a:prstGeom>
        <a:solidFill>
          <a:schemeClr val="bg1">
            <a:lumMod val="85000"/>
          </a:schemeClr>
        </a:solidFill>
        <a:ln w="25400" cap="flat" cmpd="sng" algn="ctr">
          <a:solidFill>
            <a:schemeClr val="accent2"/>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nl-NL" sz="900" kern="1200" dirty="0" err="1" smtClean="0"/>
            <a:t>Develop</a:t>
          </a:r>
          <a:r>
            <a:rPr lang="nl-NL" sz="900" kern="1200" dirty="0" smtClean="0"/>
            <a:t> a Project management plan</a:t>
          </a:r>
          <a:endParaRPr lang="nl-NL" sz="900" kern="1200" dirty="0"/>
        </a:p>
      </dsp:txBody>
      <dsp:txXfrm>
        <a:off x="5066772" y="1863392"/>
        <a:ext cx="652692" cy="560397"/>
      </dsp:txXfrm>
    </dsp:sp>
    <dsp:sp modelId="{B01CB60E-76A5-4CF6-8541-FBA9E68ACB4E}">
      <dsp:nvSpPr>
        <dsp:cNvPr id="0" name=""/>
        <dsp:cNvSpPr/>
      </dsp:nvSpPr>
      <dsp:spPr>
        <a:xfrm>
          <a:off x="4142888" y="3511875"/>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 modelId="{4D401C0A-EBEB-4FE7-B1DD-0BD428ECEE62}">
      <dsp:nvSpPr>
        <dsp:cNvPr id="0" name=""/>
        <dsp:cNvSpPr/>
      </dsp:nvSpPr>
      <dsp:spPr>
        <a:xfrm>
          <a:off x="4106421" y="451844"/>
          <a:ext cx="945610" cy="811895"/>
        </a:xfrm>
        <a:prstGeom prst="hexagon">
          <a:avLst>
            <a:gd name="adj" fmla="val 25000"/>
            <a:gd name="vf" fmla="val 115470"/>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l="-4000" r="-4000"/>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1DC02F8-5B19-4D44-8CF8-72F73EA8D3E4}">
      <dsp:nvSpPr>
        <dsp:cNvPr id="0" name=""/>
        <dsp:cNvSpPr/>
      </dsp:nvSpPr>
      <dsp:spPr>
        <a:xfrm>
          <a:off x="4038035" y="3104910"/>
          <a:ext cx="110117" cy="95097"/>
        </a:xfrm>
        <a:prstGeom prst="hexagon">
          <a:avLst>
            <a:gd name="adj" fmla="val 25000"/>
            <a:gd name="vf" fmla="val 115470"/>
          </a:avLst>
        </a:prstGeom>
        <a:noFill/>
        <a:ln w="25400" cap="flat" cmpd="sng" algn="ctr">
          <a:no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4.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5.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6.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7.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layout8.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63F1F-64A3-4E14-B906-3FA68AE2A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11</Pages>
  <Words>1834</Words>
  <Characters>10091</Characters>
  <Application>Microsoft Office Word</Application>
  <DocSecurity>0</DocSecurity>
  <Lines>84</Lines>
  <Paragraphs>2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9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marie van Zeijl-Rozema</dc:creator>
  <cp:keywords/>
  <dc:description/>
  <cp:lastModifiedBy>Charlotte Le Delliou</cp:lastModifiedBy>
  <cp:revision>27</cp:revision>
  <cp:lastPrinted>2018-11-06T11:19:00Z</cp:lastPrinted>
  <dcterms:created xsi:type="dcterms:W3CDTF">2018-12-19T08:40:00Z</dcterms:created>
  <dcterms:modified xsi:type="dcterms:W3CDTF">2019-03-26T15:01:00Z</dcterms:modified>
</cp:coreProperties>
</file>